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6B69BA" w14:textId="77777777" w:rsidR="004F5374" w:rsidRPr="00E8061B" w:rsidRDefault="004F5374" w:rsidP="004F5374">
      <w:pPr>
        <w:pStyle w:val="BodyText"/>
        <w:spacing w:before="4"/>
      </w:pPr>
    </w:p>
    <w:p w14:paraId="7DC3EF0A" w14:textId="77777777" w:rsidR="004F5374" w:rsidRPr="00E8061B" w:rsidRDefault="004F5374" w:rsidP="004F5374">
      <w:pPr>
        <w:pStyle w:val="Heading1"/>
        <w:spacing w:before="90" w:line="271" w:lineRule="auto"/>
        <w:ind w:left="307" w:right="656"/>
        <w:jc w:val="center"/>
      </w:pPr>
      <w:r w:rsidRPr="00E8061B">
        <w:t>Title:</w:t>
      </w:r>
      <w:r w:rsidRPr="00E8061B">
        <w:rPr>
          <w:spacing w:val="-3"/>
        </w:rPr>
        <w:t xml:space="preserve"> </w:t>
      </w:r>
      <w:r w:rsidRPr="00E8061B">
        <w:t>Analysis</w:t>
      </w:r>
      <w:r w:rsidRPr="00E8061B">
        <w:rPr>
          <w:spacing w:val="-5"/>
        </w:rPr>
        <w:t xml:space="preserve"> </w:t>
      </w:r>
      <w:r w:rsidRPr="00E8061B">
        <w:t>of</w:t>
      </w:r>
      <w:r w:rsidRPr="00E8061B">
        <w:rPr>
          <w:spacing w:val="-4"/>
        </w:rPr>
        <w:t xml:space="preserve"> </w:t>
      </w:r>
      <w:r w:rsidRPr="00E8061B">
        <w:t>COVID-19</w:t>
      </w:r>
      <w:r w:rsidRPr="00E8061B">
        <w:rPr>
          <w:spacing w:val="-3"/>
        </w:rPr>
        <w:t xml:space="preserve"> </w:t>
      </w:r>
      <w:r w:rsidRPr="00E8061B">
        <w:t>tracking</w:t>
      </w:r>
      <w:r w:rsidRPr="00E8061B">
        <w:rPr>
          <w:spacing w:val="-3"/>
        </w:rPr>
        <w:t xml:space="preserve"> </w:t>
      </w:r>
      <w:r w:rsidRPr="00E8061B">
        <w:t>data</w:t>
      </w:r>
      <w:r w:rsidRPr="00E8061B">
        <w:rPr>
          <w:spacing w:val="-4"/>
        </w:rPr>
        <w:t xml:space="preserve"> </w:t>
      </w:r>
      <w:r w:rsidRPr="00E8061B">
        <w:t>based</w:t>
      </w:r>
      <w:r w:rsidRPr="00E8061B">
        <w:rPr>
          <w:spacing w:val="-3"/>
        </w:rPr>
        <w:t xml:space="preserve"> </w:t>
      </w:r>
      <w:r w:rsidRPr="00E8061B">
        <w:t>on</w:t>
      </w:r>
      <w:r w:rsidRPr="00E8061B">
        <w:rPr>
          <w:spacing w:val="-7"/>
        </w:rPr>
        <w:t xml:space="preserve"> </w:t>
      </w:r>
      <w:r w:rsidRPr="00E8061B">
        <w:t>the</w:t>
      </w:r>
      <w:r w:rsidRPr="00E8061B">
        <w:rPr>
          <w:spacing w:val="-4"/>
        </w:rPr>
        <w:t xml:space="preserve"> </w:t>
      </w:r>
      <w:r w:rsidRPr="00E8061B">
        <w:t>values</w:t>
      </w:r>
      <w:r w:rsidRPr="00E8061B">
        <w:rPr>
          <w:spacing w:val="-5"/>
        </w:rPr>
        <w:t xml:space="preserve"> </w:t>
      </w:r>
      <w:r w:rsidRPr="00E8061B">
        <w:t>extracted</w:t>
      </w:r>
      <w:r w:rsidRPr="00E8061B">
        <w:rPr>
          <w:spacing w:val="-3"/>
        </w:rPr>
        <w:t xml:space="preserve"> </w:t>
      </w:r>
      <w:r w:rsidRPr="00E8061B">
        <w:t>from</w:t>
      </w:r>
      <w:r w:rsidRPr="00E8061B">
        <w:rPr>
          <w:spacing w:val="-6"/>
        </w:rPr>
        <w:t xml:space="preserve"> </w:t>
      </w:r>
      <w:r w:rsidRPr="00E8061B">
        <w:t>different states in the USA</w:t>
      </w:r>
    </w:p>
    <w:p w14:paraId="60B6571B" w14:textId="77777777" w:rsidR="004F5374" w:rsidRPr="00E8061B" w:rsidRDefault="004F5374" w:rsidP="004F5374">
      <w:pPr>
        <w:pStyle w:val="BodyText"/>
        <w:spacing w:before="183" w:line="276" w:lineRule="auto"/>
        <w:ind w:left="492" w:right="847"/>
        <w:jc w:val="center"/>
      </w:pPr>
      <w:r w:rsidRPr="00E8061B">
        <w:t>Rohini</w:t>
      </w:r>
      <w:r w:rsidRPr="00E8061B">
        <w:rPr>
          <w:spacing w:val="-7"/>
        </w:rPr>
        <w:t xml:space="preserve"> </w:t>
      </w:r>
      <w:r w:rsidRPr="00E8061B">
        <w:t>Vemparala,</w:t>
      </w:r>
      <w:r w:rsidRPr="00E8061B">
        <w:rPr>
          <w:spacing w:val="-1"/>
        </w:rPr>
        <w:t xml:space="preserve"> </w:t>
      </w:r>
      <w:r w:rsidRPr="00E8061B">
        <w:t>Sai</w:t>
      </w:r>
      <w:r w:rsidRPr="00E8061B">
        <w:rPr>
          <w:spacing w:val="-11"/>
        </w:rPr>
        <w:t xml:space="preserve"> </w:t>
      </w:r>
      <w:r w:rsidRPr="00E8061B">
        <w:t>Tejaswi</w:t>
      </w:r>
      <w:r w:rsidRPr="00E8061B">
        <w:rPr>
          <w:spacing w:val="-11"/>
        </w:rPr>
        <w:t xml:space="preserve"> </w:t>
      </w:r>
      <w:r w:rsidRPr="00E8061B">
        <w:t>Bodempudi,</w:t>
      </w:r>
      <w:r w:rsidRPr="00E8061B">
        <w:rPr>
          <w:spacing w:val="-1"/>
        </w:rPr>
        <w:t xml:space="preserve"> </w:t>
      </w:r>
      <w:r w:rsidRPr="00E8061B">
        <w:t>Swathi</w:t>
      </w:r>
      <w:r w:rsidRPr="00E8061B">
        <w:rPr>
          <w:spacing w:val="-11"/>
        </w:rPr>
        <w:t xml:space="preserve"> </w:t>
      </w:r>
      <w:r w:rsidRPr="00E8061B">
        <w:t>Sri</w:t>
      </w:r>
      <w:r w:rsidRPr="00E8061B">
        <w:rPr>
          <w:spacing w:val="-8"/>
        </w:rPr>
        <w:t xml:space="preserve"> </w:t>
      </w:r>
      <w:r w:rsidRPr="00E8061B">
        <w:t>Kilaru,</w:t>
      </w:r>
      <w:r w:rsidRPr="00E8061B">
        <w:rPr>
          <w:spacing w:val="-1"/>
        </w:rPr>
        <w:t xml:space="preserve"> </w:t>
      </w:r>
      <w:r w:rsidRPr="00E8061B">
        <w:t>Nikita</w:t>
      </w:r>
      <w:r w:rsidRPr="00E8061B">
        <w:rPr>
          <w:spacing w:val="-3"/>
        </w:rPr>
        <w:t xml:space="preserve"> </w:t>
      </w:r>
      <w:r w:rsidRPr="00E8061B">
        <w:t>Firozali</w:t>
      </w:r>
      <w:r w:rsidRPr="00E8061B">
        <w:rPr>
          <w:spacing w:val="-11"/>
        </w:rPr>
        <w:t xml:space="preserve"> </w:t>
      </w:r>
      <w:r w:rsidRPr="00E8061B">
        <w:t>Samanani, Proveen Kothagundla, Deepak Patel Chityala.</w:t>
      </w:r>
    </w:p>
    <w:p w14:paraId="4E38860B" w14:textId="77777777" w:rsidR="004F5374" w:rsidRPr="00E8061B" w:rsidRDefault="004F5374" w:rsidP="004F5374">
      <w:pPr>
        <w:pStyle w:val="BodyText"/>
        <w:spacing w:before="3"/>
      </w:pPr>
    </w:p>
    <w:p w14:paraId="697B28AA" w14:textId="77777777" w:rsidR="004F5374" w:rsidRPr="00E8061B" w:rsidRDefault="005F16D9" w:rsidP="004F5374">
      <w:pPr>
        <w:pStyle w:val="BodyText"/>
        <w:spacing w:line="458" w:lineRule="auto"/>
        <w:ind w:left="1873" w:right="2210"/>
        <w:jc w:val="center"/>
      </w:pPr>
      <w:hyperlink r:id="rId8">
        <w:r w:rsidR="004F5374" w:rsidRPr="00E8061B">
          <w:t>rvempara@iu.edu,</w:t>
        </w:r>
      </w:hyperlink>
      <w:r w:rsidR="004F5374" w:rsidRPr="00E8061B">
        <w:rPr>
          <w:spacing w:val="-15"/>
        </w:rPr>
        <w:t xml:space="preserve"> </w:t>
      </w:r>
      <w:hyperlink r:id="rId9">
        <w:r w:rsidR="004F5374" w:rsidRPr="00E8061B">
          <w:t>sbodempu@iu.edu,</w:t>
        </w:r>
      </w:hyperlink>
      <w:r w:rsidR="004F5374" w:rsidRPr="00E8061B">
        <w:rPr>
          <w:spacing w:val="-15"/>
        </w:rPr>
        <w:t xml:space="preserve"> </w:t>
      </w:r>
      <w:hyperlink r:id="rId10">
        <w:r w:rsidR="004F5374" w:rsidRPr="00E8061B">
          <w:t>swkilaru@iu.edu,</w:t>
        </w:r>
      </w:hyperlink>
      <w:r w:rsidR="004F5374" w:rsidRPr="00E8061B">
        <w:t xml:space="preserve"> </w:t>
      </w:r>
      <w:hyperlink r:id="rId11">
        <w:r w:rsidR="004F5374" w:rsidRPr="00E8061B">
          <w:t>nsamanan@iu.edu,</w:t>
        </w:r>
      </w:hyperlink>
      <w:r w:rsidR="004F5374" w:rsidRPr="00E8061B">
        <w:t xml:space="preserve"> </w:t>
      </w:r>
      <w:hyperlink r:id="rId12">
        <w:r w:rsidR="004F5374" w:rsidRPr="00E8061B">
          <w:t>pkothag@iu.edu,</w:t>
        </w:r>
      </w:hyperlink>
      <w:r w:rsidR="004F5374" w:rsidRPr="00E8061B">
        <w:t xml:space="preserve"> </w:t>
      </w:r>
      <w:hyperlink r:id="rId13">
        <w:r w:rsidR="004F5374" w:rsidRPr="00E8061B">
          <w:t>dchityal@iu.edu,</w:t>
        </w:r>
      </w:hyperlink>
    </w:p>
    <w:p w14:paraId="34D3E557" w14:textId="77777777" w:rsidR="004F5374" w:rsidRPr="00E8061B" w:rsidRDefault="004F5374" w:rsidP="004F5374">
      <w:pPr>
        <w:pStyle w:val="BodyText"/>
      </w:pPr>
    </w:p>
    <w:p w14:paraId="4011FD71" w14:textId="77777777" w:rsidR="004F5374" w:rsidRPr="00E8061B" w:rsidRDefault="004F5374" w:rsidP="004F5374">
      <w:pPr>
        <w:pStyle w:val="BodyText"/>
        <w:spacing w:before="4"/>
      </w:pPr>
    </w:p>
    <w:p w14:paraId="0D34B2CB" w14:textId="77777777" w:rsidR="004F5374" w:rsidRPr="00E8061B" w:rsidRDefault="004F5374" w:rsidP="004F5374">
      <w:pPr>
        <w:pStyle w:val="BodyText"/>
        <w:spacing w:line="463" w:lineRule="auto"/>
        <w:ind w:left="1873" w:right="2211"/>
        <w:jc w:val="center"/>
      </w:pPr>
      <w:r w:rsidRPr="00E8061B">
        <w:t>Indiana</w:t>
      </w:r>
      <w:r w:rsidRPr="00E8061B">
        <w:rPr>
          <w:spacing w:val="-10"/>
        </w:rPr>
        <w:t xml:space="preserve"> </w:t>
      </w:r>
      <w:r w:rsidRPr="00E8061B">
        <w:t>University-</w:t>
      </w:r>
      <w:r w:rsidRPr="00E8061B">
        <w:rPr>
          <w:spacing w:val="-7"/>
        </w:rPr>
        <w:t xml:space="preserve"> </w:t>
      </w:r>
      <w:r w:rsidRPr="00E8061B">
        <w:t>Purdue</w:t>
      </w:r>
      <w:r w:rsidRPr="00E8061B">
        <w:rPr>
          <w:spacing w:val="-10"/>
        </w:rPr>
        <w:t xml:space="preserve"> </w:t>
      </w:r>
      <w:r w:rsidRPr="00E8061B">
        <w:t>University-Indianapolis</w:t>
      </w:r>
      <w:r w:rsidRPr="00E8061B">
        <w:rPr>
          <w:spacing w:val="-10"/>
        </w:rPr>
        <w:t xml:space="preserve"> </w:t>
      </w:r>
      <w:r w:rsidRPr="00E8061B">
        <w:t>(IUPUI) Indianapolis, Indiana, United States of America-46202.</w:t>
      </w:r>
    </w:p>
    <w:p w14:paraId="39BBC7F3" w14:textId="77777777" w:rsidR="004F5374" w:rsidRPr="00E8061B" w:rsidRDefault="004F5374" w:rsidP="004F5374">
      <w:pPr>
        <w:pStyle w:val="BodyText"/>
        <w:spacing w:before="125"/>
        <w:ind w:left="307" w:right="642"/>
        <w:jc w:val="center"/>
      </w:pPr>
      <w:r w:rsidRPr="00E8061B">
        <w:t>Course</w:t>
      </w:r>
      <w:r w:rsidRPr="00E8061B">
        <w:rPr>
          <w:spacing w:val="-11"/>
        </w:rPr>
        <w:t xml:space="preserve"> </w:t>
      </w:r>
      <w:r w:rsidRPr="00E8061B">
        <w:t>Name:</w:t>
      </w:r>
      <w:r w:rsidRPr="00E8061B">
        <w:rPr>
          <w:spacing w:val="-9"/>
        </w:rPr>
        <w:t xml:space="preserve"> </w:t>
      </w:r>
      <w:r w:rsidRPr="00E8061B">
        <w:t>SP23:</w:t>
      </w:r>
      <w:r w:rsidRPr="00E8061B">
        <w:rPr>
          <w:spacing w:val="-9"/>
        </w:rPr>
        <w:t xml:space="preserve"> </w:t>
      </w:r>
      <w:r w:rsidRPr="00E8061B">
        <w:t>SCIENTIFIC&amp;CLINICAL</w:t>
      </w:r>
      <w:r w:rsidRPr="00E8061B">
        <w:rPr>
          <w:spacing w:val="-7"/>
        </w:rPr>
        <w:t xml:space="preserve"> </w:t>
      </w:r>
      <w:r w:rsidRPr="00E8061B">
        <w:t>DATA</w:t>
      </w:r>
      <w:r w:rsidRPr="00E8061B">
        <w:rPr>
          <w:spacing w:val="-14"/>
        </w:rPr>
        <w:t xml:space="preserve"> </w:t>
      </w:r>
      <w:r w:rsidRPr="00E8061B">
        <w:t>MGMT:</w:t>
      </w:r>
      <w:r w:rsidRPr="00E8061B">
        <w:rPr>
          <w:spacing w:val="-9"/>
        </w:rPr>
        <w:t xml:space="preserve"> </w:t>
      </w:r>
      <w:r w:rsidRPr="00E8061B">
        <w:rPr>
          <w:spacing w:val="-2"/>
        </w:rPr>
        <w:t>24860</w:t>
      </w:r>
    </w:p>
    <w:p w14:paraId="73F28393" w14:textId="77777777" w:rsidR="004F5374" w:rsidRPr="00E8061B" w:rsidRDefault="004F5374" w:rsidP="004F5374">
      <w:pPr>
        <w:pStyle w:val="BodyText"/>
        <w:spacing w:before="9"/>
      </w:pPr>
    </w:p>
    <w:p w14:paraId="39AE977D" w14:textId="77777777" w:rsidR="004F5374" w:rsidRPr="00E8061B" w:rsidRDefault="004F5374" w:rsidP="004F5374">
      <w:pPr>
        <w:pStyle w:val="BodyText"/>
        <w:ind w:left="307" w:right="644"/>
        <w:jc w:val="center"/>
      </w:pPr>
      <w:r w:rsidRPr="00E8061B">
        <w:t>Instructor:</w:t>
      </w:r>
      <w:r w:rsidRPr="00E8061B">
        <w:rPr>
          <w:spacing w:val="-6"/>
        </w:rPr>
        <w:t xml:space="preserve"> </w:t>
      </w:r>
      <w:r w:rsidRPr="00E8061B">
        <w:t>Jeremy</w:t>
      </w:r>
      <w:r w:rsidRPr="00E8061B">
        <w:rPr>
          <w:spacing w:val="-9"/>
        </w:rPr>
        <w:t xml:space="preserve"> </w:t>
      </w:r>
      <w:r w:rsidRPr="00E8061B">
        <w:rPr>
          <w:spacing w:val="-2"/>
        </w:rPr>
        <w:t>Harper</w:t>
      </w:r>
    </w:p>
    <w:p w14:paraId="79F65E43" w14:textId="77777777" w:rsidR="004F5374" w:rsidRPr="00E8061B" w:rsidRDefault="004F5374" w:rsidP="004F5374">
      <w:pPr>
        <w:jc w:val="center"/>
        <w:rPr>
          <w:sz w:val="24"/>
          <w:szCs w:val="24"/>
        </w:rPr>
        <w:sectPr w:rsidR="004F5374" w:rsidRPr="00E8061B" w:rsidSect="004F5374">
          <w:pgSz w:w="12240" w:h="15840"/>
          <w:pgMar w:top="1820" w:right="1000" w:bottom="280" w:left="1340" w:header="720" w:footer="720" w:gutter="0"/>
          <w:cols w:space="720"/>
        </w:sectPr>
      </w:pPr>
    </w:p>
    <w:p w14:paraId="7B8B37F5" w14:textId="77777777" w:rsidR="004F5374" w:rsidRPr="00E8061B" w:rsidRDefault="004F5374" w:rsidP="004F5374">
      <w:pPr>
        <w:pStyle w:val="Heading1"/>
        <w:ind w:left="307" w:right="1425"/>
        <w:jc w:val="center"/>
      </w:pPr>
      <w:r w:rsidRPr="00E8061B">
        <w:rPr>
          <w:spacing w:val="-2"/>
        </w:rPr>
        <w:lastRenderedPageBreak/>
        <w:t>Abstract</w:t>
      </w:r>
    </w:p>
    <w:p w14:paraId="26EEA984" w14:textId="77777777" w:rsidR="004F5374" w:rsidRPr="00E8061B" w:rsidRDefault="004F5374" w:rsidP="004F5374">
      <w:pPr>
        <w:pStyle w:val="BodyText"/>
        <w:rPr>
          <w:b/>
        </w:rPr>
      </w:pPr>
    </w:p>
    <w:p w14:paraId="2CE9FC01" w14:textId="77777777" w:rsidR="004F5374" w:rsidRPr="00E8061B" w:rsidRDefault="004F5374" w:rsidP="004F5374">
      <w:pPr>
        <w:pStyle w:val="BodyText"/>
        <w:spacing w:before="212" w:line="480" w:lineRule="auto"/>
        <w:ind w:left="100" w:right="434"/>
        <w:jc w:val="both"/>
      </w:pPr>
      <w:r w:rsidRPr="00E8061B">
        <w:t>In this paper, we as a team gathered the COVID–19 data and the numbers involving its tracking specific</w:t>
      </w:r>
      <w:r w:rsidRPr="00E8061B">
        <w:rPr>
          <w:spacing w:val="-15"/>
        </w:rPr>
        <w:t xml:space="preserve"> </w:t>
      </w:r>
      <w:r w:rsidRPr="00E8061B">
        <w:t>to</w:t>
      </w:r>
      <w:r w:rsidRPr="00E8061B">
        <w:rPr>
          <w:spacing w:val="-15"/>
        </w:rPr>
        <w:t xml:space="preserve"> </w:t>
      </w:r>
      <w:r w:rsidRPr="00E8061B">
        <w:t>a</w:t>
      </w:r>
      <w:r w:rsidRPr="00E8061B">
        <w:rPr>
          <w:spacing w:val="-10"/>
        </w:rPr>
        <w:t xml:space="preserve"> </w:t>
      </w:r>
      <w:r w:rsidRPr="00E8061B">
        <w:t>country</w:t>
      </w:r>
      <w:r w:rsidRPr="00E8061B">
        <w:rPr>
          <w:spacing w:val="-15"/>
        </w:rPr>
        <w:t xml:space="preserve"> </w:t>
      </w:r>
      <w:r w:rsidRPr="00E8061B">
        <w:t>(U.S.A),</w:t>
      </w:r>
      <w:r w:rsidRPr="00E8061B">
        <w:rPr>
          <w:spacing w:val="-15"/>
        </w:rPr>
        <w:t xml:space="preserve"> </w:t>
      </w:r>
      <w:r w:rsidRPr="00E8061B">
        <w:t>the</w:t>
      </w:r>
      <w:r w:rsidRPr="00E8061B">
        <w:rPr>
          <w:spacing w:val="-12"/>
        </w:rPr>
        <w:t xml:space="preserve"> </w:t>
      </w:r>
      <w:r w:rsidRPr="00E8061B">
        <w:t>data</w:t>
      </w:r>
      <w:r w:rsidRPr="00E8061B">
        <w:rPr>
          <w:spacing w:val="-12"/>
        </w:rPr>
        <w:t xml:space="preserve"> </w:t>
      </w:r>
      <w:r w:rsidRPr="00E8061B">
        <w:t>concerning</w:t>
      </w:r>
      <w:r w:rsidRPr="00E8061B">
        <w:rPr>
          <w:spacing w:val="-11"/>
        </w:rPr>
        <w:t xml:space="preserve"> </w:t>
      </w:r>
      <w:r w:rsidRPr="00E8061B">
        <w:t>various</w:t>
      </w:r>
      <w:r w:rsidRPr="00E8061B">
        <w:rPr>
          <w:spacing w:val="-12"/>
        </w:rPr>
        <w:t xml:space="preserve"> </w:t>
      </w:r>
      <w:r w:rsidRPr="00E8061B">
        <w:t>states.</w:t>
      </w:r>
      <w:r w:rsidRPr="00E8061B">
        <w:rPr>
          <w:spacing w:val="-12"/>
        </w:rPr>
        <w:t xml:space="preserve"> </w:t>
      </w:r>
      <w:r w:rsidRPr="00E8061B">
        <w:t>Through</w:t>
      </w:r>
      <w:r w:rsidRPr="00E8061B">
        <w:rPr>
          <w:spacing w:val="-15"/>
        </w:rPr>
        <w:t xml:space="preserve"> </w:t>
      </w:r>
      <w:r w:rsidRPr="00E8061B">
        <w:t>our</w:t>
      </w:r>
      <w:r w:rsidRPr="00E8061B">
        <w:rPr>
          <w:spacing w:val="-13"/>
        </w:rPr>
        <w:t xml:space="preserve"> </w:t>
      </w:r>
      <w:r w:rsidRPr="00E8061B">
        <w:t>project,</w:t>
      </w:r>
      <w:r w:rsidRPr="00E8061B">
        <w:rPr>
          <w:spacing w:val="-7"/>
        </w:rPr>
        <w:t xml:space="preserve"> </w:t>
      </w:r>
      <w:r w:rsidRPr="00E8061B">
        <w:t>we</w:t>
      </w:r>
      <w:r w:rsidRPr="00E8061B">
        <w:rPr>
          <w:spacing w:val="-11"/>
        </w:rPr>
        <w:t xml:space="preserve"> </w:t>
      </w:r>
      <w:r w:rsidRPr="00E8061B">
        <w:t>analyzed the available open-source data</w:t>
      </w:r>
      <w:r w:rsidRPr="00E8061B">
        <w:rPr>
          <w:spacing w:val="-3"/>
        </w:rPr>
        <w:t xml:space="preserve"> </w:t>
      </w:r>
      <w:r w:rsidRPr="00E8061B">
        <w:t>relating to</w:t>
      </w:r>
      <w:r w:rsidRPr="00E8061B">
        <w:rPr>
          <w:spacing w:val="-2"/>
        </w:rPr>
        <w:t xml:space="preserve"> </w:t>
      </w:r>
      <w:r w:rsidRPr="00E8061B">
        <w:t>the global</w:t>
      </w:r>
      <w:r w:rsidRPr="00E8061B">
        <w:rPr>
          <w:spacing w:val="-7"/>
        </w:rPr>
        <w:t xml:space="preserve"> </w:t>
      </w:r>
      <w:r w:rsidRPr="00E8061B">
        <w:t>public health</w:t>
      </w:r>
      <w:r w:rsidRPr="00E8061B">
        <w:rPr>
          <w:spacing w:val="-2"/>
        </w:rPr>
        <w:t xml:space="preserve"> </w:t>
      </w:r>
      <w:r w:rsidRPr="00E8061B">
        <w:t>pandemic. Our analysis mostly focused</w:t>
      </w:r>
      <w:r w:rsidRPr="00E8061B">
        <w:rPr>
          <w:spacing w:val="-3"/>
        </w:rPr>
        <w:t xml:space="preserve"> </w:t>
      </w:r>
      <w:r w:rsidRPr="00E8061B">
        <w:t>on</w:t>
      </w:r>
      <w:r w:rsidRPr="00E8061B">
        <w:rPr>
          <w:spacing w:val="-8"/>
        </w:rPr>
        <w:t xml:space="preserve"> </w:t>
      </w:r>
      <w:r w:rsidRPr="00E8061B">
        <w:t>some important columns, like</w:t>
      </w:r>
      <w:r w:rsidRPr="00E8061B">
        <w:rPr>
          <w:spacing w:val="-4"/>
        </w:rPr>
        <w:t xml:space="preserve"> </w:t>
      </w:r>
      <w:r w:rsidRPr="00E8061B">
        <w:t>the number</w:t>
      </w:r>
      <w:r w:rsidRPr="00E8061B">
        <w:rPr>
          <w:spacing w:val="-2"/>
        </w:rPr>
        <w:t xml:space="preserve"> </w:t>
      </w:r>
      <w:r w:rsidRPr="00E8061B">
        <w:t>of</w:t>
      </w:r>
      <w:r w:rsidRPr="00E8061B">
        <w:rPr>
          <w:spacing w:val="-10"/>
        </w:rPr>
        <w:t xml:space="preserve"> </w:t>
      </w:r>
      <w:r w:rsidRPr="00E8061B">
        <w:t>positive</w:t>
      </w:r>
      <w:r w:rsidRPr="00E8061B">
        <w:rPr>
          <w:spacing w:val="-4"/>
        </w:rPr>
        <w:t xml:space="preserve"> </w:t>
      </w:r>
      <w:r w:rsidRPr="00E8061B">
        <w:t>cases</w:t>
      </w:r>
      <w:r w:rsidRPr="00E8061B">
        <w:rPr>
          <w:spacing w:val="-5"/>
        </w:rPr>
        <w:t xml:space="preserve"> </w:t>
      </w:r>
      <w:r w:rsidRPr="00E8061B">
        <w:t>within</w:t>
      </w:r>
      <w:r w:rsidRPr="00E8061B">
        <w:rPr>
          <w:spacing w:val="-8"/>
        </w:rPr>
        <w:t xml:space="preserve"> </w:t>
      </w:r>
      <w:r w:rsidRPr="00E8061B">
        <w:t>the years</w:t>
      </w:r>
      <w:r w:rsidRPr="00E8061B">
        <w:rPr>
          <w:spacing w:val="-5"/>
        </w:rPr>
        <w:t xml:space="preserve"> </w:t>
      </w:r>
      <w:r w:rsidRPr="00E8061B">
        <w:t>2020,</w:t>
      </w:r>
      <w:r w:rsidRPr="00E8061B">
        <w:rPr>
          <w:spacing w:val="-1"/>
        </w:rPr>
        <w:t xml:space="preserve"> </w:t>
      </w:r>
      <w:r w:rsidRPr="00E8061B">
        <w:t>and the year 2021. The number of deaths and the number of hospitalized people columns were analyzed, using some of the SQL functions like the SUM, AVG, JOIN BY, GROUP BY, and COUNT functions.</w:t>
      </w:r>
      <w:r w:rsidRPr="00E8061B">
        <w:rPr>
          <w:spacing w:val="-3"/>
        </w:rPr>
        <w:t xml:space="preserve"> </w:t>
      </w:r>
      <w:r w:rsidRPr="00E8061B">
        <w:t>Our major</w:t>
      </w:r>
      <w:r w:rsidRPr="00E8061B">
        <w:rPr>
          <w:spacing w:val="-3"/>
        </w:rPr>
        <w:t xml:space="preserve"> </w:t>
      </w:r>
      <w:r w:rsidRPr="00E8061B">
        <w:t>research</w:t>
      </w:r>
      <w:r w:rsidRPr="00E8061B">
        <w:rPr>
          <w:spacing w:val="-10"/>
        </w:rPr>
        <w:t xml:space="preserve"> </w:t>
      </w:r>
      <w:r w:rsidRPr="00E8061B">
        <w:t>questions</w:t>
      </w:r>
      <w:r w:rsidRPr="00E8061B">
        <w:rPr>
          <w:spacing w:val="-2"/>
        </w:rPr>
        <w:t xml:space="preserve"> </w:t>
      </w:r>
      <w:r w:rsidRPr="00E8061B">
        <w:t>were</w:t>
      </w:r>
      <w:r w:rsidRPr="00E8061B">
        <w:rPr>
          <w:spacing w:val="-7"/>
        </w:rPr>
        <w:t xml:space="preserve"> </w:t>
      </w:r>
      <w:r w:rsidRPr="00E8061B">
        <w:t>to</w:t>
      </w:r>
      <w:r w:rsidRPr="00E8061B">
        <w:rPr>
          <w:spacing w:val="-1"/>
        </w:rPr>
        <w:t xml:space="preserve"> </w:t>
      </w:r>
      <w:r w:rsidRPr="00E8061B">
        <w:t>analyze</w:t>
      </w:r>
      <w:r w:rsidRPr="00E8061B">
        <w:rPr>
          <w:spacing w:val="-7"/>
        </w:rPr>
        <w:t xml:space="preserve"> </w:t>
      </w:r>
      <w:r w:rsidRPr="00E8061B">
        <w:t>the</w:t>
      </w:r>
      <w:r w:rsidRPr="00E8061B">
        <w:rPr>
          <w:spacing w:val="-7"/>
        </w:rPr>
        <w:t xml:space="preserve"> </w:t>
      </w:r>
      <w:r w:rsidRPr="00E8061B">
        <w:t>pattern</w:t>
      </w:r>
      <w:r w:rsidRPr="00E8061B">
        <w:rPr>
          <w:spacing w:val="-11"/>
        </w:rPr>
        <w:t xml:space="preserve"> </w:t>
      </w:r>
      <w:r w:rsidRPr="00E8061B">
        <w:t>of</w:t>
      </w:r>
      <w:r w:rsidRPr="00E8061B">
        <w:rPr>
          <w:spacing w:val="-14"/>
        </w:rPr>
        <w:t xml:space="preserve"> </w:t>
      </w:r>
      <w:r w:rsidRPr="00E8061B">
        <w:t>distribution</w:t>
      </w:r>
      <w:r w:rsidRPr="00E8061B">
        <w:rPr>
          <w:spacing w:val="-10"/>
        </w:rPr>
        <w:t xml:space="preserve"> </w:t>
      </w:r>
      <w:r w:rsidRPr="00E8061B">
        <w:t>of</w:t>
      </w:r>
      <w:r w:rsidRPr="00E8061B">
        <w:rPr>
          <w:spacing w:val="-13"/>
        </w:rPr>
        <w:t xml:space="preserve"> </w:t>
      </w:r>
      <w:r w:rsidRPr="00E8061B">
        <w:t>the data among different states, and to check their form of data distribution by formulating various visualizations. Finally, the ERD diagrams were designed to represent the relationships with each of the specific columns with the available CSV document, using the database management systems.</w:t>
      </w:r>
      <w:r w:rsidRPr="00E8061B">
        <w:rPr>
          <w:spacing w:val="-15"/>
        </w:rPr>
        <w:t xml:space="preserve"> </w:t>
      </w:r>
      <w:r w:rsidRPr="00E8061B">
        <w:t>The</w:t>
      </w:r>
      <w:r w:rsidRPr="00E8061B">
        <w:rPr>
          <w:spacing w:val="-15"/>
        </w:rPr>
        <w:t xml:space="preserve"> </w:t>
      </w:r>
      <w:r w:rsidRPr="00E8061B">
        <w:t>primary</w:t>
      </w:r>
      <w:r w:rsidRPr="00E8061B">
        <w:rPr>
          <w:spacing w:val="-15"/>
        </w:rPr>
        <w:t xml:space="preserve"> </w:t>
      </w:r>
      <w:r w:rsidRPr="00E8061B">
        <w:t>objective</w:t>
      </w:r>
      <w:r w:rsidRPr="00E8061B">
        <w:rPr>
          <w:spacing w:val="-15"/>
        </w:rPr>
        <w:t xml:space="preserve"> </w:t>
      </w:r>
      <w:r w:rsidRPr="00E8061B">
        <w:t>of</w:t>
      </w:r>
      <w:r w:rsidRPr="00E8061B">
        <w:rPr>
          <w:spacing w:val="-15"/>
        </w:rPr>
        <w:t xml:space="preserve"> </w:t>
      </w:r>
      <w:r w:rsidRPr="00E8061B">
        <w:t>this</w:t>
      </w:r>
      <w:r w:rsidRPr="00E8061B">
        <w:rPr>
          <w:spacing w:val="-15"/>
        </w:rPr>
        <w:t xml:space="preserve"> </w:t>
      </w:r>
      <w:r w:rsidRPr="00E8061B">
        <w:t>project</w:t>
      </w:r>
      <w:r w:rsidRPr="00E8061B">
        <w:rPr>
          <w:spacing w:val="-15"/>
        </w:rPr>
        <w:t xml:space="preserve"> </w:t>
      </w:r>
      <w:r w:rsidRPr="00E8061B">
        <w:t>is</w:t>
      </w:r>
      <w:r w:rsidRPr="00E8061B">
        <w:rPr>
          <w:spacing w:val="-15"/>
        </w:rPr>
        <w:t xml:space="preserve"> </w:t>
      </w:r>
      <w:r w:rsidRPr="00E8061B">
        <w:t>to</w:t>
      </w:r>
      <w:r w:rsidRPr="00E8061B">
        <w:rPr>
          <w:spacing w:val="-14"/>
        </w:rPr>
        <w:t xml:space="preserve"> </w:t>
      </w:r>
      <w:r w:rsidRPr="00E8061B">
        <w:t>leverage</w:t>
      </w:r>
      <w:r w:rsidRPr="00E8061B">
        <w:rPr>
          <w:spacing w:val="-15"/>
        </w:rPr>
        <w:t xml:space="preserve"> </w:t>
      </w:r>
      <w:r w:rsidRPr="00E8061B">
        <w:t>SQL</w:t>
      </w:r>
      <w:r w:rsidRPr="00E8061B">
        <w:rPr>
          <w:spacing w:val="-15"/>
        </w:rPr>
        <w:t xml:space="preserve"> </w:t>
      </w:r>
      <w:r w:rsidRPr="00E8061B">
        <w:t>commands</w:t>
      </w:r>
      <w:r w:rsidRPr="00E8061B">
        <w:rPr>
          <w:spacing w:val="-15"/>
        </w:rPr>
        <w:t xml:space="preserve"> </w:t>
      </w:r>
      <w:r w:rsidRPr="00E8061B">
        <w:t>to</w:t>
      </w:r>
      <w:r w:rsidRPr="00E8061B">
        <w:rPr>
          <w:spacing w:val="-10"/>
        </w:rPr>
        <w:t xml:space="preserve"> </w:t>
      </w:r>
      <w:r w:rsidRPr="00E8061B">
        <w:t>improve</w:t>
      </w:r>
      <w:r w:rsidRPr="00E8061B">
        <w:rPr>
          <w:spacing w:val="-15"/>
        </w:rPr>
        <w:t xml:space="preserve"> </w:t>
      </w:r>
      <w:r w:rsidRPr="00E8061B">
        <w:t>the</w:t>
      </w:r>
      <w:r w:rsidRPr="00E8061B">
        <w:rPr>
          <w:spacing w:val="-15"/>
        </w:rPr>
        <w:t xml:space="preserve"> </w:t>
      </w:r>
      <w:r w:rsidRPr="00E8061B">
        <w:t>quality of existing data, enabling more precise and informative research studies on the COVID-19 pandemic.</w:t>
      </w:r>
      <w:r w:rsidRPr="00E8061B">
        <w:rPr>
          <w:spacing w:val="-15"/>
        </w:rPr>
        <w:t xml:space="preserve"> </w:t>
      </w:r>
      <w:r w:rsidRPr="00E8061B">
        <w:t>Through</w:t>
      </w:r>
      <w:r w:rsidRPr="00E8061B">
        <w:rPr>
          <w:spacing w:val="-15"/>
        </w:rPr>
        <w:t xml:space="preserve"> </w:t>
      </w:r>
      <w:r w:rsidRPr="00E8061B">
        <w:t>this</w:t>
      </w:r>
      <w:r w:rsidRPr="00E8061B">
        <w:rPr>
          <w:spacing w:val="-15"/>
        </w:rPr>
        <w:t xml:space="preserve"> </w:t>
      </w:r>
      <w:r w:rsidRPr="00E8061B">
        <w:t>effort,</w:t>
      </w:r>
      <w:r w:rsidRPr="00E8061B">
        <w:rPr>
          <w:spacing w:val="-15"/>
        </w:rPr>
        <w:t xml:space="preserve"> </w:t>
      </w:r>
      <w:r w:rsidRPr="00E8061B">
        <w:t>we</w:t>
      </w:r>
      <w:r w:rsidRPr="00E8061B">
        <w:rPr>
          <w:spacing w:val="-15"/>
        </w:rPr>
        <w:t xml:space="preserve"> </w:t>
      </w:r>
      <w:r w:rsidRPr="00E8061B">
        <w:t>aim</w:t>
      </w:r>
      <w:r w:rsidRPr="00E8061B">
        <w:rPr>
          <w:spacing w:val="-15"/>
        </w:rPr>
        <w:t xml:space="preserve"> </w:t>
      </w:r>
      <w:r w:rsidRPr="00E8061B">
        <w:t>to</w:t>
      </w:r>
      <w:r w:rsidRPr="00E8061B">
        <w:rPr>
          <w:spacing w:val="-10"/>
        </w:rPr>
        <w:t xml:space="preserve"> </w:t>
      </w:r>
      <w:r w:rsidRPr="00E8061B">
        <w:t>raise</w:t>
      </w:r>
      <w:r w:rsidRPr="00E8061B">
        <w:rPr>
          <w:spacing w:val="-12"/>
        </w:rPr>
        <w:t xml:space="preserve"> </w:t>
      </w:r>
      <w:r w:rsidRPr="00E8061B">
        <w:t>awareness</w:t>
      </w:r>
      <w:r w:rsidRPr="00E8061B">
        <w:rPr>
          <w:spacing w:val="-13"/>
        </w:rPr>
        <w:t xml:space="preserve"> </w:t>
      </w:r>
      <w:r w:rsidRPr="00E8061B">
        <w:t>about</w:t>
      </w:r>
      <w:r w:rsidRPr="00E8061B">
        <w:rPr>
          <w:spacing w:val="-15"/>
        </w:rPr>
        <w:t xml:space="preserve"> </w:t>
      </w:r>
      <w:r w:rsidRPr="00E8061B">
        <w:t>the</w:t>
      </w:r>
      <w:r w:rsidRPr="00E8061B">
        <w:rPr>
          <w:spacing w:val="-12"/>
        </w:rPr>
        <w:t xml:space="preserve"> </w:t>
      </w:r>
      <w:r w:rsidRPr="00E8061B">
        <w:t>detrimental</w:t>
      </w:r>
      <w:r w:rsidRPr="00E8061B">
        <w:rPr>
          <w:spacing w:val="-15"/>
        </w:rPr>
        <w:t xml:space="preserve"> </w:t>
      </w:r>
      <w:r w:rsidRPr="00E8061B">
        <w:t>impact</w:t>
      </w:r>
      <w:r w:rsidRPr="00E8061B">
        <w:rPr>
          <w:spacing w:val="-10"/>
        </w:rPr>
        <w:t xml:space="preserve"> </w:t>
      </w:r>
      <w:r w:rsidRPr="00E8061B">
        <w:t>of</w:t>
      </w:r>
      <w:r w:rsidRPr="00E8061B">
        <w:rPr>
          <w:spacing w:val="-15"/>
        </w:rPr>
        <w:t xml:space="preserve"> </w:t>
      </w:r>
      <w:r w:rsidRPr="00E8061B">
        <w:t>this</w:t>
      </w:r>
      <w:r w:rsidRPr="00E8061B">
        <w:rPr>
          <w:spacing w:val="-8"/>
        </w:rPr>
        <w:t xml:space="preserve"> </w:t>
      </w:r>
      <w:r w:rsidRPr="00E8061B">
        <w:t>virus on</w:t>
      </w:r>
      <w:r w:rsidRPr="00E8061B">
        <w:rPr>
          <w:spacing w:val="-15"/>
        </w:rPr>
        <w:t xml:space="preserve"> </w:t>
      </w:r>
      <w:r w:rsidRPr="00E8061B">
        <w:t>public</w:t>
      </w:r>
      <w:r w:rsidRPr="00E8061B">
        <w:rPr>
          <w:spacing w:val="-15"/>
        </w:rPr>
        <w:t xml:space="preserve"> </w:t>
      </w:r>
      <w:r w:rsidRPr="00E8061B">
        <w:t>health</w:t>
      </w:r>
      <w:r w:rsidRPr="00E8061B">
        <w:rPr>
          <w:spacing w:val="-15"/>
        </w:rPr>
        <w:t xml:space="preserve"> </w:t>
      </w:r>
      <w:r w:rsidRPr="00E8061B">
        <w:t>and</w:t>
      </w:r>
      <w:r w:rsidRPr="00E8061B">
        <w:rPr>
          <w:spacing w:val="-15"/>
        </w:rPr>
        <w:t xml:space="preserve"> </w:t>
      </w:r>
      <w:r w:rsidRPr="00E8061B">
        <w:t>highlight</w:t>
      </w:r>
      <w:r w:rsidRPr="00E8061B">
        <w:rPr>
          <w:spacing w:val="-15"/>
        </w:rPr>
        <w:t xml:space="preserve"> </w:t>
      </w:r>
      <w:r w:rsidRPr="00E8061B">
        <w:t>the</w:t>
      </w:r>
      <w:r w:rsidRPr="00E8061B">
        <w:rPr>
          <w:spacing w:val="-15"/>
        </w:rPr>
        <w:t xml:space="preserve"> </w:t>
      </w:r>
      <w:r w:rsidRPr="00E8061B">
        <w:t>need</w:t>
      </w:r>
      <w:r w:rsidRPr="00E8061B">
        <w:rPr>
          <w:spacing w:val="-15"/>
        </w:rPr>
        <w:t xml:space="preserve"> </w:t>
      </w:r>
      <w:r w:rsidRPr="00E8061B">
        <w:t>for</w:t>
      </w:r>
      <w:r w:rsidRPr="00E8061B">
        <w:rPr>
          <w:spacing w:val="-15"/>
        </w:rPr>
        <w:t xml:space="preserve"> </w:t>
      </w:r>
      <w:r w:rsidRPr="00E8061B">
        <w:t>comprehensive</w:t>
      </w:r>
      <w:r w:rsidRPr="00E8061B">
        <w:rPr>
          <w:spacing w:val="-15"/>
        </w:rPr>
        <w:t xml:space="preserve"> </w:t>
      </w:r>
      <w:r w:rsidRPr="00E8061B">
        <w:t>efforts</w:t>
      </w:r>
      <w:r w:rsidRPr="00E8061B">
        <w:rPr>
          <w:spacing w:val="-15"/>
        </w:rPr>
        <w:t xml:space="preserve"> </w:t>
      </w:r>
      <w:r w:rsidRPr="00E8061B">
        <w:t>to</w:t>
      </w:r>
      <w:r w:rsidRPr="00E8061B">
        <w:rPr>
          <w:spacing w:val="-15"/>
        </w:rPr>
        <w:t xml:space="preserve"> </w:t>
      </w:r>
      <w:r w:rsidRPr="00E8061B">
        <w:t>mitigate</w:t>
      </w:r>
      <w:r w:rsidRPr="00E8061B">
        <w:rPr>
          <w:spacing w:val="-15"/>
        </w:rPr>
        <w:t xml:space="preserve"> </w:t>
      </w:r>
      <w:r w:rsidRPr="00E8061B">
        <w:t>its</w:t>
      </w:r>
      <w:r w:rsidRPr="00E8061B">
        <w:rPr>
          <w:spacing w:val="-15"/>
        </w:rPr>
        <w:t xml:space="preserve"> </w:t>
      </w:r>
      <w:r w:rsidRPr="00E8061B">
        <w:t>spread.</w:t>
      </w:r>
      <w:r w:rsidRPr="00E8061B">
        <w:rPr>
          <w:spacing w:val="-15"/>
        </w:rPr>
        <w:t xml:space="preserve"> </w:t>
      </w:r>
      <w:r w:rsidRPr="00E8061B">
        <w:t>The</w:t>
      </w:r>
      <w:r w:rsidRPr="00E8061B">
        <w:rPr>
          <w:spacing w:val="-15"/>
        </w:rPr>
        <w:t xml:space="preserve"> </w:t>
      </w:r>
      <w:r w:rsidRPr="00E8061B">
        <w:t>project seeks to address gaps in existing data by providing a more precise and detailed report that establishes</w:t>
      </w:r>
      <w:r w:rsidRPr="00E8061B">
        <w:rPr>
          <w:spacing w:val="-15"/>
        </w:rPr>
        <w:t xml:space="preserve"> </w:t>
      </w:r>
      <w:r w:rsidRPr="00E8061B">
        <w:t>relationships</w:t>
      </w:r>
      <w:r w:rsidRPr="00E8061B">
        <w:rPr>
          <w:spacing w:val="-15"/>
        </w:rPr>
        <w:t xml:space="preserve"> </w:t>
      </w:r>
      <w:r w:rsidRPr="00E8061B">
        <w:t>between</w:t>
      </w:r>
      <w:r w:rsidRPr="00E8061B">
        <w:rPr>
          <w:spacing w:val="-15"/>
        </w:rPr>
        <w:t xml:space="preserve"> </w:t>
      </w:r>
      <w:r w:rsidRPr="00E8061B">
        <w:t>various</w:t>
      </w:r>
      <w:r w:rsidRPr="00E8061B">
        <w:rPr>
          <w:spacing w:val="-15"/>
        </w:rPr>
        <w:t xml:space="preserve"> </w:t>
      </w:r>
      <w:r w:rsidRPr="00E8061B">
        <w:t>factors</w:t>
      </w:r>
      <w:r w:rsidRPr="00E8061B">
        <w:rPr>
          <w:spacing w:val="-15"/>
        </w:rPr>
        <w:t xml:space="preserve"> </w:t>
      </w:r>
      <w:r w:rsidRPr="00E8061B">
        <w:t>related</w:t>
      </w:r>
      <w:r w:rsidRPr="00E8061B">
        <w:rPr>
          <w:spacing w:val="-15"/>
        </w:rPr>
        <w:t xml:space="preserve"> </w:t>
      </w:r>
      <w:r w:rsidRPr="00E8061B">
        <w:t>to</w:t>
      </w:r>
      <w:r w:rsidRPr="00E8061B">
        <w:rPr>
          <w:spacing w:val="-15"/>
        </w:rPr>
        <w:t xml:space="preserve"> </w:t>
      </w:r>
      <w:r w:rsidRPr="00E8061B">
        <w:t>the</w:t>
      </w:r>
      <w:r w:rsidRPr="00E8061B">
        <w:rPr>
          <w:spacing w:val="-15"/>
        </w:rPr>
        <w:t xml:space="preserve"> </w:t>
      </w:r>
      <w:r w:rsidRPr="00E8061B">
        <w:t>COVID-19</w:t>
      </w:r>
      <w:r w:rsidRPr="00E8061B">
        <w:rPr>
          <w:spacing w:val="-15"/>
        </w:rPr>
        <w:t xml:space="preserve"> </w:t>
      </w:r>
      <w:r w:rsidRPr="00E8061B">
        <w:t>pandemic.</w:t>
      </w:r>
      <w:r w:rsidRPr="00E8061B">
        <w:rPr>
          <w:spacing w:val="-15"/>
        </w:rPr>
        <w:t xml:space="preserve"> </w:t>
      </w:r>
      <w:r w:rsidRPr="00E8061B">
        <w:t>This</w:t>
      </w:r>
      <w:r w:rsidRPr="00E8061B">
        <w:rPr>
          <w:spacing w:val="-15"/>
        </w:rPr>
        <w:t xml:space="preserve"> </w:t>
      </w:r>
      <w:r w:rsidRPr="00E8061B">
        <w:t>includes disease severity, hospitalization rates, and mortality rates, among others. The goal is to provide future</w:t>
      </w:r>
      <w:r w:rsidRPr="00E8061B">
        <w:rPr>
          <w:spacing w:val="-13"/>
        </w:rPr>
        <w:t xml:space="preserve"> </w:t>
      </w:r>
      <w:r w:rsidRPr="00E8061B">
        <w:t>researchers</w:t>
      </w:r>
      <w:r w:rsidRPr="00E8061B">
        <w:rPr>
          <w:spacing w:val="-9"/>
        </w:rPr>
        <w:t xml:space="preserve"> </w:t>
      </w:r>
      <w:r w:rsidRPr="00E8061B">
        <w:t>with</w:t>
      </w:r>
      <w:r w:rsidRPr="00E8061B">
        <w:rPr>
          <w:spacing w:val="-7"/>
        </w:rPr>
        <w:t xml:space="preserve"> </w:t>
      </w:r>
      <w:r w:rsidRPr="00E8061B">
        <w:t>more</w:t>
      </w:r>
      <w:r w:rsidRPr="00E8061B">
        <w:rPr>
          <w:spacing w:val="-8"/>
        </w:rPr>
        <w:t xml:space="preserve"> </w:t>
      </w:r>
      <w:r w:rsidRPr="00E8061B">
        <w:t>accurate</w:t>
      </w:r>
      <w:r w:rsidRPr="00E8061B">
        <w:rPr>
          <w:spacing w:val="-13"/>
        </w:rPr>
        <w:t xml:space="preserve"> </w:t>
      </w:r>
      <w:r w:rsidRPr="00E8061B">
        <w:t>and</w:t>
      </w:r>
      <w:r w:rsidRPr="00E8061B">
        <w:rPr>
          <w:spacing w:val="-7"/>
        </w:rPr>
        <w:t xml:space="preserve"> </w:t>
      </w:r>
      <w:r w:rsidRPr="00E8061B">
        <w:t>comprehensive</w:t>
      </w:r>
      <w:r w:rsidRPr="00E8061B">
        <w:rPr>
          <w:spacing w:val="-8"/>
        </w:rPr>
        <w:t xml:space="preserve"> </w:t>
      </w:r>
      <w:r w:rsidRPr="00E8061B">
        <w:t>data</w:t>
      </w:r>
      <w:r w:rsidRPr="00E8061B">
        <w:rPr>
          <w:spacing w:val="-13"/>
        </w:rPr>
        <w:t xml:space="preserve"> </w:t>
      </w:r>
      <w:r w:rsidRPr="00E8061B">
        <w:t>to</w:t>
      </w:r>
      <w:r w:rsidRPr="00E8061B">
        <w:rPr>
          <w:spacing w:val="-6"/>
        </w:rPr>
        <w:t xml:space="preserve"> </w:t>
      </w:r>
      <w:r w:rsidRPr="00E8061B">
        <w:t>facilitate</w:t>
      </w:r>
      <w:r w:rsidRPr="00E8061B">
        <w:rPr>
          <w:spacing w:val="-8"/>
        </w:rPr>
        <w:t xml:space="preserve"> </w:t>
      </w:r>
      <w:r w:rsidRPr="00E8061B">
        <w:t>a</w:t>
      </w:r>
      <w:r w:rsidRPr="00E8061B">
        <w:rPr>
          <w:spacing w:val="-8"/>
        </w:rPr>
        <w:t xml:space="preserve"> </w:t>
      </w:r>
      <w:r w:rsidRPr="00E8061B">
        <w:t>deeper</w:t>
      </w:r>
      <w:r w:rsidRPr="00E8061B">
        <w:rPr>
          <w:spacing w:val="-5"/>
        </w:rPr>
        <w:t xml:space="preserve"> </w:t>
      </w:r>
      <w:r w:rsidRPr="00E8061B">
        <w:t>understanding of the pandemic's impact and inform more effective public health interventions.</w:t>
      </w:r>
    </w:p>
    <w:p w14:paraId="27757E0B" w14:textId="77777777" w:rsidR="004F5374" w:rsidRPr="00E8061B" w:rsidRDefault="004F5374" w:rsidP="004F5374">
      <w:pPr>
        <w:pStyle w:val="BodyText"/>
        <w:spacing w:before="1"/>
      </w:pPr>
    </w:p>
    <w:p w14:paraId="61713101" w14:textId="7F11FE7A" w:rsidR="004F5374" w:rsidRPr="00E8061B" w:rsidRDefault="004F5374" w:rsidP="004F5374">
      <w:pPr>
        <w:pStyle w:val="BodyText"/>
        <w:spacing w:before="1"/>
        <w:ind w:left="100"/>
        <w:jc w:val="both"/>
        <w:sectPr w:rsidR="004F5374" w:rsidRPr="00E8061B">
          <w:pgSz w:w="12240" w:h="15840"/>
          <w:pgMar w:top="1380" w:right="1000" w:bottom="280" w:left="1340" w:header="720" w:footer="720" w:gutter="0"/>
          <w:cols w:space="720"/>
        </w:sectPr>
      </w:pPr>
    </w:p>
    <w:p w14:paraId="4E71D85E" w14:textId="77777777" w:rsidR="004F5374" w:rsidRPr="00E8061B" w:rsidRDefault="004F5374" w:rsidP="004F5374">
      <w:pPr>
        <w:pStyle w:val="Heading1"/>
      </w:pPr>
      <w:r w:rsidRPr="00E8061B">
        <w:rPr>
          <w:spacing w:val="-2"/>
        </w:rPr>
        <w:lastRenderedPageBreak/>
        <w:t>Introduction</w:t>
      </w:r>
    </w:p>
    <w:p w14:paraId="0086624C" w14:textId="77777777" w:rsidR="004F5374" w:rsidRPr="00E8061B" w:rsidRDefault="004F5374" w:rsidP="004F5374">
      <w:pPr>
        <w:pStyle w:val="BodyText"/>
        <w:rPr>
          <w:b/>
        </w:rPr>
      </w:pPr>
    </w:p>
    <w:p w14:paraId="3E75B069" w14:textId="77777777" w:rsidR="004F5374" w:rsidRPr="00E8061B" w:rsidRDefault="004F5374" w:rsidP="004F5374">
      <w:pPr>
        <w:pStyle w:val="BodyText"/>
        <w:spacing w:before="212" w:line="480" w:lineRule="auto"/>
        <w:ind w:left="100" w:right="431" w:firstLine="845"/>
        <w:jc w:val="both"/>
      </w:pPr>
      <w:r w:rsidRPr="00E8061B">
        <w:t>Coronavirus</w:t>
      </w:r>
      <w:r w:rsidRPr="00E8061B">
        <w:rPr>
          <w:spacing w:val="-3"/>
        </w:rPr>
        <w:t xml:space="preserve"> </w:t>
      </w:r>
      <w:r w:rsidRPr="00E8061B">
        <w:t>disease</w:t>
      </w:r>
      <w:r w:rsidRPr="00E8061B">
        <w:rPr>
          <w:spacing w:val="-2"/>
        </w:rPr>
        <w:t xml:space="preserve"> </w:t>
      </w:r>
      <w:r w:rsidRPr="00E8061B">
        <w:t>2019 is an</w:t>
      </w:r>
      <w:r w:rsidRPr="00E8061B">
        <w:rPr>
          <w:spacing w:val="-1"/>
        </w:rPr>
        <w:t xml:space="preserve"> </w:t>
      </w:r>
      <w:r w:rsidRPr="00E8061B">
        <w:t>illness due</w:t>
      </w:r>
      <w:r w:rsidRPr="00E8061B">
        <w:rPr>
          <w:spacing w:val="-2"/>
        </w:rPr>
        <w:t xml:space="preserve"> </w:t>
      </w:r>
      <w:r w:rsidRPr="00E8061B">
        <w:t>to</w:t>
      </w:r>
      <w:r w:rsidRPr="00E8061B">
        <w:rPr>
          <w:spacing w:val="-1"/>
        </w:rPr>
        <w:t xml:space="preserve"> </w:t>
      </w:r>
      <w:r w:rsidRPr="00E8061B">
        <w:t>the</w:t>
      </w:r>
      <w:r w:rsidRPr="00E8061B">
        <w:rPr>
          <w:spacing w:val="-2"/>
        </w:rPr>
        <w:t xml:space="preserve"> </w:t>
      </w:r>
      <w:r w:rsidRPr="00E8061B">
        <w:t>virus</w:t>
      </w:r>
      <w:r w:rsidRPr="00E8061B">
        <w:rPr>
          <w:spacing w:val="-3"/>
        </w:rPr>
        <w:t xml:space="preserve"> </w:t>
      </w:r>
      <w:r w:rsidRPr="00E8061B">
        <w:t>SARS-CoV-2</w:t>
      </w:r>
      <w:r w:rsidRPr="00E8061B">
        <w:rPr>
          <w:spacing w:val="-2"/>
        </w:rPr>
        <w:t xml:space="preserve"> </w:t>
      </w:r>
      <w:r w:rsidRPr="00E8061B">
        <w:t>which</w:t>
      </w:r>
      <w:r w:rsidRPr="00E8061B">
        <w:rPr>
          <w:spacing w:val="-7"/>
        </w:rPr>
        <w:t xml:space="preserve"> </w:t>
      </w:r>
      <w:r w:rsidRPr="00E8061B">
        <w:t>was first got encountered in Wuhan, China during the year of 2019 in December. The disease is extremely infectious and has speedily been raised and explored all around the globe. Coronavirus-19 most generally affects the respiratory system</w:t>
      </w:r>
      <w:r w:rsidRPr="00E8061B">
        <w:rPr>
          <w:spacing w:val="-1"/>
        </w:rPr>
        <w:t xml:space="preserve"> </w:t>
      </w:r>
      <w:r w:rsidRPr="00E8061B">
        <w:t>with symptoms like cold, flu, or pneumonia. Apart from just the respiratory system and the lungs, other parts of the body could also be affected by the disease-causing virus. (Centers for disease control and prevention, 2020).</w:t>
      </w:r>
    </w:p>
    <w:p w14:paraId="43FD8BD4" w14:textId="77777777" w:rsidR="004F5374" w:rsidRPr="00E8061B" w:rsidRDefault="004F5374" w:rsidP="004F5374">
      <w:pPr>
        <w:pStyle w:val="BodyText"/>
      </w:pPr>
    </w:p>
    <w:p w14:paraId="70EA2798" w14:textId="77777777" w:rsidR="004F5374" w:rsidRPr="00E8061B" w:rsidRDefault="004F5374" w:rsidP="004F5374">
      <w:pPr>
        <w:pStyle w:val="BodyText"/>
        <w:spacing w:line="480" w:lineRule="auto"/>
        <w:ind w:left="100" w:right="440" w:firstLine="720"/>
        <w:jc w:val="both"/>
      </w:pPr>
      <w:r w:rsidRPr="00E8061B">
        <w:t>This virus spread throughout the world over the next few weeks. On January 7, 2020, a Chinese scientific research institute announced that viral pneumonia was caused by a novel coronavirus</w:t>
      </w:r>
      <w:r w:rsidRPr="00E8061B">
        <w:rPr>
          <w:spacing w:val="-15"/>
        </w:rPr>
        <w:t xml:space="preserve"> </w:t>
      </w:r>
      <w:r w:rsidRPr="00E8061B">
        <w:t>(SARS-COV-2).</w:t>
      </w:r>
      <w:r w:rsidRPr="00E8061B">
        <w:rPr>
          <w:spacing w:val="-15"/>
        </w:rPr>
        <w:t xml:space="preserve"> </w:t>
      </w:r>
      <w:r w:rsidRPr="00E8061B">
        <w:t>According</w:t>
      </w:r>
      <w:r w:rsidRPr="00E8061B">
        <w:rPr>
          <w:spacing w:val="-15"/>
        </w:rPr>
        <w:t xml:space="preserve"> </w:t>
      </w:r>
      <w:r w:rsidRPr="00E8061B">
        <w:t>to</w:t>
      </w:r>
      <w:r w:rsidRPr="00E8061B">
        <w:rPr>
          <w:spacing w:val="-15"/>
        </w:rPr>
        <w:t xml:space="preserve"> </w:t>
      </w:r>
      <w:r w:rsidRPr="00E8061B">
        <w:t>Worldometer</w:t>
      </w:r>
      <w:r w:rsidRPr="00E8061B">
        <w:rPr>
          <w:spacing w:val="-15"/>
        </w:rPr>
        <w:t xml:space="preserve"> </w:t>
      </w:r>
      <w:r w:rsidRPr="00E8061B">
        <w:t>(2020),</w:t>
      </w:r>
      <w:r w:rsidRPr="00E8061B">
        <w:rPr>
          <w:spacing w:val="-15"/>
        </w:rPr>
        <w:t xml:space="preserve"> </w:t>
      </w:r>
      <w:r w:rsidRPr="00E8061B">
        <w:t>there</w:t>
      </w:r>
      <w:r w:rsidRPr="00E8061B">
        <w:rPr>
          <w:spacing w:val="-15"/>
        </w:rPr>
        <w:t xml:space="preserve"> </w:t>
      </w:r>
      <w:r w:rsidRPr="00E8061B">
        <w:t>were</w:t>
      </w:r>
      <w:r w:rsidRPr="00E8061B">
        <w:rPr>
          <w:spacing w:val="-15"/>
        </w:rPr>
        <w:t xml:space="preserve"> </w:t>
      </w:r>
      <w:r w:rsidRPr="00E8061B">
        <w:t>25,416,807</w:t>
      </w:r>
      <w:r w:rsidRPr="00E8061B">
        <w:rPr>
          <w:spacing w:val="-15"/>
        </w:rPr>
        <w:t xml:space="preserve"> </w:t>
      </w:r>
      <w:r w:rsidRPr="00E8061B">
        <w:t>confirmed cases,</w:t>
      </w:r>
      <w:r w:rsidRPr="00E8061B">
        <w:rPr>
          <w:spacing w:val="-6"/>
        </w:rPr>
        <w:t xml:space="preserve"> </w:t>
      </w:r>
      <w:r w:rsidRPr="00E8061B">
        <w:t>851,102</w:t>
      </w:r>
      <w:r w:rsidRPr="00E8061B">
        <w:rPr>
          <w:spacing w:val="-7"/>
        </w:rPr>
        <w:t xml:space="preserve"> </w:t>
      </w:r>
      <w:r w:rsidRPr="00E8061B">
        <w:t>reported</w:t>
      </w:r>
      <w:r w:rsidRPr="00E8061B">
        <w:rPr>
          <w:spacing w:val="-7"/>
        </w:rPr>
        <w:t xml:space="preserve"> </w:t>
      </w:r>
      <w:r w:rsidRPr="00E8061B">
        <w:t>deaths,</w:t>
      </w:r>
      <w:r w:rsidRPr="00E8061B">
        <w:rPr>
          <w:spacing w:val="-6"/>
        </w:rPr>
        <w:t xml:space="preserve"> </w:t>
      </w:r>
      <w:r w:rsidRPr="00E8061B">
        <w:t>and</w:t>
      </w:r>
      <w:r w:rsidRPr="00E8061B">
        <w:rPr>
          <w:spacing w:val="-7"/>
        </w:rPr>
        <w:t xml:space="preserve"> </w:t>
      </w:r>
      <w:r w:rsidRPr="00E8061B">
        <w:t>17,724,602</w:t>
      </w:r>
      <w:r w:rsidRPr="00E8061B">
        <w:rPr>
          <w:spacing w:val="-7"/>
        </w:rPr>
        <w:t xml:space="preserve"> </w:t>
      </w:r>
      <w:r w:rsidRPr="00E8061B">
        <w:t>recovered</w:t>
      </w:r>
      <w:r w:rsidRPr="00E8061B">
        <w:rPr>
          <w:spacing w:val="-3"/>
        </w:rPr>
        <w:t xml:space="preserve"> </w:t>
      </w:r>
      <w:r w:rsidRPr="00E8061B">
        <w:t>individuals</w:t>
      </w:r>
      <w:r w:rsidRPr="00E8061B">
        <w:rPr>
          <w:spacing w:val="-9"/>
        </w:rPr>
        <w:t xml:space="preserve"> </w:t>
      </w:r>
      <w:r w:rsidRPr="00E8061B">
        <w:t>worldwide</w:t>
      </w:r>
      <w:r w:rsidRPr="00E8061B">
        <w:rPr>
          <w:spacing w:val="-8"/>
        </w:rPr>
        <w:t xml:space="preserve"> </w:t>
      </w:r>
      <w:r w:rsidRPr="00E8061B">
        <w:t>as</w:t>
      </w:r>
      <w:r w:rsidRPr="00E8061B">
        <w:rPr>
          <w:spacing w:val="-9"/>
        </w:rPr>
        <w:t xml:space="preserve"> </w:t>
      </w:r>
      <w:r w:rsidRPr="00E8061B">
        <w:t>of</w:t>
      </w:r>
      <w:r w:rsidRPr="00E8061B">
        <w:rPr>
          <w:spacing w:val="-10"/>
        </w:rPr>
        <w:t xml:space="preserve"> </w:t>
      </w:r>
      <w:r w:rsidRPr="00E8061B">
        <w:t>August</w:t>
      </w:r>
      <w:r w:rsidRPr="00E8061B">
        <w:rPr>
          <w:spacing w:val="-3"/>
        </w:rPr>
        <w:t xml:space="preserve"> </w:t>
      </w:r>
      <w:r w:rsidRPr="00E8061B">
        <w:t>31, 2020 (Alsharif &amp; Qurashi, 2021).</w:t>
      </w:r>
    </w:p>
    <w:p w14:paraId="61FDDB6B" w14:textId="77777777" w:rsidR="004F5374" w:rsidRPr="00E8061B" w:rsidRDefault="004F5374" w:rsidP="004F5374">
      <w:pPr>
        <w:pStyle w:val="BodyText"/>
        <w:spacing w:before="4"/>
      </w:pPr>
    </w:p>
    <w:p w14:paraId="62D7729C" w14:textId="77777777" w:rsidR="004F5374" w:rsidRPr="00E8061B" w:rsidRDefault="004F5374" w:rsidP="004F5374">
      <w:pPr>
        <w:pStyle w:val="Heading1"/>
        <w:spacing w:before="0"/>
      </w:pPr>
      <w:r w:rsidRPr="00E8061B">
        <w:rPr>
          <w:spacing w:val="-2"/>
        </w:rPr>
        <w:t>Background</w:t>
      </w:r>
    </w:p>
    <w:p w14:paraId="7E54A33C" w14:textId="77777777" w:rsidR="004F5374" w:rsidRPr="00E8061B" w:rsidRDefault="004F5374" w:rsidP="004F5374">
      <w:pPr>
        <w:pStyle w:val="BodyText"/>
        <w:rPr>
          <w:b/>
        </w:rPr>
      </w:pPr>
    </w:p>
    <w:p w14:paraId="72455694" w14:textId="705C7B57" w:rsidR="004F5374" w:rsidRPr="00E8061B" w:rsidRDefault="004F5374" w:rsidP="004F5374">
      <w:pPr>
        <w:pStyle w:val="BodyText"/>
        <w:spacing w:before="213" w:line="480" w:lineRule="auto"/>
        <w:ind w:left="100" w:right="441" w:firstLine="720"/>
        <w:jc w:val="both"/>
      </w:pPr>
      <w:r w:rsidRPr="00E8061B">
        <w:t>This</w:t>
      </w:r>
      <w:r w:rsidRPr="00E8061B">
        <w:rPr>
          <w:spacing w:val="-6"/>
        </w:rPr>
        <w:t xml:space="preserve"> </w:t>
      </w:r>
      <w:r w:rsidRPr="00E8061B">
        <w:t>SARS-COV-2</w:t>
      </w:r>
      <w:r w:rsidRPr="00E8061B">
        <w:rPr>
          <w:spacing w:val="-4"/>
        </w:rPr>
        <w:t xml:space="preserve"> </w:t>
      </w:r>
      <w:r w:rsidRPr="00E8061B">
        <w:t>virus</w:t>
      </w:r>
      <w:r w:rsidRPr="00E8061B">
        <w:rPr>
          <w:spacing w:val="-5"/>
        </w:rPr>
        <w:t xml:space="preserve"> </w:t>
      </w:r>
      <w:r w:rsidRPr="00E8061B">
        <w:t>causes</w:t>
      </w:r>
      <w:r w:rsidRPr="00E8061B">
        <w:rPr>
          <w:spacing w:val="-6"/>
        </w:rPr>
        <w:t xml:space="preserve"> </w:t>
      </w:r>
      <w:r w:rsidRPr="00E8061B">
        <w:t>numerous</w:t>
      </w:r>
      <w:r w:rsidRPr="00E8061B">
        <w:rPr>
          <w:spacing w:val="-6"/>
        </w:rPr>
        <w:t xml:space="preserve"> </w:t>
      </w:r>
      <w:r w:rsidRPr="00E8061B">
        <w:t>diseases</w:t>
      </w:r>
      <w:r w:rsidRPr="00E8061B">
        <w:rPr>
          <w:spacing w:val="-6"/>
        </w:rPr>
        <w:t xml:space="preserve"> </w:t>
      </w:r>
      <w:r w:rsidRPr="00E8061B">
        <w:t>from</w:t>
      </w:r>
      <w:r w:rsidRPr="00E8061B">
        <w:rPr>
          <w:spacing w:val="-12"/>
        </w:rPr>
        <w:t xml:space="preserve"> </w:t>
      </w:r>
      <w:r w:rsidRPr="00E8061B">
        <w:t>normal</w:t>
      </w:r>
      <w:r w:rsidRPr="00E8061B">
        <w:rPr>
          <w:spacing w:val="-3"/>
        </w:rPr>
        <w:t xml:space="preserve"> </w:t>
      </w:r>
      <w:r w:rsidRPr="00E8061B">
        <w:t>headaches/colds</w:t>
      </w:r>
      <w:r w:rsidRPr="00E8061B">
        <w:rPr>
          <w:spacing w:val="-5"/>
        </w:rPr>
        <w:t xml:space="preserve"> </w:t>
      </w:r>
      <w:r w:rsidRPr="00E8061B">
        <w:t>or</w:t>
      </w:r>
      <w:r w:rsidRPr="00E8061B">
        <w:rPr>
          <w:spacing w:val="-7"/>
        </w:rPr>
        <w:t xml:space="preserve"> </w:t>
      </w:r>
      <w:r w:rsidRPr="00E8061B">
        <w:t>fever including limb and joint pains to more severe SARS (acute respiratory syndrome) and MERS (middle east respiratory syndrome).The</w:t>
      </w:r>
      <w:r w:rsidRPr="00E8061B">
        <w:rPr>
          <w:spacing w:val="-7"/>
        </w:rPr>
        <w:t xml:space="preserve"> </w:t>
      </w:r>
      <w:r w:rsidRPr="00E8061B">
        <w:t>spread</w:t>
      </w:r>
      <w:r w:rsidRPr="00E8061B">
        <w:rPr>
          <w:spacing w:val="-7"/>
        </w:rPr>
        <w:t xml:space="preserve"> </w:t>
      </w:r>
      <w:r w:rsidRPr="00E8061B">
        <w:t>of</w:t>
      </w:r>
      <w:r w:rsidRPr="00E8061B">
        <w:rPr>
          <w:spacing w:val="-14"/>
        </w:rPr>
        <w:t xml:space="preserve"> </w:t>
      </w:r>
      <w:r w:rsidRPr="00E8061B">
        <w:t>the</w:t>
      </w:r>
      <w:r w:rsidRPr="00E8061B">
        <w:rPr>
          <w:spacing w:val="-6"/>
        </w:rPr>
        <w:t xml:space="preserve"> </w:t>
      </w:r>
      <w:r w:rsidRPr="00E8061B">
        <w:t>coronavirus</w:t>
      </w:r>
      <w:r w:rsidRPr="00E8061B">
        <w:rPr>
          <w:spacing w:val="-2"/>
        </w:rPr>
        <w:t xml:space="preserve"> </w:t>
      </w:r>
      <w:r w:rsidRPr="00E8061B">
        <w:t>is</w:t>
      </w:r>
      <w:r w:rsidRPr="00E8061B">
        <w:rPr>
          <w:spacing w:val="-8"/>
        </w:rPr>
        <w:t xml:space="preserve"> </w:t>
      </w:r>
      <w:r w:rsidRPr="00E8061B">
        <w:t>through</w:t>
      </w:r>
      <w:r w:rsidRPr="00E8061B">
        <w:rPr>
          <w:spacing w:val="-11"/>
        </w:rPr>
        <w:t xml:space="preserve"> </w:t>
      </w:r>
      <w:r w:rsidRPr="00E8061B">
        <w:t>droplets/aerosols</w:t>
      </w:r>
      <w:r w:rsidRPr="00E8061B">
        <w:rPr>
          <w:spacing w:val="-8"/>
        </w:rPr>
        <w:t xml:space="preserve"> </w:t>
      </w:r>
      <w:r w:rsidRPr="00E8061B">
        <w:t>(Centers</w:t>
      </w:r>
      <w:r w:rsidRPr="00E8061B">
        <w:rPr>
          <w:spacing w:val="-3"/>
        </w:rPr>
        <w:t xml:space="preserve"> </w:t>
      </w:r>
      <w:r w:rsidRPr="00E8061B">
        <w:t>for</w:t>
      </w:r>
      <w:r w:rsidRPr="00E8061B">
        <w:rPr>
          <w:spacing w:val="-4"/>
        </w:rPr>
        <w:t xml:space="preserve"> </w:t>
      </w:r>
      <w:r w:rsidRPr="00E8061B">
        <w:t>disease</w:t>
      </w:r>
      <w:r w:rsidRPr="00E8061B">
        <w:rPr>
          <w:spacing w:val="-7"/>
        </w:rPr>
        <w:t xml:space="preserve"> </w:t>
      </w:r>
      <w:r w:rsidRPr="00E8061B">
        <w:t>control</w:t>
      </w:r>
      <w:r w:rsidRPr="00E8061B">
        <w:rPr>
          <w:spacing w:val="-15"/>
        </w:rPr>
        <w:t xml:space="preserve"> </w:t>
      </w:r>
      <w:r w:rsidRPr="00E8061B">
        <w:t>and prevention,</w:t>
      </w:r>
      <w:r w:rsidRPr="00E8061B">
        <w:rPr>
          <w:spacing w:val="-4"/>
        </w:rPr>
        <w:t xml:space="preserve"> </w:t>
      </w:r>
      <w:r w:rsidRPr="00E8061B">
        <w:t>2020).</w:t>
      </w:r>
      <w:r w:rsidRPr="00E8061B">
        <w:rPr>
          <w:spacing w:val="-4"/>
        </w:rPr>
        <w:t xml:space="preserve"> </w:t>
      </w:r>
      <w:r w:rsidRPr="00E8061B">
        <w:t>As</w:t>
      </w:r>
      <w:r w:rsidRPr="00E8061B">
        <w:rPr>
          <w:spacing w:val="-7"/>
        </w:rPr>
        <w:t xml:space="preserve"> </w:t>
      </w:r>
      <w:r w:rsidRPr="00E8061B">
        <w:t>with</w:t>
      </w:r>
      <w:r w:rsidRPr="00E8061B">
        <w:rPr>
          <w:spacing w:val="-10"/>
        </w:rPr>
        <w:t xml:space="preserve"> </w:t>
      </w:r>
      <w:r w:rsidRPr="00E8061B">
        <w:t>any</w:t>
      </w:r>
      <w:r w:rsidRPr="00E8061B">
        <w:rPr>
          <w:spacing w:val="-11"/>
        </w:rPr>
        <w:t xml:space="preserve"> </w:t>
      </w:r>
      <w:r w:rsidRPr="00E8061B">
        <w:t>other</w:t>
      </w:r>
      <w:r w:rsidRPr="00E8061B">
        <w:rPr>
          <w:spacing w:val="-3"/>
        </w:rPr>
        <w:t xml:space="preserve"> </w:t>
      </w:r>
      <w:r w:rsidRPr="00E8061B">
        <w:t>virus,</w:t>
      </w:r>
      <w:r w:rsidRPr="00E8061B">
        <w:rPr>
          <w:spacing w:val="-4"/>
        </w:rPr>
        <w:t xml:space="preserve"> </w:t>
      </w:r>
      <w:r w:rsidRPr="00E8061B">
        <w:t>even</w:t>
      </w:r>
      <w:r w:rsidRPr="00E8061B">
        <w:rPr>
          <w:spacing w:val="-11"/>
        </w:rPr>
        <w:t xml:space="preserve"> </w:t>
      </w:r>
      <w:r w:rsidRPr="00E8061B">
        <w:t>the</w:t>
      </w:r>
      <w:r w:rsidRPr="00E8061B">
        <w:rPr>
          <w:spacing w:val="-7"/>
        </w:rPr>
        <w:t xml:space="preserve"> </w:t>
      </w:r>
      <w:r w:rsidRPr="00E8061B">
        <w:t>SARS-CoV-2</w:t>
      </w:r>
      <w:r w:rsidRPr="00E8061B">
        <w:rPr>
          <w:spacing w:val="-7"/>
        </w:rPr>
        <w:t xml:space="preserve"> </w:t>
      </w:r>
      <w:r w:rsidRPr="00E8061B">
        <w:t>virus</w:t>
      </w:r>
      <w:r w:rsidRPr="00E8061B">
        <w:rPr>
          <w:spacing w:val="-8"/>
        </w:rPr>
        <w:t xml:space="preserve"> </w:t>
      </w:r>
      <w:r w:rsidRPr="00E8061B">
        <w:t>also</w:t>
      </w:r>
      <w:r w:rsidRPr="00E8061B">
        <w:rPr>
          <w:spacing w:val="-1"/>
        </w:rPr>
        <w:t xml:space="preserve"> </w:t>
      </w:r>
      <w:r w:rsidRPr="00E8061B">
        <w:t>changes</w:t>
      </w:r>
      <w:r w:rsidRPr="00E8061B">
        <w:rPr>
          <w:spacing w:val="-3"/>
        </w:rPr>
        <w:t xml:space="preserve"> </w:t>
      </w:r>
      <w:r w:rsidRPr="00E8061B">
        <w:t>its</w:t>
      </w:r>
      <w:r w:rsidRPr="00E8061B">
        <w:rPr>
          <w:spacing w:val="-8"/>
        </w:rPr>
        <w:t xml:space="preserve"> </w:t>
      </w:r>
      <w:r w:rsidRPr="00E8061B">
        <w:t>structure constantly making it difficult to find a cure. A</w:t>
      </w:r>
      <w:r w:rsidRPr="00E8061B">
        <w:rPr>
          <w:spacing w:val="-1"/>
        </w:rPr>
        <w:t xml:space="preserve"> </w:t>
      </w:r>
      <w:r w:rsidRPr="00E8061B">
        <w:t>genomic surveillance process has been</w:t>
      </w:r>
      <w:r w:rsidRPr="00E8061B">
        <w:rPr>
          <w:spacing w:val="-1"/>
        </w:rPr>
        <w:t xml:space="preserve"> </w:t>
      </w:r>
      <w:r w:rsidRPr="00E8061B">
        <w:t>performed to continuously</w:t>
      </w:r>
      <w:r w:rsidRPr="00E8061B">
        <w:rPr>
          <w:spacing w:val="-2"/>
        </w:rPr>
        <w:t xml:space="preserve"> </w:t>
      </w:r>
      <w:r w:rsidRPr="00E8061B">
        <w:t>monitor</w:t>
      </w:r>
      <w:r w:rsidRPr="00E8061B">
        <w:rPr>
          <w:spacing w:val="-4"/>
        </w:rPr>
        <w:t xml:space="preserve"> </w:t>
      </w:r>
      <w:r w:rsidRPr="00E8061B">
        <w:t>the</w:t>
      </w:r>
      <w:r w:rsidRPr="00E8061B">
        <w:rPr>
          <w:spacing w:val="-3"/>
        </w:rPr>
        <w:t xml:space="preserve"> </w:t>
      </w:r>
      <w:r w:rsidRPr="00E8061B">
        <w:t>change</w:t>
      </w:r>
      <w:r w:rsidRPr="00E8061B">
        <w:rPr>
          <w:spacing w:val="-3"/>
        </w:rPr>
        <w:t xml:space="preserve"> </w:t>
      </w:r>
      <w:r w:rsidRPr="00E8061B">
        <w:t>of</w:t>
      </w:r>
      <w:r w:rsidRPr="00E8061B">
        <w:rPr>
          <w:spacing w:val="-9"/>
        </w:rPr>
        <w:t xml:space="preserve"> </w:t>
      </w:r>
      <w:r w:rsidRPr="00E8061B">
        <w:t>the</w:t>
      </w:r>
      <w:r w:rsidRPr="00E8061B">
        <w:rPr>
          <w:spacing w:val="-3"/>
        </w:rPr>
        <w:t xml:space="preserve"> </w:t>
      </w:r>
      <w:r w:rsidRPr="00E8061B">
        <w:t>spike</w:t>
      </w:r>
      <w:r w:rsidRPr="00E8061B">
        <w:rPr>
          <w:spacing w:val="-3"/>
        </w:rPr>
        <w:t xml:space="preserve"> </w:t>
      </w:r>
      <w:r w:rsidRPr="00E8061B">
        <w:t>protein</w:t>
      </w:r>
      <w:r w:rsidRPr="00E8061B">
        <w:rPr>
          <w:spacing w:val="-2"/>
        </w:rPr>
        <w:t xml:space="preserve"> </w:t>
      </w:r>
      <w:r w:rsidRPr="00E8061B">
        <w:t>virus</w:t>
      </w:r>
      <w:r w:rsidRPr="00E8061B">
        <w:rPr>
          <w:spacing w:val="-3"/>
        </w:rPr>
        <w:t xml:space="preserve"> </w:t>
      </w:r>
      <w:r w:rsidRPr="00E8061B">
        <w:t>structure. Due</w:t>
      </w:r>
      <w:r w:rsidRPr="00E8061B">
        <w:rPr>
          <w:spacing w:val="-7"/>
        </w:rPr>
        <w:t xml:space="preserve"> </w:t>
      </w:r>
      <w:r w:rsidRPr="00E8061B">
        <w:t>to spike</w:t>
      </w:r>
      <w:r w:rsidRPr="00E8061B">
        <w:rPr>
          <w:spacing w:val="-3"/>
        </w:rPr>
        <w:t xml:space="preserve"> </w:t>
      </w:r>
      <w:r w:rsidRPr="00E8061B">
        <w:t>proteins, the crown-like</w:t>
      </w:r>
      <w:r w:rsidRPr="00E8061B">
        <w:rPr>
          <w:spacing w:val="-10"/>
        </w:rPr>
        <w:t xml:space="preserve"> </w:t>
      </w:r>
      <w:r w:rsidRPr="00E8061B">
        <w:t>appearance</w:t>
      </w:r>
      <w:r w:rsidRPr="00E8061B">
        <w:rPr>
          <w:spacing w:val="-9"/>
        </w:rPr>
        <w:t xml:space="preserve"> </w:t>
      </w:r>
      <w:r w:rsidRPr="00E8061B">
        <w:t>of</w:t>
      </w:r>
      <w:r w:rsidRPr="00E8061B">
        <w:rPr>
          <w:spacing w:val="-15"/>
        </w:rPr>
        <w:t xml:space="preserve"> </w:t>
      </w:r>
      <w:r w:rsidRPr="00E8061B">
        <w:t>the</w:t>
      </w:r>
      <w:r w:rsidRPr="00E8061B">
        <w:rPr>
          <w:spacing w:val="-7"/>
        </w:rPr>
        <w:t xml:space="preserve"> </w:t>
      </w:r>
      <w:r w:rsidRPr="00E8061B">
        <w:t>coronavirus</w:t>
      </w:r>
      <w:r w:rsidRPr="00E8061B">
        <w:rPr>
          <w:spacing w:val="-8"/>
        </w:rPr>
        <w:t xml:space="preserve"> </w:t>
      </w:r>
      <w:r w:rsidRPr="00E8061B">
        <w:t>resulted</w:t>
      </w:r>
      <w:r w:rsidRPr="00E8061B">
        <w:rPr>
          <w:spacing w:val="-2"/>
        </w:rPr>
        <w:t xml:space="preserve"> </w:t>
      </w:r>
      <w:r w:rsidRPr="00E8061B">
        <w:t>in</w:t>
      </w:r>
      <w:r w:rsidRPr="00E8061B">
        <w:rPr>
          <w:spacing w:val="-12"/>
        </w:rPr>
        <w:t xml:space="preserve"> </w:t>
      </w:r>
      <w:r w:rsidRPr="00E8061B">
        <w:t>the</w:t>
      </w:r>
      <w:r w:rsidRPr="00E8061B">
        <w:rPr>
          <w:spacing w:val="-9"/>
        </w:rPr>
        <w:t xml:space="preserve"> </w:t>
      </w:r>
      <w:r w:rsidRPr="00E8061B">
        <w:t>term</w:t>
      </w:r>
      <w:r w:rsidRPr="00E8061B">
        <w:rPr>
          <w:spacing w:val="-11"/>
        </w:rPr>
        <w:t xml:space="preserve"> </w:t>
      </w:r>
      <w:r w:rsidRPr="00E8061B">
        <w:t>“Corona”.</w:t>
      </w:r>
      <w:r w:rsidRPr="00E8061B">
        <w:rPr>
          <w:spacing w:val="-5"/>
        </w:rPr>
        <w:t xml:space="preserve"> </w:t>
      </w:r>
      <w:r w:rsidRPr="00E8061B">
        <w:t>“The</w:t>
      </w:r>
      <w:r w:rsidRPr="00E8061B">
        <w:rPr>
          <w:spacing w:val="-9"/>
        </w:rPr>
        <w:t xml:space="preserve"> </w:t>
      </w:r>
      <w:r w:rsidRPr="00E8061B">
        <w:t>spike</w:t>
      </w:r>
      <w:r w:rsidRPr="00E8061B">
        <w:rPr>
          <w:spacing w:val="-8"/>
        </w:rPr>
        <w:t xml:space="preserve"> </w:t>
      </w:r>
      <w:r w:rsidRPr="00E8061B">
        <w:t>proteins</w:t>
      </w:r>
      <w:r w:rsidRPr="00E8061B">
        <w:rPr>
          <w:spacing w:val="-9"/>
        </w:rPr>
        <w:t xml:space="preserve"> </w:t>
      </w:r>
      <w:r w:rsidRPr="00E8061B">
        <w:t>are</w:t>
      </w:r>
      <w:r w:rsidRPr="00E8061B">
        <w:rPr>
          <w:spacing w:val="-4"/>
        </w:rPr>
        <w:t xml:space="preserve"> </w:t>
      </w:r>
      <w:r w:rsidRPr="00E8061B">
        <w:rPr>
          <w:spacing w:val="-10"/>
        </w:rPr>
        <w:t>a</w:t>
      </w:r>
    </w:p>
    <w:p w14:paraId="69176F43" w14:textId="77777777" w:rsidR="004F5374" w:rsidRPr="00E8061B" w:rsidRDefault="004F5374" w:rsidP="004F5374">
      <w:pPr>
        <w:spacing w:line="480" w:lineRule="auto"/>
        <w:jc w:val="both"/>
        <w:rPr>
          <w:sz w:val="24"/>
          <w:szCs w:val="24"/>
        </w:rPr>
        <w:sectPr w:rsidR="004F5374" w:rsidRPr="00E8061B">
          <w:pgSz w:w="12240" w:h="15840"/>
          <w:pgMar w:top="1380" w:right="1000" w:bottom="280" w:left="1340" w:header="720" w:footer="720" w:gutter="0"/>
          <w:cols w:space="720"/>
        </w:sectPr>
      </w:pPr>
    </w:p>
    <w:p w14:paraId="43145526" w14:textId="77777777" w:rsidR="004F5374" w:rsidRPr="00E8061B" w:rsidRDefault="004F5374" w:rsidP="004F5374">
      <w:pPr>
        <w:pStyle w:val="BodyText"/>
        <w:spacing w:before="77" w:line="480" w:lineRule="auto"/>
        <w:ind w:left="100" w:right="440"/>
        <w:jc w:val="both"/>
      </w:pPr>
      <w:r w:rsidRPr="00E8061B">
        <w:lastRenderedPageBreak/>
        <w:t>crucial part of the SARS-CoV-2 virus, as they are responsible for attaching to human cells, enabling</w:t>
      </w:r>
      <w:r w:rsidRPr="00E8061B">
        <w:rPr>
          <w:spacing w:val="-3"/>
        </w:rPr>
        <w:t xml:space="preserve"> </w:t>
      </w:r>
      <w:r w:rsidRPr="00E8061B">
        <w:t>the</w:t>
      </w:r>
      <w:r w:rsidRPr="00E8061B">
        <w:rPr>
          <w:spacing w:val="-4"/>
        </w:rPr>
        <w:t xml:space="preserve"> </w:t>
      </w:r>
      <w:r w:rsidRPr="00E8061B">
        <w:t>virus</w:t>
      </w:r>
      <w:r w:rsidRPr="00E8061B">
        <w:rPr>
          <w:spacing w:val="-5"/>
        </w:rPr>
        <w:t xml:space="preserve"> </w:t>
      </w:r>
      <w:r w:rsidRPr="00E8061B">
        <w:t>to</w:t>
      </w:r>
      <w:r w:rsidRPr="00E8061B">
        <w:rPr>
          <w:spacing w:val="-3"/>
        </w:rPr>
        <w:t xml:space="preserve"> </w:t>
      </w:r>
      <w:r w:rsidRPr="00E8061B">
        <w:t>infect and</w:t>
      </w:r>
      <w:r w:rsidRPr="00E8061B">
        <w:rPr>
          <w:spacing w:val="-3"/>
        </w:rPr>
        <w:t xml:space="preserve"> </w:t>
      </w:r>
      <w:r w:rsidRPr="00E8061B">
        <w:t>replicate within</w:t>
      </w:r>
      <w:r w:rsidRPr="00E8061B">
        <w:rPr>
          <w:spacing w:val="-8"/>
        </w:rPr>
        <w:t xml:space="preserve"> </w:t>
      </w:r>
      <w:r w:rsidRPr="00E8061B">
        <w:t>the cell,</w:t>
      </w:r>
      <w:r w:rsidRPr="00E8061B">
        <w:rPr>
          <w:spacing w:val="-1"/>
        </w:rPr>
        <w:t xml:space="preserve"> </w:t>
      </w:r>
      <w:r w:rsidRPr="00E8061B">
        <w:t>and</w:t>
      </w:r>
      <w:r w:rsidRPr="00E8061B">
        <w:rPr>
          <w:spacing w:val="-3"/>
        </w:rPr>
        <w:t xml:space="preserve"> </w:t>
      </w:r>
      <w:r w:rsidRPr="00E8061B">
        <w:t>spread</w:t>
      </w:r>
      <w:r w:rsidRPr="00E8061B">
        <w:rPr>
          <w:spacing w:val="-4"/>
        </w:rPr>
        <w:t xml:space="preserve"> </w:t>
      </w:r>
      <w:r w:rsidRPr="00E8061B">
        <w:t>to</w:t>
      </w:r>
      <w:r w:rsidRPr="00E8061B">
        <w:rPr>
          <w:spacing w:val="-4"/>
        </w:rPr>
        <w:t xml:space="preserve"> </w:t>
      </w:r>
      <w:r w:rsidRPr="00E8061B">
        <w:t>other</w:t>
      </w:r>
      <w:r w:rsidRPr="00E8061B">
        <w:rPr>
          <w:spacing w:val="-3"/>
        </w:rPr>
        <w:t xml:space="preserve"> </w:t>
      </w:r>
      <w:r w:rsidRPr="00E8061B">
        <w:t>cells.</w:t>
      </w:r>
      <w:r w:rsidRPr="00E8061B">
        <w:rPr>
          <w:spacing w:val="-1"/>
        </w:rPr>
        <w:t xml:space="preserve"> </w:t>
      </w:r>
      <w:r w:rsidRPr="00E8061B">
        <w:t>Targeting</w:t>
      </w:r>
      <w:r w:rsidRPr="00E8061B">
        <w:rPr>
          <w:spacing w:val="-3"/>
        </w:rPr>
        <w:t xml:space="preserve"> </w:t>
      </w:r>
      <w:r w:rsidRPr="00E8061B">
        <w:t>these spike proteins can provide protection against the virus by</w:t>
      </w:r>
      <w:r w:rsidRPr="00E8061B">
        <w:rPr>
          <w:spacing w:val="-1"/>
        </w:rPr>
        <w:t xml:space="preserve"> </w:t>
      </w:r>
      <w:r w:rsidRPr="00E8061B">
        <w:t>triggering the production of antibodies that</w:t>
      </w:r>
      <w:r w:rsidRPr="00E8061B">
        <w:rPr>
          <w:spacing w:val="-3"/>
        </w:rPr>
        <w:t xml:space="preserve"> </w:t>
      </w:r>
      <w:r w:rsidRPr="00E8061B">
        <w:t>recognize</w:t>
      </w:r>
      <w:r w:rsidRPr="00E8061B">
        <w:rPr>
          <w:spacing w:val="-4"/>
        </w:rPr>
        <w:t xml:space="preserve"> </w:t>
      </w:r>
      <w:r w:rsidRPr="00E8061B">
        <w:t>and neutralize</w:t>
      </w:r>
      <w:r w:rsidRPr="00E8061B">
        <w:rPr>
          <w:spacing w:val="-4"/>
        </w:rPr>
        <w:t xml:space="preserve"> </w:t>
      </w:r>
      <w:r w:rsidRPr="00E8061B">
        <w:t>them.</w:t>
      </w:r>
      <w:r w:rsidRPr="00E8061B">
        <w:rPr>
          <w:spacing w:val="-1"/>
        </w:rPr>
        <w:t xml:space="preserve"> </w:t>
      </w:r>
      <w:r w:rsidRPr="00E8061B">
        <w:t>This</w:t>
      </w:r>
      <w:r w:rsidRPr="00E8061B">
        <w:rPr>
          <w:spacing w:val="-1"/>
        </w:rPr>
        <w:t xml:space="preserve"> </w:t>
      </w:r>
      <w:r w:rsidRPr="00E8061B">
        <w:t>is</w:t>
      </w:r>
      <w:r w:rsidRPr="00E8061B">
        <w:rPr>
          <w:spacing w:val="-5"/>
        </w:rPr>
        <w:t xml:space="preserve"> </w:t>
      </w:r>
      <w:r w:rsidRPr="00E8061B">
        <w:t>why</w:t>
      </w:r>
      <w:r w:rsidRPr="00E8061B">
        <w:rPr>
          <w:spacing w:val="-8"/>
        </w:rPr>
        <w:t xml:space="preserve"> </w:t>
      </w:r>
      <w:r w:rsidRPr="00E8061B">
        <w:t>genomic</w:t>
      </w:r>
      <w:r w:rsidRPr="00E8061B">
        <w:rPr>
          <w:spacing w:val="-4"/>
        </w:rPr>
        <w:t xml:space="preserve"> </w:t>
      </w:r>
      <w:r w:rsidRPr="00E8061B">
        <w:t>surveillance is</w:t>
      </w:r>
      <w:r w:rsidRPr="00E8061B">
        <w:rPr>
          <w:spacing w:val="-1"/>
        </w:rPr>
        <w:t xml:space="preserve"> </w:t>
      </w:r>
      <w:r w:rsidRPr="00E8061B">
        <w:t>important as</w:t>
      </w:r>
      <w:r w:rsidRPr="00E8061B">
        <w:rPr>
          <w:spacing w:val="-5"/>
        </w:rPr>
        <w:t xml:space="preserve"> </w:t>
      </w:r>
      <w:r w:rsidRPr="00E8061B">
        <w:t>it allows</w:t>
      </w:r>
      <w:r w:rsidRPr="00E8061B">
        <w:rPr>
          <w:spacing w:val="-1"/>
        </w:rPr>
        <w:t xml:space="preserve"> </w:t>
      </w:r>
      <w:r w:rsidRPr="00E8061B">
        <w:t>for the detection of mutations in the virus's spike proteins, which can affect the efficacy of existing vaccines and therapeutics.” (Centers for disease control and prevention, 2020).</w:t>
      </w:r>
    </w:p>
    <w:p w14:paraId="7E137DA6" w14:textId="77777777" w:rsidR="004F5374" w:rsidRPr="00E8061B" w:rsidRDefault="004F5374" w:rsidP="004F5374">
      <w:pPr>
        <w:pStyle w:val="BodyText"/>
        <w:spacing w:before="11"/>
      </w:pPr>
    </w:p>
    <w:p w14:paraId="4CC84A41" w14:textId="77777777" w:rsidR="004F5374" w:rsidRPr="00E8061B" w:rsidRDefault="004F5374" w:rsidP="004F5374">
      <w:pPr>
        <w:pStyle w:val="BodyText"/>
        <w:spacing w:line="480" w:lineRule="auto"/>
        <w:ind w:left="100" w:right="436" w:firstLine="720"/>
        <w:jc w:val="both"/>
      </w:pPr>
      <w:r w:rsidRPr="00E8061B">
        <w:t>Genetic changes occur</w:t>
      </w:r>
      <w:r w:rsidRPr="00E8061B">
        <w:rPr>
          <w:spacing w:val="-1"/>
        </w:rPr>
        <w:t xml:space="preserve"> </w:t>
      </w:r>
      <w:r w:rsidRPr="00E8061B">
        <w:t>over time, by forming the genetic lineages over time, to the covid specific virus. The severity of the illness is determined by how quickly the virus changes its structure and spreads, as well as the effectiveness of antiviral treatments (Centers for disease control and Prevention, 2020). The diagnosis of COVID-19 is a challenging task for most physicians and radiologists as</w:t>
      </w:r>
      <w:r w:rsidRPr="00E8061B">
        <w:rPr>
          <w:spacing w:val="-1"/>
        </w:rPr>
        <w:t xml:space="preserve"> </w:t>
      </w:r>
      <w:r w:rsidRPr="00E8061B">
        <w:t>the virus is changing its structure constantly</w:t>
      </w:r>
      <w:r w:rsidRPr="00E8061B">
        <w:rPr>
          <w:spacing w:val="-3"/>
        </w:rPr>
        <w:t xml:space="preserve"> </w:t>
      </w:r>
      <w:r w:rsidRPr="00E8061B">
        <w:t>and is like other viral pneumonia</w:t>
      </w:r>
      <w:r w:rsidRPr="00E8061B">
        <w:rPr>
          <w:spacing w:val="-4"/>
        </w:rPr>
        <w:t xml:space="preserve"> </w:t>
      </w:r>
      <w:r w:rsidRPr="00E8061B">
        <w:t>when</w:t>
      </w:r>
      <w:r w:rsidRPr="00E8061B">
        <w:rPr>
          <w:spacing w:val="-3"/>
        </w:rPr>
        <w:t xml:space="preserve"> </w:t>
      </w:r>
      <w:r w:rsidRPr="00E8061B">
        <w:t>investigated</w:t>
      </w:r>
      <w:r w:rsidRPr="00E8061B">
        <w:rPr>
          <w:spacing w:val="-3"/>
        </w:rPr>
        <w:t xml:space="preserve"> </w:t>
      </w:r>
      <w:r w:rsidRPr="00E8061B">
        <w:t>in</w:t>
      </w:r>
      <w:r w:rsidRPr="00E8061B">
        <w:rPr>
          <w:spacing w:val="-8"/>
        </w:rPr>
        <w:t xml:space="preserve"> </w:t>
      </w:r>
      <w:r w:rsidRPr="00E8061B">
        <w:t>conventional</w:t>
      </w:r>
      <w:r w:rsidRPr="00E8061B">
        <w:rPr>
          <w:spacing w:val="-8"/>
        </w:rPr>
        <w:t xml:space="preserve"> </w:t>
      </w:r>
      <w:r w:rsidRPr="00E8061B">
        <w:t>scans.</w:t>
      </w:r>
      <w:r w:rsidRPr="00E8061B">
        <w:rPr>
          <w:spacing w:val="-1"/>
        </w:rPr>
        <w:t xml:space="preserve"> </w:t>
      </w:r>
      <w:r w:rsidRPr="00E8061B">
        <w:t>The</w:t>
      </w:r>
      <w:r w:rsidRPr="00E8061B">
        <w:rPr>
          <w:spacing w:val="-4"/>
        </w:rPr>
        <w:t xml:space="preserve"> </w:t>
      </w:r>
      <w:r w:rsidRPr="00E8061B">
        <w:t>integration</w:t>
      </w:r>
      <w:r w:rsidRPr="00E8061B">
        <w:rPr>
          <w:spacing w:val="-8"/>
        </w:rPr>
        <w:t xml:space="preserve"> </w:t>
      </w:r>
      <w:r w:rsidRPr="00E8061B">
        <w:t>of</w:t>
      </w:r>
      <w:r w:rsidRPr="00E8061B">
        <w:rPr>
          <w:spacing w:val="-11"/>
        </w:rPr>
        <w:t xml:space="preserve"> </w:t>
      </w:r>
      <w:r w:rsidRPr="00E8061B">
        <w:t>artificial</w:t>
      </w:r>
      <w:r w:rsidRPr="00E8061B">
        <w:rPr>
          <w:spacing w:val="-3"/>
        </w:rPr>
        <w:t xml:space="preserve"> </w:t>
      </w:r>
      <w:r w:rsidRPr="00E8061B">
        <w:t>intelligence may be helpful in differentiating covid virus from other pneumonia diseases.</w:t>
      </w:r>
    </w:p>
    <w:p w14:paraId="3AD590AE" w14:textId="77777777" w:rsidR="004F5374" w:rsidRPr="00E8061B" w:rsidRDefault="004F5374" w:rsidP="004F5374">
      <w:pPr>
        <w:pStyle w:val="BodyText"/>
      </w:pPr>
    </w:p>
    <w:p w14:paraId="2E1C40B9" w14:textId="2D2516A1" w:rsidR="004F5374" w:rsidRPr="00E8061B" w:rsidRDefault="004F5374" w:rsidP="004F5374">
      <w:pPr>
        <w:pStyle w:val="BodyText"/>
        <w:spacing w:line="480" w:lineRule="auto"/>
        <w:ind w:left="100" w:right="435" w:firstLine="720"/>
        <w:jc w:val="both"/>
      </w:pPr>
      <w:r w:rsidRPr="00E8061B">
        <w:t>There isn't a cure or treatment or vaccine for the coronavirus COVID-19, quarantining people</w:t>
      </w:r>
      <w:r w:rsidRPr="00E8061B">
        <w:rPr>
          <w:spacing w:val="-3"/>
        </w:rPr>
        <w:t xml:space="preserve"> </w:t>
      </w:r>
      <w:r w:rsidRPr="00E8061B">
        <w:t>and isolating</w:t>
      </w:r>
      <w:r w:rsidRPr="00E8061B">
        <w:rPr>
          <w:spacing w:val="-2"/>
        </w:rPr>
        <w:t xml:space="preserve"> </w:t>
      </w:r>
      <w:r w:rsidRPr="00E8061B">
        <w:t>symptomatic</w:t>
      </w:r>
      <w:r w:rsidRPr="00E8061B">
        <w:rPr>
          <w:spacing w:val="-3"/>
        </w:rPr>
        <w:t xml:space="preserve"> </w:t>
      </w:r>
      <w:r w:rsidRPr="00E8061B">
        <w:t>as</w:t>
      </w:r>
      <w:r w:rsidRPr="00E8061B">
        <w:rPr>
          <w:spacing w:val="-4"/>
        </w:rPr>
        <w:t xml:space="preserve"> </w:t>
      </w:r>
      <w:r w:rsidRPr="00E8061B">
        <w:t>well</w:t>
      </w:r>
      <w:r w:rsidRPr="00E8061B">
        <w:rPr>
          <w:spacing w:val="-7"/>
        </w:rPr>
        <w:t xml:space="preserve"> </w:t>
      </w:r>
      <w:r w:rsidRPr="00E8061B">
        <w:t>as</w:t>
      </w:r>
      <w:r w:rsidRPr="00E8061B">
        <w:rPr>
          <w:spacing w:val="-4"/>
        </w:rPr>
        <w:t xml:space="preserve"> </w:t>
      </w:r>
      <w:r w:rsidRPr="00E8061B">
        <w:t>suspected</w:t>
      </w:r>
      <w:r w:rsidRPr="00E8061B">
        <w:rPr>
          <w:spacing w:val="-7"/>
        </w:rPr>
        <w:t xml:space="preserve"> </w:t>
      </w:r>
      <w:r w:rsidRPr="00E8061B">
        <w:t>or</w:t>
      </w:r>
      <w:r w:rsidRPr="00E8061B">
        <w:rPr>
          <w:spacing w:val="-1"/>
        </w:rPr>
        <w:t xml:space="preserve"> </w:t>
      </w:r>
      <w:r w:rsidRPr="00E8061B">
        <w:t>infected</w:t>
      </w:r>
      <w:r w:rsidRPr="00E8061B">
        <w:rPr>
          <w:spacing w:val="-2"/>
        </w:rPr>
        <w:t xml:space="preserve"> </w:t>
      </w:r>
      <w:r w:rsidRPr="00E8061B">
        <w:t>patients</w:t>
      </w:r>
      <w:r w:rsidRPr="00E8061B">
        <w:rPr>
          <w:spacing w:val="-4"/>
        </w:rPr>
        <w:t xml:space="preserve"> </w:t>
      </w:r>
      <w:r w:rsidRPr="00E8061B">
        <w:t>is</w:t>
      </w:r>
      <w:r w:rsidRPr="00E8061B">
        <w:rPr>
          <w:spacing w:val="-4"/>
        </w:rPr>
        <w:t xml:space="preserve"> </w:t>
      </w:r>
      <w:r w:rsidRPr="00E8061B">
        <w:t>one of</w:t>
      </w:r>
      <w:r w:rsidRPr="00E8061B">
        <w:rPr>
          <w:spacing w:val="-9"/>
        </w:rPr>
        <w:t xml:space="preserve"> </w:t>
      </w:r>
      <w:r w:rsidRPr="00E8061B">
        <w:t>the</w:t>
      </w:r>
      <w:r w:rsidRPr="00E8061B">
        <w:rPr>
          <w:spacing w:val="-3"/>
        </w:rPr>
        <w:t xml:space="preserve"> </w:t>
      </w:r>
      <w:r w:rsidRPr="00E8061B">
        <w:t>best ways to control the spread of the disease. It is generally considered that the rapid real-time PCR is considered</w:t>
      </w:r>
      <w:r w:rsidRPr="00E8061B">
        <w:rPr>
          <w:spacing w:val="-15"/>
        </w:rPr>
        <w:t xml:space="preserve"> </w:t>
      </w:r>
      <w:r w:rsidRPr="00E8061B">
        <w:t>an</w:t>
      </w:r>
      <w:r w:rsidRPr="00E8061B">
        <w:rPr>
          <w:spacing w:val="-15"/>
        </w:rPr>
        <w:t xml:space="preserve"> </w:t>
      </w:r>
      <w:r w:rsidRPr="00E8061B">
        <w:t>apt</w:t>
      </w:r>
      <w:r w:rsidRPr="00E8061B">
        <w:rPr>
          <w:spacing w:val="-10"/>
        </w:rPr>
        <w:t xml:space="preserve"> </w:t>
      </w:r>
      <w:r w:rsidRPr="00E8061B">
        <w:t>and</w:t>
      </w:r>
      <w:r w:rsidRPr="00E8061B">
        <w:rPr>
          <w:spacing w:val="-12"/>
        </w:rPr>
        <w:t xml:space="preserve"> </w:t>
      </w:r>
      <w:r w:rsidRPr="00E8061B">
        <w:t>appropriate</w:t>
      </w:r>
      <w:r w:rsidRPr="00E8061B">
        <w:rPr>
          <w:spacing w:val="-15"/>
        </w:rPr>
        <w:t xml:space="preserve"> </w:t>
      </w:r>
      <w:r w:rsidRPr="00E8061B">
        <w:t>tool</w:t>
      </w:r>
      <w:r w:rsidRPr="00E8061B">
        <w:rPr>
          <w:spacing w:val="-15"/>
        </w:rPr>
        <w:t xml:space="preserve"> </w:t>
      </w:r>
      <w:r w:rsidRPr="00E8061B">
        <w:t>for</w:t>
      </w:r>
      <w:r w:rsidRPr="00E8061B">
        <w:rPr>
          <w:spacing w:val="-15"/>
        </w:rPr>
        <w:t xml:space="preserve"> </w:t>
      </w:r>
      <w:r w:rsidRPr="00E8061B">
        <w:t>making</w:t>
      </w:r>
      <w:r w:rsidRPr="00E8061B">
        <w:rPr>
          <w:spacing w:val="-13"/>
        </w:rPr>
        <w:t xml:space="preserve"> </w:t>
      </w:r>
      <w:r w:rsidRPr="00E8061B">
        <w:t>the</w:t>
      </w:r>
      <w:r w:rsidRPr="00E8061B">
        <w:rPr>
          <w:spacing w:val="-14"/>
        </w:rPr>
        <w:t xml:space="preserve"> </w:t>
      </w:r>
      <w:r w:rsidRPr="00E8061B">
        <w:t>diagnosis</w:t>
      </w:r>
      <w:r w:rsidRPr="00E8061B">
        <w:rPr>
          <w:spacing w:val="-15"/>
        </w:rPr>
        <w:t xml:space="preserve"> </w:t>
      </w:r>
      <w:r w:rsidRPr="00E8061B">
        <w:t>of</w:t>
      </w:r>
      <w:r w:rsidRPr="00E8061B">
        <w:rPr>
          <w:spacing w:val="-15"/>
        </w:rPr>
        <w:t xml:space="preserve"> </w:t>
      </w:r>
      <w:r w:rsidRPr="00E8061B">
        <w:t>COVID–19.</w:t>
      </w:r>
      <w:r w:rsidRPr="00E8061B">
        <w:rPr>
          <w:spacing w:val="-11"/>
        </w:rPr>
        <w:t xml:space="preserve"> </w:t>
      </w:r>
      <w:r w:rsidRPr="00E8061B">
        <w:t>The</w:t>
      </w:r>
      <w:r w:rsidRPr="00E8061B">
        <w:rPr>
          <w:spacing w:val="-14"/>
        </w:rPr>
        <w:t xml:space="preserve"> </w:t>
      </w:r>
      <w:r w:rsidRPr="00E8061B">
        <w:t>low</w:t>
      </w:r>
      <w:r w:rsidRPr="00E8061B">
        <w:rPr>
          <w:spacing w:val="-13"/>
        </w:rPr>
        <w:t xml:space="preserve"> </w:t>
      </w:r>
      <w:r w:rsidRPr="00E8061B">
        <w:t>sensitivity of</w:t>
      </w:r>
      <w:r w:rsidRPr="00E8061B">
        <w:rPr>
          <w:spacing w:val="-13"/>
        </w:rPr>
        <w:t xml:space="preserve"> </w:t>
      </w:r>
      <w:r w:rsidRPr="00E8061B">
        <w:t>the</w:t>
      </w:r>
      <w:r w:rsidRPr="00E8061B">
        <w:rPr>
          <w:spacing w:val="-6"/>
        </w:rPr>
        <w:t xml:space="preserve"> </w:t>
      </w:r>
      <w:r w:rsidRPr="00E8061B">
        <w:t>test,</w:t>
      </w:r>
      <w:r w:rsidRPr="00E8061B">
        <w:rPr>
          <w:spacing w:val="-7"/>
        </w:rPr>
        <w:t xml:space="preserve"> </w:t>
      </w:r>
      <w:r w:rsidRPr="00E8061B">
        <w:t>the</w:t>
      </w:r>
      <w:r w:rsidRPr="00E8061B">
        <w:rPr>
          <w:spacing w:val="-6"/>
        </w:rPr>
        <w:t xml:space="preserve"> </w:t>
      </w:r>
      <w:r w:rsidRPr="00E8061B">
        <w:t>occurrences</w:t>
      </w:r>
      <w:r w:rsidRPr="00E8061B">
        <w:rPr>
          <w:spacing w:val="-7"/>
        </w:rPr>
        <w:t xml:space="preserve"> </w:t>
      </w:r>
      <w:r w:rsidRPr="00E8061B">
        <w:t>of</w:t>
      </w:r>
      <w:r w:rsidRPr="00E8061B">
        <w:rPr>
          <w:spacing w:val="-13"/>
        </w:rPr>
        <w:t xml:space="preserve"> </w:t>
      </w:r>
      <w:r w:rsidRPr="00E8061B">
        <w:t>the</w:t>
      </w:r>
      <w:r w:rsidRPr="00E8061B">
        <w:rPr>
          <w:spacing w:val="-1"/>
        </w:rPr>
        <w:t xml:space="preserve"> </w:t>
      </w:r>
      <w:r w:rsidRPr="00E8061B">
        <w:t>false</w:t>
      </w:r>
      <w:r w:rsidRPr="00E8061B">
        <w:rPr>
          <w:spacing w:val="-6"/>
        </w:rPr>
        <w:t xml:space="preserve"> </w:t>
      </w:r>
      <w:r w:rsidRPr="00E8061B">
        <w:t>positive</w:t>
      </w:r>
      <w:r w:rsidRPr="00E8061B">
        <w:rPr>
          <w:spacing w:val="-6"/>
        </w:rPr>
        <w:t xml:space="preserve"> </w:t>
      </w:r>
      <w:r w:rsidRPr="00E8061B">
        <w:t>rate, and</w:t>
      </w:r>
      <w:r w:rsidRPr="00E8061B">
        <w:rPr>
          <w:spacing w:val="-5"/>
        </w:rPr>
        <w:t xml:space="preserve"> </w:t>
      </w:r>
      <w:r w:rsidRPr="00E8061B">
        <w:t>the laboratory</w:t>
      </w:r>
      <w:r w:rsidRPr="00E8061B">
        <w:rPr>
          <w:spacing w:val="-14"/>
        </w:rPr>
        <w:t xml:space="preserve"> </w:t>
      </w:r>
      <w:r w:rsidRPr="00E8061B">
        <w:t>setting</w:t>
      </w:r>
      <w:r w:rsidRPr="00E8061B">
        <w:rPr>
          <w:spacing w:val="-5"/>
        </w:rPr>
        <w:t xml:space="preserve"> </w:t>
      </w:r>
      <w:r w:rsidRPr="00E8061B">
        <w:t>requirements</w:t>
      </w:r>
      <w:r w:rsidRPr="00E8061B">
        <w:rPr>
          <w:spacing w:val="-4"/>
        </w:rPr>
        <w:t xml:space="preserve"> </w:t>
      </w:r>
      <w:r w:rsidRPr="00E8061B">
        <w:t>being strict could lead</w:t>
      </w:r>
      <w:r w:rsidRPr="00E8061B">
        <w:rPr>
          <w:spacing w:val="-3"/>
        </w:rPr>
        <w:t xml:space="preserve"> </w:t>
      </w:r>
      <w:r w:rsidRPr="00E8061B">
        <w:t>to</w:t>
      </w:r>
      <w:r w:rsidRPr="00E8061B">
        <w:rPr>
          <w:spacing w:val="-7"/>
        </w:rPr>
        <w:t xml:space="preserve"> </w:t>
      </w:r>
      <w:r w:rsidRPr="00E8061B">
        <w:t>the</w:t>
      </w:r>
      <w:r w:rsidRPr="00E8061B">
        <w:rPr>
          <w:spacing w:val="-1"/>
        </w:rPr>
        <w:t xml:space="preserve"> </w:t>
      </w:r>
      <w:r w:rsidRPr="00E8061B">
        <w:t>correct diagnosis</w:t>
      </w:r>
      <w:r w:rsidRPr="00E8061B">
        <w:rPr>
          <w:spacing w:val="-4"/>
        </w:rPr>
        <w:t xml:space="preserve"> </w:t>
      </w:r>
      <w:r w:rsidRPr="00E8061B">
        <w:t>being</w:t>
      </w:r>
      <w:r w:rsidRPr="00E8061B">
        <w:rPr>
          <w:spacing w:val="-2"/>
        </w:rPr>
        <w:t xml:space="preserve"> </w:t>
      </w:r>
      <w:r w:rsidRPr="00E8061B">
        <w:t>delayed.</w:t>
      </w:r>
      <w:r w:rsidRPr="00E8061B">
        <w:rPr>
          <w:spacing w:val="-1"/>
        </w:rPr>
        <w:t xml:space="preserve"> </w:t>
      </w:r>
      <w:r w:rsidRPr="00E8061B">
        <w:t>At</w:t>
      </w:r>
      <w:r w:rsidRPr="00E8061B">
        <w:rPr>
          <w:spacing w:val="-3"/>
        </w:rPr>
        <w:t xml:space="preserve"> </w:t>
      </w:r>
      <w:r w:rsidRPr="00E8061B">
        <w:t>the</w:t>
      </w:r>
      <w:r w:rsidRPr="00E8061B">
        <w:rPr>
          <w:spacing w:val="-4"/>
        </w:rPr>
        <w:t xml:space="preserve"> </w:t>
      </w:r>
      <w:r w:rsidRPr="00E8061B">
        <w:t>initial</w:t>
      </w:r>
      <w:r w:rsidRPr="00E8061B">
        <w:rPr>
          <w:spacing w:val="-8"/>
        </w:rPr>
        <w:t xml:space="preserve"> </w:t>
      </w:r>
      <w:r w:rsidRPr="00E8061B">
        <w:t>stage</w:t>
      </w:r>
      <w:r w:rsidRPr="00E8061B">
        <w:rPr>
          <w:spacing w:val="-4"/>
        </w:rPr>
        <w:t xml:space="preserve"> </w:t>
      </w:r>
      <w:r w:rsidRPr="00E8061B">
        <w:t>of</w:t>
      </w:r>
      <w:r w:rsidRPr="00E8061B">
        <w:rPr>
          <w:spacing w:val="-15"/>
        </w:rPr>
        <w:t xml:space="preserve"> </w:t>
      </w:r>
      <w:r w:rsidRPr="00E8061B">
        <w:t>the</w:t>
      </w:r>
      <w:r w:rsidRPr="00E8061B">
        <w:rPr>
          <w:spacing w:val="-4"/>
        </w:rPr>
        <w:t xml:space="preserve"> </w:t>
      </w:r>
      <w:r w:rsidRPr="00E8061B">
        <w:t>disease,</w:t>
      </w:r>
      <w:r w:rsidRPr="00E8061B">
        <w:rPr>
          <w:spacing w:val="-1"/>
        </w:rPr>
        <w:t xml:space="preserve"> </w:t>
      </w:r>
      <w:r w:rsidRPr="00E8061B">
        <w:t>the</w:t>
      </w:r>
      <w:r w:rsidRPr="00E8061B">
        <w:rPr>
          <w:spacing w:val="-9"/>
        </w:rPr>
        <w:t xml:space="preserve"> </w:t>
      </w:r>
      <w:r w:rsidRPr="00E8061B">
        <w:t>only tool</w:t>
      </w:r>
      <w:r w:rsidRPr="00E8061B">
        <w:rPr>
          <w:spacing w:val="-3"/>
        </w:rPr>
        <w:t xml:space="preserve"> </w:t>
      </w:r>
      <w:r w:rsidRPr="00E8061B">
        <w:t>which is dependable is computed tomography scans (Alsharif &amp; Qurashi, 2021). Alsharif &amp; Qurashi</w:t>
      </w:r>
      <w:r w:rsidRPr="00E8061B">
        <w:rPr>
          <w:spacing w:val="-15"/>
        </w:rPr>
        <w:t xml:space="preserve"> </w:t>
      </w:r>
      <w:r w:rsidRPr="00E8061B">
        <w:t>(2021)</w:t>
      </w:r>
      <w:r w:rsidRPr="00E8061B">
        <w:rPr>
          <w:spacing w:val="-13"/>
        </w:rPr>
        <w:t xml:space="preserve"> </w:t>
      </w:r>
      <w:r w:rsidRPr="00E8061B">
        <w:t>stated</w:t>
      </w:r>
      <w:r w:rsidRPr="00E8061B">
        <w:rPr>
          <w:spacing w:val="-14"/>
        </w:rPr>
        <w:t xml:space="preserve"> </w:t>
      </w:r>
      <w:r w:rsidRPr="00E8061B">
        <w:t>that</w:t>
      </w:r>
      <w:r w:rsidRPr="00E8061B">
        <w:rPr>
          <w:spacing w:val="-10"/>
        </w:rPr>
        <w:t xml:space="preserve"> </w:t>
      </w:r>
      <w:r w:rsidRPr="00E8061B">
        <w:t>“When</w:t>
      </w:r>
      <w:r w:rsidRPr="00E8061B">
        <w:rPr>
          <w:spacing w:val="-15"/>
        </w:rPr>
        <w:t xml:space="preserve"> </w:t>
      </w:r>
      <w:r w:rsidRPr="00E8061B">
        <w:t>compared</w:t>
      </w:r>
      <w:r w:rsidRPr="00E8061B">
        <w:rPr>
          <w:spacing w:val="-11"/>
        </w:rPr>
        <w:t xml:space="preserve"> </w:t>
      </w:r>
      <w:r w:rsidRPr="00E8061B">
        <w:t>to</w:t>
      </w:r>
      <w:r w:rsidRPr="00E8061B">
        <w:rPr>
          <w:spacing w:val="-15"/>
        </w:rPr>
        <w:t xml:space="preserve"> </w:t>
      </w:r>
      <w:r w:rsidR="003051B1" w:rsidRPr="00E8061B">
        <w:t>MERS</w:t>
      </w:r>
      <w:r w:rsidRPr="00E8061B">
        <w:t>,</w:t>
      </w:r>
      <w:r w:rsidRPr="00E8061B">
        <w:rPr>
          <w:spacing w:val="-13"/>
        </w:rPr>
        <w:t xml:space="preserve"> </w:t>
      </w:r>
      <w:r w:rsidRPr="00E8061B">
        <w:t>the</w:t>
      </w:r>
      <w:r w:rsidRPr="00E8061B">
        <w:rPr>
          <w:spacing w:val="-12"/>
        </w:rPr>
        <w:t xml:space="preserve"> </w:t>
      </w:r>
      <w:r w:rsidRPr="00E8061B">
        <w:t>Middle</w:t>
      </w:r>
      <w:r w:rsidRPr="00E8061B">
        <w:rPr>
          <w:spacing w:val="-12"/>
        </w:rPr>
        <w:t xml:space="preserve"> </w:t>
      </w:r>
      <w:r w:rsidRPr="00E8061B">
        <w:t>East</w:t>
      </w:r>
      <w:r w:rsidRPr="00E8061B">
        <w:rPr>
          <w:spacing w:val="-6"/>
        </w:rPr>
        <w:t xml:space="preserve"> </w:t>
      </w:r>
      <w:r w:rsidRPr="00E8061B">
        <w:t>Respiratory</w:t>
      </w:r>
      <w:r w:rsidRPr="00E8061B">
        <w:rPr>
          <w:spacing w:val="-15"/>
        </w:rPr>
        <w:t xml:space="preserve"> </w:t>
      </w:r>
      <w:r w:rsidRPr="00E8061B">
        <w:t>Syndrome, and the severe acute respiratory syndrome, the mortality rate of COVID-19 is very lower.</w:t>
      </w:r>
    </w:p>
    <w:p w14:paraId="0CEBC710" w14:textId="77777777" w:rsidR="004F5374" w:rsidRPr="00E8061B" w:rsidRDefault="004F5374" w:rsidP="004F5374">
      <w:pPr>
        <w:spacing w:line="480" w:lineRule="auto"/>
        <w:jc w:val="both"/>
        <w:rPr>
          <w:sz w:val="24"/>
          <w:szCs w:val="24"/>
        </w:rPr>
        <w:sectPr w:rsidR="004F5374" w:rsidRPr="00E8061B">
          <w:pgSz w:w="12240" w:h="15840"/>
          <w:pgMar w:top="1360" w:right="1000" w:bottom="280" w:left="1340" w:header="720" w:footer="720" w:gutter="0"/>
          <w:cols w:space="720"/>
        </w:sectPr>
      </w:pPr>
    </w:p>
    <w:p w14:paraId="4C4059B9" w14:textId="77777777" w:rsidR="004F5374" w:rsidRPr="00E8061B" w:rsidRDefault="004F5374" w:rsidP="004F5374">
      <w:pPr>
        <w:pStyle w:val="Heading1"/>
        <w:jc w:val="both"/>
      </w:pPr>
      <w:r w:rsidRPr="00E8061B">
        <w:lastRenderedPageBreak/>
        <w:t>COVID-19</w:t>
      </w:r>
      <w:r w:rsidRPr="00E8061B">
        <w:rPr>
          <w:spacing w:val="-15"/>
        </w:rPr>
        <w:t xml:space="preserve"> </w:t>
      </w:r>
      <w:r w:rsidRPr="00E8061B">
        <w:t>data-tracking</w:t>
      </w:r>
      <w:r w:rsidRPr="00E8061B">
        <w:rPr>
          <w:spacing w:val="-15"/>
        </w:rPr>
        <w:t xml:space="preserve"> </w:t>
      </w:r>
      <w:r w:rsidRPr="00E8061B">
        <w:rPr>
          <w:spacing w:val="-2"/>
        </w:rPr>
        <w:t>project:</w:t>
      </w:r>
    </w:p>
    <w:p w14:paraId="5BBEEECA" w14:textId="77777777" w:rsidR="004F5374" w:rsidRPr="00E8061B" w:rsidRDefault="004F5374" w:rsidP="004F5374">
      <w:pPr>
        <w:pStyle w:val="BodyText"/>
        <w:rPr>
          <w:b/>
        </w:rPr>
      </w:pPr>
    </w:p>
    <w:p w14:paraId="46DB9A64" w14:textId="77777777" w:rsidR="004F5374" w:rsidRPr="00E8061B" w:rsidRDefault="004F5374" w:rsidP="004F5374">
      <w:pPr>
        <w:pStyle w:val="BodyText"/>
        <w:spacing w:before="212" w:line="480" w:lineRule="auto"/>
        <w:ind w:left="100" w:right="428" w:firstLine="720"/>
        <w:jc w:val="both"/>
      </w:pPr>
      <w:r w:rsidRPr="00E8061B">
        <w:t>The topic which we choose is regarding the COVID-19 data tracking and analysis performed</w:t>
      </w:r>
      <w:r w:rsidRPr="00E8061B">
        <w:rPr>
          <w:spacing w:val="-1"/>
        </w:rPr>
        <w:t xml:space="preserve"> </w:t>
      </w:r>
      <w:r w:rsidRPr="00E8061B">
        <w:t>for</w:t>
      </w:r>
      <w:r w:rsidRPr="00E8061B">
        <w:rPr>
          <w:spacing w:val="-4"/>
        </w:rPr>
        <w:t xml:space="preserve"> </w:t>
      </w:r>
      <w:r w:rsidRPr="00E8061B">
        <w:t>each</w:t>
      </w:r>
      <w:r w:rsidRPr="00E8061B">
        <w:rPr>
          <w:spacing w:val="-10"/>
        </w:rPr>
        <w:t xml:space="preserve"> </w:t>
      </w:r>
      <w:r w:rsidRPr="00E8061B">
        <w:t>state’s</w:t>
      </w:r>
      <w:r w:rsidRPr="00E8061B">
        <w:rPr>
          <w:spacing w:val="-7"/>
        </w:rPr>
        <w:t xml:space="preserve"> </w:t>
      </w:r>
      <w:r w:rsidRPr="00E8061B">
        <w:t>data,</w:t>
      </w:r>
      <w:r w:rsidRPr="00E8061B">
        <w:rPr>
          <w:spacing w:val="-4"/>
        </w:rPr>
        <w:t xml:space="preserve"> </w:t>
      </w:r>
      <w:r w:rsidRPr="00E8061B">
        <w:t>for</w:t>
      </w:r>
      <w:r w:rsidRPr="00E8061B">
        <w:rPr>
          <w:spacing w:val="-4"/>
        </w:rPr>
        <w:t xml:space="preserve"> </w:t>
      </w:r>
      <w:r w:rsidRPr="00E8061B">
        <w:t>which</w:t>
      </w:r>
      <w:r w:rsidRPr="00E8061B">
        <w:rPr>
          <w:spacing w:val="-10"/>
        </w:rPr>
        <w:t xml:space="preserve"> </w:t>
      </w:r>
      <w:r w:rsidRPr="00E8061B">
        <w:t>we</w:t>
      </w:r>
      <w:r w:rsidRPr="00E8061B">
        <w:rPr>
          <w:spacing w:val="-6"/>
        </w:rPr>
        <w:t xml:space="preserve"> </w:t>
      </w:r>
      <w:r w:rsidRPr="00E8061B">
        <w:t>need</w:t>
      </w:r>
      <w:r w:rsidRPr="00E8061B">
        <w:rPr>
          <w:spacing w:val="-1"/>
        </w:rPr>
        <w:t xml:space="preserve"> </w:t>
      </w:r>
      <w:r w:rsidRPr="00E8061B">
        <w:t>to</w:t>
      </w:r>
      <w:r w:rsidRPr="00E8061B">
        <w:rPr>
          <w:spacing w:val="-1"/>
        </w:rPr>
        <w:t xml:space="preserve"> </w:t>
      </w:r>
      <w:r w:rsidRPr="00E8061B">
        <w:t>perform</w:t>
      </w:r>
      <w:r w:rsidRPr="00E8061B">
        <w:rPr>
          <w:spacing w:val="-9"/>
        </w:rPr>
        <w:t xml:space="preserve"> </w:t>
      </w:r>
      <w:r w:rsidRPr="00E8061B">
        <w:t>various</w:t>
      </w:r>
      <w:r w:rsidRPr="00E8061B">
        <w:rPr>
          <w:spacing w:val="-3"/>
        </w:rPr>
        <w:t xml:space="preserve"> </w:t>
      </w:r>
      <w:r w:rsidRPr="00E8061B">
        <w:t>methods</w:t>
      </w:r>
      <w:r w:rsidRPr="00E8061B">
        <w:rPr>
          <w:b/>
        </w:rPr>
        <w:t>.</w:t>
      </w:r>
      <w:r w:rsidRPr="00E8061B">
        <w:rPr>
          <w:b/>
          <w:spacing w:val="-3"/>
        </w:rPr>
        <w:t xml:space="preserve"> </w:t>
      </w:r>
      <w:r w:rsidRPr="00E8061B">
        <w:t>Through</w:t>
      </w:r>
      <w:r w:rsidRPr="00E8061B">
        <w:rPr>
          <w:spacing w:val="-10"/>
        </w:rPr>
        <w:t xml:space="preserve"> </w:t>
      </w:r>
      <w:r w:rsidRPr="00E8061B">
        <w:t>the</w:t>
      </w:r>
      <w:r w:rsidRPr="00E8061B">
        <w:rPr>
          <w:spacing w:val="-6"/>
        </w:rPr>
        <w:t xml:space="preserve"> </w:t>
      </w:r>
      <w:r w:rsidRPr="00E8061B">
        <w:t>Data collection method, this project used the data gathered from</w:t>
      </w:r>
      <w:r w:rsidRPr="00E8061B">
        <w:rPr>
          <w:spacing w:val="-5"/>
        </w:rPr>
        <w:t xml:space="preserve"> </w:t>
      </w:r>
      <w:r w:rsidRPr="00E8061B">
        <w:t>a variety</w:t>
      </w:r>
      <w:r w:rsidRPr="00E8061B">
        <w:rPr>
          <w:spacing w:val="-5"/>
        </w:rPr>
        <w:t xml:space="preserve"> </w:t>
      </w:r>
      <w:r w:rsidRPr="00E8061B">
        <w:t>of</w:t>
      </w:r>
      <w:r w:rsidRPr="00E8061B">
        <w:rPr>
          <w:spacing w:val="-3"/>
        </w:rPr>
        <w:t xml:space="preserve"> </w:t>
      </w:r>
      <w:r w:rsidRPr="00E8061B">
        <w:t>websites, including those run by the government, hospitals, news organizations, or social media platforms. Data on confirmed</w:t>
      </w:r>
      <w:r w:rsidRPr="00E8061B">
        <w:rPr>
          <w:spacing w:val="-15"/>
        </w:rPr>
        <w:t xml:space="preserve"> </w:t>
      </w:r>
      <w:r w:rsidRPr="00E8061B">
        <w:t>cases,</w:t>
      </w:r>
      <w:r w:rsidRPr="00E8061B">
        <w:rPr>
          <w:spacing w:val="-15"/>
        </w:rPr>
        <w:t xml:space="preserve"> </w:t>
      </w:r>
      <w:r w:rsidRPr="00E8061B">
        <w:t>fatalities,</w:t>
      </w:r>
      <w:r w:rsidRPr="00E8061B">
        <w:rPr>
          <w:spacing w:val="-15"/>
        </w:rPr>
        <w:t xml:space="preserve"> </w:t>
      </w:r>
      <w:r w:rsidRPr="00E8061B">
        <w:t>recoveries,</w:t>
      </w:r>
      <w:r w:rsidRPr="00E8061B">
        <w:rPr>
          <w:spacing w:val="-15"/>
        </w:rPr>
        <w:t xml:space="preserve"> </w:t>
      </w:r>
      <w:r w:rsidRPr="00E8061B">
        <w:t>hospitalizations,</w:t>
      </w:r>
      <w:r w:rsidRPr="00E8061B">
        <w:rPr>
          <w:spacing w:val="-15"/>
        </w:rPr>
        <w:t xml:space="preserve"> </w:t>
      </w:r>
      <w:r w:rsidRPr="00E8061B">
        <w:t>testing</w:t>
      </w:r>
      <w:r w:rsidRPr="00E8061B">
        <w:rPr>
          <w:spacing w:val="-15"/>
        </w:rPr>
        <w:t xml:space="preserve"> </w:t>
      </w:r>
      <w:r w:rsidRPr="00E8061B">
        <w:t>rates,</w:t>
      </w:r>
      <w:r w:rsidRPr="00E8061B">
        <w:rPr>
          <w:spacing w:val="-15"/>
        </w:rPr>
        <w:t xml:space="preserve"> </w:t>
      </w:r>
      <w:r w:rsidRPr="00E8061B">
        <w:t>immunization</w:t>
      </w:r>
      <w:r w:rsidRPr="00E8061B">
        <w:rPr>
          <w:spacing w:val="-15"/>
        </w:rPr>
        <w:t xml:space="preserve"> </w:t>
      </w:r>
      <w:r w:rsidRPr="00E8061B">
        <w:t>rates,</w:t>
      </w:r>
      <w:r w:rsidRPr="00E8061B">
        <w:rPr>
          <w:spacing w:val="-15"/>
        </w:rPr>
        <w:t xml:space="preserve"> </w:t>
      </w:r>
      <w:r w:rsidRPr="00E8061B">
        <w:t>and</w:t>
      </w:r>
      <w:r w:rsidRPr="00E8061B">
        <w:rPr>
          <w:spacing w:val="-15"/>
        </w:rPr>
        <w:t xml:space="preserve"> </w:t>
      </w:r>
      <w:r w:rsidRPr="00E8061B">
        <w:t>other pertinent statistics could be included. To assure the correctness of</w:t>
      </w:r>
      <w:r w:rsidRPr="00E8061B">
        <w:rPr>
          <w:spacing w:val="-1"/>
        </w:rPr>
        <w:t xml:space="preserve"> </w:t>
      </w:r>
      <w:r w:rsidRPr="00E8061B">
        <w:t>the data, the technique of data collecting</w:t>
      </w:r>
      <w:r w:rsidRPr="00E8061B">
        <w:rPr>
          <w:spacing w:val="-15"/>
        </w:rPr>
        <w:t xml:space="preserve"> </w:t>
      </w:r>
      <w:r w:rsidRPr="00E8061B">
        <w:t>should</w:t>
      </w:r>
      <w:r w:rsidRPr="00E8061B">
        <w:rPr>
          <w:spacing w:val="-15"/>
        </w:rPr>
        <w:t xml:space="preserve"> </w:t>
      </w:r>
      <w:r w:rsidRPr="00E8061B">
        <w:t>be</w:t>
      </w:r>
      <w:r w:rsidRPr="00E8061B">
        <w:rPr>
          <w:spacing w:val="-15"/>
        </w:rPr>
        <w:t xml:space="preserve"> </w:t>
      </w:r>
      <w:r w:rsidRPr="00E8061B">
        <w:t>dependable</w:t>
      </w:r>
      <w:r w:rsidRPr="00E8061B">
        <w:rPr>
          <w:spacing w:val="-12"/>
        </w:rPr>
        <w:t xml:space="preserve"> </w:t>
      </w:r>
      <w:r w:rsidRPr="00E8061B">
        <w:t>and</w:t>
      </w:r>
      <w:r w:rsidRPr="00E8061B">
        <w:rPr>
          <w:spacing w:val="-11"/>
        </w:rPr>
        <w:t xml:space="preserve"> </w:t>
      </w:r>
      <w:r w:rsidRPr="00E8061B">
        <w:t>constant.</w:t>
      </w:r>
      <w:r w:rsidRPr="00E8061B">
        <w:rPr>
          <w:spacing w:val="-10"/>
        </w:rPr>
        <w:t xml:space="preserve"> </w:t>
      </w:r>
      <w:r w:rsidRPr="00E8061B">
        <w:t>Next,</w:t>
      </w:r>
      <w:r w:rsidRPr="00E8061B">
        <w:rPr>
          <w:spacing w:val="-13"/>
        </w:rPr>
        <w:t xml:space="preserve"> </w:t>
      </w:r>
      <w:r w:rsidRPr="00E8061B">
        <w:t>through</w:t>
      </w:r>
      <w:r w:rsidRPr="00E8061B">
        <w:rPr>
          <w:spacing w:val="-15"/>
        </w:rPr>
        <w:t xml:space="preserve"> </w:t>
      </w:r>
      <w:r w:rsidRPr="00E8061B">
        <w:t>the</w:t>
      </w:r>
      <w:r w:rsidRPr="00E8061B">
        <w:rPr>
          <w:spacing w:val="-12"/>
        </w:rPr>
        <w:t xml:space="preserve"> </w:t>
      </w:r>
      <w:r w:rsidRPr="00E8061B">
        <w:t>process</w:t>
      </w:r>
      <w:r w:rsidRPr="00E8061B">
        <w:rPr>
          <w:spacing w:val="-15"/>
        </w:rPr>
        <w:t xml:space="preserve"> </w:t>
      </w:r>
      <w:r w:rsidRPr="00E8061B">
        <w:t>of</w:t>
      </w:r>
      <w:r w:rsidRPr="00E8061B">
        <w:rPr>
          <w:spacing w:val="-15"/>
        </w:rPr>
        <w:t xml:space="preserve"> </w:t>
      </w:r>
      <w:r w:rsidRPr="00E8061B">
        <w:t>data</w:t>
      </w:r>
      <w:r w:rsidRPr="00E8061B">
        <w:rPr>
          <w:spacing w:val="-12"/>
        </w:rPr>
        <w:t xml:space="preserve"> </w:t>
      </w:r>
      <w:r w:rsidRPr="00E8061B">
        <w:t>cleaning,</w:t>
      </w:r>
      <w:r w:rsidRPr="00E8061B">
        <w:rPr>
          <w:spacing w:val="-10"/>
        </w:rPr>
        <w:t xml:space="preserve"> </w:t>
      </w:r>
      <w:r w:rsidRPr="00E8061B">
        <w:t>we</w:t>
      </w:r>
      <w:r w:rsidRPr="00E8061B">
        <w:rPr>
          <w:spacing w:val="-12"/>
        </w:rPr>
        <w:t xml:space="preserve"> </w:t>
      </w:r>
      <w:r w:rsidRPr="00E8061B">
        <w:t>made sure that the data is correct and full; the data may need to be cleaned after it has been gathered. Duplicate data should be eliminated, errors</w:t>
      </w:r>
      <w:r w:rsidRPr="00E8061B">
        <w:rPr>
          <w:spacing w:val="-1"/>
        </w:rPr>
        <w:t xml:space="preserve"> </w:t>
      </w:r>
      <w:r w:rsidRPr="00E8061B">
        <w:t>should be fixed, and blank fields should be filled up. Imputation</w:t>
      </w:r>
      <w:r w:rsidRPr="00E8061B">
        <w:rPr>
          <w:spacing w:val="-2"/>
        </w:rPr>
        <w:t xml:space="preserve"> </w:t>
      </w:r>
      <w:r w:rsidRPr="00E8061B">
        <w:t>techniques, such</w:t>
      </w:r>
      <w:r w:rsidRPr="00E8061B">
        <w:rPr>
          <w:spacing w:val="-2"/>
        </w:rPr>
        <w:t xml:space="preserve"> </w:t>
      </w:r>
      <w:r w:rsidRPr="00E8061B">
        <w:t>as</w:t>
      </w:r>
      <w:r w:rsidRPr="00E8061B">
        <w:rPr>
          <w:spacing w:val="-1"/>
        </w:rPr>
        <w:t xml:space="preserve"> </w:t>
      </w:r>
      <w:r w:rsidRPr="00E8061B">
        <w:t>mean imputation</w:t>
      </w:r>
      <w:r w:rsidRPr="00E8061B">
        <w:rPr>
          <w:spacing w:val="-2"/>
        </w:rPr>
        <w:t xml:space="preserve"> </w:t>
      </w:r>
      <w:r w:rsidRPr="00E8061B">
        <w:t>or</w:t>
      </w:r>
      <w:r w:rsidRPr="00E8061B">
        <w:rPr>
          <w:spacing w:val="-1"/>
        </w:rPr>
        <w:t xml:space="preserve"> </w:t>
      </w:r>
      <w:r w:rsidRPr="00E8061B">
        <w:t>regression imputation, could be used to fill</w:t>
      </w:r>
      <w:r w:rsidRPr="00E8061B">
        <w:rPr>
          <w:spacing w:val="-1"/>
        </w:rPr>
        <w:t xml:space="preserve"> </w:t>
      </w:r>
      <w:r w:rsidRPr="00E8061B">
        <w:t>in any missing values in the data.</w:t>
      </w:r>
    </w:p>
    <w:p w14:paraId="71BED474" w14:textId="77777777" w:rsidR="004F5374" w:rsidRPr="00E8061B" w:rsidRDefault="004F5374" w:rsidP="004F5374">
      <w:pPr>
        <w:pStyle w:val="BodyText"/>
        <w:spacing w:before="1"/>
      </w:pPr>
    </w:p>
    <w:p w14:paraId="40E95615" w14:textId="77777777" w:rsidR="004F5374" w:rsidRPr="00E8061B" w:rsidRDefault="004F5374" w:rsidP="004F5374">
      <w:pPr>
        <w:pStyle w:val="BodyText"/>
        <w:spacing w:line="480" w:lineRule="auto"/>
        <w:ind w:left="100" w:right="432" w:firstLine="720"/>
        <w:jc w:val="both"/>
      </w:pPr>
      <w:r w:rsidRPr="00E8061B">
        <w:t>Every</w:t>
      </w:r>
      <w:r w:rsidRPr="00E8061B">
        <w:rPr>
          <w:spacing w:val="-6"/>
        </w:rPr>
        <w:t xml:space="preserve"> </w:t>
      </w:r>
      <w:r w:rsidRPr="00E8061B">
        <w:t>data analysis project must begin</w:t>
      </w:r>
      <w:r w:rsidRPr="00E8061B">
        <w:rPr>
          <w:spacing w:val="-1"/>
        </w:rPr>
        <w:t xml:space="preserve"> </w:t>
      </w:r>
      <w:r w:rsidRPr="00E8061B">
        <w:t>with</w:t>
      </w:r>
      <w:r w:rsidRPr="00E8061B">
        <w:rPr>
          <w:spacing w:val="-1"/>
        </w:rPr>
        <w:t xml:space="preserve"> </w:t>
      </w:r>
      <w:r w:rsidRPr="00E8061B">
        <w:t>data cleaning. Ensuring a dataset is accurate, dependable, and suitable for analysis involves the process of discovering and fixing bugs, irregularities, and incomplete data.</w:t>
      </w:r>
    </w:p>
    <w:p w14:paraId="52984BDA" w14:textId="77777777" w:rsidR="004F5374" w:rsidRPr="00E8061B" w:rsidRDefault="004F5374" w:rsidP="004F5374">
      <w:pPr>
        <w:pStyle w:val="BodyText"/>
        <w:spacing w:before="10"/>
      </w:pPr>
    </w:p>
    <w:p w14:paraId="37A2DD70" w14:textId="77777777" w:rsidR="004F5374" w:rsidRPr="00E8061B" w:rsidRDefault="004F5374" w:rsidP="004F5374">
      <w:pPr>
        <w:pStyle w:val="BodyText"/>
        <w:ind w:left="100"/>
        <w:jc w:val="both"/>
      </w:pPr>
      <w:r w:rsidRPr="00E8061B">
        <w:t>We</w:t>
      </w:r>
      <w:r w:rsidRPr="00E8061B">
        <w:rPr>
          <w:spacing w:val="-5"/>
        </w:rPr>
        <w:t xml:space="preserve"> </w:t>
      </w:r>
      <w:r w:rsidRPr="00E8061B">
        <w:t>will</w:t>
      </w:r>
      <w:r w:rsidRPr="00E8061B">
        <w:rPr>
          <w:spacing w:val="-11"/>
        </w:rPr>
        <w:t xml:space="preserve"> </w:t>
      </w:r>
      <w:r w:rsidRPr="00E8061B">
        <w:t>go over</w:t>
      </w:r>
      <w:r w:rsidRPr="00E8061B">
        <w:rPr>
          <w:spacing w:val="-3"/>
        </w:rPr>
        <w:t xml:space="preserve"> </w:t>
      </w:r>
      <w:r w:rsidRPr="00E8061B">
        <w:t>various</w:t>
      </w:r>
      <w:r w:rsidRPr="00E8061B">
        <w:rPr>
          <w:spacing w:val="-5"/>
        </w:rPr>
        <w:t xml:space="preserve"> </w:t>
      </w:r>
      <w:r w:rsidRPr="00E8061B">
        <w:t>COVID-19</w:t>
      </w:r>
      <w:r w:rsidRPr="00E8061B">
        <w:rPr>
          <w:spacing w:val="-4"/>
        </w:rPr>
        <w:t xml:space="preserve"> </w:t>
      </w:r>
      <w:r w:rsidRPr="00E8061B">
        <w:t>data-cleaning</w:t>
      </w:r>
      <w:r w:rsidRPr="00E8061B">
        <w:rPr>
          <w:spacing w:val="77"/>
          <w:w w:val="150"/>
        </w:rPr>
        <w:t xml:space="preserve"> </w:t>
      </w:r>
      <w:r w:rsidRPr="00E8061B">
        <w:rPr>
          <w:spacing w:val="-2"/>
        </w:rPr>
        <w:t>techniques:</w:t>
      </w:r>
    </w:p>
    <w:p w14:paraId="7E15D319" w14:textId="77777777" w:rsidR="004F5374" w:rsidRPr="00E8061B" w:rsidRDefault="004F5374" w:rsidP="004F5374">
      <w:pPr>
        <w:pStyle w:val="BodyText"/>
      </w:pPr>
    </w:p>
    <w:p w14:paraId="265055E0" w14:textId="77777777" w:rsidR="004F5374" w:rsidRPr="00E8061B" w:rsidRDefault="004F5374" w:rsidP="004F5374">
      <w:pPr>
        <w:pStyle w:val="BodyText"/>
        <w:spacing w:before="218" w:line="480" w:lineRule="auto"/>
        <w:ind w:left="100" w:right="442" w:firstLine="360"/>
        <w:jc w:val="both"/>
      </w:pPr>
      <w:r w:rsidRPr="00E8061B">
        <w:rPr>
          <w:b/>
        </w:rPr>
        <w:t xml:space="preserve">Eliminating duplicates and error correction: </w:t>
      </w:r>
      <w:r w:rsidRPr="00E8061B">
        <w:t>Duplicates can appear when the same information</w:t>
      </w:r>
      <w:r w:rsidRPr="00E8061B">
        <w:rPr>
          <w:spacing w:val="-1"/>
        </w:rPr>
        <w:t xml:space="preserve"> </w:t>
      </w:r>
      <w:r w:rsidRPr="00E8061B">
        <w:t>is</w:t>
      </w:r>
      <w:r w:rsidRPr="00E8061B">
        <w:rPr>
          <w:spacing w:val="-1"/>
        </w:rPr>
        <w:t xml:space="preserve"> </w:t>
      </w:r>
      <w:r w:rsidRPr="00E8061B">
        <w:t>entered more</w:t>
      </w:r>
      <w:r w:rsidRPr="00E8061B">
        <w:rPr>
          <w:spacing w:val="-2"/>
        </w:rPr>
        <w:t xml:space="preserve"> </w:t>
      </w:r>
      <w:r w:rsidRPr="00E8061B">
        <w:t>than</w:t>
      </w:r>
      <w:r w:rsidRPr="00E8061B">
        <w:rPr>
          <w:spacing w:val="-5"/>
        </w:rPr>
        <w:t xml:space="preserve"> </w:t>
      </w:r>
      <w:r w:rsidRPr="00E8061B">
        <w:t>once</w:t>
      </w:r>
      <w:r w:rsidRPr="00E8061B">
        <w:rPr>
          <w:spacing w:val="-2"/>
        </w:rPr>
        <w:t xml:space="preserve"> </w:t>
      </w:r>
      <w:r w:rsidRPr="00E8061B">
        <w:t>or when</w:t>
      </w:r>
      <w:r w:rsidRPr="00E8061B">
        <w:rPr>
          <w:spacing w:val="-1"/>
        </w:rPr>
        <w:t xml:space="preserve"> </w:t>
      </w:r>
      <w:r w:rsidRPr="00E8061B">
        <w:t>it appears in</w:t>
      </w:r>
      <w:r w:rsidRPr="00E8061B">
        <w:rPr>
          <w:spacing w:val="-1"/>
        </w:rPr>
        <w:t xml:space="preserve"> </w:t>
      </w:r>
      <w:r w:rsidRPr="00E8061B">
        <w:t>several</w:t>
      </w:r>
      <w:r w:rsidRPr="00E8061B">
        <w:rPr>
          <w:spacing w:val="-5"/>
        </w:rPr>
        <w:t xml:space="preserve"> </w:t>
      </w:r>
      <w:r w:rsidRPr="00E8061B">
        <w:t>data</w:t>
      </w:r>
      <w:r w:rsidRPr="00E8061B">
        <w:rPr>
          <w:spacing w:val="-2"/>
        </w:rPr>
        <w:t xml:space="preserve"> </w:t>
      </w:r>
      <w:r w:rsidRPr="00E8061B">
        <w:t>sources</w:t>
      </w:r>
      <w:r w:rsidRPr="00E8061B">
        <w:rPr>
          <w:spacing w:val="-3"/>
        </w:rPr>
        <w:t xml:space="preserve"> </w:t>
      </w:r>
      <w:r w:rsidRPr="00E8061B">
        <w:t>and</w:t>
      </w:r>
      <w:r w:rsidRPr="00E8061B">
        <w:rPr>
          <w:spacing w:val="-1"/>
        </w:rPr>
        <w:t xml:space="preserve"> </w:t>
      </w:r>
      <w:r w:rsidRPr="00E8061B">
        <w:t>can</w:t>
      </w:r>
      <w:r w:rsidRPr="00E8061B">
        <w:rPr>
          <w:spacing w:val="-1"/>
        </w:rPr>
        <w:t xml:space="preserve"> </w:t>
      </w:r>
      <w:r w:rsidRPr="00E8061B">
        <w:t>be</w:t>
      </w:r>
      <w:r w:rsidRPr="00E8061B">
        <w:rPr>
          <w:spacing w:val="-2"/>
        </w:rPr>
        <w:t xml:space="preserve"> </w:t>
      </w:r>
      <w:r w:rsidRPr="00E8061B">
        <w:t>done by</w:t>
      </w:r>
      <w:r w:rsidRPr="00E8061B">
        <w:rPr>
          <w:spacing w:val="-2"/>
        </w:rPr>
        <w:t xml:space="preserve"> </w:t>
      </w:r>
      <w:r w:rsidRPr="00E8061B">
        <w:t>deleting outliers and substituting wrong numbers with</w:t>
      </w:r>
      <w:r w:rsidRPr="00E8061B">
        <w:rPr>
          <w:spacing w:val="-2"/>
        </w:rPr>
        <w:t xml:space="preserve"> </w:t>
      </w:r>
      <w:r w:rsidRPr="00E8061B">
        <w:t>the proper</w:t>
      </w:r>
      <w:r w:rsidRPr="00E8061B">
        <w:rPr>
          <w:spacing w:val="-1"/>
        </w:rPr>
        <w:t xml:space="preserve"> </w:t>
      </w:r>
      <w:r w:rsidRPr="00E8061B">
        <w:t>ones. Inputting missing data can</w:t>
      </w:r>
      <w:r w:rsidRPr="00E8061B">
        <w:rPr>
          <w:spacing w:val="-4"/>
        </w:rPr>
        <w:t xml:space="preserve"> </w:t>
      </w:r>
      <w:r w:rsidRPr="00E8061B">
        <w:t>be</w:t>
      </w:r>
      <w:r w:rsidRPr="00E8061B">
        <w:rPr>
          <w:spacing w:val="-3"/>
        </w:rPr>
        <w:t xml:space="preserve"> </w:t>
      </w:r>
      <w:r w:rsidRPr="00E8061B">
        <w:t>one</w:t>
      </w:r>
      <w:r w:rsidRPr="00E8061B">
        <w:rPr>
          <w:spacing w:val="-5"/>
        </w:rPr>
        <w:t xml:space="preserve"> </w:t>
      </w:r>
      <w:r w:rsidRPr="00E8061B">
        <w:t>by</w:t>
      </w:r>
      <w:r w:rsidRPr="00E8061B">
        <w:rPr>
          <w:spacing w:val="-3"/>
        </w:rPr>
        <w:t xml:space="preserve"> </w:t>
      </w:r>
      <w:r w:rsidRPr="00E8061B">
        <w:t>mean</w:t>
      </w:r>
      <w:r w:rsidRPr="00E8061B">
        <w:rPr>
          <w:spacing w:val="-4"/>
        </w:rPr>
        <w:t xml:space="preserve"> </w:t>
      </w:r>
      <w:r w:rsidRPr="00E8061B">
        <w:t>imputation,</w:t>
      </w:r>
      <w:r w:rsidRPr="00E8061B">
        <w:rPr>
          <w:spacing w:val="3"/>
        </w:rPr>
        <w:t xml:space="preserve"> </w:t>
      </w:r>
      <w:r w:rsidRPr="00E8061B">
        <w:t>median</w:t>
      </w:r>
      <w:r w:rsidRPr="00E8061B">
        <w:rPr>
          <w:spacing w:val="-3"/>
        </w:rPr>
        <w:t xml:space="preserve"> </w:t>
      </w:r>
      <w:r w:rsidRPr="00E8061B">
        <w:t>imputation,</w:t>
      </w:r>
      <w:r w:rsidRPr="00E8061B">
        <w:rPr>
          <w:spacing w:val="3"/>
        </w:rPr>
        <w:t xml:space="preserve"> </w:t>
      </w:r>
      <w:r w:rsidRPr="00E8061B">
        <w:t>mode</w:t>
      </w:r>
      <w:r w:rsidRPr="00E8061B">
        <w:rPr>
          <w:spacing w:val="-5"/>
        </w:rPr>
        <w:t xml:space="preserve"> </w:t>
      </w:r>
      <w:r w:rsidRPr="00E8061B">
        <w:t>imputation,</w:t>
      </w:r>
      <w:r w:rsidRPr="00E8061B">
        <w:rPr>
          <w:spacing w:val="-1"/>
        </w:rPr>
        <w:t xml:space="preserve"> </w:t>
      </w:r>
      <w:r w:rsidRPr="00E8061B">
        <w:t>and</w:t>
      </w:r>
      <w:r w:rsidRPr="00E8061B">
        <w:rPr>
          <w:spacing w:val="-4"/>
        </w:rPr>
        <w:t xml:space="preserve"> </w:t>
      </w:r>
      <w:r w:rsidRPr="00E8061B">
        <w:t>regression</w:t>
      </w:r>
      <w:r w:rsidRPr="00E8061B">
        <w:rPr>
          <w:spacing w:val="-3"/>
        </w:rPr>
        <w:t xml:space="preserve"> </w:t>
      </w:r>
      <w:r w:rsidRPr="00E8061B">
        <w:rPr>
          <w:spacing w:val="-2"/>
        </w:rPr>
        <w:t>imputation.</w:t>
      </w:r>
    </w:p>
    <w:p w14:paraId="72FB4C83" w14:textId="77777777" w:rsidR="004F5374" w:rsidRPr="00E8061B" w:rsidRDefault="004F5374" w:rsidP="004F5374">
      <w:pPr>
        <w:spacing w:line="480" w:lineRule="auto"/>
        <w:jc w:val="both"/>
        <w:rPr>
          <w:sz w:val="24"/>
          <w:szCs w:val="24"/>
        </w:rPr>
        <w:sectPr w:rsidR="004F5374" w:rsidRPr="00E8061B">
          <w:pgSz w:w="12240" w:h="15840"/>
          <w:pgMar w:top="1380" w:right="1000" w:bottom="280" w:left="1340" w:header="720" w:footer="720" w:gutter="0"/>
          <w:cols w:space="720"/>
        </w:sectPr>
      </w:pPr>
    </w:p>
    <w:p w14:paraId="2DB32B23" w14:textId="77777777" w:rsidR="004F5374" w:rsidRPr="00E8061B" w:rsidRDefault="004F5374" w:rsidP="004F5374">
      <w:pPr>
        <w:pStyle w:val="BodyText"/>
        <w:spacing w:before="77" w:line="480" w:lineRule="auto"/>
        <w:ind w:left="100" w:right="443" w:firstLine="360"/>
        <w:jc w:val="both"/>
      </w:pPr>
      <w:r w:rsidRPr="00E8061B">
        <w:rPr>
          <w:b/>
        </w:rPr>
        <w:lastRenderedPageBreak/>
        <w:t>Data storage strategy</w:t>
      </w:r>
      <w:r w:rsidRPr="00E8061B">
        <w:t>: To accommodate the volume and complexity</w:t>
      </w:r>
      <w:r w:rsidRPr="00E8061B">
        <w:rPr>
          <w:spacing w:val="-1"/>
        </w:rPr>
        <w:t xml:space="preserve"> </w:t>
      </w:r>
      <w:r w:rsidRPr="00E8061B">
        <w:t>of the information, the cleaned</w:t>
      </w:r>
      <w:r w:rsidRPr="00E8061B">
        <w:rPr>
          <w:spacing w:val="-3"/>
        </w:rPr>
        <w:t xml:space="preserve"> </w:t>
      </w:r>
      <w:r w:rsidRPr="00E8061B">
        <w:t>data</w:t>
      </w:r>
      <w:r w:rsidRPr="00E8061B">
        <w:rPr>
          <w:spacing w:val="-8"/>
        </w:rPr>
        <w:t xml:space="preserve"> </w:t>
      </w:r>
      <w:r w:rsidRPr="00E8061B">
        <w:t>should</w:t>
      </w:r>
      <w:r w:rsidRPr="00E8061B">
        <w:rPr>
          <w:spacing w:val="-2"/>
        </w:rPr>
        <w:t xml:space="preserve"> </w:t>
      </w:r>
      <w:r w:rsidRPr="00E8061B">
        <w:t>be</w:t>
      </w:r>
      <w:r w:rsidRPr="00E8061B">
        <w:rPr>
          <w:spacing w:val="-3"/>
        </w:rPr>
        <w:t xml:space="preserve"> </w:t>
      </w:r>
      <w:r w:rsidRPr="00E8061B">
        <w:t>kept</w:t>
      </w:r>
      <w:r w:rsidRPr="00E8061B">
        <w:rPr>
          <w:spacing w:val="-2"/>
        </w:rPr>
        <w:t xml:space="preserve"> </w:t>
      </w:r>
      <w:r w:rsidRPr="00E8061B">
        <w:t>in</w:t>
      </w:r>
      <w:r w:rsidRPr="00E8061B">
        <w:rPr>
          <w:spacing w:val="-7"/>
        </w:rPr>
        <w:t xml:space="preserve"> </w:t>
      </w:r>
      <w:r w:rsidRPr="00E8061B">
        <w:t>a</w:t>
      </w:r>
      <w:r w:rsidRPr="00E8061B">
        <w:rPr>
          <w:spacing w:val="-3"/>
        </w:rPr>
        <w:t xml:space="preserve"> </w:t>
      </w:r>
      <w:r w:rsidRPr="00E8061B">
        <w:t>data</w:t>
      </w:r>
      <w:r w:rsidRPr="00E8061B">
        <w:rPr>
          <w:spacing w:val="-8"/>
        </w:rPr>
        <w:t xml:space="preserve"> </w:t>
      </w:r>
      <w:r w:rsidRPr="00E8061B">
        <w:t>repository</w:t>
      </w:r>
      <w:r w:rsidRPr="00E8061B">
        <w:rPr>
          <w:spacing w:val="-11"/>
        </w:rPr>
        <w:t xml:space="preserve"> </w:t>
      </w:r>
      <w:r w:rsidRPr="00E8061B">
        <w:t>or</w:t>
      </w:r>
      <w:r w:rsidRPr="00E8061B">
        <w:rPr>
          <w:spacing w:val="-10"/>
        </w:rPr>
        <w:t xml:space="preserve"> </w:t>
      </w:r>
      <w:r w:rsidRPr="00E8061B">
        <w:t>database. The</w:t>
      </w:r>
      <w:r w:rsidRPr="00E8061B">
        <w:rPr>
          <w:spacing w:val="-3"/>
        </w:rPr>
        <w:t xml:space="preserve"> </w:t>
      </w:r>
      <w:r w:rsidRPr="00E8061B">
        <w:t>database</w:t>
      </w:r>
      <w:r w:rsidRPr="00E8061B">
        <w:rPr>
          <w:spacing w:val="-3"/>
        </w:rPr>
        <w:t xml:space="preserve"> </w:t>
      </w:r>
      <w:r w:rsidRPr="00E8061B">
        <w:t>should</w:t>
      </w:r>
      <w:r w:rsidRPr="00E8061B">
        <w:rPr>
          <w:spacing w:val="-2"/>
        </w:rPr>
        <w:t xml:space="preserve"> </w:t>
      </w:r>
      <w:r w:rsidRPr="00E8061B">
        <w:t>be</w:t>
      </w:r>
      <w:r w:rsidRPr="00E8061B">
        <w:rPr>
          <w:spacing w:val="-3"/>
        </w:rPr>
        <w:t xml:space="preserve"> </w:t>
      </w:r>
      <w:r w:rsidRPr="00E8061B">
        <w:t>set</w:t>
      </w:r>
      <w:r w:rsidRPr="00E8061B">
        <w:rPr>
          <w:spacing w:val="-2"/>
        </w:rPr>
        <w:t xml:space="preserve"> </w:t>
      </w:r>
      <w:r w:rsidRPr="00E8061B">
        <w:t>up</w:t>
      </w:r>
      <w:r w:rsidRPr="00E8061B">
        <w:rPr>
          <w:spacing w:val="-7"/>
        </w:rPr>
        <w:t xml:space="preserve"> </w:t>
      </w:r>
      <w:r w:rsidRPr="00E8061B">
        <w:t>so</w:t>
      </w:r>
      <w:r w:rsidRPr="00E8061B">
        <w:rPr>
          <w:spacing w:val="-7"/>
        </w:rPr>
        <w:t xml:space="preserve"> </w:t>
      </w:r>
      <w:r w:rsidRPr="00E8061B">
        <w:t>that data</w:t>
      </w:r>
      <w:r w:rsidRPr="00E8061B">
        <w:rPr>
          <w:spacing w:val="-15"/>
        </w:rPr>
        <w:t xml:space="preserve"> </w:t>
      </w:r>
      <w:r w:rsidRPr="00E8061B">
        <w:t>analysis</w:t>
      </w:r>
      <w:r w:rsidRPr="00E8061B">
        <w:rPr>
          <w:spacing w:val="-15"/>
        </w:rPr>
        <w:t xml:space="preserve"> </w:t>
      </w:r>
      <w:r w:rsidRPr="00E8061B">
        <w:t>and</w:t>
      </w:r>
      <w:r w:rsidRPr="00E8061B">
        <w:rPr>
          <w:spacing w:val="-15"/>
        </w:rPr>
        <w:t xml:space="preserve"> </w:t>
      </w:r>
      <w:r w:rsidRPr="00E8061B">
        <w:t>retrieval</w:t>
      </w:r>
      <w:r w:rsidRPr="00E8061B">
        <w:rPr>
          <w:spacing w:val="-15"/>
        </w:rPr>
        <w:t xml:space="preserve"> </w:t>
      </w:r>
      <w:r w:rsidRPr="00E8061B">
        <w:t>are</w:t>
      </w:r>
      <w:r w:rsidRPr="00E8061B">
        <w:rPr>
          <w:spacing w:val="-15"/>
        </w:rPr>
        <w:t xml:space="preserve"> </w:t>
      </w:r>
      <w:r w:rsidRPr="00E8061B">
        <w:t>simple.</w:t>
      </w:r>
      <w:r w:rsidRPr="00E8061B">
        <w:rPr>
          <w:spacing w:val="-15"/>
        </w:rPr>
        <w:t xml:space="preserve"> </w:t>
      </w:r>
      <w:r w:rsidRPr="00E8061B">
        <w:t>Also,</w:t>
      </w:r>
      <w:r w:rsidRPr="00E8061B">
        <w:rPr>
          <w:spacing w:val="-15"/>
        </w:rPr>
        <w:t xml:space="preserve"> </w:t>
      </w:r>
      <w:r w:rsidRPr="00E8061B">
        <w:t>the</w:t>
      </w:r>
      <w:r w:rsidRPr="00E8061B">
        <w:rPr>
          <w:spacing w:val="-15"/>
        </w:rPr>
        <w:t xml:space="preserve"> </w:t>
      </w:r>
      <w:r w:rsidRPr="00E8061B">
        <w:t>storage</w:t>
      </w:r>
      <w:r w:rsidRPr="00E8061B">
        <w:rPr>
          <w:spacing w:val="-15"/>
        </w:rPr>
        <w:t xml:space="preserve"> </w:t>
      </w:r>
      <w:r w:rsidRPr="00E8061B">
        <w:t>technique</w:t>
      </w:r>
      <w:r w:rsidRPr="00E8061B">
        <w:rPr>
          <w:spacing w:val="-15"/>
        </w:rPr>
        <w:t xml:space="preserve"> </w:t>
      </w:r>
      <w:r w:rsidRPr="00E8061B">
        <w:t>should</w:t>
      </w:r>
      <w:r w:rsidRPr="00E8061B">
        <w:rPr>
          <w:spacing w:val="-15"/>
        </w:rPr>
        <w:t xml:space="preserve"> </w:t>
      </w:r>
      <w:r w:rsidRPr="00E8061B">
        <w:t>be</w:t>
      </w:r>
      <w:r w:rsidRPr="00E8061B">
        <w:rPr>
          <w:spacing w:val="-15"/>
        </w:rPr>
        <w:t xml:space="preserve"> </w:t>
      </w:r>
      <w:r w:rsidRPr="00E8061B">
        <w:t>safe</w:t>
      </w:r>
      <w:r w:rsidRPr="00E8061B">
        <w:rPr>
          <w:spacing w:val="-13"/>
        </w:rPr>
        <w:t xml:space="preserve"> </w:t>
      </w:r>
      <w:r w:rsidRPr="00E8061B">
        <w:t>and</w:t>
      </w:r>
      <w:r w:rsidRPr="00E8061B">
        <w:rPr>
          <w:spacing w:val="-13"/>
        </w:rPr>
        <w:t xml:space="preserve"> </w:t>
      </w:r>
      <w:r w:rsidRPr="00E8061B">
        <w:t>only</w:t>
      </w:r>
      <w:r w:rsidRPr="00E8061B">
        <w:rPr>
          <w:spacing w:val="-15"/>
        </w:rPr>
        <w:t xml:space="preserve"> </w:t>
      </w:r>
      <w:r w:rsidRPr="00E8061B">
        <w:t>available to authenticated users.</w:t>
      </w:r>
    </w:p>
    <w:p w14:paraId="4D8AA6C5" w14:textId="77777777" w:rsidR="004F5374" w:rsidRPr="00E8061B" w:rsidRDefault="004F5374" w:rsidP="004F5374">
      <w:pPr>
        <w:pStyle w:val="BodyText"/>
        <w:spacing w:before="10"/>
      </w:pPr>
    </w:p>
    <w:p w14:paraId="5B2CB13A" w14:textId="209556B2" w:rsidR="004F5374" w:rsidRPr="00E8061B" w:rsidRDefault="004F5374" w:rsidP="004F5374">
      <w:pPr>
        <w:pStyle w:val="BodyText"/>
        <w:spacing w:before="1" w:line="480" w:lineRule="auto"/>
        <w:ind w:left="100" w:right="433" w:firstLine="360"/>
        <w:jc w:val="both"/>
      </w:pPr>
      <w:r w:rsidRPr="00E8061B">
        <w:rPr>
          <w:b/>
        </w:rPr>
        <w:t xml:space="preserve">Data analysis techniques: </w:t>
      </w:r>
      <w:r w:rsidRPr="00E8061B">
        <w:t>The COVID-19 data can be analyzed using a wide range of statistical techniques. For instance, time series analysis can be used to monitor the pandemic's development over</w:t>
      </w:r>
      <w:r w:rsidRPr="00E8061B">
        <w:rPr>
          <w:spacing w:val="-1"/>
        </w:rPr>
        <w:t xml:space="preserve"> </w:t>
      </w:r>
      <w:r w:rsidRPr="00E8061B">
        <w:t xml:space="preserve">time. </w:t>
      </w:r>
      <w:r w:rsidR="003051B1" w:rsidRPr="003051B1">
        <w:t>Regression analysis might be utilized to find variables linked to increased rates of COVID-19 cases or deaths</w:t>
      </w:r>
      <w:r w:rsidRPr="00E8061B">
        <w:t>. With respect to comparable COVID-19 trends, regions or states can be grouped using cluster analysis. The research questions and the type of data will determine the analysis strategy to use.</w:t>
      </w:r>
    </w:p>
    <w:p w14:paraId="5C97D9DB" w14:textId="77777777" w:rsidR="004F5374" w:rsidRPr="00E8061B" w:rsidRDefault="004F5374" w:rsidP="004F5374">
      <w:pPr>
        <w:pStyle w:val="BodyText"/>
      </w:pPr>
    </w:p>
    <w:p w14:paraId="488D93F4" w14:textId="77777777" w:rsidR="004F5374" w:rsidRPr="00E8061B" w:rsidRDefault="004F5374" w:rsidP="004F5374">
      <w:pPr>
        <w:pStyle w:val="BodyText"/>
        <w:spacing w:line="480" w:lineRule="auto"/>
        <w:ind w:left="100" w:right="434" w:firstLine="422"/>
        <w:jc w:val="both"/>
      </w:pPr>
      <w:r w:rsidRPr="00E8061B">
        <w:rPr>
          <w:b/>
        </w:rPr>
        <w:t xml:space="preserve">Descriptive statistics: </w:t>
      </w:r>
      <w:r w:rsidRPr="00E8061B">
        <w:t>A technique for summarizing and explaining a dataset's properties is descriptive</w:t>
      </w:r>
      <w:r w:rsidRPr="00E8061B">
        <w:rPr>
          <w:spacing w:val="-12"/>
        </w:rPr>
        <w:t xml:space="preserve"> </w:t>
      </w:r>
      <w:r w:rsidRPr="00E8061B">
        <w:t>statistics.</w:t>
      </w:r>
      <w:r w:rsidRPr="00E8061B">
        <w:rPr>
          <w:spacing w:val="-13"/>
        </w:rPr>
        <w:t xml:space="preserve"> </w:t>
      </w:r>
      <w:r w:rsidRPr="00E8061B">
        <w:t>It</w:t>
      </w:r>
      <w:r w:rsidRPr="00E8061B">
        <w:rPr>
          <w:spacing w:val="-10"/>
        </w:rPr>
        <w:t xml:space="preserve"> </w:t>
      </w:r>
      <w:r w:rsidRPr="00E8061B">
        <w:t>includes</w:t>
      </w:r>
      <w:r w:rsidRPr="00E8061B">
        <w:rPr>
          <w:spacing w:val="-15"/>
        </w:rPr>
        <w:t xml:space="preserve"> </w:t>
      </w:r>
      <w:r w:rsidRPr="00E8061B">
        <w:t>statistics</w:t>
      </w:r>
      <w:r w:rsidRPr="00E8061B">
        <w:rPr>
          <w:spacing w:val="-12"/>
        </w:rPr>
        <w:t xml:space="preserve"> </w:t>
      </w:r>
      <w:r w:rsidRPr="00E8061B">
        <w:t>like</w:t>
      </w:r>
      <w:r w:rsidRPr="00E8061B">
        <w:rPr>
          <w:spacing w:val="-9"/>
        </w:rPr>
        <w:t xml:space="preserve"> </w:t>
      </w:r>
      <w:r w:rsidRPr="00E8061B">
        <w:t>median,</w:t>
      </w:r>
      <w:r w:rsidRPr="00E8061B">
        <w:rPr>
          <w:spacing w:val="-8"/>
        </w:rPr>
        <w:t xml:space="preserve"> </w:t>
      </w:r>
      <w:r w:rsidRPr="00E8061B">
        <w:t>variance,</w:t>
      </w:r>
      <w:r w:rsidRPr="00E8061B">
        <w:rPr>
          <w:spacing w:val="-8"/>
        </w:rPr>
        <w:t xml:space="preserve"> </w:t>
      </w:r>
      <w:r w:rsidRPr="00E8061B">
        <w:t>mode,</w:t>
      </w:r>
      <w:r w:rsidRPr="00E8061B">
        <w:rPr>
          <w:spacing w:val="-8"/>
        </w:rPr>
        <w:t xml:space="preserve"> </w:t>
      </w:r>
      <w:r w:rsidRPr="00E8061B">
        <w:t>mean,</w:t>
      </w:r>
      <w:r w:rsidRPr="00E8061B">
        <w:rPr>
          <w:spacing w:val="-13"/>
        </w:rPr>
        <w:t xml:space="preserve"> </w:t>
      </w:r>
      <w:r w:rsidRPr="00E8061B">
        <w:t>ranges,</w:t>
      </w:r>
      <w:r w:rsidRPr="00E8061B">
        <w:rPr>
          <w:spacing w:val="-13"/>
        </w:rPr>
        <w:t xml:space="preserve"> </w:t>
      </w:r>
      <w:r w:rsidRPr="00E8061B">
        <w:t>and</w:t>
      </w:r>
      <w:r w:rsidRPr="00E8061B">
        <w:rPr>
          <w:spacing w:val="-10"/>
        </w:rPr>
        <w:t xml:space="preserve"> </w:t>
      </w:r>
      <w:r w:rsidRPr="00E8061B">
        <w:t>standard deviation. By condensing the important parameters, such as confirmed cases, deaths, recoveries, hospitalizations, testing rates, and vaccination rates, descriptive statistics can be utilized to interpret COVID-19 data.</w:t>
      </w:r>
    </w:p>
    <w:p w14:paraId="7A71D8F8" w14:textId="77777777" w:rsidR="004F5374" w:rsidRPr="00E8061B" w:rsidRDefault="004F5374" w:rsidP="004F5374">
      <w:pPr>
        <w:pStyle w:val="BodyText"/>
        <w:spacing w:before="10"/>
      </w:pPr>
    </w:p>
    <w:p w14:paraId="7C9DA06B" w14:textId="77777777" w:rsidR="004F5374" w:rsidRPr="00E8061B" w:rsidRDefault="004F5374" w:rsidP="004F5374">
      <w:pPr>
        <w:pStyle w:val="BodyText"/>
        <w:spacing w:before="1" w:line="480" w:lineRule="auto"/>
        <w:ind w:left="100" w:right="439" w:firstLine="360"/>
        <w:jc w:val="both"/>
      </w:pPr>
      <w:r w:rsidRPr="00E8061B">
        <w:rPr>
          <w:b/>
        </w:rPr>
        <w:t>Regression</w:t>
      </w:r>
      <w:r w:rsidRPr="00E8061B">
        <w:rPr>
          <w:b/>
          <w:spacing w:val="-3"/>
        </w:rPr>
        <w:t xml:space="preserve"> </w:t>
      </w:r>
      <w:r w:rsidRPr="00E8061B">
        <w:rPr>
          <w:b/>
        </w:rPr>
        <w:t xml:space="preserve">analysis </w:t>
      </w:r>
      <w:r w:rsidRPr="00E8061B">
        <w:t>is</w:t>
      </w:r>
      <w:r w:rsidRPr="00E8061B">
        <w:rPr>
          <w:spacing w:val="-5"/>
        </w:rPr>
        <w:t xml:space="preserve"> </w:t>
      </w:r>
      <w:r w:rsidRPr="00E8061B">
        <w:t>a</w:t>
      </w:r>
      <w:r w:rsidRPr="00E8061B">
        <w:rPr>
          <w:spacing w:val="-5"/>
        </w:rPr>
        <w:t xml:space="preserve"> </w:t>
      </w:r>
      <w:r w:rsidRPr="00E8061B">
        <w:t>technique for</w:t>
      </w:r>
      <w:r w:rsidRPr="00E8061B">
        <w:rPr>
          <w:spacing w:val="-3"/>
        </w:rPr>
        <w:t xml:space="preserve"> </w:t>
      </w:r>
      <w:r w:rsidRPr="00E8061B">
        <w:t>examining the</w:t>
      </w:r>
      <w:r w:rsidRPr="00E8061B">
        <w:rPr>
          <w:spacing w:val="-5"/>
        </w:rPr>
        <w:t xml:space="preserve"> </w:t>
      </w:r>
      <w:r w:rsidRPr="00E8061B">
        <w:t>relationship between</w:t>
      </w:r>
      <w:r w:rsidRPr="00E8061B">
        <w:rPr>
          <w:spacing w:val="-4"/>
        </w:rPr>
        <w:t xml:space="preserve"> </w:t>
      </w:r>
      <w:r w:rsidRPr="00E8061B">
        <w:t>multiple variables at</w:t>
      </w:r>
      <w:r w:rsidRPr="00E8061B">
        <w:rPr>
          <w:spacing w:val="-7"/>
        </w:rPr>
        <w:t xml:space="preserve"> </w:t>
      </w:r>
      <w:r w:rsidRPr="00E8061B">
        <w:t>once.</w:t>
      </w:r>
      <w:r w:rsidRPr="00E8061B">
        <w:rPr>
          <w:spacing w:val="-6"/>
        </w:rPr>
        <w:t xml:space="preserve"> </w:t>
      </w:r>
      <w:r w:rsidRPr="00E8061B">
        <w:t>It</w:t>
      </w:r>
      <w:r w:rsidRPr="00E8061B">
        <w:rPr>
          <w:spacing w:val="-7"/>
        </w:rPr>
        <w:t xml:space="preserve"> </w:t>
      </w:r>
      <w:r w:rsidRPr="00E8061B">
        <w:t>involves</w:t>
      </w:r>
      <w:r w:rsidRPr="00E8061B">
        <w:rPr>
          <w:spacing w:val="-9"/>
        </w:rPr>
        <w:t xml:space="preserve"> </w:t>
      </w:r>
      <w:r w:rsidRPr="00E8061B">
        <w:t>specifying</w:t>
      </w:r>
      <w:r w:rsidRPr="00E8061B">
        <w:rPr>
          <w:spacing w:val="-7"/>
        </w:rPr>
        <w:t xml:space="preserve"> </w:t>
      </w:r>
      <w:r w:rsidRPr="00E8061B">
        <w:t>the</w:t>
      </w:r>
      <w:r w:rsidRPr="00E8061B">
        <w:rPr>
          <w:spacing w:val="-8"/>
        </w:rPr>
        <w:t xml:space="preserve"> </w:t>
      </w:r>
      <w:r w:rsidRPr="00E8061B">
        <w:t>variables</w:t>
      </w:r>
      <w:r w:rsidRPr="00E8061B">
        <w:rPr>
          <w:spacing w:val="-9"/>
        </w:rPr>
        <w:t xml:space="preserve"> </w:t>
      </w:r>
      <w:r w:rsidRPr="00E8061B">
        <w:t>that</w:t>
      </w:r>
      <w:r w:rsidRPr="00E8061B">
        <w:rPr>
          <w:spacing w:val="-3"/>
        </w:rPr>
        <w:t xml:space="preserve"> </w:t>
      </w:r>
      <w:r w:rsidRPr="00E8061B">
        <w:t>are</w:t>
      </w:r>
      <w:r w:rsidRPr="00E8061B">
        <w:rPr>
          <w:spacing w:val="-13"/>
        </w:rPr>
        <w:t xml:space="preserve"> </w:t>
      </w:r>
      <w:r w:rsidRPr="00E8061B">
        <w:t>both</w:t>
      </w:r>
      <w:r w:rsidRPr="00E8061B">
        <w:rPr>
          <w:spacing w:val="-12"/>
        </w:rPr>
        <w:t xml:space="preserve"> </w:t>
      </w:r>
      <w:r w:rsidRPr="00E8061B">
        <w:t>independent</w:t>
      </w:r>
      <w:r w:rsidRPr="00E8061B">
        <w:rPr>
          <w:spacing w:val="-3"/>
        </w:rPr>
        <w:t xml:space="preserve"> </w:t>
      </w:r>
      <w:r w:rsidRPr="00E8061B">
        <w:t>and</w:t>
      </w:r>
      <w:r w:rsidRPr="00E8061B">
        <w:rPr>
          <w:spacing w:val="-7"/>
        </w:rPr>
        <w:t xml:space="preserve"> </w:t>
      </w:r>
      <w:r w:rsidRPr="00E8061B">
        <w:t>dependent</w:t>
      </w:r>
      <w:r w:rsidRPr="00E8061B">
        <w:rPr>
          <w:spacing w:val="-3"/>
        </w:rPr>
        <w:t xml:space="preserve"> </w:t>
      </w:r>
      <w:r w:rsidRPr="00E8061B">
        <w:t>and</w:t>
      </w:r>
      <w:r w:rsidRPr="00E8061B">
        <w:rPr>
          <w:spacing w:val="-7"/>
        </w:rPr>
        <w:t xml:space="preserve"> </w:t>
      </w:r>
      <w:r w:rsidRPr="00E8061B">
        <w:t>applying statistical methods to measure the link between them. By identifying variables like gender, and race</w:t>
      </w:r>
      <w:r w:rsidRPr="00E8061B">
        <w:rPr>
          <w:spacing w:val="-7"/>
        </w:rPr>
        <w:t xml:space="preserve"> </w:t>
      </w:r>
      <w:r w:rsidRPr="00E8061B">
        <w:t>that</w:t>
      </w:r>
      <w:r w:rsidRPr="00E8061B">
        <w:rPr>
          <w:spacing w:val="-5"/>
        </w:rPr>
        <w:t xml:space="preserve"> </w:t>
      </w:r>
      <w:r w:rsidRPr="00E8061B">
        <w:t>are</w:t>
      </w:r>
      <w:r w:rsidRPr="00E8061B">
        <w:rPr>
          <w:spacing w:val="-7"/>
        </w:rPr>
        <w:t xml:space="preserve"> </w:t>
      </w:r>
      <w:r w:rsidRPr="00E8061B">
        <w:t>connected</w:t>
      </w:r>
      <w:r w:rsidRPr="00E8061B">
        <w:rPr>
          <w:spacing w:val="-10"/>
        </w:rPr>
        <w:t xml:space="preserve"> </w:t>
      </w:r>
      <w:r w:rsidRPr="00E8061B">
        <w:t>to</w:t>
      </w:r>
      <w:r w:rsidRPr="00E8061B">
        <w:rPr>
          <w:spacing w:val="-1"/>
        </w:rPr>
        <w:t xml:space="preserve"> </w:t>
      </w:r>
      <w:r w:rsidRPr="00E8061B">
        <w:t>greater</w:t>
      </w:r>
      <w:r w:rsidRPr="00E8061B">
        <w:rPr>
          <w:spacing w:val="-9"/>
        </w:rPr>
        <w:t xml:space="preserve"> </w:t>
      </w:r>
      <w:r w:rsidRPr="00E8061B">
        <w:t>rates</w:t>
      </w:r>
      <w:r w:rsidRPr="00E8061B">
        <w:rPr>
          <w:spacing w:val="-12"/>
        </w:rPr>
        <w:t xml:space="preserve"> </w:t>
      </w:r>
      <w:r w:rsidRPr="00E8061B">
        <w:t>of</w:t>
      </w:r>
      <w:r w:rsidRPr="00E8061B">
        <w:rPr>
          <w:spacing w:val="-13"/>
        </w:rPr>
        <w:t xml:space="preserve"> </w:t>
      </w:r>
      <w:r w:rsidRPr="00E8061B">
        <w:t>COVID-19</w:t>
      </w:r>
      <w:r w:rsidRPr="00E8061B">
        <w:rPr>
          <w:spacing w:val="-6"/>
        </w:rPr>
        <w:t xml:space="preserve"> </w:t>
      </w:r>
      <w:r w:rsidRPr="00E8061B">
        <w:t>cases</w:t>
      </w:r>
      <w:r w:rsidRPr="00E8061B">
        <w:rPr>
          <w:spacing w:val="-8"/>
        </w:rPr>
        <w:t xml:space="preserve"> </w:t>
      </w:r>
      <w:r w:rsidRPr="00E8061B">
        <w:t>or</w:t>
      </w:r>
      <w:r w:rsidRPr="00E8061B">
        <w:rPr>
          <w:spacing w:val="-4"/>
        </w:rPr>
        <w:t xml:space="preserve"> </w:t>
      </w:r>
      <w:r w:rsidRPr="00E8061B">
        <w:t>fatalities,</w:t>
      </w:r>
      <w:r w:rsidRPr="00E8061B">
        <w:rPr>
          <w:spacing w:val="-4"/>
        </w:rPr>
        <w:t xml:space="preserve"> </w:t>
      </w:r>
      <w:r w:rsidRPr="00E8061B">
        <w:t>regression</w:t>
      </w:r>
      <w:r w:rsidRPr="00E8061B">
        <w:rPr>
          <w:spacing w:val="-10"/>
        </w:rPr>
        <w:t xml:space="preserve"> </w:t>
      </w:r>
      <w:r w:rsidRPr="00E8061B">
        <w:t>analysis</w:t>
      </w:r>
      <w:r w:rsidRPr="00E8061B">
        <w:rPr>
          <w:spacing w:val="-8"/>
        </w:rPr>
        <w:t xml:space="preserve"> </w:t>
      </w:r>
      <w:r w:rsidRPr="00E8061B">
        <w:t>can</w:t>
      </w:r>
      <w:r w:rsidRPr="00E8061B">
        <w:rPr>
          <w:spacing w:val="-6"/>
        </w:rPr>
        <w:t xml:space="preserve"> </w:t>
      </w:r>
      <w:r w:rsidRPr="00E8061B">
        <w:t>be used to examine COVID-19 data.</w:t>
      </w:r>
    </w:p>
    <w:p w14:paraId="462032AA" w14:textId="77777777" w:rsidR="004F5374" w:rsidRPr="00E8061B" w:rsidRDefault="004F5374" w:rsidP="004F5374">
      <w:pPr>
        <w:spacing w:line="480" w:lineRule="auto"/>
        <w:jc w:val="both"/>
        <w:rPr>
          <w:sz w:val="24"/>
          <w:szCs w:val="24"/>
        </w:rPr>
        <w:sectPr w:rsidR="004F5374" w:rsidRPr="00E8061B">
          <w:pgSz w:w="12240" w:h="15840"/>
          <w:pgMar w:top="1360" w:right="1000" w:bottom="280" w:left="1340" w:header="720" w:footer="720" w:gutter="0"/>
          <w:cols w:space="720"/>
        </w:sectPr>
      </w:pPr>
    </w:p>
    <w:p w14:paraId="5C447F18" w14:textId="77777777" w:rsidR="004F5374" w:rsidRPr="00E8061B" w:rsidRDefault="004F5374" w:rsidP="004F5374">
      <w:pPr>
        <w:pStyle w:val="BodyText"/>
        <w:spacing w:before="77" w:line="480" w:lineRule="auto"/>
        <w:ind w:left="100" w:right="435" w:firstLine="360"/>
        <w:jc w:val="both"/>
      </w:pPr>
      <w:r w:rsidRPr="00E8061B">
        <w:rPr>
          <w:b/>
        </w:rPr>
        <w:lastRenderedPageBreak/>
        <w:t xml:space="preserve">Cluster analysis: </w:t>
      </w:r>
      <w:r w:rsidRPr="00E8061B">
        <w:t>The COVID-19 data can be grouped and analyzed using cluster analysis, which classifies regions or nations according to common COVID-19 trends like infection rates, mortality rates, or immunization rates.</w:t>
      </w:r>
    </w:p>
    <w:p w14:paraId="4ACCA5AB" w14:textId="77777777" w:rsidR="004F5374" w:rsidRPr="00E8061B" w:rsidRDefault="004F5374" w:rsidP="004F5374">
      <w:pPr>
        <w:pStyle w:val="BodyText"/>
        <w:spacing w:before="10"/>
      </w:pPr>
    </w:p>
    <w:p w14:paraId="27FC64D1" w14:textId="77777777" w:rsidR="004F5374" w:rsidRPr="00E8061B" w:rsidRDefault="004F5374" w:rsidP="004F5374">
      <w:pPr>
        <w:pStyle w:val="BodyText"/>
        <w:spacing w:before="1" w:line="480" w:lineRule="auto"/>
        <w:ind w:left="100" w:right="432" w:firstLine="360"/>
        <w:jc w:val="both"/>
      </w:pPr>
      <w:r w:rsidRPr="00E8061B">
        <w:rPr>
          <w:b/>
        </w:rPr>
        <w:t>Geographic</w:t>
      </w:r>
      <w:r w:rsidRPr="00E8061B">
        <w:rPr>
          <w:b/>
          <w:spacing w:val="-15"/>
        </w:rPr>
        <w:t xml:space="preserve"> </w:t>
      </w:r>
      <w:r w:rsidRPr="00E8061B">
        <w:rPr>
          <w:b/>
        </w:rPr>
        <w:t>mapping</w:t>
      </w:r>
      <w:r w:rsidRPr="00E8061B">
        <w:t>:</w:t>
      </w:r>
      <w:r w:rsidRPr="00E8061B">
        <w:rPr>
          <w:spacing w:val="-15"/>
        </w:rPr>
        <w:t xml:space="preserve"> </w:t>
      </w:r>
      <w:r w:rsidRPr="00E8061B">
        <w:t>It</w:t>
      </w:r>
      <w:r w:rsidRPr="00E8061B">
        <w:rPr>
          <w:spacing w:val="-9"/>
        </w:rPr>
        <w:t xml:space="preserve"> </w:t>
      </w:r>
      <w:r w:rsidRPr="00E8061B">
        <w:t>is</w:t>
      </w:r>
      <w:r w:rsidRPr="00E8061B">
        <w:rPr>
          <w:spacing w:val="-15"/>
        </w:rPr>
        <w:t xml:space="preserve"> </w:t>
      </w:r>
      <w:r w:rsidRPr="00E8061B">
        <w:t>a</w:t>
      </w:r>
      <w:r w:rsidRPr="00E8061B">
        <w:rPr>
          <w:spacing w:val="-15"/>
        </w:rPr>
        <w:t xml:space="preserve"> </w:t>
      </w:r>
      <w:r w:rsidRPr="00E8061B">
        <w:t>technique</w:t>
      </w:r>
      <w:r w:rsidRPr="00E8061B">
        <w:rPr>
          <w:spacing w:val="-10"/>
        </w:rPr>
        <w:t xml:space="preserve"> </w:t>
      </w:r>
      <w:r w:rsidRPr="00E8061B">
        <w:t>for</w:t>
      </w:r>
      <w:r w:rsidRPr="00E8061B">
        <w:rPr>
          <w:spacing w:val="-12"/>
        </w:rPr>
        <w:t xml:space="preserve"> </w:t>
      </w:r>
      <w:r w:rsidRPr="00E8061B">
        <w:t>displaying</w:t>
      </w:r>
      <w:r w:rsidRPr="00E8061B">
        <w:rPr>
          <w:spacing w:val="-10"/>
        </w:rPr>
        <w:t xml:space="preserve"> </w:t>
      </w:r>
      <w:r w:rsidRPr="00E8061B">
        <w:t>information</w:t>
      </w:r>
      <w:r w:rsidRPr="00E8061B">
        <w:rPr>
          <w:spacing w:val="-15"/>
        </w:rPr>
        <w:t xml:space="preserve"> </w:t>
      </w:r>
      <w:r w:rsidRPr="00E8061B">
        <w:t>on</w:t>
      </w:r>
      <w:r w:rsidRPr="00E8061B">
        <w:rPr>
          <w:spacing w:val="-15"/>
        </w:rPr>
        <w:t xml:space="preserve"> </w:t>
      </w:r>
      <w:r w:rsidRPr="00E8061B">
        <w:t>a</w:t>
      </w:r>
      <w:r w:rsidRPr="00E8061B">
        <w:rPr>
          <w:spacing w:val="-10"/>
        </w:rPr>
        <w:t xml:space="preserve"> </w:t>
      </w:r>
      <w:r w:rsidRPr="00E8061B">
        <w:t>map.</w:t>
      </w:r>
      <w:r w:rsidRPr="00E8061B">
        <w:rPr>
          <w:spacing w:val="-12"/>
        </w:rPr>
        <w:t xml:space="preserve"> </w:t>
      </w:r>
      <w:r w:rsidRPr="00E8061B">
        <w:t>It</w:t>
      </w:r>
      <w:r w:rsidRPr="00E8061B">
        <w:rPr>
          <w:spacing w:val="-10"/>
        </w:rPr>
        <w:t xml:space="preserve"> </w:t>
      </w:r>
      <w:r w:rsidRPr="00E8061B">
        <w:t>entails</w:t>
      </w:r>
      <w:r w:rsidRPr="00E8061B">
        <w:rPr>
          <w:spacing w:val="-11"/>
        </w:rPr>
        <w:t xml:space="preserve"> </w:t>
      </w:r>
      <w:r w:rsidRPr="00E8061B">
        <w:t>locating data points on a map and representing the data with colors or symbols. By displaying the spatial distribution of COVID-19 cases, fatalities, recoveries, hospitalizations, testing rates, or immunization rates across various regions or states, geographic mapping can be used to study COVID-19 data.</w:t>
      </w:r>
    </w:p>
    <w:p w14:paraId="18B47BA5" w14:textId="77777777" w:rsidR="004F5374" w:rsidRPr="00E8061B" w:rsidRDefault="004F5374" w:rsidP="004F5374">
      <w:pPr>
        <w:pStyle w:val="BodyText"/>
        <w:spacing w:before="11"/>
      </w:pPr>
    </w:p>
    <w:p w14:paraId="5EF83AFC" w14:textId="77777777" w:rsidR="004F5374" w:rsidRPr="00E8061B" w:rsidRDefault="004F5374" w:rsidP="004F5374">
      <w:pPr>
        <w:pStyle w:val="BodyText"/>
        <w:spacing w:line="480" w:lineRule="auto"/>
        <w:ind w:left="100" w:right="440" w:firstLine="360"/>
        <w:jc w:val="both"/>
      </w:pPr>
      <w:r w:rsidRPr="00E8061B">
        <w:rPr>
          <w:b/>
        </w:rPr>
        <w:t>Data visualization methods</w:t>
      </w:r>
      <w:r w:rsidRPr="00E8061B">
        <w:t>: Data visualization is a crucial component of every data monitoring</w:t>
      </w:r>
      <w:r w:rsidRPr="00E8061B">
        <w:rPr>
          <w:spacing w:val="-14"/>
        </w:rPr>
        <w:t xml:space="preserve"> </w:t>
      </w:r>
      <w:r w:rsidRPr="00E8061B">
        <w:t>effort</w:t>
      </w:r>
      <w:r w:rsidRPr="00E8061B">
        <w:rPr>
          <w:spacing w:val="-9"/>
        </w:rPr>
        <w:t xml:space="preserve"> </w:t>
      </w:r>
      <w:r w:rsidRPr="00E8061B">
        <w:t>since</w:t>
      </w:r>
      <w:r w:rsidRPr="00E8061B">
        <w:rPr>
          <w:spacing w:val="-10"/>
        </w:rPr>
        <w:t xml:space="preserve"> </w:t>
      </w:r>
      <w:r w:rsidRPr="00E8061B">
        <w:t>it</w:t>
      </w:r>
      <w:r w:rsidRPr="00E8061B">
        <w:rPr>
          <w:spacing w:val="-4"/>
        </w:rPr>
        <w:t xml:space="preserve"> </w:t>
      </w:r>
      <w:r w:rsidRPr="00E8061B">
        <w:t>makes</w:t>
      </w:r>
      <w:r w:rsidRPr="00E8061B">
        <w:rPr>
          <w:spacing w:val="-15"/>
        </w:rPr>
        <w:t xml:space="preserve"> </w:t>
      </w:r>
      <w:r w:rsidRPr="00E8061B">
        <w:t>the</w:t>
      </w:r>
      <w:r w:rsidRPr="00E8061B">
        <w:rPr>
          <w:spacing w:val="-14"/>
        </w:rPr>
        <w:t xml:space="preserve"> </w:t>
      </w:r>
      <w:r w:rsidRPr="00E8061B">
        <w:t>data</w:t>
      </w:r>
      <w:r w:rsidRPr="00E8061B">
        <w:rPr>
          <w:spacing w:val="-14"/>
        </w:rPr>
        <w:t xml:space="preserve"> </w:t>
      </w:r>
      <w:r w:rsidRPr="00E8061B">
        <w:t>understandable</w:t>
      </w:r>
      <w:r w:rsidRPr="00E8061B">
        <w:rPr>
          <w:spacing w:val="-14"/>
        </w:rPr>
        <w:t xml:space="preserve"> </w:t>
      </w:r>
      <w:r w:rsidRPr="00E8061B">
        <w:t>to</w:t>
      </w:r>
      <w:r w:rsidRPr="00E8061B">
        <w:rPr>
          <w:spacing w:val="-13"/>
        </w:rPr>
        <w:t xml:space="preserve"> </w:t>
      </w:r>
      <w:r w:rsidRPr="00E8061B">
        <w:t>all</w:t>
      </w:r>
      <w:r w:rsidRPr="00E8061B">
        <w:rPr>
          <w:spacing w:val="-15"/>
        </w:rPr>
        <w:t xml:space="preserve"> </w:t>
      </w:r>
      <w:r w:rsidRPr="00E8061B">
        <w:t>stakeholders.</w:t>
      </w:r>
      <w:r w:rsidRPr="00E8061B">
        <w:rPr>
          <w:spacing w:val="-11"/>
        </w:rPr>
        <w:t xml:space="preserve"> </w:t>
      </w:r>
      <w:r w:rsidRPr="00E8061B">
        <w:t>Bar</w:t>
      </w:r>
      <w:r w:rsidRPr="00E8061B">
        <w:rPr>
          <w:spacing w:val="-11"/>
        </w:rPr>
        <w:t xml:space="preserve"> </w:t>
      </w:r>
      <w:r w:rsidRPr="00E8061B">
        <w:t>charts,</w:t>
      </w:r>
      <w:r w:rsidRPr="00E8061B">
        <w:rPr>
          <w:spacing w:val="-11"/>
        </w:rPr>
        <w:t xml:space="preserve"> </w:t>
      </w:r>
      <w:r w:rsidRPr="00E8061B">
        <w:t>line</w:t>
      </w:r>
      <w:r w:rsidRPr="00E8061B">
        <w:rPr>
          <w:spacing w:val="-14"/>
        </w:rPr>
        <w:t xml:space="preserve"> </w:t>
      </w:r>
      <w:r w:rsidRPr="00E8061B">
        <w:t>charts, scatterplots, heat maps, and geographical maps are a few examples of visualization techniques. The type of data being examined, and the intended audience will determine the visualization technique to be used.</w:t>
      </w:r>
    </w:p>
    <w:p w14:paraId="73FBD1C6" w14:textId="77777777" w:rsidR="004F5374" w:rsidRPr="00E8061B" w:rsidRDefault="004F5374" w:rsidP="004F5374">
      <w:pPr>
        <w:pStyle w:val="BodyText"/>
        <w:spacing w:before="11"/>
      </w:pPr>
    </w:p>
    <w:p w14:paraId="1EAB9F47" w14:textId="77777777" w:rsidR="004F5374" w:rsidRPr="00E8061B" w:rsidRDefault="004F5374" w:rsidP="004F5374">
      <w:pPr>
        <w:pStyle w:val="BodyText"/>
        <w:spacing w:line="480" w:lineRule="auto"/>
        <w:ind w:left="100" w:right="440" w:firstLine="360"/>
        <w:jc w:val="both"/>
      </w:pPr>
      <w:r w:rsidRPr="00E8061B">
        <w:rPr>
          <w:b/>
        </w:rPr>
        <w:t xml:space="preserve">Line charts: </w:t>
      </w:r>
      <w:r w:rsidRPr="00E8061B">
        <w:t>Line charts can be used to illustrate how a virus has evolved with time. These graphs</w:t>
      </w:r>
      <w:r w:rsidRPr="00E8061B">
        <w:rPr>
          <w:spacing w:val="-5"/>
        </w:rPr>
        <w:t xml:space="preserve"> </w:t>
      </w:r>
      <w:r w:rsidRPr="00E8061B">
        <w:t>typically</w:t>
      </w:r>
      <w:r w:rsidRPr="00E8061B">
        <w:rPr>
          <w:spacing w:val="-13"/>
        </w:rPr>
        <w:t xml:space="preserve"> </w:t>
      </w:r>
      <w:r w:rsidRPr="00E8061B">
        <w:t>depict</w:t>
      </w:r>
      <w:r w:rsidRPr="00E8061B">
        <w:rPr>
          <w:spacing w:val="-3"/>
        </w:rPr>
        <w:t xml:space="preserve"> </w:t>
      </w:r>
      <w:r w:rsidRPr="00E8061B">
        <w:t>the</w:t>
      </w:r>
      <w:r w:rsidRPr="00E8061B">
        <w:rPr>
          <w:spacing w:val="-4"/>
        </w:rPr>
        <w:t xml:space="preserve"> </w:t>
      </w:r>
      <w:r w:rsidRPr="00E8061B">
        <w:t>number</w:t>
      </w:r>
      <w:r w:rsidRPr="00E8061B">
        <w:rPr>
          <w:spacing w:val="-6"/>
        </w:rPr>
        <w:t xml:space="preserve"> </w:t>
      </w:r>
      <w:r w:rsidRPr="00E8061B">
        <w:t>of</w:t>
      </w:r>
      <w:r w:rsidRPr="00E8061B">
        <w:rPr>
          <w:spacing w:val="-6"/>
        </w:rPr>
        <w:t xml:space="preserve"> </w:t>
      </w:r>
      <w:r w:rsidRPr="00E8061B">
        <w:t>incidents</w:t>
      </w:r>
      <w:r w:rsidRPr="00E8061B">
        <w:rPr>
          <w:spacing w:val="-5"/>
        </w:rPr>
        <w:t xml:space="preserve"> </w:t>
      </w:r>
      <w:r w:rsidRPr="00E8061B">
        <w:t>or</w:t>
      </w:r>
      <w:r w:rsidRPr="00E8061B">
        <w:rPr>
          <w:spacing w:val="-6"/>
        </w:rPr>
        <w:t xml:space="preserve"> </w:t>
      </w:r>
      <w:r w:rsidRPr="00E8061B">
        <w:t>fatalities</w:t>
      </w:r>
      <w:r w:rsidRPr="00E8061B">
        <w:rPr>
          <w:spacing w:val="-5"/>
        </w:rPr>
        <w:t xml:space="preserve"> </w:t>
      </w:r>
      <w:r w:rsidRPr="00E8061B">
        <w:t>over</w:t>
      </w:r>
      <w:r w:rsidRPr="00E8061B">
        <w:rPr>
          <w:spacing w:val="-6"/>
        </w:rPr>
        <w:t xml:space="preserve"> </w:t>
      </w:r>
      <w:r w:rsidRPr="00E8061B">
        <w:t>time</w:t>
      </w:r>
      <w:r w:rsidRPr="00E8061B">
        <w:rPr>
          <w:spacing w:val="-4"/>
        </w:rPr>
        <w:t xml:space="preserve"> </w:t>
      </w:r>
      <w:r w:rsidRPr="00E8061B">
        <w:t>and</w:t>
      </w:r>
      <w:r w:rsidRPr="00E8061B">
        <w:rPr>
          <w:spacing w:val="-3"/>
        </w:rPr>
        <w:t xml:space="preserve"> </w:t>
      </w:r>
      <w:r w:rsidRPr="00E8061B">
        <w:t>aid in</w:t>
      </w:r>
      <w:r w:rsidRPr="00E8061B">
        <w:rPr>
          <w:spacing w:val="-8"/>
        </w:rPr>
        <w:t xml:space="preserve"> </w:t>
      </w:r>
      <w:r w:rsidRPr="00E8061B">
        <w:t>highlighting</w:t>
      </w:r>
      <w:r w:rsidRPr="00E8061B">
        <w:rPr>
          <w:spacing w:val="-3"/>
        </w:rPr>
        <w:t xml:space="preserve"> </w:t>
      </w:r>
      <w:r w:rsidRPr="00E8061B">
        <w:t>peak times and spotting trends.</w:t>
      </w:r>
    </w:p>
    <w:p w14:paraId="390A347F" w14:textId="77777777" w:rsidR="004F5374" w:rsidRPr="00E8061B" w:rsidRDefault="004F5374" w:rsidP="004F5374">
      <w:pPr>
        <w:pStyle w:val="BodyText"/>
        <w:spacing w:before="10"/>
      </w:pPr>
    </w:p>
    <w:p w14:paraId="578CAD79" w14:textId="77777777" w:rsidR="004F5374" w:rsidRPr="00E8061B" w:rsidRDefault="004F5374" w:rsidP="004F5374">
      <w:pPr>
        <w:pStyle w:val="BodyText"/>
        <w:spacing w:before="1" w:line="480" w:lineRule="auto"/>
        <w:ind w:left="100" w:right="433" w:firstLine="360"/>
        <w:jc w:val="both"/>
      </w:pPr>
      <w:r w:rsidRPr="00E8061B">
        <w:rPr>
          <w:b/>
        </w:rPr>
        <w:t>Bar</w:t>
      </w:r>
      <w:r w:rsidRPr="00E8061B">
        <w:rPr>
          <w:b/>
          <w:spacing w:val="-8"/>
        </w:rPr>
        <w:t xml:space="preserve"> </w:t>
      </w:r>
      <w:r w:rsidRPr="00E8061B">
        <w:rPr>
          <w:b/>
        </w:rPr>
        <w:t xml:space="preserve">charts: </w:t>
      </w:r>
      <w:r w:rsidRPr="00E8061B">
        <w:t>Bar</w:t>
      </w:r>
      <w:r w:rsidRPr="00E8061B">
        <w:rPr>
          <w:spacing w:val="-2"/>
        </w:rPr>
        <w:t xml:space="preserve"> </w:t>
      </w:r>
      <w:r w:rsidRPr="00E8061B">
        <w:t>charts</w:t>
      </w:r>
      <w:r w:rsidRPr="00E8061B">
        <w:rPr>
          <w:spacing w:val="-4"/>
        </w:rPr>
        <w:t xml:space="preserve"> </w:t>
      </w:r>
      <w:r w:rsidRPr="00E8061B">
        <w:t>can</w:t>
      </w:r>
      <w:r w:rsidRPr="00E8061B">
        <w:rPr>
          <w:spacing w:val="-7"/>
        </w:rPr>
        <w:t xml:space="preserve"> </w:t>
      </w:r>
      <w:r w:rsidRPr="00E8061B">
        <w:t>be</w:t>
      </w:r>
      <w:r w:rsidRPr="00E8061B">
        <w:rPr>
          <w:spacing w:val="-3"/>
        </w:rPr>
        <w:t xml:space="preserve"> </w:t>
      </w:r>
      <w:r w:rsidRPr="00E8061B">
        <w:t>used</w:t>
      </w:r>
      <w:r w:rsidRPr="00E8061B">
        <w:rPr>
          <w:spacing w:val="-2"/>
        </w:rPr>
        <w:t xml:space="preserve"> </w:t>
      </w:r>
      <w:r w:rsidRPr="00E8061B">
        <w:t>to</w:t>
      </w:r>
      <w:r w:rsidRPr="00E8061B">
        <w:rPr>
          <w:spacing w:val="-2"/>
        </w:rPr>
        <w:t xml:space="preserve"> </w:t>
      </w:r>
      <w:r w:rsidRPr="00E8061B">
        <w:t>compare</w:t>
      </w:r>
      <w:r w:rsidRPr="00E8061B">
        <w:rPr>
          <w:spacing w:val="-3"/>
        </w:rPr>
        <w:t xml:space="preserve"> </w:t>
      </w:r>
      <w:r w:rsidRPr="00E8061B">
        <w:t>the number</w:t>
      </w:r>
      <w:r w:rsidRPr="00E8061B">
        <w:rPr>
          <w:spacing w:val="-1"/>
        </w:rPr>
        <w:t xml:space="preserve"> </w:t>
      </w:r>
      <w:r w:rsidRPr="00E8061B">
        <w:t>of</w:t>
      </w:r>
      <w:r w:rsidRPr="00E8061B">
        <w:rPr>
          <w:spacing w:val="-5"/>
        </w:rPr>
        <w:t xml:space="preserve"> </w:t>
      </w:r>
      <w:r w:rsidRPr="00E8061B">
        <w:t>incidents</w:t>
      </w:r>
      <w:r w:rsidRPr="00E8061B">
        <w:rPr>
          <w:spacing w:val="-9"/>
        </w:rPr>
        <w:t xml:space="preserve"> </w:t>
      </w:r>
      <w:r w:rsidRPr="00E8061B">
        <w:t>or</w:t>
      </w:r>
      <w:r w:rsidRPr="00E8061B">
        <w:rPr>
          <w:spacing w:val="-5"/>
        </w:rPr>
        <w:t xml:space="preserve"> </w:t>
      </w:r>
      <w:r w:rsidRPr="00E8061B">
        <w:t>fatalities in</w:t>
      </w:r>
      <w:r w:rsidRPr="00E8061B">
        <w:rPr>
          <w:spacing w:val="-2"/>
        </w:rPr>
        <w:t xml:space="preserve"> </w:t>
      </w:r>
      <w:r w:rsidRPr="00E8061B">
        <w:t>various areas or nations. These graphs aid in determining which states or regions have been afflicted by the pandemic the worst.</w:t>
      </w:r>
    </w:p>
    <w:p w14:paraId="4AE7E3C8" w14:textId="77777777" w:rsidR="004F5374" w:rsidRPr="00E8061B" w:rsidRDefault="004F5374" w:rsidP="004F5374">
      <w:pPr>
        <w:spacing w:line="480" w:lineRule="auto"/>
        <w:jc w:val="both"/>
        <w:rPr>
          <w:sz w:val="24"/>
          <w:szCs w:val="24"/>
        </w:rPr>
        <w:sectPr w:rsidR="004F5374" w:rsidRPr="00E8061B">
          <w:pgSz w:w="12240" w:h="15840"/>
          <w:pgMar w:top="1360" w:right="1000" w:bottom="280" w:left="1340" w:header="720" w:footer="720" w:gutter="0"/>
          <w:cols w:space="720"/>
        </w:sectPr>
      </w:pPr>
    </w:p>
    <w:p w14:paraId="3D1A4DEB" w14:textId="77777777" w:rsidR="004F5374" w:rsidRPr="00E8061B" w:rsidRDefault="004F5374" w:rsidP="004F5374">
      <w:pPr>
        <w:pStyle w:val="BodyText"/>
        <w:ind w:left="895"/>
      </w:pPr>
      <w:r w:rsidRPr="00E8061B">
        <w:rPr>
          <w:noProof/>
          <w:lang w:val="en-IN" w:eastAsia="en-IN"/>
        </w:rPr>
        <w:lastRenderedPageBreak/>
        <w:drawing>
          <wp:inline distT="0" distB="0" distL="0" distR="0" wp14:anchorId="05EF46CD" wp14:editId="477BE6D6">
            <wp:extent cx="4648487" cy="2318289"/>
            <wp:effectExtent l="0" t="0" r="0" b="0"/>
            <wp:docPr id="1" name="image1.jpeg" descr="Graphical user interface, chart, application, ba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4648487" cy="2318289"/>
                    </a:xfrm>
                    <a:prstGeom prst="rect">
                      <a:avLst/>
                    </a:prstGeom>
                  </pic:spPr>
                </pic:pic>
              </a:graphicData>
            </a:graphic>
          </wp:inline>
        </w:drawing>
      </w:r>
    </w:p>
    <w:p w14:paraId="352BF72E" w14:textId="77777777" w:rsidR="004F5374" w:rsidRPr="00E8061B" w:rsidRDefault="004F5374" w:rsidP="004F5374">
      <w:pPr>
        <w:pStyle w:val="BodyText"/>
      </w:pPr>
    </w:p>
    <w:p w14:paraId="72B66C23" w14:textId="77777777" w:rsidR="004F5374" w:rsidRPr="00E8061B" w:rsidRDefault="004F5374" w:rsidP="004F5374">
      <w:pPr>
        <w:pStyle w:val="BodyText"/>
      </w:pPr>
    </w:p>
    <w:p w14:paraId="5B5F5F0B" w14:textId="77777777" w:rsidR="004F5374" w:rsidRPr="00E8061B" w:rsidRDefault="004F5374" w:rsidP="004F5374">
      <w:pPr>
        <w:pStyle w:val="BodyText"/>
        <w:ind w:left="460"/>
      </w:pPr>
      <w:r w:rsidRPr="00E8061B">
        <w:rPr>
          <w:b/>
        </w:rPr>
        <w:t>Figure</w:t>
      </w:r>
      <w:r w:rsidRPr="00E8061B">
        <w:rPr>
          <w:b/>
          <w:spacing w:val="-4"/>
        </w:rPr>
        <w:t xml:space="preserve"> </w:t>
      </w:r>
      <w:r w:rsidRPr="00E8061B">
        <w:rPr>
          <w:b/>
        </w:rPr>
        <w:t>1:</w:t>
      </w:r>
      <w:r w:rsidRPr="00E8061B">
        <w:rPr>
          <w:b/>
          <w:spacing w:val="1"/>
        </w:rPr>
        <w:t xml:space="preserve"> </w:t>
      </w:r>
      <w:r w:rsidRPr="00E8061B">
        <w:t>Representing</w:t>
      </w:r>
      <w:r w:rsidRPr="00E8061B">
        <w:rPr>
          <w:spacing w:val="-2"/>
        </w:rPr>
        <w:t xml:space="preserve"> </w:t>
      </w:r>
      <w:r w:rsidRPr="00E8061B">
        <w:t>the</w:t>
      </w:r>
      <w:r w:rsidRPr="00E8061B">
        <w:rPr>
          <w:spacing w:val="-3"/>
        </w:rPr>
        <w:t xml:space="preserve"> </w:t>
      </w:r>
      <w:r w:rsidRPr="00E8061B">
        <w:t>effect</w:t>
      </w:r>
      <w:r w:rsidRPr="00E8061B">
        <w:rPr>
          <w:spacing w:val="-3"/>
        </w:rPr>
        <w:t xml:space="preserve"> </w:t>
      </w:r>
      <w:r w:rsidRPr="00E8061B">
        <w:t>of</w:t>
      </w:r>
      <w:r w:rsidRPr="00E8061B">
        <w:rPr>
          <w:spacing w:val="-9"/>
        </w:rPr>
        <w:t xml:space="preserve"> </w:t>
      </w:r>
      <w:r w:rsidRPr="00E8061B">
        <w:t>COVID-19</w:t>
      </w:r>
      <w:r w:rsidRPr="00E8061B">
        <w:rPr>
          <w:spacing w:val="-3"/>
        </w:rPr>
        <w:t xml:space="preserve"> </w:t>
      </w:r>
      <w:r w:rsidRPr="00E8061B">
        <w:t>on</w:t>
      </w:r>
      <w:r w:rsidRPr="00E8061B">
        <w:rPr>
          <w:spacing w:val="-7"/>
        </w:rPr>
        <w:t xml:space="preserve"> </w:t>
      </w:r>
      <w:r w:rsidRPr="00E8061B">
        <w:rPr>
          <w:spacing w:val="-2"/>
        </w:rPr>
        <w:t>race.</w:t>
      </w:r>
    </w:p>
    <w:p w14:paraId="74CE0B39" w14:textId="77777777" w:rsidR="004F5374" w:rsidRPr="00E8061B" w:rsidRDefault="004F5374" w:rsidP="004F5374">
      <w:pPr>
        <w:pStyle w:val="BodyText"/>
      </w:pPr>
    </w:p>
    <w:p w14:paraId="1F918EEF" w14:textId="77777777" w:rsidR="004F5374" w:rsidRPr="00E8061B" w:rsidRDefault="004F5374" w:rsidP="004F5374">
      <w:pPr>
        <w:pStyle w:val="BodyText"/>
        <w:spacing w:before="10"/>
      </w:pPr>
      <w:r w:rsidRPr="00E8061B">
        <w:rPr>
          <w:noProof/>
          <w:lang w:val="en-IN" w:eastAsia="en-IN"/>
        </w:rPr>
        <w:drawing>
          <wp:anchor distT="0" distB="0" distL="0" distR="0" simplePos="0" relativeHeight="251683840" behindDoc="0" locked="0" layoutInCell="1" allowOverlap="1" wp14:anchorId="77537AB4" wp14:editId="1C07056F">
            <wp:simplePos x="0" y="0"/>
            <wp:positionH relativeFrom="page">
              <wp:posOffset>1491235</wp:posOffset>
            </wp:positionH>
            <wp:positionV relativeFrom="paragraph">
              <wp:posOffset>182231</wp:posOffset>
            </wp:positionV>
            <wp:extent cx="4691630" cy="4256532"/>
            <wp:effectExtent l="0" t="0" r="0" b="0"/>
            <wp:wrapTopAndBottom/>
            <wp:docPr id="3" name="image2.jpeg"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stretch>
                      <a:fillRect/>
                    </a:stretch>
                  </pic:blipFill>
                  <pic:spPr>
                    <a:xfrm>
                      <a:off x="0" y="0"/>
                      <a:ext cx="4691630" cy="4256532"/>
                    </a:xfrm>
                    <a:prstGeom prst="rect">
                      <a:avLst/>
                    </a:prstGeom>
                  </pic:spPr>
                </pic:pic>
              </a:graphicData>
            </a:graphic>
          </wp:anchor>
        </w:drawing>
      </w:r>
    </w:p>
    <w:p w14:paraId="2E2518CE" w14:textId="77777777" w:rsidR="004F5374" w:rsidRPr="00E8061B" w:rsidRDefault="004F5374" w:rsidP="004F5374">
      <w:pPr>
        <w:rPr>
          <w:sz w:val="24"/>
          <w:szCs w:val="24"/>
        </w:rPr>
        <w:sectPr w:rsidR="004F5374" w:rsidRPr="00E8061B">
          <w:pgSz w:w="12240" w:h="15840"/>
          <w:pgMar w:top="1440" w:right="1000" w:bottom="280" w:left="1340" w:header="720" w:footer="720" w:gutter="0"/>
          <w:cols w:space="720"/>
        </w:sectPr>
      </w:pPr>
    </w:p>
    <w:p w14:paraId="6035503B" w14:textId="5F80857A" w:rsidR="004F5374" w:rsidRPr="00E8061B" w:rsidRDefault="004F5374" w:rsidP="004F5374">
      <w:pPr>
        <w:pStyle w:val="BodyText"/>
        <w:spacing w:before="77" w:line="480" w:lineRule="auto"/>
        <w:ind w:left="100" w:right="448"/>
        <w:jc w:val="both"/>
      </w:pPr>
      <w:r w:rsidRPr="00E8061B">
        <w:rPr>
          <w:b/>
        </w:rPr>
        <w:lastRenderedPageBreak/>
        <w:t xml:space="preserve">Figure 2: </w:t>
      </w:r>
      <w:r w:rsidRPr="00E8061B">
        <w:t xml:space="preserve">Countries representing the top 20, highest death rates within the country, of </w:t>
      </w:r>
      <w:r w:rsidR="00737E36" w:rsidRPr="00E8061B">
        <w:t>various</w:t>
      </w:r>
      <w:r w:rsidRPr="00E8061B">
        <w:t xml:space="preserve"> states.</w:t>
      </w:r>
    </w:p>
    <w:p w14:paraId="7853C684" w14:textId="77777777" w:rsidR="004F5374" w:rsidRPr="00E8061B" w:rsidRDefault="004F5374" w:rsidP="004F5374">
      <w:pPr>
        <w:pStyle w:val="BodyText"/>
        <w:spacing w:before="10"/>
      </w:pPr>
    </w:p>
    <w:p w14:paraId="40F3A30D" w14:textId="77777777" w:rsidR="004F5374" w:rsidRPr="00E8061B" w:rsidRDefault="004F5374" w:rsidP="004F5374">
      <w:pPr>
        <w:pStyle w:val="BodyText"/>
        <w:spacing w:before="1" w:line="480" w:lineRule="auto"/>
        <w:ind w:left="100" w:right="437" w:firstLine="360"/>
        <w:jc w:val="both"/>
      </w:pPr>
      <w:r w:rsidRPr="00E8061B">
        <w:rPr>
          <w:b/>
        </w:rPr>
        <w:t>Heat maps:</w:t>
      </w:r>
      <w:r w:rsidRPr="00E8061B">
        <w:rPr>
          <w:b/>
          <w:spacing w:val="-1"/>
        </w:rPr>
        <w:t xml:space="preserve"> </w:t>
      </w:r>
      <w:r w:rsidRPr="00E8061B">
        <w:t>Heat maps</w:t>
      </w:r>
      <w:r w:rsidRPr="00E8061B">
        <w:rPr>
          <w:spacing w:val="-2"/>
        </w:rPr>
        <w:t xml:space="preserve"> </w:t>
      </w:r>
      <w:r w:rsidRPr="00E8061B">
        <w:t>are effective for</w:t>
      </w:r>
      <w:r w:rsidRPr="00E8061B">
        <w:rPr>
          <w:spacing w:val="-3"/>
        </w:rPr>
        <w:t xml:space="preserve"> </w:t>
      </w:r>
      <w:r w:rsidRPr="00E8061B">
        <w:t>displaying</w:t>
      </w:r>
      <w:r w:rsidRPr="00E8061B">
        <w:rPr>
          <w:spacing w:val="-4"/>
        </w:rPr>
        <w:t xml:space="preserve"> </w:t>
      </w:r>
      <w:r w:rsidRPr="00E8061B">
        <w:t>the concentration</w:t>
      </w:r>
      <w:r w:rsidRPr="00E8061B">
        <w:rPr>
          <w:spacing w:val="-4"/>
        </w:rPr>
        <w:t xml:space="preserve"> </w:t>
      </w:r>
      <w:r w:rsidRPr="00E8061B">
        <w:t>of</w:t>
      </w:r>
      <w:r w:rsidRPr="00E8061B">
        <w:rPr>
          <w:spacing w:val="-6"/>
        </w:rPr>
        <w:t xml:space="preserve"> </w:t>
      </w:r>
      <w:r w:rsidRPr="00E8061B">
        <w:t>COVID-19 instances in a certain area. These maps make it simpler to locate the hotspots by using colors to show the density of instances in various places.</w:t>
      </w:r>
    </w:p>
    <w:p w14:paraId="5DC2EF2E" w14:textId="77777777" w:rsidR="004F5374" w:rsidRPr="00E8061B" w:rsidRDefault="004F5374" w:rsidP="004F5374">
      <w:pPr>
        <w:pStyle w:val="BodyText"/>
        <w:spacing w:before="10"/>
      </w:pPr>
    </w:p>
    <w:p w14:paraId="1A5EA02A" w14:textId="77777777" w:rsidR="004F5374" w:rsidRPr="00E8061B" w:rsidRDefault="004F5374" w:rsidP="004F5374">
      <w:pPr>
        <w:pStyle w:val="BodyText"/>
        <w:spacing w:line="480" w:lineRule="auto"/>
        <w:ind w:left="100" w:right="439" w:firstLine="360"/>
        <w:jc w:val="both"/>
      </w:pPr>
      <w:r w:rsidRPr="00E8061B">
        <w:rPr>
          <w:b/>
        </w:rPr>
        <w:t>Scatter</w:t>
      </w:r>
      <w:r w:rsidRPr="00E8061B">
        <w:rPr>
          <w:b/>
          <w:spacing w:val="-11"/>
        </w:rPr>
        <w:t xml:space="preserve"> </w:t>
      </w:r>
      <w:r w:rsidRPr="00E8061B">
        <w:rPr>
          <w:b/>
        </w:rPr>
        <w:t>plots:</w:t>
      </w:r>
      <w:r w:rsidRPr="00E8061B">
        <w:rPr>
          <w:b/>
          <w:spacing w:val="-2"/>
        </w:rPr>
        <w:t xml:space="preserve"> </w:t>
      </w:r>
      <w:r w:rsidRPr="00E8061B">
        <w:t>The</w:t>
      </w:r>
      <w:r w:rsidRPr="00E8061B">
        <w:rPr>
          <w:spacing w:val="-2"/>
        </w:rPr>
        <w:t xml:space="preserve"> </w:t>
      </w:r>
      <w:r w:rsidRPr="00E8061B">
        <w:t>link</w:t>
      </w:r>
      <w:r w:rsidRPr="00E8061B">
        <w:rPr>
          <w:spacing w:val="-1"/>
        </w:rPr>
        <w:t xml:space="preserve"> </w:t>
      </w:r>
      <w:r w:rsidRPr="00E8061B">
        <w:t>between</w:t>
      </w:r>
      <w:r w:rsidRPr="00E8061B">
        <w:rPr>
          <w:spacing w:val="-10"/>
        </w:rPr>
        <w:t xml:space="preserve"> </w:t>
      </w:r>
      <w:r w:rsidRPr="00E8061B">
        <w:t>two</w:t>
      </w:r>
      <w:r w:rsidRPr="00E8061B">
        <w:rPr>
          <w:spacing w:val="-2"/>
        </w:rPr>
        <w:t xml:space="preserve"> </w:t>
      </w:r>
      <w:r w:rsidRPr="00E8061B">
        <w:t>variables,</w:t>
      </w:r>
      <w:r w:rsidRPr="00E8061B">
        <w:rPr>
          <w:spacing w:val="-4"/>
        </w:rPr>
        <w:t xml:space="preserve"> </w:t>
      </w:r>
      <w:r w:rsidRPr="00E8061B">
        <w:t>such</w:t>
      </w:r>
      <w:r w:rsidRPr="00E8061B">
        <w:rPr>
          <w:spacing w:val="-10"/>
        </w:rPr>
        <w:t xml:space="preserve"> </w:t>
      </w:r>
      <w:r w:rsidRPr="00E8061B">
        <w:t>as</w:t>
      </w:r>
      <w:r w:rsidRPr="00E8061B">
        <w:rPr>
          <w:spacing w:val="-7"/>
        </w:rPr>
        <w:t xml:space="preserve"> </w:t>
      </w:r>
      <w:r w:rsidRPr="00E8061B">
        <w:t>the</w:t>
      </w:r>
      <w:r w:rsidRPr="00E8061B">
        <w:rPr>
          <w:spacing w:val="-6"/>
        </w:rPr>
        <w:t xml:space="preserve"> </w:t>
      </w:r>
      <w:r w:rsidRPr="00E8061B">
        <w:t>number</w:t>
      </w:r>
      <w:r w:rsidRPr="00E8061B">
        <w:rPr>
          <w:spacing w:val="-4"/>
        </w:rPr>
        <w:t xml:space="preserve"> </w:t>
      </w:r>
      <w:r w:rsidRPr="00E8061B">
        <w:t>of</w:t>
      </w:r>
      <w:r w:rsidRPr="00E8061B">
        <w:rPr>
          <w:spacing w:val="-13"/>
        </w:rPr>
        <w:t xml:space="preserve"> </w:t>
      </w:r>
      <w:r w:rsidRPr="00E8061B">
        <w:t>cases</w:t>
      </w:r>
      <w:r w:rsidRPr="00E8061B">
        <w:rPr>
          <w:spacing w:val="-7"/>
        </w:rPr>
        <w:t xml:space="preserve"> </w:t>
      </w:r>
      <w:r w:rsidRPr="00E8061B">
        <w:t>and</w:t>
      </w:r>
      <w:r w:rsidRPr="00E8061B">
        <w:rPr>
          <w:spacing w:val="-5"/>
        </w:rPr>
        <w:t xml:space="preserve"> </w:t>
      </w:r>
      <w:r w:rsidRPr="00E8061B">
        <w:t>the</w:t>
      </w:r>
      <w:r w:rsidRPr="00E8061B">
        <w:rPr>
          <w:spacing w:val="-2"/>
        </w:rPr>
        <w:t xml:space="preserve"> </w:t>
      </w:r>
      <w:r w:rsidRPr="00E8061B">
        <w:t>number</w:t>
      </w:r>
      <w:r w:rsidRPr="00E8061B">
        <w:rPr>
          <w:spacing w:val="-4"/>
        </w:rPr>
        <w:t xml:space="preserve"> </w:t>
      </w:r>
      <w:r w:rsidRPr="00E8061B">
        <w:t>of fatalities, can be demonstrated using scatter plots. With the aid of</w:t>
      </w:r>
      <w:r w:rsidRPr="00E8061B">
        <w:rPr>
          <w:spacing w:val="-1"/>
        </w:rPr>
        <w:t xml:space="preserve"> </w:t>
      </w:r>
      <w:r w:rsidRPr="00E8061B">
        <w:t>these graphs, correlations, and patterns could be used to estimate the future trends of the illness.</w:t>
      </w:r>
    </w:p>
    <w:p w14:paraId="3B3326AD" w14:textId="77777777" w:rsidR="004F5374" w:rsidRPr="00E8061B" w:rsidRDefault="004F5374" w:rsidP="004F5374">
      <w:pPr>
        <w:pStyle w:val="BodyText"/>
        <w:spacing w:before="11"/>
      </w:pPr>
    </w:p>
    <w:p w14:paraId="345F9643" w14:textId="77777777" w:rsidR="004F5374" w:rsidRPr="00E8061B" w:rsidRDefault="004F5374" w:rsidP="004F5374">
      <w:pPr>
        <w:pStyle w:val="BodyText"/>
        <w:spacing w:line="480" w:lineRule="auto"/>
        <w:ind w:left="100" w:right="442" w:firstLine="360"/>
        <w:jc w:val="both"/>
      </w:pPr>
      <w:r w:rsidRPr="00E8061B">
        <w:rPr>
          <w:b/>
        </w:rPr>
        <w:t xml:space="preserve">Reporting approach: </w:t>
      </w:r>
      <w:r w:rsidRPr="00E8061B">
        <w:t>The outcomes of the data analysis should be presented in a straightforward and productive way. This can include generating a report, a dashboard, or a presentation that highlights the main outcomes of the project. The report should be written specifically for the target audience and should focus on the most significant learnings from the data analysis.</w:t>
      </w:r>
    </w:p>
    <w:p w14:paraId="521452E5" w14:textId="77777777" w:rsidR="004F5374" w:rsidRPr="00E8061B" w:rsidRDefault="004F5374" w:rsidP="004F5374">
      <w:pPr>
        <w:pStyle w:val="BodyText"/>
        <w:spacing w:before="11"/>
      </w:pPr>
    </w:p>
    <w:p w14:paraId="70BCEAC3" w14:textId="77777777" w:rsidR="004F5374" w:rsidRPr="00E8061B" w:rsidRDefault="004F5374" w:rsidP="004F5374">
      <w:pPr>
        <w:pStyle w:val="BodyText"/>
        <w:spacing w:line="480" w:lineRule="auto"/>
        <w:ind w:left="100" w:right="440" w:firstLine="360"/>
        <w:jc w:val="both"/>
      </w:pPr>
      <w:r w:rsidRPr="00E8061B">
        <w:t>Overall, a COVID-19 data tracking project should include methods for data collection, cleaning, storage, analysis, visualization, and reporting. The methods chosen will depend on the specific objectives of the project and the analyzed data.</w:t>
      </w:r>
    </w:p>
    <w:p w14:paraId="1A87374C" w14:textId="77777777" w:rsidR="004F5374" w:rsidRPr="00E8061B" w:rsidRDefault="004F5374" w:rsidP="004F5374">
      <w:pPr>
        <w:pStyle w:val="BodyText"/>
        <w:spacing w:before="10"/>
      </w:pPr>
    </w:p>
    <w:p w14:paraId="50612D35" w14:textId="2F95C5E7" w:rsidR="004F5374" w:rsidRPr="00E8061B" w:rsidRDefault="004F5374" w:rsidP="004F5374">
      <w:pPr>
        <w:pStyle w:val="BodyText"/>
        <w:spacing w:before="1" w:line="480" w:lineRule="auto"/>
        <w:ind w:left="100" w:right="430"/>
        <w:jc w:val="both"/>
      </w:pPr>
      <w:r w:rsidRPr="00E8061B">
        <w:t xml:space="preserve">The Covid-19 tracking project, as mentioned earlier, </w:t>
      </w:r>
      <w:r w:rsidR="00737E36" w:rsidRPr="00E8061B">
        <w:t>collects</w:t>
      </w:r>
      <w:r w:rsidRPr="00E8061B">
        <w:t xml:space="preserve"> and analyzes data on the Covid pandemic worldwide. The project compiles a global dataset on Covid-19 using numerous data sources, including government websites, health organizations, and press sources.</w:t>
      </w:r>
    </w:p>
    <w:p w14:paraId="3B1038D9" w14:textId="77777777" w:rsidR="004F5374" w:rsidRPr="00E8061B" w:rsidRDefault="004F5374" w:rsidP="004F5374">
      <w:pPr>
        <w:pStyle w:val="BodyText"/>
        <w:spacing w:before="10"/>
      </w:pPr>
    </w:p>
    <w:p w14:paraId="7861BA90" w14:textId="77777777" w:rsidR="004F5374" w:rsidRPr="00E8061B" w:rsidRDefault="004F5374" w:rsidP="004F5374">
      <w:pPr>
        <w:pStyle w:val="BodyText"/>
        <w:spacing w:line="480" w:lineRule="auto"/>
        <w:ind w:left="100" w:right="442" w:firstLine="720"/>
        <w:jc w:val="both"/>
      </w:pPr>
      <w:r w:rsidRPr="00E8061B">
        <w:t>O’Hearn et al. (2021) explain the data collection procedure as the method for cleaning, standardizing,</w:t>
      </w:r>
      <w:r w:rsidRPr="00E8061B">
        <w:rPr>
          <w:spacing w:val="18"/>
        </w:rPr>
        <w:t xml:space="preserve"> </w:t>
      </w:r>
      <w:r w:rsidRPr="00E8061B">
        <w:t>and</w:t>
      </w:r>
      <w:r w:rsidRPr="00E8061B">
        <w:rPr>
          <w:spacing w:val="16"/>
        </w:rPr>
        <w:t xml:space="preserve"> </w:t>
      </w:r>
      <w:r w:rsidRPr="00E8061B">
        <w:t>organizing</w:t>
      </w:r>
      <w:r w:rsidRPr="00E8061B">
        <w:rPr>
          <w:spacing w:val="17"/>
        </w:rPr>
        <w:t xml:space="preserve"> </w:t>
      </w:r>
      <w:r w:rsidRPr="00E8061B">
        <w:t>the</w:t>
      </w:r>
      <w:r w:rsidRPr="00E8061B">
        <w:rPr>
          <w:spacing w:val="15"/>
        </w:rPr>
        <w:t xml:space="preserve"> </w:t>
      </w:r>
      <w:r w:rsidRPr="00E8061B">
        <w:t>data.</w:t>
      </w:r>
      <w:r w:rsidRPr="00E8061B">
        <w:rPr>
          <w:spacing w:val="18"/>
        </w:rPr>
        <w:t xml:space="preserve"> </w:t>
      </w:r>
      <w:r w:rsidRPr="00E8061B">
        <w:t>The</w:t>
      </w:r>
      <w:r w:rsidRPr="00E8061B">
        <w:rPr>
          <w:spacing w:val="16"/>
        </w:rPr>
        <w:t xml:space="preserve"> </w:t>
      </w:r>
      <w:r w:rsidRPr="00E8061B">
        <w:t>dataset</w:t>
      </w:r>
      <w:r w:rsidRPr="00E8061B">
        <w:rPr>
          <w:spacing w:val="21"/>
        </w:rPr>
        <w:t xml:space="preserve"> </w:t>
      </w:r>
      <w:r w:rsidRPr="00E8061B">
        <w:t>contains</w:t>
      </w:r>
      <w:r w:rsidRPr="00E8061B">
        <w:rPr>
          <w:spacing w:val="14"/>
        </w:rPr>
        <w:t xml:space="preserve"> </w:t>
      </w:r>
      <w:r w:rsidRPr="00E8061B">
        <w:t>geographic</w:t>
      </w:r>
      <w:r w:rsidRPr="00E8061B">
        <w:rPr>
          <w:spacing w:val="20"/>
        </w:rPr>
        <w:t xml:space="preserve"> </w:t>
      </w:r>
      <w:r w:rsidRPr="00E8061B">
        <w:t>information,</w:t>
      </w:r>
      <w:r w:rsidRPr="00E8061B">
        <w:rPr>
          <w:spacing w:val="19"/>
        </w:rPr>
        <w:t xml:space="preserve"> </w:t>
      </w:r>
      <w:r w:rsidRPr="00E8061B">
        <w:t>as</w:t>
      </w:r>
      <w:r w:rsidRPr="00E8061B">
        <w:rPr>
          <w:spacing w:val="14"/>
        </w:rPr>
        <w:t xml:space="preserve"> </w:t>
      </w:r>
      <w:r w:rsidRPr="00E8061B">
        <w:t>well</w:t>
      </w:r>
      <w:r w:rsidRPr="00E8061B">
        <w:rPr>
          <w:spacing w:val="13"/>
        </w:rPr>
        <w:t xml:space="preserve"> </w:t>
      </w:r>
      <w:r w:rsidRPr="00E8061B">
        <w:rPr>
          <w:spacing w:val="-5"/>
        </w:rPr>
        <w:t>as</w:t>
      </w:r>
    </w:p>
    <w:p w14:paraId="583F2F6E" w14:textId="77777777" w:rsidR="004F5374" w:rsidRPr="00E8061B" w:rsidRDefault="004F5374" w:rsidP="004F5374">
      <w:pPr>
        <w:spacing w:line="480" w:lineRule="auto"/>
        <w:jc w:val="both"/>
        <w:rPr>
          <w:sz w:val="24"/>
          <w:szCs w:val="24"/>
        </w:rPr>
        <w:sectPr w:rsidR="004F5374" w:rsidRPr="00E8061B">
          <w:pgSz w:w="12240" w:h="15840"/>
          <w:pgMar w:top="1360" w:right="1000" w:bottom="280" w:left="1340" w:header="720" w:footer="720" w:gutter="0"/>
          <w:cols w:space="720"/>
        </w:sectPr>
      </w:pPr>
    </w:p>
    <w:p w14:paraId="0B0B7863" w14:textId="77777777" w:rsidR="004F5374" w:rsidRPr="00E8061B" w:rsidRDefault="004F5374" w:rsidP="004F5374">
      <w:pPr>
        <w:pStyle w:val="BodyText"/>
        <w:spacing w:before="77" w:line="480" w:lineRule="auto"/>
        <w:ind w:left="100" w:right="440"/>
        <w:jc w:val="both"/>
      </w:pPr>
      <w:r w:rsidRPr="00E8061B">
        <w:lastRenderedPageBreak/>
        <w:t>information on the number of confirmed cases, deaths, and death recoveries. The authors also explain</w:t>
      </w:r>
      <w:r w:rsidRPr="00E8061B">
        <w:rPr>
          <w:spacing w:val="-1"/>
        </w:rPr>
        <w:t xml:space="preserve"> </w:t>
      </w:r>
      <w:r w:rsidRPr="00E8061B">
        <w:t>how</w:t>
      </w:r>
      <w:r w:rsidRPr="00E8061B">
        <w:rPr>
          <w:spacing w:val="-6"/>
        </w:rPr>
        <w:t xml:space="preserve"> </w:t>
      </w:r>
      <w:r w:rsidRPr="00E8061B">
        <w:t>the</w:t>
      </w:r>
      <w:r w:rsidRPr="00E8061B">
        <w:rPr>
          <w:spacing w:val="-7"/>
        </w:rPr>
        <w:t xml:space="preserve"> </w:t>
      </w:r>
      <w:r w:rsidRPr="00E8061B">
        <w:t>data</w:t>
      </w:r>
      <w:r w:rsidRPr="00E8061B">
        <w:rPr>
          <w:spacing w:val="-7"/>
        </w:rPr>
        <w:t xml:space="preserve"> </w:t>
      </w:r>
      <w:r w:rsidRPr="00E8061B">
        <w:t>is</w:t>
      </w:r>
      <w:r w:rsidRPr="00E8061B">
        <w:rPr>
          <w:spacing w:val="-8"/>
        </w:rPr>
        <w:t xml:space="preserve"> </w:t>
      </w:r>
      <w:r w:rsidRPr="00E8061B">
        <w:t>analyzed</w:t>
      </w:r>
      <w:r w:rsidRPr="00E8061B">
        <w:rPr>
          <w:spacing w:val="-2"/>
        </w:rPr>
        <w:t xml:space="preserve"> </w:t>
      </w:r>
      <w:r w:rsidRPr="00E8061B">
        <w:t>using</w:t>
      </w:r>
      <w:r w:rsidRPr="00E8061B">
        <w:rPr>
          <w:spacing w:val="-6"/>
        </w:rPr>
        <w:t xml:space="preserve"> </w:t>
      </w:r>
      <w:r w:rsidRPr="00E8061B">
        <w:t>statistical</w:t>
      </w:r>
      <w:r w:rsidRPr="00E8061B">
        <w:rPr>
          <w:spacing w:val="-8"/>
        </w:rPr>
        <w:t xml:space="preserve"> </w:t>
      </w:r>
      <w:r w:rsidRPr="00E8061B">
        <w:t>methods</w:t>
      </w:r>
      <w:r w:rsidRPr="00E8061B">
        <w:rPr>
          <w:spacing w:val="-11"/>
        </w:rPr>
        <w:t xml:space="preserve"> </w:t>
      </w:r>
      <w:r w:rsidRPr="00E8061B">
        <w:t>to</w:t>
      </w:r>
      <w:r w:rsidRPr="00E8061B">
        <w:rPr>
          <w:spacing w:val="-1"/>
        </w:rPr>
        <w:t xml:space="preserve"> </w:t>
      </w:r>
      <w:r w:rsidRPr="00E8061B">
        <w:t>spot</w:t>
      </w:r>
      <w:r w:rsidRPr="00E8061B">
        <w:rPr>
          <w:spacing w:val="-6"/>
        </w:rPr>
        <w:t xml:space="preserve"> </w:t>
      </w:r>
      <w:r w:rsidRPr="00E8061B">
        <w:t>trends</w:t>
      </w:r>
      <w:r w:rsidRPr="00E8061B">
        <w:rPr>
          <w:spacing w:val="-8"/>
        </w:rPr>
        <w:t xml:space="preserve"> </w:t>
      </w:r>
      <w:r w:rsidRPr="00E8061B">
        <w:t>and</w:t>
      </w:r>
      <w:r w:rsidRPr="00E8061B">
        <w:rPr>
          <w:spacing w:val="-6"/>
        </w:rPr>
        <w:t xml:space="preserve"> </w:t>
      </w:r>
      <w:r w:rsidRPr="00E8061B">
        <w:t>patterns</w:t>
      </w:r>
      <w:r w:rsidRPr="00E8061B">
        <w:rPr>
          <w:spacing w:val="-3"/>
        </w:rPr>
        <w:t xml:space="preserve"> </w:t>
      </w:r>
      <w:r w:rsidRPr="00E8061B">
        <w:t>in</w:t>
      </w:r>
      <w:r w:rsidRPr="00E8061B">
        <w:rPr>
          <w:spacing w:val="-11"/>
        </w:rPr>
        <w:t xml:space="preserve"> </w:t>
      </w:r>
      <w:r w:rsidRPr="00E8061B">
        <w:t>the</w:t>
      </w:r>
      <w:r w:rsidRPr="00E8061B">
        <w:rPr>
          <w:spacing w:val="-2"/>
        </w:rPr>
        <w:t xml:space="preserve"> </w:t>
      </w:r>
      <w:r w:rsidRPr="00E8061B">
        <w:t>virus's spread (O’Hearn et al., 2021). The methods used in the analysis are time series forecasting, clustering, and correlation analysis. Additionally, the authors used the data from the Covid-19 tracking project and concluded that obesity, hypertension, and diabetes are all closely linked to Covid-19 hospitalizations. This data can identify groups at higher risk of severe outcomes and prioritize</w:t>
      </w:r>
      <w:r w:rsidRPr="00E8061B">
        <w:rPr>
          <w:spacing w:val="-2"/>
        </w:rPr>
        <w:t xml:space="preserve"> </w:t>
      </w:r>
      <w:r w:rsidRPr="00E8061B">
        <w:t>prevention</w:t>
      </w:r>
      <w:r w:rsidRPr="00E8061B">
        <w:rPr>
          <w:spacing w:val="-6"/>
        </w:rPr>
        <w:t xml:space="preserve"> </w:t>
      </w:r>
      <w:r w:rsidRPr="00E8061B">
        <w:t>and</w:t>
      </w:r>
      <w:r w:rsidRPr="00E8061B">
        <w:rPr>
          <w:spacing w:val="-1"/>
        </w:rPr>
        <w:t xml:space="preserve"> </w:t>
      </w:r>
      <w:r w:rsidRPr="00E8061B">
        <w:t>treatment efforts</w:t>
      </w:r>
      <w:r w:rsidRPr="00E8061B">
        <w:rPr>
          <w:spacing w:val="-3"/>
        </w:rPr>
        <w:t xml:space="preserve"> </w:t>
      </w:r>
      <w:r w:rsidRPr="00E8061B">
        <w:t>for people</w:t>
      </w:r>
      <w:r w:rsidRPr="00E8061B">
        <w:rPr>
          <w:spacing w:val="-2"/>
        </w:rPr>
        <w:t xml:space="preserve"> </w:t>
      </w:r>
      <w:r w:rsidRPr="00E8061B">
        <w:t>suffering from</w:t>
      </w:r>
      <w:r w:rsidRPr="00E8061B">
        <w:rPr>
          <w:spacing w:val="-10"/>
        </w:rPr>
        <w:t xml:space="preserve"> </w:t>
      </w:r>
      <w:r w:rsidRPr="00E8061B">
        <w:t>these</w:t>
      </w:r>
      <w:r w:rsidRPr="00E8061B">
        <w:rPr>
          <w:spacing w:val="-2"/>
        </w:rPr>
        <w:t xml:space="preserve"> </w:t>
      </w:r>
      <w:r w:rsidRPr="00E8061B">
        <w:t>conditions</w:t>
      </w:r>
      <w:r w:rsidRPr="00E8061B">
        <w:rPr>
          <w:spacing w:val="-3"/>
        </w:rPr>
        <w:t xml:space="preserve"> </w:t>
      </w:r>
      <w:r w:rsidRPr="00E8061B">
        <w:t>(O’Hearn</w:t>
      </w:r>
      <w:r w:rsidRPr="00E8061B">
        <w:rPr>
          <w:spacing w:val="-6"/>
        </w:rPr>
        <w:t xml:space="preserve"> </w:t>
      </w:r>
      <w:r w:rsidRPr="00E8061B">
        <w:t>et al., 2021).</w:t>
      </w:r>
    </w:p>
    <w:p w14:paraId="5216373E" w14:textId="77777777" w:rsidR="004F5374" w:rsidRPr="00E8061B" w:rsidRDefault="004F5374" w:rsidP="004F5374">
      <w:pPr>
        <w:pStyle w:val="BodyText"/>
      </w:pPr>
    </w:p>
    <w:p w14:paraId="39523817" w14:textId="77777777" w:rsidR="004F5374" w:rsidRPr="00E8061B" w:rsidRDefault="004F5374" w:rsidP="004F5374">
      <w:pPr>
        <w:pStyle w:val="BodyText"/>
        <w:spacing w:line="480" w:lineRule="auto"/>
        <w:ind w:left="100" w:right="432" w:firstLine="720"/>
        <w:jc w:val="both"/>
      </w:pPr>
      <w:r w:rsidRPr="00E8061B">
        <w:t>The article by</w:t>
      </w:r>
      <w:r w:rsidRPr="00E8061B">
        <w:rPr>
          <w:spacing w:val="-2"/>
        </w:rPr>
        <w:t xml:space="preserve"> </w:t>
      </w:r>
      <w:r w:rsidRPr="00E8061B">
        <w:t>Xie et al. (2020) describes a time series modeling approach for forecasting the effect of the Covid-19 outbreak on hospitalizations and intensive care unit admissions in the United</w:t>
      </w:r>
      <w:r w:rsidRPr="00E8061B">
        <w:rPr>
          <w:spacing w:val="-6"/>
        </w:rPr>
        <w:t xml:space="preserve"> </w:t>
      </w:r>
      <w:r w:rsidRPr="00E8061B">
        <w:t>States.</w:t>
      </w:r>
      <w:r w:rsidRPr="00E8061B">
        <w:rPr>
          <w:spacing w:val="-9"/>
        </w:rPr>
        <w:t xml:space="preserve"> </w:t>
      </w:r>
      <w:r w:rsidRPr="00E8061B">
        <w:t>The</w:t>
      </w:r>
      <w:r w:rsidRPr="00E8061B">
        <w:rPr>
          <w:spacing w:val="-7"/>
        </w:rPr>
        <w:t xml:space="preserve"> </w:t>
      </w:r>
      <w:r w:rsidRPr="00E8061B">
        <w:t>authors</w:t>
      </w:r>
      <w:r w:rsidRPr="00E8061B">
        <w:rPr>
          <w:spacing w:val="-8"/>
        </w:rPr>
        <w:t xml:space="preserve"> </w:t>
      </w:r>
      <w:r w:rsidRPr="00E8061B">
        <w:t>estimate</w:t>
      </w:r>
      <w:r w:rsidRPr="00E8061B">
        <w:rPr>
          <w:spacing w:val="-7"/>
        </w:rPr>
        <w:t xml:space="preserve"> </w:t>
      </w:r>
      <w:r w:rsidRPr="00E8061B">
        <w:t>the</w:t>
      </w:r>
      <w:r w:rsidRPr="00E8061B">
        <w:rPr>
          <w:spacing w:val="-7"/>
        </w:rPr>
        <w:t xml:space="preserve"> </w:t>
      </w:r>
      <w:r w:rsidRPr="00E8061B">
        <w:t>parameters</w:t>
      </w:r>
      <w:r w:rsidRPr="00E8061B">
        <w:rPr>
          <w:spacing w:val="-8"/>
        </w:rPr>
        <w:t xml:space="preserve"> </w:t>
      </w:r>
      <w:r w:rsidRPr="00E8061B">
        <w:t>of</w:t>
      </w:r>
      <w:r w:rsidRPr="00E8061B">
        <w:rPr>
          <w:spacing w:val="-13"/>
        </w:rPr>
        <w:t xml:space="preserve"> </w:t>
      </w:r>
      <w:r w:rsidRPr="00E8061B">
        <w:t>their models using</w:t>
      </w:r>
      <w:r w:rsidRPr="00E8061B">
        <w:rPr>
          <w:spacing w:val="-1"/>
        </w:rPr>
        <w:t xml:space="preserve"> </w:t>
      </w:r>
      <w:r w:rsidRPr="00E8061B">
        <w:t>freely</w:t>
      </w:r>
      <w:r w:rsidRPr="00E8061B">
        <w:rPr>
          <w:spacing w:val="-10"/>
        </w:rPr>
        <w:t xml:space="preserve"> </w:t>
      </w:r>
      <w:r w:rsidRPr="00E8061B">
        <w:t>available</w:t>
      </w:r>
      <w:r w:rsidRPr="00E8061B">
        <w:rPr>
          <w:spacing w:val="-2"/>
        </w:rPr>
        <w:t xml:space="preserve"> </w:t>
      </w:r>
      <w:r w:rsidRPr="00E8061B">
        <w:t>statistics on</w:t>
      </w:r>
      <w:r w:rsidRPr="00E8061B">
        <w:rPr>
          <w:spacing w:val="-3"/>
        </w:rPr>
        <w:t xml:space="preserve"> </w:t>
      </w:r>
      <w:r w:rsidRPr="00E8061B">
        <w:t>Covid-19 cases, hospitalizations, and deaths. The authors created</w:t>
      </w:r>
      <w:r w:rsidRPr="00E8061B">
        <w:rPr>
          <w:spacing w:val="-7"/>
        </w:rPr>
        <w:t xml:space="preserve"> </w:t>
      </w:r>
      <w:r w:rsidRPr="00E8061B">
        <w:t>two models: an</w:t>
      </w:r>
      <w:r w:rsidRPr="00E8061B">
        <w:rPr>
          <w:spacing w:val="-3"/>
        </w:rPr>
        <w:t xml:space="preserve"> </w:t>
      </w:r>
      <w:r w:rsidRPr="00E8061B">
        <w:t>SEIR</w:t>
      </w:r>
      <w:r w:rsidRPr="00E8061B">
        <w:rPr>
          <w:spacing w:val="-1"/>
        </w:rPr>
        <w:t xml:space="preserve"> </w:t>
      </w:r>
      <w:r w:rsidRPr="00E8061B">
        <w:t>model (susceptible-exposed-infectious-recovered)</w:t>
      </w:r>
      <w:r w:rsidRPr="00E8061B">
        <w:rPr>
          <w:spacing w:val="-6"/>
        </w:rPr>
        <w:t xml:space="preserve"> </w:t>
      </w:r>
      <w:r w:rsidRPr="00E8061B">
        <w:t>and</w:t>
      </w:r>
      <w:r w:rsidRPr="00E8061B">
        <w:rPr>
          <w:spacing w:val="-7"/>
        </w:rPr>
        <w:t xml:space="preserve"> </w:t>
      </w:r>
      <w:r w:rsidRPr="00E8061B">
        <w:t>a</w:t>
      </w:r>
      <w:r w:rsidRPr="00E8061B">
        <w:rPr>
          <w:spacing w:val="-8"/>
        </w:rPr>
        <w:t xml:space="preserve"> </w:t>
      </w:r>
      <w:r w:rsidRPr="00E8061B">
        <w:t>hybrid</w:t>
      </w:r>
      <w:r w:rsidRPr="00E8061B">
        <w:rPr>
          <w:spacing w:val="-3"/>
        </w:rPr>
        <w:t xml:space="preserve"> </w:t>
      </w:r>
      <w:r w:rsidRPr="00E8061B">
        <w:t>model</w:t>
      </w:r>
      <w:r w:rsidRPr="00E8061B">
        <w:rPr>
          <w:spacing w:val="-15"/>
        </w:rPr>
        <w:t xml:space="preserve"> </w:t>
      </w:r>
      <w:r w:rsidRPr="00E8061B">
        <w:t>that</w:t>
      </w:r>
      <w:r w:rsidRPr="00E8061B">
        <w:rPr>
          <w:spacing w:val="-3"/>
        </w:rPr>
        <w:t xml:space="preserve"> </w:t>
      </w:r>
      <w:r w:rsidRPr="00E8061B">
        <w:t>blends</w:t>
      </w:r>
      <w:r w:rsidRPr="00E8061B">
        <w:rPr>
          <w:spacing w:val="-9"/>
        </w:rPr>
        <w:t xml:space="preserve"> </w:t>
      </w:r>
      <w:r w:rsidRPr="00E8061B">
        <w:t>the</w:t>
      </w:r>
      <w:r w:rsidRPr="00E8061B">
        <w:rPr>
          <w:spacing w:val="-8"/>
        </w:rPr>
        <w:t xml:space="preserve"> </w:t>
      </w:r>
      <w:r w:rsidRPr="00E8061B">
        <w:t>SEIR</w:t>
      </w:r>
      <w:r w:rsidRPr="00E8061B">
        <w:rPr>
          <w:spacing w:val="-9"/>
        </w:rPr>
        <w:t xml:space="preserve"> </w:t>
      </w:r>
      <w:r w:rsidRPr="00E8061B">
        <w:t>model</w:t>
      </w:r>
      <w:r w:rsidRPr="00E8061B">
        <w:rPr>
          <w:spacing w:val="-15"/>
        </w:rPr>
        <w:t xml:space="preserve"> </w:t>
      </w:r>
      <w:r w:rsidRPr="00E8061B">
        <w:t>with</w:t>
      </w:r>
      <w:r w:rsidRPr="00E8061B">
        <w:rPr>
          <w:spacing w:val="-12"/>
        </w:rPr>
        <w:t xml:space="preserve"> </w:t>
      </w:r>
      <w:r w:rsidRPr="00E8061B">
        <w:t>a logistic regression model. The models are used to predict the rate of hospitalizations and ICU admissions over a four-week period. According to the findings of the analysis, the Covid-19 outbreak</w:t>
      </w:r>
      <w:r w:rsidRPr="00E8061B">
        <w:rPr>
          <w:spacing w:val="-15"/>
        </w:rPr>
        <w:t xml:space="preserve"> </w:t>
      </w:r>
      <w:r w:rsidRPr="00E8061B">
        <w:t>will</w:t>
      </w:r>
      <w:r w:rsidRPr="00E8061B">
        <w:rPr>
          <w:spacing w:val="-15"/>
        </w:rPr>
        <w:t xml:space="preserve"> </w:t>
      </w:r>
      <w:r w:rsidRPr="00E8061B">
        <w:t>result</w:t>
      </w:r>
      <w:r w:rsidRPr="00E8061B">
        <w:rPr>
          <w:spacing w:val="-12"/>
        </w:rPr>
        <w:t xml:space="preserve"> </w:t>
      </w:r>
      <w:r w:rsidRPr="00E8061B">
        <w:t>in</w:t>
      </w:r>
      <w:r w:rsidRPr="00E8061B">
        <w:rPr>
          <w:spacing w:val="-15"/>
        </w:rPr>
        <w:t xml:space="preserve"> </w:t>
      </w:r>
      <w:r w:rsidRPr="00E8061B">
        <w:t>a</w:t>
      </w:r>
      <w:r w:rsidRPr="00E8061B">
        <w:rPr>
          <w:spacing w:val="-14"/>
        </w:rPr>
        <w:t xml:space="preserve"> </w:t>
      </w:r>
      <w:r w:rsidRPr="00E8061B">
        <w:t>significant</w:t>
      </w:r>
      <w:r w:rsidRPr="00E8061B">
        <w:rPr>
          <w:spacing w:val="-9"/>
        </w:rPr>
        <w:t xml:space="preserve"> </w:t>
      </w:r>
      <w:r w:rsidRPr="00E8061B">
        <w:t>rise</w:t>
      </w:r>
      <w:r w:rsidRPr="00E8061B">
        <w:rPr>
          <w:spacing w:val="-10"/>
        </w:rPr>
        <w:t xml:space="preserve"> </w:t>
      </w:r>
      <w:r w:rsidRPr="00E8061B">
        <w:t>in</w:t>
      </w:r>
      <w:r w:rsidRPr="00E8061B">
        <w:rPr>
          <w:spacing w:val="-14"/>
        </w:rPr>
        <w:t xml:space="preserve"> </w:t>
      </w:r>
      <w:r w:rsidRPr="00E8061B">
        <w:t>hospitalizations</w:t>
      </w:r>
      <w:r w:rsidRPr="00E8061B">
        <w:rPr>
          <w:spacing w:val="-15"/>
        </w:rPr>
        <w:t xml:space="preserve"> </w:t>
      </w:r>
      <w:r w:rsidRPr="00E8061B">
        <w:t>and</w:t>
      </w:r>
      <w:r w:rsidRPr="00E8061B">
        <w:rPr>
          <w:spacing w:val="-14"/>
        </w:rPr>
        <w:t xml:space="preserve"> </w:t>
      </w:r>
      <w:r w:rsidRPr="00E8061B">
        <w:t>ICU</w:t>
      </w:r>
      <w:r w:rsidRPr="00E8061B">
        <w:rPr>
          <w:spacing w:val="-14"/>
        </w:rPr>
        <w:t xml:space="preserve"> </w:t>
      </w:r>
      <w:r w:rsidRPr="00E8061B">
        <w:t>admissions</w:t>
      </w:r>
      <w:r w:rsidRPr="00E8061B">
        <w:rPr>
          <w:spacing w:val="-11"/>
        </w:rPr>
        <w:t xml:space="preserve"> </w:t>
      </w:r>
      <w:r w:rsidRPr="00E8061B">
        <w:t>in</w:t>
      </w:r>
      <w:r w:rsidRPr="00E8061B">
        <w:rPr>
          <w:spacing w:val="-15"/>
        </w:rPr>
        <w:t xml:space="preserve"> </w:t>
      </w:r>
      <w:r w:rsidRPr="00E8061B">
        <w:t>the</w:t>
      </w:r>
      <w:r w:rsidRPr="00E8061B">
        <w:rPr>
          <w:spacing w:val="-15"/>
        </w:rPr>
        <w:t xml:space="preserve"> </w:t>
      </w:r>
      <w:r w:rsidRPr="00E8061B">
        <w:t>United</w:t>
      </w:r>
      <w:r w:rsidRPr="00E8061B">
        <w:rPr>
          <w:spacing w:val="-14"/>
        </w:rPr>
        <w:t xml:space="preserve"> </w:t>
      </w:r>
      <w:r w:rsidRPr="00E8061B">
        <w:t>States (Xie et al., 2020).</w:t>
      </w:r>
    </w:p>
    <w:p w14:paraId="223E99C8" w14:textId="77777777" w:rsidR="004F5374" w:rsidRPr="00E8061B" w:rsidRDefault="004F5374" w:rsidP="004F5374">
      <w:pPr>
        <w:pStyle w:val="BodyText"/>
      </w:pPr>
    </w:p>
    <w:p w14:paraId="569E55D0" w14:textId="77777777" w:rsidR="004F5374" w:rsidRPr="00E8061B" w:rsidRDefault="004F5374" w:rsidP="004F5374">
      <w:pPr>
        <w:pStyle w:val="BodyText"/>
        <w:spacing w:before="1" w:line="480" w:lineRule="auto"/>
        <w:ind w:left="100" w:right="434" w:firstLine="720"/>
        <w:jc w:val="both"/>
      </w:pPr>
      <w:r w:rsidRPr="00E8061B">
        <w:t>Using an open-access dashboard Hu et al. (2021) describe a statistical technique for determining</w:t>
      </w:r>
      <w:r w:rsidRPr="00E8061B">
        <w:rPr>
          <w:spacing w:val="-11"/>
        </w:rPr>
        <w:t xml:space="preserve"> </w:t>
      </w:r>
      <w:r w:rsidRPr="00E8061B">
        <w:t>end</w:t>
      </w:r>
      <w:r w:rsidRPr="00E8061B">
        <w:rPr>
          <w:spacing w:val="-11"/>
        </w:rPr>
        <w:t xml:space="preserve"> </w:t>
      </w:r>
      <w:r w:rsidRPr="00E8061B">
        <w:t>dates</w:t>
      </w:r>
      <w:r w:rsidRPr="00E8061B">
        <w:rPr>
          <w:spacing w:val="-9"/>
        </w:rPr>
        <w:t xml:space="preserve"> </w:t>
      </w:r>
      <w:r w:rsidRPr="00E8061B">
        <w:t>for</w:t>
      </w:r>
      <w:r w:rsidRPr="00E8061B">
        <w:rPr>
          <w:spacing w:val="-9"/>
        </w:rPr>
        <w:t xml:space="preserve"> </w:t>
      </w:r>
      <w:r w:rsidRPr="00E8061B">
        <w:t>Covid-19</w:t>
      </w:r>
      <w:r w:rsidRPr="00E8061B">
        <w:rPr>
          <w:spacing w:val="-11"/>
        </w:rPr>
        <w:t xml:space="preserve"> </w:t>
      </w:r>
      <w:r w:rsidRPr="00E8061B">
        <w:t>outbreaks</w:t>
      </w:r>
      <w:r w:rsidRPr="00E8061B">
        <w:rPr>
          <w:spacing w:val="-9"/>
        </w:rPr>
        <w:t xml:space="preserve"> </w:t>
      </w:r>
      <w:r w:rsidRPr="00E8061B">
        <w:t>in</w:t>
      </w:r>
      <w:r w:rsidRPr="00E8061B">
        <w:rPr>
          <w:spacing w:val="-11"/>
        </w:rPr>
        <w:t xml:space="preserve"> </w:t>
      </w:r>
      <w:r w:rsidRPr="00E8061B">
        <w:t>various</w:t>
      </w:r>
      <w:r w:rsidRPr="00E8061B">
        <w:rPr>
          <w:spacing w:val="-13"/>
        </w:rPr>
        <w:t xml:space="preserve"> </w:t>
      </w:r>
      <w:r w:rsidRPr="00E8061B">
        <w:t>regions.</w:t>
      </w:r>
      <w:r w:rsidRPr="00E8061B">
        <w:rPr>
          <w:spacing w:val="-9"/>
        </w:rPr>
        <w:t xml:space="preserve"> </w:t>
      </w:r>
      <w:r w:rsidRPr="00E8061B">
        <w:t>The</w:t>
      </w:r>
      <w:r w:rsidRPr="00E8061B">
        <w:rPr>
          <w:spacing w:val="-12"/>
        </w:rPr>
        <w:t xml:space="preserve"> </w:t>
      </w:r>
      <w:r w:rsidRPr="00E8061B">
        <w:t>authors</w:t>
      </w:r>
      <w:r w:rsidRPr="00E8061B">
        <w:rPr>
          <w:spacing w:val="-13"/>
        </w:rPr>
        <w:t xml:space="preserve"> </w:t>
      </w:r>
      <w:r w:rsidRPr="00E8061B">
        <w:t>estimate</w:t>
      </w:r>
      <w:r w:rsidRPr="00E8061B">
        <w:rPr>
          <w:spacing w:val="-12"/>
        </w:rPr>
        <w:t xml:space="preserve"> </w:t>
      </w:r>
      <w:r w:rsidRPr="00E8061B">
        <w:t>the</w:t>
      </w:r>
      <w:r w:rsidRPr="00E8061B">
        <w:rPr>
          <w:spacing w:val="-12"/>
        </w:rPr>
        <w:t xml:space="preserve"> </w:t>
      </w:r>
      <w:r w:rsidRPr="00E8061B">
        <w:t>number of</w:t>
      </w:r>
      <w:r w:rsidRPr="00E8061B">
        <w:rPr>
          <w:spacing w:val="-9"/>
        </w:rPr>
        <w:t xml:space="preserve"> </w:t>
      </w:r>
      <w:r w:rsidRPr="00E8061B">
        <w:t>new</w:t>
      </w:r>
      <w:r w:rsidRPr="00E8061B">
        <w:rPr>
          <w:spacing w:val="-3"/>
        </w:rPr>
        <w:t xml:space="preserve"> </w:t>
      </w:r>
      <w:r w:rsidRPr="00E8061B">
        <w:t>cases</w:t>
      </w:r>
      <w:r w:rsidRPr="00E8061B">
        <w:rPr>
          <w:spacing w:val="-4"/>
        </w:rPr>
        <w:t xml:space="preserve"> </w:t>
      </w:r>
      <w:r w:rsidRPr="00E8061B">
        <w:t>and</w:t>
      </w:r>
      <w:r w:rsidRPr="00E8061B">
        <w:rPr>
          <w:spacing w:val="-2"/>
        </w:rPr>
        <w:t xml:space="preserve"> </w:t>
      </w:r>
      <w:r w:rsidRPr="00E8061B">
        <w:t>deaths</w:t>
      </w:r>
      <w:r w:rsidRPr="00E8061B">
        <w:rPr>
          <w:spacing w:val="-4"/>
        </w:rPr>
        <w:t xml:space="preserve"> </w:t>
      </w:r>
      <w:r w:rsidRPr="00E8061B">
        <w:t>per</w:t>
      </w:r>
      <w:r w:rsidRPr="00E8061B">
        <w:rPr>
          <w:spacing w:val="-1"/>
        </w:rPr>
        <w:t xml:space="preserve"> </w:t>
      </w:r>
      <w:r w:rsidRPr="00E8061B">
        <w:t>day</w:t>
      </w:r>
      <w:r w:rsidRPr="00E8061B">
        <w:rPr>
          <w:spacing w:val="-7"/>
        </w:rPr>
        <w:t xml:space="preserve"> </w:t>
      </w:r>
      <w:r w:rsidRPr="00E8061B">
        <w:t>in</w:t>
      </w:r>
      <w:r w:rsidRPr="00E8061B">
        <w:rPr>
          <w:spacing w:val="-2"/>
        </w:rPr>
        <w:t xml:space="preserve"> </w:t>
      </w:r>
      <w:r w:rsidRPr="00E8061B">
        <w:t>multiple</w:t>
      </w:r>
      <w:r w:rsidRPr="00E8061B">
        <w:rPr>
          <w:spacing w:val="-3"/>
        </w:rPr>
        <w:t xml:space="preserve"> </w:t>
      </w:r>
      <w:r w:rsidRPr="00E8061B">
        <w:t>areas</w:t>
      </w:r>
      <w:r w:rsidRPr="00E8061B">
        <w:rPr>
          <w:spacing w:val="-4"/>
        </w:rPr>
        <w:t xml:space="preserve"> </w:t>
      </w:r>
      <w:r w:rsidRPr="00E8061B">
        <w:t>using</w:t>
      </w:r>
      <w:r w:rsidRPr="00E8061B">
        <w:rPr>
          <w:spacing w:val="-2"/>
        </w:rPr>
        <w:t xml:space="preserve"> </w:t>
      </w:r>
      <w:r w:rsidRPr="00E8061B">
        <w:t>publicly</w:t>
      </w:r>
      <w:r w:rsidRPr="00E8061B">
        <w:rPr>
          <w:spacing w:val="-7"/>
        </w:rPr>
        <w:t xml:space="preserve"> </w:t>
      </w:r>
      <w:r w:rsidRPr="00E8061B">
        <w:t>available</w:t>
      </w:r>
      <w:r w:rsidRPr="00E8061B">
        <w:rPr>
          <w:spacing w:val="-3"/>
        </w:rPr>
        <w:t xml:space="preserve"> </w:t>
      </w:r>
      <w:r w:rsidRPr="00E8061B">
        <w:t>data</w:t>
      </w:r>
      <w:r w:rsidRPr="00E8061B">
        <w:rPr>
          <w:spacing w:val="-8"/>
        </w:rPr>
        <w:t xml:space="preserve"> </w:t>
      </w:r>
      <w:r w:rsidRPr="00E8061B">
        <w:t>on</w:t>
      </w:r>
      <w:r w:rsidRPr="00E8061B">
        <w:rPr>
          <w:spacing w:val="-7"/>
        </w:rPr>
        <w:t xml:space="preserve"> </w:t>
      </w:r>
      <w:r w:rsidRPr="00E8061B">
        <w:t>Covid-19</w:t>
      </w:r>
      <w:r w:rsidRPr="00E8061B">
        <w:rPr>
          <w:spacing w:val="-2"/>
        </w:rPr>
        <w:t xml:space="preserve"> </w:t>
      </w:r>
      <w:r w:rsidRPr="00E8061B">
        <w:t>cases and deaths from the Covid-19 tracking project (Hu et al., 2021).</w:t>
      </w:r>
    </w:p>
    <w:p w14:paraId="134EE355" w14:textId="77777777" w:rsidR="004F5374" w:rsidRPr="00E8061B" w:rsidRDefault="004F5374" w:rsidP="004F5374">
      <w:pPr>
        <w:spacing w:line="480" w:lineRule="auto"/>
        <w:jc w:val="both"/>
        <w:rPr>
          <w:sz w:val="24"/>
          <w:szCs w:val="24"/>
        </w:rPr>
        <w:sectPr w:rsidR="004F5374" w:rsidRPr="00E8061B">
          <w:pgSz w:w="12240" w:h="15840"/>
          <w:pgMar w:top="1360" w:right="1000" w:bottom="280" w:left="1340" w:header="720" w:footer="720" w:gutter="0"/>
          <w:cols w:space="720"/>
        </w:sectPr>
      </w:pPr>
    </w:p>
    <w:p w14:paraId="5473F464" w14:textId="77777777" w:rsidR="004F5374" w:rsidRPr="00E8061B" w:rsidRDefault="004F5374" w:rsidP="004F5374">
      <w:pPr>
        <w:pStyle w:val="BodyText"/>
        <w:spacing w:before="77" w:line="480" w:lineRule="auto"/>
        <w:ind w:left="100" w:right="438" w:firstLine="720"/>
        <w:jc w:val="both"/>
      </w:pPr>
      <w:r w:rsidRPr="00E8061B">
        <w:lastRenderedPageBreak/>
        <w:t>The</w:t>
      </w:r>
      <w:r w:rsidRPr="00E8061B">
        <w:rPr>
          <w:spacing w:val="-8"/>
        </w:rPr>
        <w:t xml:space="preserve"> </w:t>
      </w:r>
      <w:r w:rsidRPr="00E8061B">
        <w:t>authors</w:t>
      </w:r>
      <w:r w:rsidRPr="00E8061B">
        <w:rPr>
          <w:spacing w:val="-9"/>
        </w:rPr>
        <w:t xml:space="preserve"> </w:t>
      </w:r>
      <w:r w:rsidRPr="00E8061B">
        <w:t>used</w:t>
      </w:r>
      <w:r w:rsidRPr="00E8061B">
        <w:rPr>
          <w:spacing w:val="-7"/>
        </w:rPr>
        <w:t xml:space="preserve"> </w:t>
      </w:r>
      <w:r w:rsidRPr="00E8061B">
        <w:t>a</w:t>
      </w:r>
      <w:r w:rsidRPr="00E8061B">
        <w:rPr>
          <w:spacing w:val="-8"/>
        </w:rPr>
        <w:t xml:space="preserve"> </w:t>
      </w:r>
      <w:r w:rsidRPr="00E8061B">
        <w:t>change</w:t>
      </w:r>
      <w:r w:rsidRPr="00E8061B">
        <w:rPr>
          <w:spacing w:val="-8"/>
        </w:rPr>
        <w:t xml:space="preserve"> </w:t>
      </w:r>
      <w:r w:rsidRPr="00E8061B">
        <w:t>point</w:t>
      </w:r>
      <w:r w:rsidRPr="00E8061B">
        <w:rPr>
          <w:spacing w:val="-2"/>
        </w:rPr>
        <w:t xml:space="preserve"> </w:t>
      </w:r>
      <w:r w:rsidRPr="00E8061B">
        <w:t>analysis</w:t>
      </w:r>
      <w:r w:rsidRPr="00E8061B">
        <w:rPr>
          <w:spacing w:val="-9"/>
        </w:rPr>
        <w:t xml:space="preserve"> </w:t>
      </w:r>
      <w:r w:rsidRPr="00E8061B">
        <w:t>technique</w:t>
      </w:r>
      <w:r w:rsidRPr="00E8061B">
        <w:rPr>
          <w:spacing w:val="-3"/>
        </w:rPr>
        <w:t xml:space="preserve"> </w:t>
      </w:r>
      <w:r w:rsidRPr="00E8061B">
        <w:t>to</w:t>
      </w:r>
      <w:r w:rsidRPr="00E8061B">
        <w:rPr>
          <w:spacing w:val="-6"/>
        </w:rPr>
        <w:t xml:space="preserve"> </w:t>
      </w:r>
      <w:r w:rsidRPr="00E8061B">
        <w:t>determine</w:t>
      </w:r>
      <w:r w:rsidRPr="00E8061B">
        <w:rPr>
          <w:spacing w:val="-8"/>
        </w:rPr>
        <w:t xml:space="preserve"> </w:t>
      </w:r>
      <w:r w:rsidRPr="00E8061B">
        <w:t>the</w:t>
      </w:r>
      <w:r w:rsidRPr="00E8061B">
        <w:rPr>
          <w:spacing w:val="-3"/>
        </w:rPr>
        <w:t xml:space="preserve"> </w:t>
      </w:r>
      <w:r w:rsidRPr="00E8061B">
        <w:t>inflection</w:t>
      </w:r>
      <w:r w:rsidRPr="00E8061B">
        <w:rPr>
          <w:spacing w:val="-11"/>
        </w:rPr>
        <w:t xml:space="preserve"> </w:t>
      </w:r>
      <w:r w:rsidRPr="00E8061B">
        <w:t>point</w:t>
      </w:r>
      <w:r w:rsidRPr="00E8061B">
        <w:rPr>
          <w:spacing w:val="-2"/>
        </w:rPr>
        <w:t xml:space="preserve"> </w:t>
      </w:r>
      <w:r w:rsidRPr="00E8061B">
        <w:t>of</w:t>
      </w:r>
      <w:r w:rsidRPr="00E8061B">
        <w:rPr>
          <w:spacing w:val="-14"/>
        </w:rPr>
        <w:t xml:space="preserve"> </w:t>
      </w:r>
      <w:r w:rsidRPr="00E8061B">
        <w:t>the regular case and death curves that correlates to the outbreak's end. The technique is based on a Bayesian</w:t>
      </w:r>
      <w:r w:rsidRPr="00E8061B">
        <w:rPr>
          <w:spacing w:val="-8"/>
        </w:rPr>
        <w:t xml:space="preserve"> </w:t>
      </w:r>
      <w:r w:rsidRPr="00E8061B">
        <w:t>framework</w:t>
      </w:r>
      <w:r w:rsidRPr="00E8061B">
        <w:rPr>
          <w:spacing w:val="-9"/>
        </w:rPr>
        <w:t xml:space="preserve"> </w:t>
      </w:r>
      <w:r w:rsidRPr="00E8061B">
        <w:t>and</w:t>
      </w:r>
      <w:r w:rsidRPr="00E8061B">
        <w:rPr>
          <w:spacing w:val="-9"/>
        </w:rPr>
        <w:t xml:space="preserve"> </w:t>
      </w:r>
      <w:r w:rsidRPr="00E8061B">
        <w:t>estimates</w:t>
      </w:r>
      <w:r w:rsidRPr="00E8061B">
        <w:rPr>
          <w:spacing w:val="-15"/>
        </w:rPr>
        <w:t xml:space="preserve"> </w:t>
      </w:r>
      <w:r w:rsidRPr="00E8061B">
        <w:t>the</w:t>
      </w:r>
      <w:r w:rsidRPr="00E8061B">
        <w:rPr>
          <w:spacing w:val="-9"/>
        </w:rPr>
        <w:t xml:space="preserve"> </w:t>
      </w:r>
      <w:r w:rsidRPr="00E8061B">
        <w:t>change</w:t>
      </w:r>
      <w:r w:rsidRPr="00E8061B">
        <w:rPr>
          <w:spacing w:val="-9"/>
        </w:rPr>
        <w:t xml:space="preserve"> </w:t>
      </w:r>
      <w:r w:rsidRPr="00E8061B">
        <w:t>point</w:t>
      </w:r>
      <w:r w:rsidRPr="00E8061B">
        <w:rPr>
          <w:spacing w:val="-8"/>
        </w:rPr>
        <w:t xml:space="preserve"> </w:t>
      </w:r>
      <w:r w:rsidRPr="00E8061B">
        <w:t>using</w:t>
      </w:r>
      <w:r w:rsidRPr="00E8061B">
        <w:rPr>
          <w:spacing w:val="-8"/>
        </w:rPr>
        <w:t xml:space="preserve"> </w:t>
      </w:r>
      <w:r w:rsidRPr="00E8061B">
        <w:t>a</w:t>
      </w:r>
      <w:r w:rsidRPr="00E8061B">
        <w:rPr>
          <w:spacing w:val="-9"/>
        </w:rPr>
        <w:t xml:space="preserve"> </w:t>
      </w:r>
      <w:r w:rsidRPr="00E8061B">
        <w:t>Markov</w:t>
      </w:r>
      <w:r w:rsidRPr="00E8061B">
        <w:rPr>
          <w:spacing w:val="-13"/>
        </w:rPr>
        <w:t xml:space="preserve"> </w:t>
      </w:r>
      <w:r w:rsidRPr="00E8061B">
        <w:t>Chain</w:t>
      </w:r>
      <w:r w:rsidRPr="00E8061B">
        <w:rPr>
          <w:spacing w:val="-13"/>
        </w:rPr>
        <w:t xml:space="preserve"> </w:t>
      </w:r>
      <w:r w:rsidRPr="00E8061B">
        <w:t>Monte</w:t>
      </w:r>
      <w:r w:rsidRPr="00E8061B">
        <w:rPr>
          <w:spacing w:val="-9"/>
        </w:rPr>
        <w:t xml:space="preserve"> </w:t>
      </w:r>
      <w:r w:rsidRPr="00E8061B">
        <w:t>Carlo</w:t>
      </w:r>
      <w:r w:rsidRPr="00E8061B">
        <w:rPr>
          <w:spacing w:val="-8"/>
        </w:rPr>
        <w:t xml:space="preserve"> </w:t>
      </w:r>
      <w:r w:rsidRPr="00E8061B">
        <w:t>(MCMC) algorithm (Hu et al., 2021).</w:t>
      </w:r>
    </w:p>
    <w:p w14:paraId="7F738939" w14:textId="77777777" w:rsidR="004F5374" w:rsidRPr="00E8061B" w:rsidRDefault="004F5374" w:rsidP="004F5374">
      <w:pPr>
        <w:pStyle w:val="BodyText"/>
        <w:spacing w:before="10"/>
      </w:pPr>
    </w:p>
    <w:p w14:paraId="0E645B4D" w14:textId="77777777" w:rsidR="004F5374" w:rsidRPr="00E8061B" w:rsidRDefault="004F5374" w:rsidP="004F5374">
      <w:pPr>
        <w:pStyle w:val="BodyText"/>
        <w:spacing w:before="1" w:line="480" w:lineRule="auto"/>
        <w:ind w:left="100" w:right="437" w:firstLine="720"/>
        <w:jc w:val="both"/>
      </w:pPr>
      <w:r w:rsidRPr="00E8061B">
        <w:t>The results indicate that the method can accurately</w:t>
      </w:r>
      <w:r w:rsidRPr="00E8061B">
        <w:rPr>
          <w:spacing w:val="-1"/>
        </w:rPr>
        <w:t xml:space="preserve"> </w:t>
      </w:r>
      <w:r w:rsidRPr="00E8061B">
        <w:t>predict when the outbreak will end in these</w:t>
      </w:r>
      <w:r w:rsidRPr="00E8061B">
        <w:rPr>
          <w:spacing w:val="-2"/>
        </w:rPr>
        <w:t xml:space="preserve"> </w:t>
      </w:r>
      <w:r w:rsidRPr="00E8061B">
        <w:t>areas. The</w:t>
      </w:r>
      <w:r w:rsidRPr="00E8061B">
        <w:rPr>
          <w:spacing w:val="-2"/>
        </w:rPr>
        <w:t xml:space="preserve"> </w:t>
      </w:r>
      <w:r w:rsidRPr="00E8061B">
        <w:t>research</w:t>
      </w:r>
      <w:r w:rsidRPr="00E8061B">
        <w:rPr>
          <w:spacing w:val="-6"/>
        </w:rPr>
        <w:t xml:space="preserve"> </w:t>
      </w:r>
      <w:r w:rsidRPr="00E8061B">
        <w:t>also investigates</w:t>
      </w:r>
      <w:r w:rsidRPr="00E8061B">
        <w:rPr>
          <w:spacing w:val="-3"/>
        </w:rPr>
        <w:t xml:space="preserve"> </w:t>
      </w:r>
      <w:r w:rsidRPr="00E8061B">
        <w:t>the</w:t>
      </w:r>
      <w:r w:rsidRPr="00E8061B">
        <w:rPr>
          <w:spacing w:val="-2"/>
        </w:rPr>
        <w:t xml:space="preserve"> </w:t>
      </w:r>
      <w:r w:rsidRPr="00E8061B">
        <w:t>effect</w:t>
      </w:r>
      <w:r w:rsidRPr="00E8061B">
        <w:rPr>
          <w:spacing w:val="-1"/>
        </w:rPr>
        <w:t xml:space="preserve"> </w:t>
      </w:r>
      <w:r w:rsidRPr="00E8061B">
        <w:t>of</w:t>
      </w:r>
      <w:r w:rsidRPr="00E8061B">
        <w:rPr>
          <w:spacing w:val="-9"/>
        </w:rPr>
        <w:t xml:space="preserve"> </w:t>
      </w:r>
      <w:r w:rsidRPr="00E8061B">
        <w:t>various factors</w:t>
      </w:r>
      <w:r w:rsidRPr="00E8061B">
        <w:rPr>
          <w:spacing w:val="-8"/>
        </w:rPr>
        <w:t xml:space="preserve"> </w:t>
      </w:r>
      <w:r w:rsidRPr="00E8061B">
        <w:t>on</w:t>
      </w:r>
      <w:r w:rsidRPr="00E8061B">
        <w:rPr>
          <w:spacing w:val="-6"/>
        </w:rPr>
        <w:t xml:space="preserve"> </w:t>
      </w:r>
      <w:r w:rsidRPr="00E8061B">
        <w:t>the</w:t>
      </w:r>
      <w:r w:rsidRPr="00E8061B">
        <w:rPr>
          <w:spacing w:val="-2"/>
        </w:rPr>
        <w:t xml:space="preserve"> </w:t>
      </w:r>
      <w:r w:rsidRPr="00E8061B">
        <w:t>outbreak's</w:t>
      </w:r>
      <w:r w:rsidRPr="00E8061B">
        <w:rPr>
          <w:spacing w:val="-3"/>
        </w:rPr>
        <w:t xml:space="preserve"> </w:t>
      </w:r>
      <w:r w:rsidRPr="00E8061B">
        <w:t>end</w:t>
      </w:r>
      <w:r w:rsidRPr="00E8061B">
        <w:rPr>
          <w:spacing w:val="-1"/>
        </w:rPr>
        <w:t xml:space="preserve"> </w:t>
      </w:r>
      <w:r w:rsidRPr="00E8061B">
        <w:t>date, such</w:t>
      </w:r>
      <w:r w:rsidRPr="00E8061B">
        <w:rPr>
          <w:spacing w:val="-15"/>
        </w:rPr>
        <w:t xml:space="preserve"> </w:t>
      </w:r>
      <w:r w:rsidRPr="00E8061B">
        <w:t>as</w:t>
      </w:r>
      <w:r w:rsidRPr="00E8061B">
        <w:rPr>
          <w:spacing w:val="-15"/>
        </w:rPr>
        <w:t xml:space="preserve"> </w:t>
      </w:r>
      <w:r w:rsidRPr="00E8061B">
        <w:t>the</w:t>
      </w:r>
      <w:r w:rsidRPr="00E8061B">
        <w:rPr>
          <w:spacing w:val="-15"/>
        </w:rPr>
        <w:t xml:space="preserve"> </w:t>
      </w:r>
      <w:r w:rsidRPr="00E8061B">
        <w:t>extent</w:t>
      </w:r>
      <w:r w:rsidRPr="00E8061B">
        <w:rPr>
          <w:spacing w:val="-6"/>
        </w:rPr>
        <w:t xml:space="preserve"> </w:t>
      </w:r>
      <w:r w:rsidRPr="00E8061B">
        <w:t>of</w:t>
      </w:r>
      <w:r w:rsidRPr="00E8061B">
        <w:rPr>
          <w:spacing w:val="-13"/>
        </w:rPr>
        <w:t xml:space="preserve"> </w:t>
      </w:r>
      <w:r w:rsidRPr="00E8061B">
        <w:t>intervention,</w:t>
      </w:r>
      <w:r w:rsidRPr="00E8061B">
        <w:rPr>
          <w:spacing w:val="-8"/>
        </w:rPr>
        <w:t xml:space="preserve"> </w:t>
      </w:r>
      <w:r w:rsidRPr="00E8061B">
        <w:t>the</w:t>
      </w:r>
      <w:r w:rsidRPr="00E8061B">
        <w:rPr>
          <w:spacing w:val="-11"/>
        </w:rPr>
        <w:t xml:space="preserve"> </w:t>
      </w:r>
      <w:r w:rsidRPr="00E8061B">
        <w:t>duration</w:t>
      </w:r>
      <w:r w:rsidRPr="00E8061B">
        <w:rPr>
          <w:spacing w:val="-14"/>
        </w:rPr>
        <w:t xml:space="preserve"> </w:t>
      </w:r>
      <w:r w:rsidRPr="00E8061B">
        <w:t>of</w:t>
      </w:r>
      <w:r w:rsidRPr="00E8061B">
        <w:rPr>
          <w:spacing w:val="-15"/>
        </w:rPr>
        <w:t xml:space="preserve"> </w:t>
      </w:r>
      <w:r w:rsidRPr="00E8061B">
        <w:t>the</w:t>
      </w:r>
      <w:r w:rsidRPr="00E8061B">
        <w:rPr>
          <w:spacing w:val="-6"/>
        </w:rPr>
        <w:t xml:space="preserve"> </w:t>
      </w:r>
      <w:r w:rsidRPr="00E8061B">
        <w:t>intervention,</w:t>
      </w:r>
      <w:r w:rsidRPr="00E8061B">
        <w:rPr>
          <w:spacing w:val="-8"/>
        </w:rPr>
        <w:t xml:space="preserve"> </w:t>
      </w:r>
      <w:r w:rsidRPr="00E8061B">
        <w:t>and</w:t>
      </w:r>
      <w:r w:rsidRPr="00E8061B">
        <w:rPr>
          <w:spacing w:val="-10"/>
        </w:rPr>
        <w:t xml:space="preserve"> </w:t>
      </w:r>
      <w:r w:rsidRPr="00E8061B">
        <w:t>the</w:t>
      </w:r>
      <w:r w:rsidRPr="00E8061B">
        <w:rPr>
          <w:spacing w:val="-6"/>
        </w:rPr>
        <w:t xml:space="preserve"> </w:t>
      </w:r>
      <w:r w:rsidRPr="00E8061B">
        <w:t>initial</w:t>
      </w:r>
      <w:r w:rsidRPr="00E8061B">
        <w:rPr>
          <w:spacing w:val="-15"/>
        </w:rPr>
        <w:t xml:space="preserve"> </w:t>
      </w:r>
      <w:r w:rsidRPr="00E8061B">
        <w:t>degree</w:t>
      </w:r>
      <w:r w:rsidRPr="00E8061B">
        <w:rPr>
          <w:spacing w:val="-11"/>
        </w:rPr>
        <w:t xml:space="preserve"> </w:t>
      </w:r>
      <w:r w:rsidRPr="00E8061B">
        <w:t>of</w:t>
      </w:r>
      <w:r w:rsidRPr="00E8061B">
        <w:rPr>
          <w:spacing w:val="-15"/>
        </w:rPr>
        <w:t xml:space="preserve"> </w:t>
      </w:r>
      <w:r w:rsidRPr="00E8061B">
        <w:t xml:space="preserve">severity of the disease outbreak (Hu et al., 2021). Bardus et al. (2022) investigated the data management </w:t>
      </w:r>
      <w:r w:rsidRPr="00E8061B">
        <w:rPr>
          <w:spacing w:val="-2"/>
        </w:rPr>
        <w:t>and</w:t>
      </w:r>
      <w:r w:rsidRPr="00E8061B">
        <w:rPr>
          <w:spacing w:val="-3"/>
        </w:rPr>
        <w:t xml:space="preserve"> </w:t>
      </w:r>
      <w:r w:rsidRPr="00E8061B">
        <w:rPr>
          <w:spacing w:val="-2"/>
        </w:rPr>
        <w:t>privacy</w:t>
      </w:r>
      <w:r w:rsidRPr="00E8061B">
        <w:rPr>
          <w:spacing w:val="-13"/>
        </w:rPr>
        <w:t xml:space="preserve"> </w:t>
      </w:r>
      <w:r w:rsidRPr="00E8061B">
        <w:rPr>
          <w:spacing w:val="-2"/>
        </w:rPr>
        <w:t>practices</w:t>
      </w:r>
      <w:r w:rsidRPr="00E8061B">
        <w:rPr>
          <w:spacing w:val="-6"/>
        </w:rPr>
        <w:t xml:space="preserve"> </w:t>
      </w:r>
      <w:r w:rsidRPr="00E8061B">
        <w:rPr>
          <w:spacing w:val="-2"/>
        </w:rPr>
        <w:t>of</w:t>
      </w:r>
      <w:r w:rsidRPr="00E8061B">
        <w:rPr>
          <w:spacing w:val="-12"/>
        </w:rPr>
        <w:t xml:space="preserve"> </w:t>
      </w:r>
      <w:r w:rsidRPr="00E8061B">
        <w:rPr>
          <w:spacing w:val="-2"/>
        </w:rPr>
        <w:t>contact-tracing apps. The</w:t>
      </w:r>
      <w:r w:rsidRPr="00E8061B">
        <w:rPr>
          <w:spacing w:val="-3"/>
        </w:rPr>
        <w:t xml:space="preserve"> </w:t>
      </w:r>
      <w:r w:rsidRPr="00E8061B">
        <w:rPr>
          <w:spacing w:val="-2"/>
        </w:rPr>
        <w:t>authors</w:t>
      </w:r>
      <w:r w:rsidRPr="00E8061B">
        <w:rPr>
          <w:spacing w:val="-11"/>
        </w:rPr>
        <w:t xml:space="preserve"> </w:t>
      </w:r>
      <w:r w:rsidRPr="00E8061B">
        <w:rPr>
          <w:spacing w:val="-2"/>
        </w:rPr>
        <w:t>used</w:t>
      </w:r>
      <w:r w:rsidRPr="00E8061B">
        <w:rPr>
          <w:spacing w:val="-8"/>
        </w:rPr>
        <w:t xml:space="preserve"> </w:t>
      </w:r>
      <w:r w:rsidRPr="00E8061B">
        <w:rPr>
          <w:spacing w:val="-2"/>
        </w:rPr>
        <w:t>the</w:t>
      </w:r>
      <w:r w:rsidRPr="00E8061B">
        <w:rPr>
          <w:spacing w:val="-3"/>
        </w:rPr>
        <w:t xml:space="preserve"> </w:t>
      </w:r>
      <w:r w:rsidRPr="00E8061B">
        <w:rPr>
          <w:spacing w:val="-2"/>
        </w:rPr>
        <w:t>data</w:t>
      </w:r>
      <w:r w:rsidRPr="00E8061B">
        <w:rPr>
          <w:spacing w:val="-3"/>
        </w:rPr>
        <w:t xml:space="preserve"> </w:t>
      </w:r>
      <w:r w:rsidRPr="00E8061B">
        <w:rPr>
          <w:spacing w:val="-2"/>
        </w:rPr>
        <w:t>from</w:t>
      </w:r>
      <w:r w:rsidRPr="00E8061B">
        <w:rPr>
          <w:spacing w:val="-8"/>
        </w:rPr>
        <w:t xml:space="preserve"> </w:t>
      </w:r>
      <w:r w:rsidRPr="00E8061B">
        <w:rPr>
          <w:spacing w:val="-2"/>
        </w:rPr>
        <w:t>the</w:t>
      </w:r>
      <w:r w:rsidRPr="00E8061B">
        <w:rPr>
          <w:spacing w:val="-3"/>
        </w:rPr>
        <w:t xml:space="preserve"> </w:t>
      </w:r>
      <w:r w:rsidRPr="00E8061B">
        <w:rPr>
          <w:spacing w:val="-2"/>
        </w:rPr>
        <w:t xml:space="preserve">Covid-19 tracking </w:t>
      </w:r>
      <w:r w:rsidRPr="00E8061B">
        <w:t>project and discussed the importance of</w:t>
      </w:r>
      <w:r w:rsidRPr="00E8061B">
        <w:rPr>
          <w:spacing w:val="-1"/>
        </w:rPr>
        <w:t xml:space="preserve"> </w:t>
      </w:r>
      <w:r w:rsidRPr="00E8061B">
        <w:t>contact tracing in controlling the spread of</w:t>
      </w:r>
      <w:r w:rsidRPr="00E8061B">
        <w:rPr>
          <w:spacing w:val="-1"/>
        </w:rPr>
        <w:t xml:space="preserve"> </w:t>
      </w:r>
      <w:r w:rsidRPr="00E8061B">
        <w:t>Covid-19, as well as the role of contact-tracing apps.</w:t>
      </w:r>
    </w:p>
    <w:p w14:paraId="3B0F5BBC" w14:textId="77777777" w:rsidR="004F5374" w:rsidRPr="00E8061B" w:rsidRDefault="004F5374" w:rsidP="004F5374">
      <w:pPr>
        <w:pStyle w:val="BodyText"/>
      </w:pPr>
    </w:p>
    <w:p w14:paraId="27D3B5DE" w14:textId="77777777" w:rsidR="004F5374" w:rsidRDefault="004F5374" w:rsidP="00C65508">
      <w:pPr>
        <w:pStyle w:val="BodyText"/>
        <w:spacing w:line="480" w:lineRule="auto"/>
        <w:ind w:left="100" w:right="438" w:firstLine="720"/>
        <w:jc w:val="both"/>
      </w:pPr>
      <w:r w:rsidRPr="00E8061B">
        <w:t>The</w:t>
      </w:r>
      <w:r w:rsidRPr="00E8061B">
        <w:rPr>
          <w:spacing w:val="-4"/>
        </w:rPr>
        <w:t xml:space="preserve"> </w:t>
      </w:r>
      <w:r w:rsidRPr="00E8061B">
        <w:t>study's</w:t>
      </w:r>
      <w:r w:rsidRPr="00E8061B">
        <w:rPr>
          <w:spacing w:val="-5"/>
        </w:rPr>
        <w:t xml:space="preserve"> </w:t>
      </w:r>
      <w:r w:rsidRPr="00E8061B">
        <w:t>results</w:t>
      </w:r>
      <w:r w:rsidRPr="00E8061B">
        <w:rPr>
          <w:spacing w:val="-5"/>
        </w:rPr>
        <w:t xml:space="preserve"> </w:t>
      </w:r>
      <w:r w:rsidRPr="00E8061B">
        <w:t>are</w:t>
      </w:r>
      <w:r w:rsidRPr="00E8061B">
        <w:rPr>
          <w:spacing w:val="-4"/>
        </w:rPr>
        <w:t xml:space="preserve"> </w:t>
      </w:r>
      <w:r w:rsidRPr="00E8061B">
        <w:t>presented</w:t>
      </w:r>
      <w:r w:rsidRPr="00E8061B">
        <w:rPr>
          <w:spacing w:val="-3"/>
        </w:rPr>
        <w:t xml:space="preserve"> </w:t>
      </w:r>
      <w:r w:rsidRPr="00E8061B">
        <w:t>in</w:t>
      </w:r>
      <w:r w:rsidRPr="00E8061B">
        <w:rPr>
          <w:spacing w:val="-8"/>
        </w:rPr>
        <w:t xml:space="preserve"> </w:t>
      </w:r>
      <w:r w:rsidRPr="00E8061B">
        <w:t>the</w:t>
      </w:r>
      <w:r w:rsidRPr="00E8061B">
        <w:rPr>
          <w:spacing w:val="-4"/>
        </w:rPr>
        <w:t xml:space="preserve"> </w:t>
      </w:r>
      <w:r w:rsidRPr="00E8061B">
        <w:t>article,</w:t>
      </w:r>
      <w:r w:rsidRPr="00E8061B">
        <w:rPr>
          <w:spacing w:val="-2"/>
        </w:rPr>
        <w:t xml:space="preserve"> </w:t>
      </w:r>
      <w:r w:rsidRPr="00E8061B">
        <w:t>which</w:t>
      </w:r>
      <w:r w:rsidRPr="00E8061B">
        <w:rPr>
          <w:spacing w:val="-2"/>
        </w:rPr>
        <w:t xml:space="preserve"> </w:t>
      </w:r>
      <w:r w:rsidRPr="00E8061B">
        <w:t>shows</w:t>
      </w:r>
      <w:r w:rsidRPr="00E8061B">
        <w:rPr>
          <w:spacing w:val="-5"/>
        </w:rPr>
        <w:t xml:space="preserve"> </w:t>
      </w:r>
      <w:r w:rsidRPr="00E8061B">
        <w:t>a</w:t>
      </w:r>
      <w:r w:rsidRPr="00E8061B">
        <w:rPr>
          <w:spacing w:val="-4"/>
        </w:rPr>
        <w:t xml:space="preserve"> </w:t>
      </w:r>
      <w:r w:rsidRPr="00E8061B">
        <w:t>wide</w:t>
      </w:r>
      <w:r w:rsidRPr="00E8061B">
        <w:rPr>
          <w:spacing w:val="-4"/>
        </w:rPr>
        <w:t xml:space="preserve"> </w:t>
      </w:r>
      <w:r w:rsidRPr="00E8061B">
        <w:t>range</w:t>
      </w:r>
      <w:r w:rsidRPr="00E8061B">
        <w:rPr>
          <w:spacing w:val="-4"/>
        </w:rPr>
        <w:t xml:space="preserve"> </w:t>
      </w:r>
      <w:r w:rsidRPr="00E8061B">
        <w:t>of</w:t>
      </w:r>
      <w:r w:rsidRPr="00E8061B">
        <w:rPr>
          <w:spacing w:val="-11"/>
        </w:rPr>
        <w:t xml:space="preserve"> </w:t>
      </w:r>
      <w:r w:rsidRPr="00E8061B">
        <w:t>approaches</w:t>
      </w:r>
      <w:r w:rsidRPr="00E8061B">
        <w:rPr>
          <w:spacing w:val="-5"/>
        </w:rPr>
        <w:t xml:space="preserve"> </w:t>
      </w:r>
      <w:r w:rsidRPr="00E8061B">
        <w:t>to data management and privacy among the various contact-tracing apps. While some apps gather little data and prioritize user privacy, others collect more sensitive information and offer fewer privacy safeguards. The paper emphasizes the importance of clear and transparent data management and privacy policies in contact-tracing apps, as well as user education and consent (Bardus et al., 2022)</w:t>
      </w:r>
      <w:r w:rsidR="00C65508">
        <w:t xml:space="preserve">. </w:t>
      </w:r>
    </w:p>
    <w:p w14:paraId="3804D3AA" w14:textId="77777777" w:rsidR="00C65508" w:rsidRDefault="00C65508" w:rsidP="00C65508">
      <w:pPr>
        <w:pStyle w:val="Heading1"/>
        <w:ind w:left="0"/>
        <w:rPr>
          <w:spacing w:val="-2"/>
        </w:rPr>
      </w:pPr>
    </w:p>
    <w:p w14:paraId="64D19CE5" w14:textId="2F7BB613" w:rsidR="00C65508" w:rsidRPr="00E8061B" w:rsidRDefault="00C65508" w:rsidP="00C65508">
      <w:pPr>
        <w:pStyle w:val="Heading1"/>
        <w:ind w:left="0"/>
      </w:pPr>
      <w:r w:rsidRPr="00E8061B">
        <w:rPr>
          <w:spacing w:val="-2"/>
        </w:rPr>
        <w:t>Methods:</w:t>
      </w:r>
    </w:p>
    <w:p w14:paraId="587CDFA5" w14:textId="77777777" w:rsidR="00C65508" w:rsidRPr="00E8061B" w:rsidRDefault="00C65508" w:rsidP="00C65508">
      <w:pPr>
        <w:pStyle w:val="BodyText"/>
        <w:rPr>
          <w:b/>
        </w:rPr>
      </w:pPr>
    </w:p>
    <w:p w14:paraId="499CB0B5" w14:textId="77777777" w:rsidR="00C65508" w:rsidRPr="00E8061B" w:rsidRDefault="00C65508" w:rsidP="00C65508">
      <w:pPr>
        <w:pStyle w:val="BodyText"/>
        <w:spacing w:before="4"/>
        <w:rPr>
          <w:b/>
        </w:rPr>
      </w:pPr>
    </w:p>
    <w:p w14:paraId="1B33DB95" w14:textId="67DDC0BD" w:rsidR="00C65508" w:rsidRPr="00E8061B" w:rsidRDefault="00C65508" w:rsidP="00C65508">
      <w:pPr>
        <w:pStyle w:val="BodyText"/>
        <w:spacing w:line="480" w:lineRule="auto"/>
        <w:ind w:left="100" w:right="467"/>
        <w:sectPr w:rsidR="00C65508" w:rsidRPr="00E8061B">
          <w:pgSz w:w="12240" w:h="15840"/>
          <w:pgMar w:top="1380" w:right="1000" w:bottom="280" w:left="1340" w:header="720" w:footer="720" w:gutter="0"/>
          <w:cols w:space="720"/>
        </w:sectPr>
      </w:pPr>
      <w:r w:rsidRPr="00E8061B">
        <w:t>First the data is imported</w:t>
      </w:r>
      <w:r w:rsidRPr="00E8061B">
        <w:rPr>
          <w:spacing w:val="-1"/>
        </w:rPr>
        <w:t xml:space="preserve"> </w:t>
      </w:r>
      <w:r w:rsidRPr="00E8061B">
        <w:t>to the MySql workbench, to perform</w:t>
      </w:r>
      <w:r w:rsidRPr="00E8061B">
        <w:rPr>
          <w:spacing w:val="-1"/>
        </w:rPr>
        <w:t xml:space="preserve"> </w:t>
      </w:r>
      <w:r w:rsidRPr="00E8061B">
        <w:t>and excecute various functions, tables</w:t>
      </w:r>
      <w:r w:rsidRPr="00E8061B">
        <w:rPr>
          <w:spacing w:val="-4"/>
        </w:rPr>
        <w:t xml:space="preserve"> </w:t>
      </w:r>
      <w:r w:rsidRPr="00E8061B">
        <w:t>were</w:t>
      </w:r>
      <w:r w:rsidRPr="00E8061B">
        <w:rPr>
          <w:spacing w:val="-4"/>
        </w:rPr>
        <w:t xml:space="preserve"> </w:t>
      </w:r>
      <w:r w:rsidRPr="00E8061B">
        <w:t>created</w:t>
      </w:r>
      <w:r w:rsidRPr="00E8061B">
        <w:rPr>
          <w:spacing w:val="-7"/>
        </w:rPr>
        <w:t xml:space="preserve"> </w:t>
      </w:r>
      <w:r w:rsidRPr="00E8061B">
        <w:t>to</w:t>
      </w:r>
      <w:r w:rsidRPr="00E8061B">
        <w:rPr>
          <w:spacing w:val="-3"/>
        </w:rPr>
        <w:t xml:space="preserve"> </w:t>
      </w:r>
      <w:r w:rsidRPr="00E8061B">
        <w:t>have</w:t>
      </w:r>
      <w:r w:rsidRPr="00E8061B">
        <w:rPr>
          <w:spacing w:val="-4"/>
        </w:rPr>
        <w:t xml:space="preserve"> </w:t>
      </w:r>
      <w:r w:rsidRPr="00E8061B">
        <w:t>the</w:t>
      </w:r>
      <w:r w:rsidRPr="00E8061B">
        <w:rPr>
          <w:spacing w:val="-4"/>
        </w:rPr>
        <w:t xml:space="preserve"> </w:t>
      </w:r>
      <w:r w:rsidRPr="00E8061B">
        <w:t>data</w:t>
      </w:r>
      <w:r w:rsidRPr="00E8061B">
        <w:rPr>
          <w:spacing w:val="-4"/>
        </w:rPr>
        <w:t xml:space="preserve"> </w:t>
      </w:r>
      <w:r w:rsidRPr="00E8061B">
        <w:t>within</w:t>
      </w:r>
      <w:r w:rsidRPr="00E8061B">
        <w:rPr>
          <w:spacing w:val="-7"/>
        </w:rPr>
        <w:t xml:space="preserve"> </w:t>
      </w:r>
      <w:r w:rsidRPr="00E8061B">
        <w:t>the</w:t>
      </w:r>
      <w:r w:rsidRPr="00E8061B">
        <w:rPr>
          <w:spacing w:val="-3"/>
        </w:rPr>
        <w:t xml:space="preserve"> </w:t>
      </w:r>
      <w:r w:rsidRPr="00E8061B">
        <w:t>specified</w:t>
      </w:r>
      <w:r w:rsidRPr="00E8061B">
        <w:rPr>
          <w:spacing w:val="-2"/>
        </w:rPr>
        <w:t xml:space="preserve"> </w:t>
      </w:r>
      <w:r w:rsidRPr="00E8061B">
        <w:t>table, having</w:t>
      </w:r>
      <w:r w:rsidRPr="00E8061B">
        <w:rPr>
          <w:spacing w:val="-2"/>
        </w:rPr>
        <w:t xml:space="preserve"> </w:t>
      </w:r>
      <w:r w:rsidRPr="00E8061B">
        <w:t>the</w:t>
      </w:r>
      <w:r w:rsidRPr="00E8061B">
        <w:rPr>
          <w:spacing w:val="-3"/>
        </w:rPr>
        <w:t xml:space="preserve"> </w:t>
      </w:r>
      <w:r w:rsidRPr="00E8061B">
        <w:t>approprate</w:t>
      </w:r>
      <w:r w:rsidRPr="00E8061B">
        <w:rPr>
          <w:spacing w:val="-8"/>
        </w:rPr>
        <w:t xml:space="preserve"> </w:t>
      </w:r>
      <w:r w:rsidRPr="00E8061B">
        <w:t>table</w:t>
      </w:r>
      <w:r w:rsidRPr="00E8061B">
        <w:rPr>
          <w:spacing w:val="-3"/>
        </w:rPr>
        <w:t xml:space="preserve"> </w:t>
      </w:r>
      <w:r w:rsidRPr="00E8061B">
        <w:t>names and associated colum</w:t>
      </w:r>
      <w:r w:rsidR="005303FF">
        <w:t>n.</w:t>
      </w:r>
    </w:p>
    <w:p w14:paraId="08463EC6" w14:textId="6199CF91" w:rsidR="004F5374" w:rsidRPr="00E8061B" w:rsidRDefault="004F5374" w:rsidP="00740A0B">
      <w:pPr>
        <w:pStyle w:val="BodyText"/>
        <w:spacing w:before="217" w:line="688" w:lineRule="auto"/>
        <w:ind w:right="2990"/>
      </w:pPr>
      <w:r w:rsidRPr="00E8061B">
        <w:lastRenderedPageBreak/>
        <w:t>tructured</w:t>
      </w:r>
      <w:r w:rsidRPr="00E8061B">
        <w:rPr>
          <w:spacing w:val="-7"/>
        </w:rPr>
        <w:t xml:space="preserve"> </w:t>
      </w:r>
      <w:r w:rsidRPr="00E8061B">
        <w:t>Query</w:t>
      </w:r>
      <w:r w:rsidRPr="00E8061B">
        <w:rPr>
          <w:spacing w:val="-12"/>
        </w:rPr>
        <w:t xml:space="preserve"> </w:t>
      </w:r>
      <w:r w:rsidRPr="00E8061B">
        <w:t>Language) is</w:t>
      </w:r>
      <w:r w:rsidRPr="00E8061B">
        <w:rPr>
          <w:spacing w:val="-5"/>
        </w:rPr>
        <w:t xml:space="preserve"> </w:t>
      </w:r>
      <w:r w:rsidRPr="00E8061B">
        <w:t>a</w:t>
      </w:r>
      <w:r w:rsidRPr="00E8061B">
        <w:rPr>
          <w:spacing w:val="-4"/>
        </w:rPr>
        <w:t xml:space="preserve"> </w:t>
      </w:r>
      <w:r w:rsidRPr="00E8061B">
        <w:t>powerful</w:t>
      </w:r>
      <w:r w:rsidRPr="00E8061B">
        <w:rPr>
          <w:spacing w:val="-12"/>
        </w:rPr>
        <w:t xml:space="preserve"> </w:t>
      </w:r>
      <w:r w:rsidRPr="00E8061B">
        <w:t>tool</w:t>
      </w:r>
      <w:r w:rsidRPr="00E8061B">
        <w:rPr>
          <w:spacing w:val="-8"/>
        </w:rPr>
        <w:t xml:space="preserve"> </w:t>
      </w:r>
      <w:r w:rsidRPr="00E8061B">
        <w:t>for</w:t>
      </w:r>
      <w:r w:rsidRPr="00E8061B">
        <w:rPr>
          <w:spacing w:val="-2"/>
        </w:rPr>
        <w:t xml:space="preserve"> </w:t>
      </w:r>
      <w:r w:rsidRPr="00E8061B">
        <w:t>data</w:t>
      </w:r>
      <w:r w:rsidRPr="00E8061B">
        <w:rPr>
          <w:spacing w:val="-4"/>
        </w:rPr>
        <w:t xml:space="preserve"> </w:t>
      </w:r>
      <w:r w:rsidRPr="00E8061B">
        <w:t>analysis. Some of the SQL methods for data analysis were:</w:t>
      </w:r>
    </w:p>
    <w:p w14:paraId="09E2DE5E" w14:textId="64BCE63C" w:rsidR="004F5374" w:rsidRPr="00E8061B" w:rsidRDefault="004F5374" w:rsidP="004F5374">
      <w:pPr>
        <w:pStyle w:val="BodyText"/>
        <w:spacing w:before="1" w:line="480" w:lineRule="auto"/>
        <w:ind w:left="100" w:right="467" w:firstLine="720"/>
      </w:pPr>
      <w:r w:rsidRPr="00E8061B">
        <w:rPr>
          <w:b/>
        </w:rPr>
        <w:t xml:space="preserve">Filtering data: </w:t>
      </w:r>
      <w:r w:rsidRPr="00E8061B">
        <w:t>For data filtering</w:t>
      </w:r>
      <w:r w:rsidR="005303FF">
        <w:t>,</w:t>
      </w:r>
      <w:r w:rsidRPr="00E8061B">
        <w:t xml:space="preserve"> SQL's SELECT statement can be used to filter data by specific</w:t>
      </w:r>
      <w:r w:rsidRPr="00E8061B">
        <w:rPr>
          <w:spacing w:val="-5"/>
        </w:rPr>
        <w:t xml:space="preserve"> </w:t>
      </w:r>
      <w:r w:rsidRPr="00E8061B">
        <w:t>criteria.</w:t>
      </w:r>
      <w:r w:rsidRPr="00E8061B">
        <w:rPr>
          <w:spacing w:val="-2"/>
        </w:rPr>
        <w:t xml:space="preserve"> </w:t>
      </w:r>
      <w:r w:rsidRPr="00E8061B">
        <w:t>For</w:t>
      </w:r>
      <w:r w:rsidRPr="00E8061B">
        <w:rPr>
          <w:spacing w:val="-3"/>
        </w:rPr>
        <w:t xml:space="preserve"> </w:t>
      </w:r>
      <w:r w:rsidRPr="00E8061B">
        <w:t>example, you</w:t>
      </w:r>
      <w:r w:rsidRPr="00E8061B">
        <w:rPr>
          <w:spacing w:val="-4"/>
        </w:rPr>
        <w:t xml:space="preserve"> </w:t>
      </w:r>
      <w:r w:rsidRPr="00E8061B">
        <w:t>can</w:t>
      </w:r>
      <w:r w:rsidRPr="00E8061B">
        <w:rPr>
          <w:spacing w:val="-8"/>
        </w:rPr>
        <w:t xml:space="preserve"> </w:t>
      </w:r>
      <w:r w:rsidRPr="00E8061B">
        <w:t>use</w:t>
      </w:r>
      <w:r w:rsidRPr="00E8061B">
        <w:rPr>
          <w:spacing w:val="-5"/>
        </w:rPr>
        <w:t xml:space="preserve"> </w:t>
      </w:r>
      <w:r w:rsidRPr="00E8061B">
        <w:t>the</w:t>
      </w:r>
      <w:r w:rsidRPr="00E8061B">
        <w:rPr>
          <w:spacing w:val="-5"/>
        </w:rPr>
        <w:t xml:space="preserve"> </w:t>
      </w:r>
      <w:r w:rsidRPr="00E8061B">
        <w:t>WHERE</w:t>
      </w:r>
      <w:r w:rsidRPr="00E8061B">
        <w:rPr>
          <w:spacing w:val="-2"/>
        </w:rPr>
        <w:t xml:space="preserve"> </w:t>
      </w:r>
      <w:r w:rsidRPr="00E8061B">
        <w:t>clause</w:t>
      </w:r>
      <w:r w:rsidRPr="00E8061B">
        <w:rPr>
          <w:spacing w:val="-5"/>
        </w:rPr>
        <w:t xml:space="preserve"> </w:t>
      </w:r>
      <w:r w:rsidRPr="00E8061B">
        <w:t>to filter</w:t>
      </w:r>
      <w:r w:rsidRPr="00E8061B">
        <w:rPr>
          <w:spacing w:val="-3"/>
        </w:rPr>
        <w:t xml:space="preserve"> </w:t>
      </w:r>
      <w:r w:rsidRPr="00E8061B">
        <w:t>the</w:t>
      </w:r>
      <w:r w:rsidRPr="00E8061B">
        <w:rPr>
          <w:spacing w:val="-5"/>
        </w:rPr>
        <w:t xml:space="preserve"> </w:t>
      </w:r>
      <w:r w:rsidRPr="00E8061B">
        <w:t>data</w:t>
      </w:r>
      <w:r w:rsidRPr="00E8061B">
        <w:rPr>
          <w:spacing w:val="-5"/>
        </w:rPr>
        <w:t xml:space="preserve"> </w:t>
      </w:r>
      <w:r w:rsidRPr="00E8061B">
        <w:t>for</w:t>
      </w:r>
      <w:r w:rsidRPr="00E8061B">
        <w:rPr>
          <w:spacing w:val="-6"/>
        </w:rPr>
        <w:t xml:space="preserve"> </w:t>
      </w:r>
      <w:r w:rsidRPr="00E8061B">
        <w:t>a</w:t>
      </w:r>
      <w:r w:rsidRPr="00E8061B">
        <w:rPr>
          <w:spacing w:val="-5"/>
        </w:rPr>
        <w:t xml:space="preserve"> </w:t>
      </w:r>
      <w:r w:rsidRPr="00E8061B">
        <w:t>specific</w:t>
      </w:r>
      <w:r w:rsidRPr="00E8061B">
        <w:rPr>
          <w:spacing w:val="-5"/>
        </w:rPr>
        <w:t xml:space="preserve"> </w:t>
      </w:r>
      <w:r w:rsidRPr="00E8061B">
        <w:t>date range or for a specific state.</w:t>
      </w:r>
    </w:p>
    <w:p w14:paraId="5F797B9A" w14:textId="77777777" w:rsidR="004F5374" w:rsidRPr="00E8061B" w:rsidRDefault="004F5374" w:rsidP="004F5374">
      <w:pPr>
        <w:pStyle w:val="BodyText"/>
        <w:spacing w:before="10"/>
      </w:pPr>
    </w:p>
    <w:p w14:paraId="29AB97C2" w14:textId="77777777" w:rsidR="004F5374" w:rsidRDefault="004F5374" w:rsidP="00740A0B">
      <w:pPr>
        <w:pStyle w:val="BodyText"/>
        <w:spacing w:line="480" w:lineRule="auto"/>
        <w:ind w:left="100" w:right="452" w:firstLine="720"/>
      </w:pPr>
      <w:r w:rsidRPr="00E8061B">
        <w:t>For</w:t>
      </w:r>
      <w:r w:rsidRPr="00E8061B">
        <w:rPr>
          <w:spacing w:val="-1"/>
        </w:rPr>
        <w:t xml:space="preserve"> </w:t>
      </w:r>
      <w:r w:rsidRPr="00E8061B">
        <w:t>instance, the</w:t>
      </w:r>
      <w:r w:rsidRPr="00E8061B">
        <w:rPr>
          <w:spacing w:val="-3"/>
        </w:rPr>
        <w:t xml:space="preserve"> </w:t>
      </w:r>
      <w:r w:rsidRPr="00E8061B">
        <w:t>SQL</w:t>
      </w:r>
      <w:r w:rsidRPr="00E8061B">
        <w:rPr>
          <w:spacing w:val="-5"/>
        </w:rPr>
        <w:t xml:space="preserve"> </w:t>
      </w:r>
      <w:r w:rsidRPr="00E8061B">
        <w:t>code</w:t>
      </w:r>
      <w:r w:rsidRPr="00E8061B">
        <w:rPr>
          <w:spacing w:val="-3"/>
        </w:rPr>
        <w:t xml:space="preserve"> </w:t>
      </w:r>
      <w:r w:rsidRPr="00E8061B">
        <w:t>for</w:t>
      </w:r>
      <w:r w:rsidRPr="00E8061B">
        <w:rPr>
          <w:spacing w:val="-1"/>
        </w:rPr>
        <w:t xml:space="preserve"> </w:t>
      </w:r>
      <w:r w:rsidRPr="00E8061B">
        <w:t>showing</w:t>
      </w:r>
      <w:r w:rsidRPr="00E8061B">
        <w:rPr>
          <w:spacing w:val="-2"/>
        </w:rPr>
        <w:t xml:space="preserve"> </w:t>
      </w:r>
      <w:r w:rsidRPr="00E8061B">
        <w:t>the</w:t>
      </w:r>
      <w:r w:rsidRPr="00E8061B">
        <w:rPr>
          <w:spacing w:val="-3"/>
        </w:rPr>
        <w:t xml:space="preserve"> </w:t>
      </w:r>
      <w:r w:rsidRPr="00E8061B">
        <w:t>numbers</w:t>
      </w:r>
      <w:r w:rsidRPr="00E8061B">
        <w:rPr>
          <w:spacing w:val="-4"/>
        </w:rPr>
        <w:t xml:space="preserve"> </w:t>
      </w:r>
      <w:r w:rsidRPr="00E8061B">
        <w:t>of</w:t>
      </w:r>
      <w:r w:rsidRPr="00E8061B">
        <w:rPr>
          <w:spacing w:val="-9"/>
        </w:rPr>
        <w:t xml:space="preserve"> </w:t>
      </w:r>
      <w:r w:rsidRPr="00E8061B">
        <w:t>the</w:t>
      </w:r>
      <w:r w:rsidRPr="00E8061B">
        <w:rPr>
          <w:spacing w:val="-7"/>
        </w:rPr>
        <w:t xml:space="preserve"> </w:t>
      </w:r>
      <w:r w:rsidRPr="00E8061B">
        <w:t>total</w:t>
      </w:r>
      <w:r w:rsidRPr="00E8061B">
        <w:rPr>
          <w:spacing w:val="-10"/>
        </w:rPr>
        <w:t xml:space="preserve"> </w:t>
      </w:r>
      <w:r w:rsidRPr="00E8061B">
        <w:t>positive cases</w:t>
      </w:r>
      <w:r w:rsidRPr="00E8061B">
        <w:rPr>
          <w:spacing w:val="-4"/>
        </w:rPr>
        <w:t xml:space="preserve"> </w:t>
      </w:r>
      <w:r w:rsidRPr="00E8061B">
        <w:t>taken within the year 2020 year was presented bel</w:t>
      </w:r>
      <w:r w:rsidR="00740A0B" w:rsidRPr="00E8061B">
        <w:t>ow</w:t>
      </w:r>
      <w:r w:rsidR="00C636D8">
        <w:t>.</w:t>
      </w:r>
    </w:p>
    <w:p w14:paraId="4111C5CA" w14:textId="77777777" w:rsidR="00C636D8" w:rsidRDefault="00C636D8" w:rsidP="00740A0B">
      <w:pPr>
        <w:pStyle w:val="BodyText"/>
        <w:spacing w:line="480" w:lineRule="auto"/>
        <w:ind w:left="100" w:right="452" w:firstLine="720"/>
      </w:pPr>
    </w:p>
    <w:p w14:paraId="61DDA548" w14:textId="77777777" w:rsidR="00C636D8" w:rsidRPr="00E8061B" w:rsidRDefault="00C636D8" w:rsidP="00C636D8">
      <w:pPr>
        <w:pStyle w:val="BodyText"/>
        <w:spacing w:before="217" w:line="480" w:lineRule="auto"/>
        <w:ind w:right="434"/>
        <w:jc w:val="both"/>
      </w:pPr>
      <w:r w:rsidRPr="00E8061B">
        <w:rPr>
          <w:b/>
        </w:rPr>
        <w:t>Aggregating</w:t>
      </w:r>
      <w:r w:rsidRPr="00E8061B">
        <w:rPr>
          <w:b/>
          <w:spacing w:val="-2"/>
        </w:rPr>
        <w:t xml:space="preserve"> </w:t>
      </w:r>
      <w:r w:rsidRPr="00E8061B">
        <w:rPr>
          <w:b/>
        </w:rPr>
        <w:t>data:</w:t>
      </w:r>
      <w:r w:rsidRPr="00E8061B">
        <w:rPr>
          <w:b/>
          <w:spacing w:val="-5"/>
        </w:rPr>
        <w:t xml:space="preserve"> </w:t>
      </w:r>
      <w:r w:rsidRPr="00E8061B">
        <w:t>SQL's</w:t>
      </w:r>
      <w:r w:rsidRPr="00E8061B">
        <w:rPr>
          <w:spacing w:val="-5"/>
        </w:rPr>
        <w:t xml:space="preserve"> </w:t>
      </w:r>
      <w:r w:rsidRPr="00E8061B">
        <w:t>aggregate</w:t>
      </w:r>
      <w:r w:rsidRPr="00E8061B">
        <w:rPr>
          <w:spacing w:val="-4"/>
        </w:rPr>
        <w:t xml:space="preserve"> </w:t>
      </w:r>
      <w:r w:rsidRPr="00E8061B">
        <w:t>functions,</w:t>
      </w:r>
      <w:r w:rsidRPr="00E8061B">
        <w:rPr>
          <w:spacing w:val="-1"/>
        </w:rPr>
        <w:t xml:space="preserve"> </w:t>
      </w:r>
      <w:r w:rsidRPr="00E8061B">
        <w:t>such</w:t>
      </w:r>
      <w:r w:rsidRPr="00E8061B">
        <w:rPr>
          <w:spacing w:val="-8"/>
        </w:rPr>
        <w:t xml:space="preserve"> </w:t>
      </w:r>
      <w:r w:rsidRPr="00E8061B">
        <w:t>as</w:t>
      </w:r>
      <w:r w:rsidRPr="00E8061B">
        <w:rPr>
          <w:spacing w:val="-1"/>
        </w:rPr>
        <w:t xml:space="preserve"> </w:t>
      </w:r>
      <w:r w:rsidRPr="00E8061B">
        <w:t>COUNT</w:t>
      </w:r>
      <w:r w:rsidRPr="00E8061B">
        <w:rPr>
          <w:spacing w:val="-2"/>
        </w:rPr>
        <w:t xml:space="preserve"> </w:t>
      </w:r>
      <w:r w:rsidRPr="00E8061B">
        <w:t>(),</w:t>
      </w:r>
      <w:r w:rsidRPr="00E8061B">
        <w:rPr>
          <w:spacing w:val="-1"/>
        </w:rPr>
        <w:t xml:space="preserve"> </w:t>
      </w:r>
      <w:r w:rsidRPr="00E8061B">
        <w:t>SUM</w:t>
      </w:r>
      <w:r w:rsidRPr="00E8061B">
        <w:rPr>
          <w:spacing w:val="-10"/>
        </w:rPr>
        <w:t xml:space="preserve"> </w:t>
      </w:r>
      <w:r w:rsidRPr="00E8061B">
        <w:t>(),</w:t>
      </w:r>
      <w:r w:rsidRPr="00E8061B">
        <w:rPr>
          <w:spacing w:val="-1"/>
        </w:rPr>
        <w:t xml:space="preserve"> </w:t>
      </w:r>
      <w:r w:rsidRPr="00E8061B">
        <w:t>AVG</w:t>
      </w:r>
      <w:r w:rsidRPr="00E8061B">
        <w:rPr>
          <w:spacing w:val="-4"/>
        </w:rPr>
        <w:t xml:space="preserve"> </w:t>
      </w:r>
      <w:r w:rsidRPr="00E8061B">
        <w:t>(),</w:t>
      </w:r>
      <w:r w:rsidRPr="00E8061B">
        <w:rPr>
          <w:spacing w:val="-6"/>
        </w:rPr>
        <w:t xml:space="preserve"> </w:t>
      </w:r>
      <w:r w:rsidRPr="00E8061B">
        <w:t>MIN</w:t>
      </w:r>
      <w:r w:rsidRPr="00E8061B">
        <w:rPr>
          <w:spacing w:val="-7"/>
        </w:rPr>
        <w:t xml:space="preserve"> </w:t>
      </w:r>
      <w:r w:rsidRPr="00E8061B">
        <w:t>(),</w:t>
      </w:r>
      <w:r w:rsidRPr="00E8061B">
        <w:rPr>
          <w:spacing w:val="-1"/>
        </w:rPr>
        <w:t xml:space="preserve"> </w:t>
      </w:r>
      <w:r w:rsidRPr="00E8061B">
        <w:t>and MAX (), can be used to calculate statistics on the COVID-19 data. For example, you can use the SUM () function to calculate the total number of confirmed cases in a state.</w:t>
      </w:r>
    </w:p>
    <w:p w14:paraId="1DD8D569" w14:textId="77777777" w:rsidR="00C636D8" w:rsidRDefault="00C636D8" w:rsidP="00C636D8">
      <w:pPr>
        <w:pStyle w:val="BodyText"/>
        <w:spacing w:line="480" w:lineRule="auto"/>
        <w:ind w:right="452"/>
      </w:pPr>
    </w:p>
    <w:p w14:paraId="227FEC0C" w14:textId="77777777" w:rsidR="00C636D8" w:rsidRPr="00E8061B" w:rsidRDefault="00C636D8" w:rsidP="00C636D8">
      <w:pPr>
        <w:pStyle w:val="BodyText"/>
        <w:spacing w:before="77" w:line="480" w:lineRule="auto"/>
        <w:ind w:right="436"/>
        <w:jc w:val="both"/>
      </w:pPr>
      <w:r w:rsidRPr="00E8061B">
        <w:rPr>
          <w:b/>
        </w:rPr>
        <w:t>Joining tables</w:t>
      </w:r>
      <w:r w:rsidRPr="00E8061B">
        <w:t>: COVID-19 data is often stored in multiple tables. SQL's JOIN statement can be used to combine data from multiple tables. For example, you can use the JOIN statement to combine</w:t>
      </w:r>
      <w:r w:rsidRPr="00E8061B">
        <w:rPr>
          <w:spacing w:val="-15"/>
        </w:rPr>
        <w:t xml:space="preserve"> </w:t>
      </w:r>
      <w:r w:rsidRPr="00E8061B">
        <w:t>COVID-19</w:t>
      </w:r>
      <w:r w:rsidRPr="00E8061B">
        <w:rPr>
          <w:spacing w:val="-15"/>
        </w:rPr>
        <w:t xml:space="preserve"> </w:t>
      </w:r>
      <w:r w:rsidRPr="00E8061B">
        <w:t>data</w:t>
      </w:r>
      <w:r w:rsidRPr="00E8061B">
        <w:rPr>
          <w:spacing w:val="-13"/>
        </w:rPr>
        <w:t xml:space="preserve"> </w:t>
      </w:r>
      <w:r w:rsidRPr="00E8061B">
        <w:t>with</w:t>
      </w:r>
      <w:r w:rsidRPr="00E8061B">
        <w:rPr>
          <w:spacing w:val="-14"/>
        </w:rPr>
        <w:t xml:space="preserve"> </w:t>
      </w:r>
      <w:r w:rsidRPr="00E8061B">
        <w:t>demographic</w:t>
      </w:r>
      <w:r w:rsidRPr="00E8061B">
        <w:rPr>
          <w:spacing w:val="-13"/>
        </w:rPr>
        <w:t xml:space="preserve"> </w:t>
      </w:r>
      <w:r w:rsidRPr="00E8061B">
        <w:t>data</w:t>
      </w:r>
      <w:r w:rsidRPr="00E8061B">
        <w:rPr>
          <w:spacing w:val="-15"/>
        </w:rPr>
        <w:t xml:space="preserve"> </w:t>
      </w:r>
      <w:r w:rsidRPr="00E8061B">
        <w:t>to</w:t>
      </w:r>
      <w:r w:rsidRPr="00E8061B">
        <w:rPr>
          <w:spacing w:val="-11"/>
        </w:rPr>
        <w:t xml:space="preserve"> </w:t>
      </w:r>
      <w:r w:rsidRPr="00E8061B">
        <w:t>analyze</w:t>
      </w:r>
      <w:r w:rsidRPr="00E8061B">
        <w:rPr>
          <w:spacing w:val="-12"/>
        </w:rPr>
        <w:t xml:space="preserve"> </w:t>
      </w:r>
      <w:r w:rsidRPr="00E8061B">
        <w:t>the</w:t>
      </w:r>
      <w:r w:rsidRPr="00E8061B">
        <w:rPr>
          <w:spacing w:val="-13"/>
        </w:rPr>
        <w:t xml:space="preserve"> </w:t>
      </w:r>
      <w:r w:rsidRPr="00E8061B">
        <w:t>data</w:t>
      </w:r>
      <w:r w:rsidRPr="00E8061B">
        <w:rPr>
          <w:spacing w:val="-13"/>
        </w:rPr>
        <w:t xml:space="preserve"> </w:t>
      </w:r>
      <w:r w:rsidRPr="00E8061B">
        <w:t>gathered</w:t>
      </w:r>
      <w:r w:rsidRPr="00E8061B">
        <w:rPr>
          <w:spacing w:val="-11"/>
        </w:rPr>
        <w:t xml:space="preserve"> </w:t>
      </w:r>
      <w:r w:rsidRPr="00E8061B">
        <w:t>from</w:t>
      </w:r>
      <w:r w:rsidRPr="00E8061B">
        <w:rPr>
          <w:spacing w:val="-17"/>
        </w:rPr>
        <w:t xml:space="preserve"> </w:t>
      </w:r>
      <w:r w:rsidRPr="00E8061B">
        <w:t>different</w:t>
      </w:r>
      <w:r w:rsidRPr="00E8061B">
        <w:rPr>
          <w:spacing w:val="-7"/>
        </w:rPr>
        <w:t xml:space="preserve"> </w:t>
      </w:r>
      <w:r w:rsidRPr="00E8061B">
        <w:rPr>
          <w:spacing w:val="-2"/>
        </w:rPr>
        <w:t>states.</w:t>
      </w:r>
    </w:p>
    <w:p w14:paraId="208F461A" w14:textId="77777777" w:rsidR="00C636D8" w:rsidRPr="00E8061B" w:rsidRDefault="00C636D8" w:rsidP="00C636D8">
      <w:pPr>
        <w:pStyle w:val="BodyText"/>
      </w:pPr>
    </w:p>
    <w:p w14:paraId="338120B3" w14:textId="77777777" w:rsidR="00C636D8" w:rsidRPr="00E8061B" w:rsidRDefault="00C636D8" w:rsidP="00C636D8">
      <w:pPr>
        <w:pStyle w:val="BodyText"/>
        <w:spacing w:before="217" w:line="480" w:lineRule="auto"/>
        <w:ind w:left="100" w:right="452" w:firstLine="1085"/>
      </w:pPr>
      <w:r w:rsidRPr="00E8061B">
        <w:t>An</w:t>
      </w:r>
      <w:r w:rsidRPr="00E8061B">
        <w:rPr>
          <w:spacing w:val="-3"/>
        </w:rPr>
        <w:t xml:space="preserve"> </w:t>
      </w:r>
      <w:r w:rsidRPr="00E8061B">
        <w:t>inner join</w:t>
      </w:r>
      <w:r w:rsidRPr="00E8061B">
        <w:rPr>
          <w:spacing w:val="-8"/>
        </w:rPr>
        <w:t xml:space="preserve"> </w:t>
      </w:r>
      <w:r w:rsidRPr="00E8061B">
        <w:t>returns</w:t>
      </w:r>
      <w:r w:rsidRPr="00E8061B">
        <w:rPr>
          <w:spacing w:val="-5"/>
        </w:rPr>
        <w:t xml:space="preserve"> </w:t>
      </w:r>
      <w:r w:rsidRPr="00E8061B">
        <w:t>the</w:t>
      </w:r>
      <w:r w:rsidRPr="00E8061B">
        <w:rPr>
          <w:spacing w:val="-4"/>
        </w:rPr>
        <w:t xml:space="preserve"> </w:t>
      </w:r>
      <w:r w:rsidRPr="00E8061B">
        <w:t>records</w:t>
      </w:r>
      <w:r w:rsidRPr="00E8061B">
        <w:rPr>
          <w:spacing w:val="-1"/>
        </w:rPr>
        <w:t xml:space="preserve"> </w:t>
      </w:r>
      <w:r w:rsidRPr="00E8061B">
        <w:t>when</w:t>
      </w:r>
      <w:r w:rsidRPr="00E8061B">
        <w:rPr>
          <w:spacing w:val="-8"/>
        </w:rPr>
        <w:t xml:space="preserve"> </w:t>
      </w:r>
      <w:r w:rsidRPr="00E8061B">
        <w:t>there is</w:t>
      </w:r>
      <w:r w:rsidRPr="00E8061B">
        <w:rPr>
          <w:spacing w:val="-5"/>
        </w:rPr>
        <w:t xml:space="preserve"> </w:t>
      </w:r>
      <w:r w:rsidRPr="00E8061B">
        <w:t>any</w:t>
      </w:r>
      <w:r w:rsidRPr="00E8061B">
        <w:rPr>
          <w:spacing w:val="-12"/>
        </w:rPr>
        <w:t xml:space="preserve"> </w:t>
      </w:r>
      <w:r w:rsidRPr="00E8061B">
        <w:t>some</w:t>
      </w:r>
      <w:r w:rsidRPr="00E8061B">
        <w:rPr>
          <w:spacing w:val="-4"/>
        </w:rPr>
        <w:t xml:space="preserve"> </w:t>
      </w:r>
      <w:r w:rsidRPr="00E8061B">
        <w:t>common</w:t>
      </w:r>
      <w:r w:rsidRPr="00E8061B">
        <w:rPr>
          <w:spacing w:val="-8"/>
        </w:rPr>
        <w:t xml:space="preserve"> </w:t>
      </w:r>
      <w:r w:rsidRPr="00E8061B">
        <w:t>element between both</w:t>
      </w:r>
      <w:r w:rsidRPr="00E8061B">
        <w:rPr>
          <w:spacing w:val="-3"/>
        </w:rPr>
        <w:t xml:space="preserve"> </w:t>
      </w:r>
      <w:r w:rsidRPr="00E8061B">
        <w:t>the tables, while a left join returns all</w:t>
      </w:r>
      <w:r w:rsidRPr="00E8061B">
        <w:rPr>
          <w:spacing w:val="-2"/>
        </w:rPr>
        <w:t xml:space="preserve"> </w:t>
      </w:r>
      <w:r w:rsidRPr="00E8061B">
        <w:t>records from</w:t>
      </w:r>
      <w:r w:rsidRPr="00E8061B">
        <w:rPr>
          <w:spacing w:val="-2"/>
        </w:rPr>
        <w:t xml:space="preserve"> </w:t>
      </w:r>
      <w:r w:rsidRPr="00E8061B">
        <w:t>the left table and the similar type of records sets from the right table, and a right join does the opposite.</w:t>
      </w:r>
    </w:p>
    <w:p w14:paraId="7BD030EA" w14:textId="77777777" w:rsidR="00C636D8" w:rsidRPr="00E8061B" w:rsidRDefault="00C636D8" w:rsidP="00C636D8">
      <w:pPr>
        <w:pStyle w:val="BodyText"/>
        <w:spacing w:before="10"/>
      </w:pPr>
    </w:p>
    <w:p w14:paraId="07BDF02A" w14:textId="77777777" w:rsidR="00C636D8" w:rsidRDefault="00C636D8" w:rsidP="00C636D8">
      <w:pPr>
        <w:pStyle w:val="BodyText"/>
        <w:spacing w:line="480" w:lineRule="auto"/>
        <w:ind w:left="100" w:right="452" w:firstLine="782"/>
      </w:pPr>
      <w:r w:rsidRPr="00E8061B">
        <w:rPr>
          <w:b/>
        </w:rPr>
        <w:t xml:space="preserve">Grouping data: </w:t>
      </w:r>
      <w:r w:rsidRPr="00E8061B">
        <w:t>SQL's GROUP BY statement can be used to group data by</w:t>
      </w:r>
      <w:r w:rsidRPr="00E8061B">
        <w:rPr>
          <w:spacing w:val="-2"/>
        </w:rPr>
        <w:t xml:space="preserve"> </w:t>
      </w:r>
      <w:r w:rsidRPr="00E8061B">
        <w:t>specific criteria. For</w:t>
      </w:r>
      <w:r w:rsidRPr="00E8061B">
        <w:rPr>
          <w:spacing w:val="-4"/>
        </w:rPr>
        <w:t xml:space="preserve"> </w:t>
      </w:r>
      <w:r w:rsidRPr="00E8061B">
        <w:t>example, you</w:t>
      </w:r>
      <w:r w:rsidRPr="00E8061B">
        <w:rPr>
          <w:spacing w:val="-2"/>
        </w:rPr>
        <w:t xml:space="preserve"> </w:t>
      </w:r>
      <w:r w:rsidRPr="00E8061B">
        <w:t>can</w:t>
      </w:r>
      <w:r w:rsidRPr="00E8061B">
        <w:rPr>
          <w:spacing w:val="-6"/>
        </w:rPr>
        <w:t xml:space="preserve"> </w:t>
      </w:r>
      <w:r w:rsidRPr="00E8061B">
        <w:t>use</w:t>
      </w:r>
      <w:r w:rsidRPr="00E8061B">
        <w:rPr>
          <w:spacing w:val="-3"/>
        </w:rPr>
        <w:t xml:space="preserve"> </w:t>
      </w:r>
      <w:r w:rsidRPr="00E8061B">
        <w:t>the</w:t>
      </w:r>
      <w:r w:rsidRPr="00E8061B">
        <w:rPr>
          <w:spacing w:val="-3"/>
        </w:rPr>
        <w:t xml:space="preserve"> </w:t>
      </w:r>
      <w:r w:rsidRPr="00E8061B">
        <w:t>GROUP</w:t>
      </w:r>
      <w:r w:rsidRPr="00E8061B">
        <w:rPr>
          <w:spacing w:val="-2"/>
        </w:rPr>
        <w:t xml:space="preserve"> </w:t>
      </w:r>
      <w:r w:rsidRPr="00E8061B">
        <w:t>BY</w:t>
      </w:r>
      <w:r w:rsidRPr="00E8061B">
        <w:rPr>
          <w:spacing w:val="-3"/>
        </w:rPr>
        <w:t xml:space="preserve"> </w:t>
      </w:r>
      <w:r w:rsidRPr="00E8061B">
        <w:t>statement</w:t>
      </w:r>
      <w:r w:rsidRPr="00E8061B">
        <w:rPr>
          <w:spacing w:val="-2"/>
        </w:rPr>
        <w:t xml:space="preserve"> </w:t>
      </w:r>
      <w:r w:rsidRPr="00E8061B">
        <w:t>to group</w:t>
      </w:r>
      <w:r w:rsidRPr="00E8061B">
        <w:rPr>
          <w:spacing w:val="-6"/>
        </w:rPr>
        <w:t xml:space="preserve"> </w:t>
      </w:r>
      <w:r w:rsidRPr="00E8061B">
        <w:t>COVID-19</w:t>
      </w:r>
      <w:r w:rsidRPr="00E8061B">
        <w:rPr>
          <w:spacing w:val="-2"/>
        </w:rPr>
        <w:t xml:space="preserve"> </w:t>
      </w:r>
      <w:r w:rsidRPr="00E8061B">
        <w:t>data</w:t>
      </w:r>
      <w:r w:rsidRPr="00E8061B">
        <w:rPr>
          <w:spacing w:val="-8"/>
        </w:rPr>
        <w:t xml:space="preserve"> </w:t>
      </w:r>
      <w:r w:rsidRPr="00E8061B">
        <w:t>by</w:t>
      </w:r>
      <w:r w:rsidRPr="00E8061B">
        <w:rPr>
          <w:spacing w:val="-10"/>
        </w:rPr>
        <w:t xml:space="preserve"> </w:t>
      </w:r>
      <w:r w:rsidRPr="00E8061B">
        <w:t>state and calculate the total number of confirmed cases for each state.</w:t>
      </w:r>
    </w:p>
    <w:p w14:paraId="23C0D531" w14:textId="77777777" w:rsidR="00C636D8" w:rsidRDefault="00C636D8" w:rsidP="00C636D8">
      <w:pPr>
        <w:pStyle w:val="BodyText"/>
        <w:spacing w:line="480" w:lineRule="auto"/>
        <w:ind w:left="100" w:right="452" w:firstLine="782"/>
      </w:pPr>
    </w:p>
    <w:p w14:paraId="48169588" w14:textId="77777777" w:rsidR="00C636D8" w:rsidRDefault="00C636D8" w:rsidP="00C636D8">
      <w:pPr>
        <w:pStyle w:val="BodyText"/>
        <w:spacing w:line="480" w:lineRule="auto"/>
        <w:ind w:left="100" w:right="452" w:firstLine="782"/>
      </w:pPr>
    </w:p>
    <w:p w14:paraId="25735401" w14:textId="77777777" w:rsidR="00C636D8" w:rsidRDefault="00C636D8" w:rsidP="00C636D8">
      <w:pPr>
        <w:pStyle w:val="BodyText"/>
        <w:spacing w:before="1" w:line="480" w:lineRule="auto"/>
        <w:ind w:left="100" w:right="467" w:firstLine="720"/>
      </w:pPr>
      <w:r w:rsidRPr="00E8061B">
        <w:rPr>
          <w:b/>
        </w:rPr>
        <w:t xml:space="preserve">Window functions: </w:t>
      </w:r>
      <w:r w:rsidRPr="00E8061B">
        <w:t>SQL's window functions can be used to perform calculations on a subset</w:t>
      </w:r>
      <w:r w:rsidRPr="00E8061B">
        <w:rPr>
          <w:spacing w:val="-2"/>
        </w:rPr>
        <w:t xml:space="preserve"> </w:t>
      </w:r>
      <w:r w:rsidRPr="00E8061B">
        <w:t>of</w:t>
      </w:r>
      <w:r w:rsidRPr="00E8061B">
        <w:rPr>
          <w:spacing w:val="-10"/>
        </w:rPr>
        <w:t xml:space="preserve"> </w:t>
      </w:r>
      <w:r w:rsidRPr="00E8061B">
        <w:t>data, such</w:t>
      </w:r>
      <w:r w:rsidRPr="00E8061B">
        <w:rPr>
          <w:spacing w:val="-7"/>
        </w:rPr>
        <w:t xml:space="preserve"> </w:t>
      </w:r>
      <w:r w:rsidRPr="00E8061B">
        <w:t>as</w:t>
      </w:r>
      <w:r w:rsidRPr="00E8061B">
        <w:rPr>
          <w:spacing w:val="-4"/>
        </w:rPr>
        <w:t xml:space="preserve"> </w:t>
      </w:r>
      <w:r w:rsidRPr="00E8061B">
        <w:t>a</w:t>
      </w:r>
      <w:r w:rsidRPr="00E8061B">
        <w:rPr>
          <w:spacing w:val="-3"/>
        </w:rPr>
        <w:t xml:space="preserve"> </w:t>
      </w:r>
      <w:r w:rsidRPr="00E8061B">
        <w:t>rolling</w:t>
      </w:r>
      <w:r w:rsidRPr="00E8061B">
        <w:rPr>
          <w:spacing w:val="-2"/>
        </w:rPr>
        <w:t xml:space="preserve"> </w:t>
      </w:r>
      <w:r w:rsidRPr="00E8061B">
        <w:t>average. For</w:t>
      </w:r>
      <w:r w:rsidRPr="00E8061B">
        <w:rPr>
          <w:spacing w:val="-1"/>
        </w:rPr>
        <w:t xml:space="preserve"> </w:t>
      </w:r>
      <w:r w:rsidRPr="00E8061B">
        <w:t>example, you</w:t>
      </w:r>
      <w:r w:rsidRPr="00E8061B">
        <w:rPr>
          <w:spacing w:val="-2"/>
        </w:rPr>
        <w:t xml:space="preserve"> </w:t>
      </w:r>
      <w:r w:rsidRPr="00E8061B">
        <w:t>can</w:t>
      </w:r>
      <w:r w:rsidRPr="00E8061B">
        <w:rPr>
          <w:spacing w:val="-7"/>
        </w:rPr>
        <w:t xml:space="preserve"> </w:t>
      </w:r>
      <w:r w:rsidRPr="00E8061B">
        <w:t>use</w:t>
      </w:r>
      <w:r w:rsidRPr="00E8061B">
        <w:rPr>
          <w:spacing w:val="-3"/>
        </w:rPr>
        <w:t xml:space="preserve"> </w:t>
      </w:r>
      <w:r w:rsidRPr="00E8061B">
        <w:t>the</w:t>
      </w:r>
      <w:r w:rsidRPr="00E8061B">
        <w:rPr>
          <w:spacing w:val="-2"/>
        </w:rPr>
        <w:t xml:space="preserve"> </w:t>
      </w:r>
      <w:r w:rsidRPr="00E8061B">
        <w:t>AVG</w:t>
      </w:r>
      <w:r w:rsidRPr="00E8061B">
        <w:rPr>
          <w:spacing w:val="-3"/>
        </w:rPr>
        <w:t xml:space="preserve"> </w:t>
      </w:r>
      <w:r w:rsidRPr="00E8061B">
        <w:t>()</w:t>
      </w:r>
      <w:r w:rsidRPr="00E8061B">
        <w:rPr>
          <w:spacing w:val="-1"/>
        </w:rPr>
        <w:t xml:space="preserve"> </w:t>
      </w:r>
      <w:r w:rsidRPr="00E8061B">
        <w:t>window</w:t>
      </w:r>
      <w:r w:rsidRPr="00E8061B">
        <w:rPr>
          <w:spacing w:val="-3"/>
        </w:rPr>
        <w:t xml:space="preserve"> </w:t>
      </w:r>
      <w:r w:rsidRPr="00E8061B">
        <w:t>function to calculate the 7-day rolling average of new COVID-19 cases in a state.</w:t>
      </w:r>
    </w:p>
    <w:p w14:paraId="3031A8A9" w14:textId="18B8C987" w:rsidR="00C636D8" w:rsidRPr="00E8061B" w:rsidRDefault="00C636D8" w:rsidP="00C636D8">
      <w:pPr>
        <w:pStyle w:val="BodyText"/>
        <w:spacing w:before="1" w:line="480" w:lineRule="auto"/>
        <w:ind w:left="100" w:right="467"/>
      </w:pPr>
      <w:r w:rsidRPr="00E8061B">
        <w:t>Overall,</w:t>
      </w:r>
      <w:r w:rsidRPr="00E8061B">
        <w:rPr>
          <w:spacing w:val="-1"/>
        </w:rPr>
        <w:t xml:space="preserve"> </w:t>
      </w:r>
      <w:r w:rsidRPr="00E8061B">
        <w:t>SQL</w:t>
      </w:r>
      <w:r w:rsidRPr="00E8061B">
        <w:rPr>
          <w:spacing w:val="-2"/>
        </w:rPr>
        <w:t xml:space="preserve"> </w:t>
      </w:r>
      <w:r w:rsidRPr="00E8061B">
        <w:t>is</w:t>
      </w:r>
      <w:r w:rsidRPr="00E8061B">
        <w:rPr>
          <w:spacing w:val="-4"/>
        </w:rPr>
        <w:t xml:space="preserve"> </w:t>
      </w:r>
      <w:r w:rsidRPr="00E8061B">
        <w:t>a</w:t>
      </w:r>
      <w:r w:rsidRPr="00E8061B">
        <w:rPr>
          <w:spacing w:val="-3"/>
        </w:rPr>
        <w:t xml:space="preserve"> </w:t>
      </w:r>
      <w:r w:rsidRPr="00E8061B">
        <w:t>powerful</w:t>
      </w:r>
      <w:r w:rsidRPr="00E8061B">
        <w:rPr>
          <w:spacing w:val="-8"/>
        </w:rPr>
        <w:t xml:space="preserve"> </w:t>
      </w:r>
      <w:r w:rsidRPr="00E8061B">
        <w:t>tool</w:t>
      </w:r>
      <w:r w:rsidRPr="00E8061B">
        <w:rPr>
          <w:spacing w:val="-8"/>
        </w:rPr>
        <w:t xml:space="preserve"> </w:t>
      </w:r>
      <w:r w:rsidRPr="00E8061B">
        <w:t>for</w:t>
      </w:r>
      <w:r w:rsidRPr="00E8061B">
        <w:rPr>
          <w:spacing w:val="-2"/>
        </w:rPr>
        <w:t xml:space="preserve"> </w:t>
      </w:r>
      <w:r w:rsidRPr="00E8061B">
        <w:t>COVID-19</w:t>
      </w:r>
      <w:r w:rsidRPr="00E8061B">
        <w:rPr>
          <w:spacing w:val="-3"/>
        </w:rPr>
        <w:t xml:space="preserve"> </w:t>
      </w:r>
      <w:r w:rsidRPr="00E8061B">
        <w:t>data</w:t>
      </w:r>
      <w:r w:rsidRPr="00E8061B">
        <w:rPr>
          <w:spacing w:val="-4"/>
        </w:rPr>
        <w:t xml:space="preserve"> </w:t>
      </w:r>
      <w:r w:rsidRPr="00E8061B">
        <w:t>analysis,</w:t>
      </w:r>
      <w:r w:rsidRPr="00E8061B">
        <w:rPr>
          <w:spacing w:val="-1"/>
        </w:rPr>
        <w:t xml:space="preserve"> </w:t>
      </w:r>
      <w:r w:rsidRPr="00E8061B">
        <w:t>and</w:t>
      </w:r>
      <w:r w:rsidRPr="00E8061B">
        <w:rPr>
          <w:spacing w:val="-3"/>
        </w:rPr>
        <w:t xml:space="preserve"> </w:t>
      </w:r>
      <w:r w:rsidRPr="00E8061B">
        <w:t>these methods</w:t>
      </w:r>
      <w:r w:rsidRPr="00E8061B">
        <w:rPr>
          <w:spacing w:val="-4"/>
        </w:rPr>
        <w:t xml:space="preserve"> </w:t>
      </w:r>
      <w:r w:rsidRPr="00E8061B">
        <w:t>can</w:t>
      </w:r>
      <w:r w:rsidRPr="00E8061B">
        <w:rPr>
          <w:spacing w:val="-7"/>
        </w:rPr>
        <w:t xml:space="preserve"> </w:t>
      </w:r>
      <w:r w:rsidRPr="00E8061B">
        <w:t>be used to gain insights into the pandemic and its impact on different regions and populations.</w:t>
      </w:r>
    </w:p>
    <w:p w14:paraId="7C202EC9" w14:textId="77777777" w:rsidR="00C636D8" w:rsidRPr="00E8061B" w:rsidRDefault="00C636D8" w:rsidP="00C636D8">
      <w:pPr>
        <w:pStyle w:val="BodyText"/>
      </w:pPr>
    </w:p>
    <w:p w14:paraId="79AFDB96" w14:textId="0F09D75D" w:rsidR="00C636D8" w:rsidRDefault="00C636D8" w:rsidP="00C636D8">
      <w:pPr>
        <w:pStyle w:val="BodyText"/>
        <w:spacing w:before="213" w:line="480" w:lineRule="auto"/>
        <w:ind w:left="100" w:right="452"/>
      </w:pPr>
      <w:r w:rsidRPr="00E8061B">
        <w:t>To conduct our COVID-19</w:t>
      </w:r>
      <w:r w:rsidRPr="00E8061B">
        <w:rPr>
          <w:spacing w:val="-3"/>
        </w:rPr>
        <w:t xml:space="preserve"> </w:t>
      </w:r>
      <w:r w:rsidRPr="00E8061B">
        <w:t xml:space="preserve">tracking project, we utilized two datasets: one containing State data and another indicating the rise in </w:t>
      </w:r>
      <w:r>
        <w:t xml:space="preserve">a </w:t>
      </w:r>
      <w:r w:rsidRPr="00E8061B">
        <w:t>number of</w:t>
      </w:r>
      <w:r w:rsidRPr="00E8061B">
        <w:rPr>
          <w:spacing w:val="-1"/>
        </w:rPr>
        <w:t xml:space="preserve"> </w:t>
      </w:r>
      <w:r w:rsidRPr="00E8061B">
        <w:t>cases. The State data cases dataset contains details about death, positive, negative, and</w:t>
      </w:r>
      <w:r w:rsidRPr="00E8061B">
        <w:rPr>
          <w:spacing w:val="-2"/>
        </w:rPr>
        <w:t xml:space="preserve"> </w:t>
      </w:r>
      <w:r w:rsidRPr="00E8061B">
        <w:t>recovered</w:t>
      </w:r>
      <w:r w:rsidRPr="00E8061B">
        <w:rPr>
          <w:spacing w:val="-2"/>
        </w:rPr>
        <w:t xml:space="preserve"> </w:t>
      </w:r>
      <w:r w:rsidRPr="00E8061B">
        <w:t>cases</w:t>
      </w:r>
      <w:r w:rsidRPr="00E8061B">
        <w:rPr>
          <w:spacing w:val="-4"/>
        </w:rPr>
        <w:t xml:space="preserve"> </w:t>
      </w:r>
      <w:r w:rsidRPr="00E8061B">
        <w:t>data</w:t>
      </w:r>
      <w:r w:rsidRPr="00E8061B">
        <w:rPr>
          <w:spacing w:val="-3"/>
        </w:rPr>
        <w:t xml:space="preserve"> </w:t>
      </w:r>
      <w:r w:rsidRPr="00E8061B">
        <w:t>for</w:t>
      </w:r>
      <w:r w:rsidRPr="00E8061B">
        <w:rPr>
          <w:spacing w:val="-1"/>
        </w:rPr>
        <w:t xml:space="preserve"> </w:t>
      </w:r>
      <w:r w:rsidRPr="00E8061B">
        <w:t>every</w:t>
      </w:r>
      <w:r w:rsidRPr="00E8061B">
        <w:rPr>
          <w:spacing w:val="-11"/>
        </w:rPr>
        <w:t xml:space="preserve"> </w:t>
      </w:r>
      <w:r w:rsidRPr="00E8061B">
        <w:t>state</w:t>
      </w:r>
      <w:r w:rsidRPr="00E8061B">
        <w:rPr>
          <w:spacing w:val="-3"/>
        </w:rPr>
        <w:t xml:space="preserve"> </w:t>
      </w:r>
      <w:r w:rsidRPr="00E8061B">
        <w:t>in</w:t>
      </w:r>
      <w:r w:rsidRPr="00E8061B">
        <w:rPr>
          <w:spacing w:val="-6"/>
        </w:rPr>
        <w:t xml:space="preserve"> </w:t>
      </w:r>
      <w:r w:rsidRPr="00E8061B">
        <w:t>the</w:t>
      </w:r>
      <w:r w:rsidRPr="00E8061B">
        <w:rPr>
          <w:spacing w:val="-3"/>
        </w:rPr>
        <w:t xml:space="preserve"> </w:t>
      </w:r>
      <w:r w:rsidRPr="00E8061B">
        <w:t>United</w:t>
      </w:r>
      <w:r w:rsidRPr="00E8061B">
        <w:rPr>
          <w:spacing w:val="-2"/>
        </w:rPr>
        <w:t xml:space="preserve"> </w:t>
      </w:r>
      <w:r w:rsidRPr="00E8061B">
        <w:t>States</w:t>
      </w:r>
      <w:r w:rsidRPr="00E8061B">
        <w:rPr>
          <w:spacing w:val="-4"/>
        </w:rPr>
        <w:t xml:space="preserve"> </w:t>
      </w:r>
      <w:r w:rsidRPr="00E8061B">
        <w:t>on</w:t>
      </w:r>
      <w:r w:rsidRPr="00E8061B">
        <w:rPr>
          <w:spacing w:val="-6"/>
        </w:rPr>
        <w:t xml:space="preserve"> </w:t>
      </w:r>
      <w:r w:rsidRPr="00E8061B">
        <w:t>a</w:t>
      </w:r>
    </w:p>
    <w:p w14:paraId="5E6A927D" w14:textId="77777777" w:rsidR="00C636D8" w:rsidRPr="00E8061B" w:rsidRDefault="00C636D8" w:rsidP="00C636D8">
      <w:pPr>
        <w:pStyle w:val="BodyText"/>
        <w:spacing w:before="77" w:line="480" w:lineRule="auto"/>
        <w:ind w:right="290"/>
      </w:pPr>
      <w:r w:rsidRPr="00E8061B">
        <w:t>given date. The number of cases rise dataset contains information on the increase in death and positive</w:t>
      </w:r>
      <w:r w:rsidRPr="00E8061B">
        <w:rPr>
          <w:spacing w:val="-2"/>
        </w:rPr>
        <w:t xml:space="preserve"> </w:t>
      </w:r>
      <w:r w:rsidRPr="00E8061B">
        <w:t>cases for</w:t>
      </w:r>
      <w:r w:rsidRPr="00E8061B">
        <w:rPr>
          <w:spacing w:val="-1"/>
        </w:rPr>
        <w:t xml:space="preserve"> </w:t>
      </w:r>
      <w:r w:rsidRPr="00E8061B">
        <w:t>each</w:t>
      </w:r>
      <w:r w:rsidRPr="00E8061B">
        <w:rPr>
          <w:spacing w:val="-6"/>
        </w:rPr>
        <w:t xml:space="preserve"> </w:t>
      </w:r>
      <w:r w:rsidRPr="00E8061B">
        <w:t>state.</w:t>
      </w:r>
      <w:r w:rsidRPr="00E8061B">
        <w:rPr>
          <w:spacing w:val="-4"/>
        </w:rPr>
        <w:t xml:space="preserve"> </w:t>
      </w:r>
      <w:r w:rsidRPr="00E8061B">
        <w:t>To</w:t>
      </w:r>
      <w:r w:rsidRPr="00E8061B">
        <w:rPr>
          <w:spacing w:val="-2"/>
        </w:rPr>
        <w:t xml:space="preserve"> </w:t>
      </w:r>
      <w:r w:rsidRPr="00E8061B">
        <w:t>calculate</w:t>
      </w:r>
      <w:r w:rsidRPr="00E8061B">
        <w:rPr>
          <w:spacing w:val="-2"/>
        </w:rPr>
        <w:t xml:space="preserve"> </w:t>
      </w:r>
      <w:r w:rsidRPr="00E8061B">
        <w:t>statistics</w:t>
      </w:r>
      <w:r w:rsidRPr="00E8061B">
        <w:rPr>
          <w:spacing w:val="-3"/>
        </w:rPr>
        <w:t xml:space="preserve"> </w:t>
      </w:r>
      <w:r w:rsidRPr="00E8061B">
        <w:t>such</w:t>
      </w:r>
      <w:r w:rsidRPr="00E8061B">
        <w:rPr>
          <w:spacing w:val="-6"/>
        </w:rPr>
        <w:t xml:space="preserve"> </w:t>
      </w:r>
      <w:r w:rsidRPr="00E8061B">
        <w:t>as</w:t>
      </w:r>
      <w:r w:rsidRPr="00E8061B">
        <w:rPr>
          <w:spacing w:val="-3"/>
        </w:rPr>
        <w:t xml:space="preserve"> </w:t>
      </w:r>
      <w:r w:rsidRPr="00E8061B">
        <w:t>case</w:t>
      </w:r>
      <w:r w:rsidRPr="00E8061B">
        <w:rPr>
          <w:spacing w:val="-2"/>
        </w:rPr>
        <w:t xml:space="preserve"> </w:t>
      </w:r>
      <w:r w:rsidRPr="00E8061B">
        <w:t>rates</w:t>
      </w:r>
      <w:r w:rsidRPr="00E8061B">
        <w:rPr>
          <w:spacing w:val="-3"/>
        </w:rPr>
        <w:t xml:space="preserve"> </w:t>
      </w:r>
      <w:r w:rsidRPr="00E8061B">
        <w:t>and</w:t>
      </w:r>
      <w:r w:rsidRPr="00E8061B">
        <w:rPr>
          <w:spacing w:val="-2"/>
        </w:rPr>
        <w:t xml:space="preserve"> </w:t>
      </w:r>
      <w:r w:rsidRPr="00E8061B">
        <w:t>death</w:t>
      </w:r>
      <w:r w:rsidRPr="00E8061B">
        <w:rPr>
          <w:spacing w:val="-6"/>
        </w:rPr>
        <w:t xml:space="preserve"> </w:t>
      </w:r>
      <w:r w:rsidRPr="00E8061B">
        <w:t>rates</w:t>
      </w:r>
      <w:r w:rsidRPr="00E8061B">
        <w:rPr>
          <w:spacing w:val="-3"/>
        </w:rPr>
        <w:t xml:space="preserve"> </w:t>
      </w:r>
      <w:r w:rsidRPr="00E8061B">
        <w:t>based</w:t>
      </w:r>
      <w:r w:rsidRPr="00E8061B">
        <w:rPr>
          <w:spacing w:val="-2"/>
        </w:rPr>
        <w:t xml:space="preserve"> </w:t>
      </w:r>
      <w:r w:rsidRPr="00E8061B">
        <w:t>on</w:t>
      </w:r>
      <w:r w:rsidRPr="00E8061B">
        <w:rPr>
          <w:spacing w:val="-6"/>
        </w:rPr>
        <w:t xml:space="preserve"> </w:t>
      </w:r>
      <w:r w:rsidRPr="00E8061B">
        <w:t>the dates and the total rise of cases, we joined these datasets based on</w:t>
      </w:r>
      <w:r w:rsidRPr="00E8061B">
        <w:rPr>
          <w:spacing w:val="-1"/>
        </w:rPr>
        <w:t xml:space="preserve"> </w:t>
      </w:r>
      <w:r w:rsidRPr="00E8061B">
        <w:t>the common connection, the state column.</w:t>
      </w:r>
    </w:p>
    <w:p w14:paraId="39829B0E" w14:textId="77777777" w:rsidR="00C636D8" w:rsidRPr="00E8061B" w:rsidRDefault="00C636D8" w:rsidP="00C636D8">
      <w:pPr>
        <w:pStyle w:val="BodyText"/>
        <w:spacing w:before="10"/>
      </w:pPr>
    </w:p>
    <w:p w14:paraId="6283332A" w14:textId="77777777" w:rsidR="00C636D8" w:rsidRPr="00E8061B" w:rsidRDefault="00C636D8" w:rsidP="00C636D8">
      <w:pPr>
        <w:pStyle w:val="BodyText"/>
        <w:spacing w:before="1" w:line="688" w:lineRule="auto"/>
        <w:ind w:left="100" w:right="2990"/>
      </w:pPr>
      <w:r w:rsidRPr="00E8061B">
        <w:t>The</w:t>
      </w:r>
      <w:r w:rsidRPr="00E8061B">
        <w:rPr>
          <w:spacing w:val="-5"/>
        </w:rPr>
        <w:t xml:space="preserve"> </w:t>
      </w:r>
      <w:r w:rsidRPr="00E8061B">
        <w:t>columns</w:t>
      </w:r>
      <w:r w:rsidRPr="00E8061B">
        <w:rPr>
          <w:spacing w:val="-3"/>
        </w:rPr>
        <w:t xml:space="preserve"> </w:t>
      </w:r>
      <w:r w:rsidRPr="00E8061B">
        <w:t>included</w:t>
      </w:r>
      <w:r w:rsidRPr="00E8061B">
        <w:rPr>
          <w:spacing w:val="-5"/>
        </w:rPr>
        <w:t xml:space="preserve"> </w:t>
      </w:r>
      <w:r w:rsidRPr="00E8061B">
        <w:t>within</w:t>
      </w:r>
      <w:r w:rsidRPr="00E8061B">
        <w:rPr>
          <w:spacing w:val="-9"/>
        </w:rPr>
        <w:t xml:space="preserve"> </w:t>
      </w:r>
      <w:r w:rsidRPr="00E8061B">
        <w:t>the</w:t>
      </w:r>
      <w:r w:rsidRPr="00E8061B">
        <w:rPr>
          <w:spacing w:val="-5"/>
        </w:rPr>
        <w:t xml:space="preserve"> </w:t>
      </w:r>
      <w:r w:rsidRPr="00E8061B">
        <w:t>specific</w:t>
      </w:r>
      <w:r w:rsidRPr="00E8061B">
        <w:rPr>
          <w:spacing w:val="-5"/>
        </w:rPr>
        <w:t xml:space="preserve"> </w:t>
      </w:r>
      <w:r w:rsidRPr="00E8061B">
        <w:t>tables</w:t>
      </w:r>
      <w:r w:rsidRPr="00E8061B">
        <w:rPr>
          <w:spacing w:val="-6"/>
        </w:rPr>
        <w:t xml:space="preserve"> </w:t>
      </w:r>
      <w:r w:rsidRPr="00E8061B">
        <w:t>were</w:t>
      </w:r>
      <w:r w:rsidRPr="00E8061B">
        <w:rPr>
          <w:spacing w:val="-5"/>
        </w:rPr>
        <w:t xml:space="preserve"> </w:t>
      </w:r>
      <w:r w:rsidRPr="00E8061B">
        <w:t>as</w:t>
      </w:r>
      <w:r w:rsidRPr="00E8061B">
        <w:rPr>
          <w:spacing w:val="-6"/>
        </w:rPr>
        <w:t xml:space="preserve"> </w:t>
      </w:r>
      <w:r w:rsidRPr="00E8061B">
        <w:t>follows, Source Data ERD:</w:t>
      </w:r>
    </w:p>
    <w:p w14:paraId="5E4EAC3F" w14:textId="77777777" w:rsidR="00C636D8" w:rsidRPr="00E8061B" w:rsidRDefault="00C636D8" w:rsidP="00C636D8">
      <w:pPr>
        <w:pStyle w:val="BodyText"/>
        <w:spacing w:before="2"/>
      </w:pPr>
    </w:p>
    <w:p w14:paraId="0B32CC80" w14:textId="77777777" w:rsidR="00C636D8" w:rsidRPr="00E8061B" w:rsidRDefault="00C636D8" w:rsidP="00C636D8">
      <w:pPr>
        <w:pStyle w:val="BodyText"/>
        <w:ind w:left="162"/>
      </w:pPr>
      <w:r w:rsidRPr="00E8061B">
        <w:t>State</w:t>
      </w:r>
      <w:r w:rsidRPr="00E8061B">
        <w:rPr>
          <w:spacing w:val="-1"/>
        </w:rPr>
        <w:t xml:space="preserve"> </w:t>
      </w:r>
      <w:r w:rsidRPr="00E8061B">
        <w:t>data</w:t>
      </w:r>
      <w:r w:rsidRPr="00E8061B">
        <w:rPr>
          <w:spacing w:val="-5"/>
        </w:rPr>
        <w:t xml:space="preserve"> </w:t>
      </w:r>
      <w:r w:rsidRPr="00E8061B">
        <w:rPr>
          <w:spacing w:val="-2"/>
        </w:rPr>
        <w:t>Table:</w:t>
      </w:r>
    </w:p>
    <w:p w14:paraId="36DBF549" w14:textId="77777777" w:rsidR="00C636D8" w:rsidRPr="00E8061B" w:rsidRDefault="00C636D8" w:rsidP="00C636D8">
      <w:pPr>
        <w:pStyle w:val="BodyText"/>
      </w:pPr>
    </w:p>
    <w:p w14:paraId="2F5DC07F" w14:textId="77777777" w:rsidR="00C636D8" w:rsidRPr="00E8061B" w:rsidRDefault="00C636D8" w:rsidP="00C636D8">
      <w:pPr>
        <w:pStyle w:val="ListParagraph"/>
        <w:numPr>
          <w:ilvl w:val="0"/>
          <w:numId w:val="2"/>
        </w:numPr>
        <w:tabs>
          <w:tab w:val="left" w:pos="1540"/>
          <w:tab w:val="left" w:pos="1541"/>
        </w:tabs>
        <w:ind w:left="1541"/>
        <w:rPr>
          <w:sz w:val="24"/>
          <w:szCs w:val="24"/>
        </w:rPr>
      </w:pPr>
      <w:r w:rsidRPr="00E8061B">
        <w:rPr>
          <w:spacing w:val="-2"/>
          <w:sz w:val="24"/>
          <w:szCs w:val="24"/>
        </w:rPr>
        <w:t>State</w:t>
      </w:r>
    </w:p>
    <w:p w14:paraId="3AAE8CD9" w14:textId="77777777" w:rsidR="00C636D8" w:rsidRPr="00E8061B" w:rsidRDefault="00C636D8" w:rsidP="00C636D8">
      <w:pPr>
        <w:pStyle w:val="BodyText"/>
        <w:spacing w:before="4"/>
      </w:pPr>
    </w:p>
    <w:p w14:paraId="555E29F6" w14:textId="77777777" w:rsidR="00C636D8" w:rsidRPr="00E8061B" w:rsidRDefault="00C636D8" w:rsidP="00C636D8">
      <w:pPr>
        <w:pStyle w:val="ListParagraph"/>
        <w:numPr>
          <w:ilvl w:val="0"/>
          <w:numId w:val="2"/>
        </w:numPr>
        <w:tabs>
          <w:tab w:val="left" w:pos="1540"/>
          <w:tab w:val="left" w:pos="1541"/>
        </w:tabs>
        <w:ind w:left="1541"/>
        <w:rPr>
          <w:sz w:val="24"/>
          <w:szCs w:val="24"/>
        </w:rPr>
      </w:pPr>
      <w:r w:rsidRPr="00E8061B">
        <w:rPr>
          <w:spacing w:val="-4"/>
          <w:sz w:val="24"/>
          <w:szCs w:val="24"/>
        </w:rPr>
        <w:t>date</w:t>
      </w:r>
    </w:p>
    <w:p w14:paraId="187CA700" w14:textId="77777777" w:rsidR="00C636D8" w:rsidRPr="00E8061B" w:rsidRDefault="00C636D8" w:rsidP="00C636D8">
      <w:pPr>
        <w:pStyle w:val="BodyText"/>
        <w:spacing w:before="4"/>
      </w:pPr>
    </w:p>
    <w:p w14:paraId="011F5C4F" w14:textId="77777777" w:rsidR="00C636D8" w:rsidRPr="00E8061B" w:rsidRDefault="00C636D8" w:rsidP="00C636D8">
      <w:pPr>
        <w:pStyle w:val="ListParagraph"/>
        <w:numPr>
          <w:ilvl w:val="0"/>
          <w:numId w:val="2"/>
        </w:numPr>
        <w:tabs>
          <w:tab w:val="left" w:pos="1540"/>
          <w:tab w:val="left" w:pos="1541"/>
        </w:tabs>
        <w:ind w:left="1541"/>
        <w:rPr>
          <w:sz w:val="24"/>
          <w:szCs w:val="24"/>
        </w:rPr>
      </w:pPr>
      <w:r w:rsidRPr="00E8061B">
        <w:rPr>
          <w:spacing w:val="-2"/>
          <w:sz w:val="24"/>
          <w:szCs w:val="24"/>
        </w:rPr>
        <w:t>Death</w:t>
      </w:r>
    </w:p>
    <w:p w14:paraId="2B24E3BF" w14:textId="77777777" w:rsidR="00C636D8" w:rsidRPr="00E8061B" w:rsidRDefault="00C636D8" w:rsidP="00C636D8">
      <w:pPr>
        <w:pStyle w:val="BodyText"/>
        <w:spacing w:before="3"/>
      </w:pPr>
    </w:p>
    <w:p w14:paraId="4141CDD6" w14:textId="77777777" w:rsidR="00C636D8" w:rsidRPr="00E8061B" w:rsidRDefault="00C636D8" w:rsidP="00C636D8">
      <w:pPr>
        <w:pStyle w:val="ListParagraph"/>
        <w:numPr>
          <w:ilvl w:val="0"/>
          <w:numId w:val="2"/>
        </w:numPr>
        <w:tabs>
          <w:tab w:val="left" w:pos="1540"/>
          <w:tab w:val="left" w:pos="1541"/>
        </w:tabs>
        <w:spacing w:before="1"/>
        <w:ind w:left="1541"/>
        <w:rPr>
          <w:sz w:val="24"/>
          <w:szCs w:val="24"/>
        </w:rPr>
      </w:pPr>
      <w:r w:rsidRPr="00E8061B">
        <w:rPr>
          <w:spacing w:val="-2"/>
          <w:sz w:val="24"/>
          <w:szCs w:val="24"/>
        </w:rPr>
        <w:t>Recovered</w:t>
      </w:r>
    </w:p>
    <w:p w14:paraId="1482599B" w14:textId="77777777" w:rsidR="00C636D8" w:rsidRPr="00E8061B" w:rsidRDefault="00C636D8" w:rsidP="00C636D8">
      <w:pPr>
        <w:pStyle w:val="BodyText"/>
        <w:spacing w:before="3"/>
      </w:pPr>
    </w:p>
    <w:p w14:paraId="67B45CC8" w14:textId="77777777" w:rsidR="00C636D8" w:rsidRPr="00E8061B" w:rsidRDefault="00C636D8" w:rsidP="00C636D8">
      <w:pPr>
        <w:pStyle w:val="ListParagraph"/>
        <w:numPr>
          <w:ilvl w:val="0"/>
          <w:numId w:val="2"/>
        </w:numPr>
        <w:tabs>
          <w:tab w:val="left" w:pos="1540"/>
          <w:tab w:val="left" w:pos="1541"/>
        </w:tabs>
        <w:spacing w:line="468" w:lineRule="auto"/>
        <w:ind w:right="7110" w:firstLine="1080"/>
        <w:rPr>
          <w:sz w:val="24"/>
          <w:szCs w:val="24"/>
        </w:rPr>
      </w:pPr>
      <w:r w:rsidRPr="00E8061B">
        <w:rPr>
          <w:spacing w:val="-2"/>
          <w:sz w:val="24"/>
          <w:szCs w:val="24"/>
        </w:rPr>
        <w:t xml:space="preserve">positive </w:t>
      </w:r>
      <w:r w:rsidRPr="00E8061B">
        <w:rPr>
          <w:sz w:val="24"/>
          <w:szCs w:val="24"/>
        </w:rPr>
        <w:t>Number</w:t>
      </w:r>
      <w:r w:rsidRPr="00E8061B">
        <w:rPr>
          <w:spacing w:val="-9"/>
          <w:sz w:val="24"/>
          <w:szCs w:val="24"/>
        </w:rPr>
        <w:t xml:space="preserve"> </w:t>
      </w:r>
      <w:r w:rsidRPr="00E8061B">
        <w:rPr>
          <w:sz w:val="24"/>
          <w:szCs w:val="24"/>
        </w:rPr>
        <w:t>of</w:t>
      </w:r>
      <w:r w:rsidRPr="00E8061B">
        <w:rPr>
          <w:spacing w:val="-14"/>
          <w:sz w:val="24"/>
          <w:szCs w:val="24"/>
        </w:rPr>
        <w:t xml:space="preserve"> </w:t>
      </w:r>
      <w:r w:rsidRPr="00E8061B">
        <w:rPr>
          <w:sz w:val="24"/>
          <w:szCs w:val="24"/>
        </w:rPr>
        <w:t>cases</w:t>
      </w:r>
      <w:r w:rsidRPr="00E8061B">
        <w:rPr>
          <w:spacing w:val="-11"/>
          <w:sz w:val="24"/>
          <w:szCs w:val="24"/>
        </w:rPr>
        <w:t xml:space="preserve"> </w:t>
      </w:r>
      <w:r w:rsidRPr="00E8061B">
        <w:rPr>
          <w:sz w:val="24"/>
          <w:szCs w:val="24"/>
        </w:rPr>
        <w:t>rise</w:t>
      </w:r>
      <w:r w:rsidRPr="00E8061B">
        <w:rPr>
          <w:spacing w:val="-10"/>
          <w:sz w:val="24"/>
          <w:szCs w:val="24"/>
        </w:rPr>
        <w:t xml:space="preserve"> </w:t>
      </w:r>
      <w:r w:rsidRPr="00E8061B">
        <w:rPr>
          <w:sz w:val="24"/>
          <w:szCs w:val="24"/>
        </w:rPr>
        <w:t>Table:</w:t>
      </w:r>
    </w:p>
    <w:p w14:paraId="0D585DD2" w14:textId="77777777" w:rsidR="00C636D8" w:rsidRPr="00E8061B" w:rsidRDefault="00C636D8" w:rsidP="00C636D8">
      <w:pPr>
        <w:pStyle w:val="ListParagraph"/>
        <w:numPr>
          <w:ilvl w:val="0"/>
          <w:numId w:val="2"/>
        </w:numPr>
        <w:tabs>
          <w:tab w:val="left" w:pos="1540"/>
          <w:tab w:val="left" w:pos="1541"/>
        </w:tabs>
        <w:spacing w:before="21"/>
        <w:ind w:left="1541"/>
        <w:rPr>
          <w:sz w:val="24"/>
          <w:szCs w:val="24"/>
        </w:rPr>
      </w:pPr>
      <w:r w:rsidRPr="00E8061B">
        <w:rPr>
          <w:spacing w:val="-2"/>
          <w:sz w:val="24"/>
          <w:szCs w:val="24"/>
        </w:rPr>
        <w:t>State</w:t>
      </w:r>
    </w:p>
    <w:p w14:paraId="1213E9C1" w14:textId="77777777" w:rsidR="00C636D8" w:rsidRPr="00E8061B" w:rsidRDefault="00C636D8" w:rsidP="00C636D8">
      <w:pPr>
        <w:pStyle w:val="BodyText"/>
        <w:spacing w:before="3"/>
      </w:pPr>
    </w:p>
    <w:p w14:paraId="20FB47E3" w14:textId="77777777" w:rsidR="00C636D8" w:rsidRPr="00E8061B" w:rsidRDefault="00C636D8" w:rsidP="00C636D8">
      <w:pPr>
        <w:pStyle w:val="ListParagraph"/>
        <w:numPr>
          <w:ilvl w:val="0"/>
          <w:numId w:val="2"/>
        </w:numPr>
        <w:tabs>
          <w:tab w:val="left" w:pos="1540"/>
          <w:tab w:val="left" w:pos="1541"/>
        </w:tabs>
        <w:ind w:left="1541"/>
        <w:rPr>
          <w:sz w:val="24"/>
          <w:szCs w:val="24"/>
        </w:rPr>
      </w:pPr>
      <w:r w:rsidRPr="00E8061B">
        <w:rPr>
          <w:spacing w:val="-4"/>
          <w:sz w:val="24"/>
          <w:szCs w:val="24"/>
        </w:rPr>
        <w:t>Date</w:t>
      </w:r>
    </w:p>
    <w:p w14:paraId="6301A0D6" w14:textId="77777777" w:rsidR="00C636D8" w:rsidRPr="00E8061B" w:rsidRDefault="00C636D8" w:rsidP="00C636D8">
      <w:pPr>
        <w:pStyle w:val="BodyText"/>
        <w:spacing w:before="4"/>
      </w:pPr>
    </w:p>
    <w:p w14:paraId="5084159F" w14:textId="77777777" w:rsidR="00C636D8" w:rsidRPr="00E8061B" w:rsidRDefault="00C636D8" w:rsidP="00C636D8">
      <w:pPr>
        <w:pStyle w:val="ListParagraph"/>
        <w:numPr>
          <w:ilvl w:val="0"/>
          <w:numId w:val="2"/>
        </w:numPr>
        <w:tabs>
          <w:tab w:val="left" w:pos="1540"/>
          <w:tab w:val="left" w:pos="1541"/>
        </w:tabs>
        <w:spacing w:before="1"/>
        <w:ind w:left="1541"/>
        <w:rPr>
          <w:sz w:val="24"/>
          <w:szCs w:val="24"/>
        </w:rPr>
      </w:pPr>
      <w:r w:rsidRPr="00E8061B">
        <w:rPr>
          <w:sz w:val="24"/>
          <w:szCs w:val="24"/>
        </w:rPr>
        <w:t>Death</w:t>
      </w:r>
      <w:r w:rsidRPr="00E8061B">
        <w:rPr>
          <w:spacing w:val="1"/>
          <w:sz w:val="24"/>
          <w:szCs w:val="24"/>
        </w:rPr>
        <w:t xml:space="preserve"> </w:t>
      </w:r>
      <w:r w:rsidRPr="00E8061B">
        <w:rPr>
          <w:spacing w:val="-2"/>
          <w:sz w:val="24"/>
          <w:szCs w:val="24"/>
        </w:rPr>
        <w:t>increase</w:t>
      </w:r>
    </w:p>
    <w:p w14:paraId="763E5378" w14:textId="77777777" w:rsidR="00C636D8" w:rsidRPr="00E8061B" w:rsidRDefault="00C636D8" w:rsidP="00C636D8">
      <w:pPr>
        <w:pStyle w:val="BodyText"/>
        <w:spacing w:before="3"/>
      </w:pPr>
    </w:p>
    <w:p w14:paraId="50151336" w14:textId="77777777" w:rsidR="00C636D8" w:rsidRPr="00E8061B" w:rsidRDefault="00C636D8" w:rsidP="00C636D8">
      <w:pPr>
        <w:pStyle w:val="ListParagraph"/>
        <w:numPr>
          <w:ilvl w:val="0"/>
          <w:numId w:val="2"/>
        </w:numPr>
        <w:tabs>
          <w:tab w:val="left" w:pos="1540"/>
          <w:tab w:val="left" w:pos="1541"/>
        </w:tabs>
        <w:ind w:left="1541"/>
        <w:rPr>
          <w:sz w:val="24"/>
          <w:szCs w:val="24"/>
        </w:rPr>
      </w:pPr>
      <w:r w:rsidRPr="00E8061B">
        <w:rPr>
          <w:sz w:val="24"/>
          <w:szCs w:val="24"/>
        </w:rPr>
        <w:t>Positive</w:t>
      </w:r>
      <w:r w:rsidRPr="00E8061B">
        <w:rPr>
          <w:spacing w:val="-7"/>
          <w:sz w:val="24"/>
          <w:szCs w:val="24"/>
        </w:rPr>
        <w:t xml:space="preserve"> </w:t>
      </w:r>
      <w:r w:rsidRPr="00E8061B">
        <w:rPr>
          <w:spacing w:val="-2"/>
          <w:sz w:val="24"/>
          <w:szCs w:val="24"/>
        </w:rPr>
        <w:t>increase</w:t>
      </w:r>
    </w:p>
    <w:p w14:paraId="538ED8C1" w14:textId="77777777" w:rsidR="00C636D8" w:rsidRPr="00E8061B" w:rsidRDefault="00C636D8" w:rsidP="00C636D8">
      <w:pPr>
        <w:pStyle w:val="BodyText"/>
      </w:pPr>
    </w:p>
    <w:p w14:paraId="2A1E51A9" w14:textId="77777777" w:rsidR="00C636D8" w:rsidRPr="00E8061B" w:rsidRDefault="00C636D8" w:rsidP="00C636D8">
      <w:pPr>
        <w:pStyle w:val="BodyText"/>
      </w:pPr>
    </w:p>
    <w:p w14:paraId="682F894C" w14:textId="77777777" w:rsidR="00C636D8" w:rsidRPr="00E8061B" w:rsidRDefault="00C636D8" w:rsidP="00C636D8">
      <w:pPr>
        <w:pStyle w:val="BodyText"/>
        <w:spacing w:before="223"/>
        <w:ind w:left="100"/>
      </w:pPr>
      <w:r w:rsidRPr="00E8061B">
        <w:t>Updated</w:t>
      </w:r>
      <w:r w:rsidRPr="00E8061B">
        <w:rPr>
          <w:spacing w:val="-6"/>
        </w:rPr>
        <w:t xml:space="preserve"> </w:t>
      </w:r>
      <w:r w:rsidRPr="00E8061B">
        <w:t>Data</w:t>
      </w:r>
      <w:r w:rsidRPr="00E8061B">
        <w:rPr>
          <w:spacing w:val="-10"/>
        </w:rPr>
        <w:t xml:space="preserve"> </w:t>
      </w:r>
      <w:r w:rsidRPr="00E8061B">
        <w:rPr>
          <w:spacing w:val="-4"/>
        </w:rPr>
        <w:t>ERD:</w:t>
      </w:r>
    </w:p>
    <w:p w14:paraId="02B31EB3" w14:textId="77777777" w:rsidR="00C636D8" w:rsidRPr="00E8061B" w:rsidRDefault="00C636D8" w:rsidP="00C636D8">
      <w:pPr>
        <w:pStyle w:val="BodyText"/>
      </w:pPr>
    </w:p>
    <w:p w14:paraId="2CAD76B2" w14:textId="77777777" w:rsidR="00C636D8" w:rsidRPr="00E8061B" w:rsidRDefault="00C636D8" w:rsidP="00C636D8">
      <w:pPr>
        <w:pStyle w:val="BodyText"/>
      </w:pPr>
    </w:p>
    <w:p w14:paraId="15AF50F4" w14:textId="77777777" w:rsidR="00C636D8" w:rsidRPr="00E8061B" w:rsidRDefault="00C636D8" w:rsidP="00C636D8">
      <w:pPr>
        <w:pStyle w:val="BodyText"/>
        <w:spacing w:before="230"/>
        <w:ind w:left="100"/>
      </w:pPr>
      <w:r w:rsidRPr="00E8061B">
        <w:t>State</w:t>
      </w:r>
      <w:r w:rsidRPr="00E8061B">
        <w:rPr>
          <w:spacing w:val="-7"/>
        </w:rPr>
        <w:t xml:space="preserve"> </w:t>
      </w:r>
      <w:r w:rsidRPr="00E8061B">
        <w:t>Data</w:t>
      </w:r>
      <w:r w:rsidRPr="00E8061B">
        <w:rPr>
          <w:spacing w:val="-6"/>
        </w:rPr>
        <w:t xml:space="preserve"> </w:t>
      </w:r>
      <w:r w:rsidRPr="00E8061B">
        <w:t>&amp;</w:t>
      </w:r>
      <w:r w:rsidRPr="00E8061B">
        <w:rPr>
          <w:spacing w:val="-5"/>
        </w:rPr>
        <w:t xml:space="preserve"> </w:t>
      </w:r>
      <w:r w:rsidRPr="00E8061B">
        <w:t>Number</w:t>
      </w:r>
      <w:r w:rsidRPr="00E8061B">
        <w:rPr>
          <w:spacing w:val="1"/>
        </w:rPr>
        <w:t xml:space="preserve"> </w:t>
      </w:r>
      <w:r w:rsidRPr="00E8061B">
        <w:t>of</w:t>
      </w:r>
      <w:r w:rsidRPr="00E8061B">
        <w:rPr>
          <w:spacing w:val="-4"/>
        </w:rPr>
        <w:t xml:space="preserve"> </w:t>
      </w:r>
      <w:r w:rsidRPr="00E8061B">
        <w:t>cases</w:t>
      </w:r>
      <w:r w:rsidRPr="00E8061B">
        <w:rPr>
          <w:spacing w:val="-2"/>
        </w:rPr>
        <w:t xml:space="preserve"> </w:t>
      </w:r>
      <w:r w:rsidRPr="00E8061B">
        <w:t>rise</w:t>
      </w:r>
      <w:r w:rsidRPr="00E8061B">
        <w:rPr>
          <w:spacing w:val="-1"/>
        </w:rPr>
        <w:t xml:space="preserve"> </w:t>
      </w:r>
      <w:r w:rsidRPr="00E8061B">
        <w:rPr>
          <w:spacing w:val="-2"/>
        </w:rPr>
        <w:t>Table:</w:t>
      </w:r>
    </w:p>
    <w:p w14:paraId="710E84A7" w14:textId="77777777" w:rsidR="00C636D8" w:rsidRDefault="00C636D8" w:rsidP="00C636D8">
      <w:pPr>
        <w:rPr>
          <w:sz w:val="24"/>
          <w:szCs w:val="24"/>
        </w:rPr>
      </w:pPr>
    </w:p>
    <w:p w14:paraId="5503E9EF" w14:textId="77777777" w:rsidR="000B3451" w:rsidRPr="00E8061B" w:rsidRDefault="000B3451" w:rsidP="000B3451">
      <w:pPr>
        <w:pStyle w:val="ListParagraph"/>
        <w:numPr>
          <w:ilvl w:val="0"/>
          <w:numId w:val="2"/>
        </w:numPr>
        <w:tabs>
          <w:tab w:val="left" w:pos="1540"/>
          <w:tab w:val="left" w:pos="1541"/>
        </w:tabs>
        <w:spacing w:before="77"/>
        <w:ind w:left="1541"/>
        <w:rPr>
          <w:sz w:val="24"/>
          <w:szCs w:val="24"/>
        </w:rPr>
      </w:pPr>
      <w:r w:rsidRPr="00E8061B">
        <w:rPr>
          <w:spacing w:val="-2"/>
          <w:sz w:val="24"/>
          <w:szCs w:val="24"/>
        </w:rPr>
        <w:t>State</w:t>
      </w:r>
    </w:p>
    <w:p w14:paraId="12326BFD" w14:textId="77777777" w:rsidR="000B3451" w:rsidRPr="00E8061B" w:rsidRDefault="000B3451" w:rsidP="000B3451">
      <w:pPr>
        <w:pStyle w:val="BodyText"/>
        <w:spacing w:before="3"/>
      </w:pPr>
    </w:p>
    <w:p w14:paraId="33658D8C" w14:textId="77777777" w:rsidR="000B3451" w:rsidRPr="00E8061B" w:rsidRDefault="000B3451" w:rsidP="000B3451">
      <w:pPr>
        <w:pStyle w:val="ListParagraph"/>
        <w:numPr>
          <w:ilvl w:val="0"/>
          <w:numId w:val="2"/>
        </w:numPr>
        <w:tabs>
          <w:tab w:val="left" w:pos="1540"/>
          <w:tab w:val="left" w:pos="1541"/>
        </w:tabs>
        <w:spacing w:before="1"/>
        <w:ind w:left="1541"/>
        <w:rPr>
          <w:sz w:val="24"/>
          <w:szCs w:val="24"/>
        </w:rPr>
      </w:pPr>
      <w:r w:rsidRPr="00E8061B">
        <w:rPr>
          <w:spacing w:val="-4"/>
          <w:sz w:val="24"/>
          <w:szCs w:val="24"/>
        </w:rPr>
        <w:t>Date</w:t>
      </w:r>
    </w:p>
    <w:p w14:paraId="59F3F605" w14:textId="77777777" w:rsidR="000B3451" w:rsidRPr="00E8061B" w:rsidRDefault="000B3451" w:rsidP="000B3451">
      <w:pPr>
        <w:pStyle w:val="BodyText"/>
        <w:spacing w:before="4"/>
      </w:pPr>
    </w:p>
    <w:p w14:paraId="7F320690" w14:textId="77777777" w:rsidR="000B3451" w:rsidRPr="00E8061B" w:rsidRDefault="000B3451" w:rsidP="000B3451">
      <w:pPr>
        <w:pStyle w:val="ListParagraph"/>
        <w:numPr>
          <w:ilvl w:val="0"/>
          <w:numId w:val="2"/>
        </w:numPr>
        <w:tabs>
          <w:tab w:val="left" w:pos="1540"/>
          <w:tab w:val="left" w:pos="1541"/>
        </w:tabs>
        <w:ind w:left="1541"/>
        <w:rPr>
          <w:sz w:val="24"/>
          <w:szCs w:val="24"/>
        </w:rPr>
      </w:pPr>
      <w:r w:rsidRPr="00E8061B">
        <w:rPr>
          <w:spacing w:val="-2"/>
          <w:sz w:val="24"/>
          <w:szCs w:val="24"/>
        </w:rPr>
        <w:t>Deaths</w:t>
      </w:r>
    </w:p>
    <w:p w14:paraId="3D32BFF8" w14:textId="77777777" w:rsidR="000B3451" w:rsidRPr="00E8061B" w:rsidRDefault="000B3451" w:rsidP="000B3451">
      <w:pPr>
        <w:pStyle w:val="BodyText"/>
        <w:spacing w:before="3"/>
      </w:pPr>
    </w:p>
    <w:p w14:paraId="5EFB5818" w14:textId="77777777" w:rsidR="000B3451" w:rsidRPr="00E8061B" w:rsidRDefault="000B3451" w:rsidP="000B3451">
      <w:pPr>
        <w:pStyle w:val="ListParagraph"/>
        <w:numPr>
          <w:ilvl w:val="0"/>
          <w:numId w:val="2"/>
        </w:numPr>
        <w:tabs>
          <w:tab w:val="left" w:pos="1540"/>
          <w:tab w:val="left" w:pos="1541"/>
        </w:tabs>
        <w:spacing w:before="1"/>
        <w:ind w:left="1541"/>
        <w:rPr>
          <w:sz w:val="24"/>
          <w:szCs w:val="24"/>
        </w:rPr>
      </w:pPr>
      <w:r w:rsidRPr="00E8061B">
        <w:rPr>
          <w:spacing w:val="-2"/>
          <w:sz w:val="24"/>
          <w:szCs w:val="24"/>
        </w:rPr>
        <w:t>positive</w:t>
      </w:r>
    </w:p>
    <w:p w14:paraId="6B6F8A1A" w14:textId="77777777" w:rsidR="000B3451" w:rsidRPr="00E8061B" w:rsidRDefault="000B3451" w:rsidP="000B3451">
      <w:pPr>
        <w:pStyle w:val="BodyText"/>
        <w:spacing w:before="3"/>
      </w:pPr>
    </w:p>
    <w:p w14:paraId="3111EB2D" w14:textId="77777777" w:rsidR="000B3451" w:rsidRPr="00E8061B" w:rsidRDefault="000B3451" w:rsidP="000B3451">
      <w:pPr>
        <w:pStyle w:val="ListParagraph"/>
        <w:numPr>
          <w:ilvl w:val="0"/>
          <w:numId w:val="2"/>
        </w:numPr>
        <w:tabs>
          <w:tab w:val="left" w:pos="1540"/>
          <w:tab w:val="left" w:pos="1541"/>
        </w:tabs>
        <w:ind w:left="1541"/>
        <w:rPr>
          <w:sz w:val="24"/>
          <w:szCs w:val="24"/>
        </w:rPr>
      </w:pPr>
      <w:r w:rsidRPr="00E8061B">
        <w:rPr>
          <w:spacing w:val="-2"/>
          <w:sz w:val="24"/>
          <w:szCs w:val="24"/>
        </w:rPr>
        <w:t>Recovered</w:t>
      </w:r>
    </w:p>
    <w:p w14:paraId="1777EE33" w14:textId="77777777" w:rsidR="000B3451" w:rsidRPr="00E8061B" w:rsidRDefault="000B3451" w:rsidP="000B3451">
      <w:pPr>
        <w:pStyle w:val="BodyText"/>
        <w:spacing w:before="4"/>
      </w:pPr>
    </w:p>
    <w:p w14:paraId="6EF9CDA0" w14:textId="77777777" w:rsidR="000B3451" w:rsidRPr="00E8061B" w:rsidRDefault="000B3451" w:rsidP="000B3451">
      <w:pPr>
        <w:pStyle w:val="ListParagraph"/>
        <w:numPr>
          <w:ilvl w:val="0"/>
          <w:numId w:val="2"/>
        </w:numPr>
        <w:tabs>
          <w:tab w:val="left" w:pos="1540"/>
          <w:tab w:val="left" w:pos="1541"/>
        </w:tabs>
        <w:ind w:left="1541"/>
        <w:rPr>
          <w:sz w:val="24"/>
          <w:szCs w:val="24"/>
        </w:rPr>
      </w:pPr>
      <w:r w:rsidRPr="00E8061B">
        <w:rPr>
          <w:sz w:val="24"/>
          <w:szCs w:val="24"/>
        </w:rPr>
        <w:t>Death</w:t>
      </w:r>
      <w:r w:rsidRPr="00E8061B">
        <w:rPr>
          <w:spacing w:val="1"/>
          <w:sz w:val="24"/>
          <w:szCs w:val="24"/>
        </w:rPr>
        <w:t xml:space="preserve"> </w:t>
      </w:r>
      <w:r w:rsidRPr="00E8061B">
        <w:rPr>
          <w:spacing w:val="-2"/>
          <w:sz w:val="24"/>
          <w:szCs w:val="24"/>
        </w:rPr>
        <w:t>increase</w:t>
      </w:r>
    </w:p>
    <w:p w14:paraId="00526EB0" w14:textId="77777777" w:rsidR="000B3451" w:rsidRPr="00E8061B" w:rsidRDefault="000B3451" w:rsidP="000B3451">
      <w:pPr>
        <w:pStyle w:val="BodyText"/>
        <w:spacing w:before="4"/>
      </w:pPr>
    </w:p>
    <w:p w14:paraId="756CF747" w14:textId="77777777" w:rsidR="000B3451" w:rsidRPr="00E8061B" w:rsidRDefault="000B3451" w:rsidP="000B3451">
      <w:pPr>
        <w:pStyle w:val="ListParagraph"/>
        <w:numPr>
          <w:ilvl w:val="0"/>
          <w:numId w:val="2"/>
        </w:numPr>
        <w:tabs>
          <w:tab w:val="left" w:pos="1540"/>
          <w:tab w:val="left" w:pos="1541"/>
        </w:tabs>
        <w:ind w:left="1541"/>
        <w:rPr>
          <w:sz w:val="24"/>
          <w:szCs w:val="24"/>
        </w:rPr>
      </w:pPr>
      <w:r w:rsidRPr="00E8061B">
        <w:rPr>
          <w:sz w:val="24"/>
          <w:szCs w:val="24"/>
        </w:rPr>
        <w:t>Positive</w:t>
      </w:r>
      <w:r w:rsidRPr="00E8061B">
        <w:rPr>
          <w:spacing w:val="-7"/>
          <w:sz w:val="24"/>
          <w:szCs w:val="24"/>
        </w:rPr>
        <w:t xml:space="preserve"> </w:t>
      </w:r>
      <w:r w:rsidRPr="00E8061B">
        <w:rPr>
          <w:spacing w:val="-2"/>
          <w:sz w:val="24"/>
          <w:szCs w:val="24"/>
        </w:rPr>
        <w:t>increase</w:t>
      </w:r>
    </w:p>
    <w:p w14:paraId="7057587A" w14:textId="77777777" w:rsidR="000B3451" w:rsidRPr="00E8061B" w:rsidRDefault="000B3451" w:rsidP="000B3451">
      <w:pPr>
        <w:pStyle w:val="BodyText"/>
        <w:spacing w:before="4"/>
      </w:pPr>
    </w:p>
    <w:p w14:paraId="61EA27F2" w14:textId="77777777" w:rsidR="000B3451" w:rsidRPr="00E8061B" w:rsidRDefault="000B3451" w:rsidP="000B3451">
      <w:pPr>
        <w:pStyle w:val="ListParagraph"/>
        <w:numPr>
          <w:ilvl w:val="0"/>
          <w:numId w:val="2"/>
        </w:numPr>
        <w:tabs>
          <w:tab w:val="left" w:pos="1540"/>
          <w:tab w:val="left" w:pos="1541"/>
        </w:tabs>
        <w:ind w:left="1541"/>
        <w:rPr>
          <w:sz w:val="24"/>
          <w:szCs w:val="24"/>
        </w:rPr>
      </w:pPr>
      <w:r w:rsidRPr="00E8061B">
        <w:rPr>
          <w:sz w:val="24"/>
          <w:szCs w:val="24"/>
        </w:rPr>
        <w:t>Total</w:t>
      </w:r>
      <w:r w:rsidRPr="00E8061B">
        <w:rPr>
          <w:spacing w:val="-7"/>
          <w:sz w:val="24"/>
          <w:szCs w:val="24"/>
        </w:rPr>
        <w:t xml:space="preserve"> </w:t>
      </w:r>
      <w:r w:rsidRPr="00E8061B">
        <w:rPr>
          <w:sz w:val="24"/>
          <w:szCs w:val="24"/>
        </w:rPr>
        <w:t>test</w:t>
      </w:r>
      <w:r w:rsidRPr="00E8061B">
        <w:rPr>
          <w:spacing w:val="8"/>
          <w:sz w:val="24"/>
          <w:szCs w:val="24"/>
        </w:rPr>
        <w:t xml:space="preserve"> </w:t>
      </w:r>
      <w:r w:rsidRPr="00E8061B">
        <w:rPr>
          <w:spacing w:val="-2"/>
          <w:sz w:val="24"/>
          <w:szCs w:val="24"/>
        </w:rPr>
        <w:t>results</w:t>
      </w:r>
    </w:p>
    <w:p w14:paraId="6F0B50D8" w14:textId="77777777" w:rsidR="000B3451" w:rsidRPr="00E8061B" w:rsidRDefault="000B3451" w:rsidP="000B3451">
      <w:pPr>
        <w:pStyle w:val="BodyText"/>
        <w:spacing w:before="4"/>
      </w:pPr>
    </w:p>
    <w:p w14:paraId="202957D2" w14:textId="77777777" w:rsidR="000B3451" w:rsidRPr="00E8061B" w:rsidRDefault="000B3451" w:rsidP="000B3451">
      <w:pPr>
        <w:pStyle w:val="ListParagraph"/>
        <w:numPr>
          <w:ilvl w:val="0"/>
          <w:numId w:val="2"/>
        </w:numPr>
        <w:tabs>
          <w:tab w:val="left" w:pos="1540"/>
          <w:tab w:val="left" w:pos="1541"/>
        </w:tabs>
        <w:ind w:left="1541"/>
        <w:rPr>
          <w:sz w:val="24"/>
          <w:szCs w:val="24"/>
        </w:rPr>
      </w:pPr>
      <w:r w:rsidRPr="00E8061B">
        <w:rPr>
          <w:sz w:val="24"/>
          <w:szCs w:val="24"/>
        </w:rPr>
        <w:t>Total</w:t>
      </w:r>
      <w:r w:rsidRPr="00E8061B">
        <w:rPr>
          <w:spacing w:val="-11"/>
          <w:sz w:val="24"/>
          <w:szCs w:val="24"/>
        </w:rPr>
        <w:t xml:space="preserve"> </w:t>
      </w:r>
      <w:r w:rsidRPr="00E8061B">
        <w:rPr>
          <w:sz w:val="24"/>
          <w:szCs w:val="24"/>
        </w:rPr>
        <w:t>test</w:t>
      </w:r>
      <w:r w:rsidRPr="00E8061B">
        <w:rPr>
          <w:spacing w:val="2"/>
          <w:sz w:val="24"/>
          <w:szCs w:val="24"/>
        </w:rPr>
        <w:t xml:space="preserve"> </w:t>
      </w:r>
      <w:r w:rsidRPr="00E8061B">
        <w:rPr>
          <w:sz w:val="24"/>
          <w:szCs w:val="24"/>
        </w:rPr>
        <w:t>result</w:t>
      </w:r>
      <w:r w:rsidRPr="00E8061B">
        <w:rPr>
          <w:spacing w:val="3"/>
          <w:sz w:val="24"/>
          <w:szCs w:val="24"/>
        </w:rPr>
        <w:t xml:space="preserve"> </w:t>
      </w:r>
      <w:r w:rsidRPr="00E8061B">
        <w:rPr>
          <w:spacing w:val="-2"/>
          <w:sz w:val="24"/>
          <w:szCs w:val="24"/>
        </w:rPr>
        <w:t>increase</w:t>
      </w:r>
    </w:p>
    <w:p w14:paraId="13549127" w14:textId="77777777" w:rsidR="000B3451" w:rsidRDefault="000B3451" w:rsidP="00C636D8">
      <w:pPr>
        <w:rPr>
          <w:sz w:val="24"/>
          <w:szCs w:val="24"/>
        </w:rPr>
      </w:pPr>
    </w:p>
    <w:p w14:paraId="2E513CFE" w14:textId="77777777" w:rsidR="000B3451" w:rsidRPr="00E8061B" w:rsidRDefault="000B3451" w:rsidP="000B3451">
      <w:pPr>
        <w:pStyle w:val="BodyText"/>
        <w:spacing w:before="209" w:line="480" w:lineRule="auto"/>
        <w:ind w:left="100" w:right="467"/>
      </w:pPr>
      <w:r w:rsidRPr="00E8061B">
        <w:t>After updating</w:t>
      </w:r>
      <w:r w:rsidRPr="00E8061B">
        <w:rPr>
          <w:spacing w:val="-1"/>
        </w:rPr>
        <w:t xml:space="preserve"> </w:t>
      </w:r>
      <w:r w:rsidRPr="00E8061B">
        <w:t>the</w:t>
      </w:r>
      <w:r w:rsidRPr="00E8061B">
        <w:rPr>
          <w:spacing w:val="-2"/>
        </w:rPr>
        <w:t xml:space="preserve"> </w:t>
      </w:r>
      <w:r w:rsidRPr="00E8061B">
        <w:t>data,</w:t>
      </w:r>
      <w:r w:rsidRPr="00E8061B">
        <w:rPr>
          <w:spacing w:val="-8"/>
        </w:rPr>
        <w:t xml:space="preserve"> </w:t>
      </w:r>
      <w:r w:rsidRPr="00E8061B">
        <w:t>the</w:t>
      </w:r>
      <w:r w:rsidRPr="00E8061B">
        <w:rPr>
          <w:spacing w:val="-2"/>
        </w:rPr>
        <w:t xml:space="preserve"> </w:t>
      </w:r>
      <w:r w:rsidRPr="00E8061B">
        <w:t>resulting</w:t>
      </w:r>
      <w:r w:rsidRPr="00E8061B">
        <w:rPr>
          <w:spacing w:val="-1"/>
        </w:rPr>
        <w:t xml:space="preserve"> </w:t>
      </w:r>
      <w:r w:rsidRPr="00E8061B">
        <w:t>table</w:t>
      </w:r>
      <w:r w:rsidRPr="00E8061B">
        <w:rPr>
          <w:spacing w:val="-2"/>
        </w:rPr>
        <w:t xml:space="preserve"> </w:t>
      </w:r>
      <w:r w:rsidRPr="00E8061B">
        <w:t>will</w:t>
      </w:r>
      <w:r w:rsidRPr="00E8061B">
        <w:rPr>
          <w:spacing w:val="-10"/>
        </w:rPr>
        <w:t xml:space="preserve"> </w:t>
      </w:r>
      <w:r w:rsidRPr="00E8061B">
        <w:t>contain</w:t>
      </w:r>
      <w:r w:rsidRPr="00E8061B">
        <w:rPr>
          <w:spacing w:val="-6"/>
        </w:rPr>
        <w:t xml:space="preserve"> </w:t>
      </w:r>
      <w:r w:rsidRPr="00E8061B">
        <w:t>all</w:t>
      </w:r>
      <w:r w:rsidRPr="00E8061B">
        <w:rPr>
          <w:spacing w:val="-6"/>
        </w:rPr>
        <w:t xml:space="preserve"> </w:t>
      </w:r>
      <w:r w:rsidRPr="00E8061B">
        <w:t>the</w:t>
      </w:r>
      <w:r w:rsidRPr="00E8061B">
        <w:rPr>
          <w:spacing w:val="-2"/>
        </w:rPr>
        <w:t xml:space="preserve"> </w:t>
      </w:r>
      <w:r w:rsidRPr="00E8061B">
        <w:t>columns from</w:t>
      </w:r>
      <w:r w:rsidRPr="00E8061B">
        <w:rPr>
          <w:spacing w:val="-10"/>
        </w:rPr>
        <w:t xml:space="preserve"> </w:t>
      </w:r>
      <w:r w:rsidRPr="00E8061B">
        <w:t>the</w:t>
      </w:r>
      <w:r w:rsidRPr="00E8061B">
        <w:rPr>
          <w:spacing w:val="-2"/>
        </w:rPr>
        <w:t xml:space="preserve"> </w:t>
      </w:r>
      <w:r w:rsidRPr="00E8061B">
        <w:t>source</w:t>
      </w:r>
      <w:r w:rsidRPr="00E8061B">
        <w:rPr>
          <w:spacing w:val="-2"/>
        </w:rPr>
        <w:t xml:space="preserve"> </w:t>
      </w:r>
      <w:r w:rsidRPr="00E8061B">
        <w:t>data tables, in addition to two new columns: "total</w:t>
      </w:r>
      <w:r w:rsidRPr="00E8061B">
        <w:rPr>
          <w:spacing w:val="-1"/>
        </w:rPr>
        <w:t xml:space="preserve"> </w:t>
      </w:r>
      <w:r w:rsidRPr="00E8061B">
        <w:t>test results" and "total</w:t>
      </w:r>
      <w:r w:rsidRPr="00E8061B">
        <w:rPr>
          <w:spacing w:val="-1"/>
        </w:rPr>
        <w:t xml:space="preserve"> </w:t>
      </w:r>
      <w:r w:rsidRPr="00E8061B">
        <w:t>test result increase."</w:t>
      </w:r>
    </w:p>
    <w:p w14:paraId="7D9D9C1C" w14:textId="77777777" w:rsidR="000B3451" w:rsidRPr="00E8061B" w:rsidRDefault="000B3451" w:rsidP="000B3451">
      <w:pPr>
        <w:pStyle w:val="BodyText"/>
        <w:spacing w:before="11"/>
      </w:pPr>
    </w:p>
    <w:p w14:paraId="227AD516" w14:textId="77777777" w:rsidR="000B3451" w:rsidRDefault="000B3451" w:rsidP="000B3451">
      <w:pPr>
        <w:pStyle w:val="BodyText"/>
        <w:spacing w:line="480" w:lineRule="auto"/>
        <w:ind w:left="100" w:right="467"/>
      </w:pPr>
      <w:r w:rsidRPr="00E8061B">
        <w:t>The</w:t>
      </w:r>
      <w:r w:rsidRPr="00E8061B">
        <w:rPr>
          <w:spacing w:val="-3"/>
        </w:rPr>
        <w:t xml:space="preserve"> </w:t>
      </w:r>
      <w:r w:rsidRPr="00E8061B">
        <w:t>ERD</w:t>
      </w:r>
      <w:r w:rsidRPr="00E8061B">
        <w:rPr>
          <w:spacing w:val="-3"/>
        </w:rPr>
        <w:t xml:space="preserve"> </w:t>
      </w:r>
      <w:r w:rsidRPr="00E8061B">
        <w:t>(entity-relationship</w:t>
      </w:r>
      <w:r w:rsidRPr="00E8061B">
        <w:rPr>
          <w:spacing w:val="-2"/>
        </w:rPr>
        <w:t xml:space="preserve"> </w:t>
      </w:r>
      <w:r w:rsidRPr="00E8061B">
        <w:t>diagram) for</w:t>
      </w:r>
      <w:r w:rsidRPr="00E8061B">
        <w:rPr>
          <w:spacing w:val="-5"/>
        </w:rPr>
        <w:t xml:space="preserve"> </w:t>
      </w:r>
      <w:r w:rsidRPr="00E8061B">
        <w:t>the</w:t>
      </w:r>
      <w:r w:rsidRPr="00E8061B">
        <w:rPr>
          <w:spacing w:val="-3"/>
        </w:rPr>
        <w:t xml:space="preserve"> </w:t>
      </w:r>
      <w:r w:rsidRPr="00E8061B">
        <w:t>updated</w:t>
      </w:r>
      <w:r w:rsidRPr="00E8061B">
        <w:rPr>
          <w:spacing w:val="-2"/>
        </w:rPr>
        <w:t xml:space="preserve"> </w:t>
      </w:r>
      <w:r w:rsidRPr="00E8061B">
        <w:t>data</w:t>
      </w:r>
      <w:r w:rsidRPr="00E8061B">
        <w:rPr>
          <w:spacing w:val="-8"/>
        </w:rPr>
        <w:t xml:space="preserve"> </w:t>
      </w:r>
      <w:r w:rsidRPr="00E8061B">
        <w:t>table</w:t>
      </w:r>
      <w:r w:rsidRPr="00E8061B">
        <w:rPr>
          <w:spacing w:val="-3"/>
        </w:rPr>
        <w:t xml:space="preserve"> </w:t>
      </w:r>
      <w:r w:rsidRPr="00E8061B">
        <w:t>will</w:t>
      </w:r>
      <w:r w:rsidRPr="00E8061B">
        <w:rPr>
          <w:spacing w:val="-6"/>
        </w:rPr>
        <w:t xml:space="preserve"> </w:t>
      </w:r>
      <w:r w:rsidRPr="00E8061B">
        <w:t>show</w:t>
      </w:r>
      <w:r w:rsidRPr="00E8061B">
        <w:rPr>
          <w:spacing w:val="-3"/>
        </w:rPr>
        <w:t xml:space="preserve"> </w:t>
      </w:r>
      <w:r w:rsidRPr="00E8061B">
        <w:t>all</w:t>
      </w:r>
      <w:r w:rsidRPr="00E8061B">
        <w:rPr>
          <w:spacing w:val="-10"/>
        </w:rPr>
        <w:t xml:space="preserve"> </w:t>
      </w:r>
      <w:r w:rsidRPr="00E8061B">
        <w:t>the</w:t>
      </w:r>
      <w:r w:rsidRPr="00E8061B">
        <w:rPr>
          <w:spacing w:val="-3"/>
        </w:rPr>
        <w:t xml:space="preserve"> </w:t>
      </w:r>
      <w:r w:rsidRPr="00E8061B">
        <w:t>columns mentioned above and will be linked through the "State" column.</w:t>
      </w:r>
    </w:p>
    <w:p w14:paraId="25D6E07D" w14:textId="77777777" w:rsidR="00AE3D6E" w:rsidRPr="00E8061B" w:rsidRDefault="00AE3D6E" w:rsidP="00AE3D6E">
      <w:pPr>
        <w:pStyle w:val="BodyText"/>
        <w:spacing w:before="77"/>
        <w:ind w:left="100"/>
      </w:pPr>
      <w:r w:rsidRPr="00E8061B">
        <w:rPr>
          <w:spacing w:val="-2"/>
        </w:rPr>
        <w:t>Later,</w:t>
      </w:r>
    </w:p>
    <w:p w14:paraId="3F6EEE48" w14:textId="77777777" w:rsidR="00AE3D6E" w:rsidRPr="00E8061B" w:rsidRDefault="00AE3D6E" w:rsidP="00AE3D6E">
      <w:pPr>
        <w:pStyle w:val="BodyText"/>
      </w:pPr>
    </w:p>
    <w:p w14:paraId="1DB815F4" w14:textId="77777777" w:rsidR="00AE3D6E" w:rsidRPr="00E8061B" w:rsidRDefault="00AE3D6E" w:rsidP="00AE3D6E">
      <w:pPr>
        <w:pStyle w:val="BodyText"/>
        <w:spacing w:before="217"/>
        <w:ind w:left="100"/>
      </w:pPr>
      <w:r w:rsidRPr="00E8061B">
        <w:t>Here</w:t>
      </w:r>
      <w:r w:rsidRPr="00E8061B">
        <w:rPr>
          <w:spacing w:val="-6"/>
        </w:rPr>
        <w:t xml:space="preserve"> </w:t>
      </w:r>
      <w:r w:rsidRPr="00E8061B">
        <w:t>are</w:t>
      </w:r>
      <w:r w:rsidRPr="00E8061B">
        <w:rPr>
          <w:spacing w:val="-6"/>
        </w:rPr>
        <w:t xml:space="preserve"> </w:t>
      </w:r>
      <w:r w:rsidRPr="00E8061B">
        <w:t>some</w:t>
      </w:r>
      <w:r w:rsidRPr="00E8061B">
        <w:rPr>
          <w:spacing w:val="1"/>
        </w:rPr>
        <w:t xml:space="preserve"> </w:t>
      </w:r>
      <w:r w:rsidRPr="00E8061B">
        <w:t>methods</w:t>
      </w:r>
      <w:r w:rsidRPr="00E8061B">
        <w:rPr>
          <w:spacing w:val="-6"/>
        </w:rPr>
        <w:t xml:space="preserve"> </w:t>
      </w:r>
      <w:r w:rsidRPr="00E8061B">
        <w:t>which</w:t>
      </w:r>
      <w:r w:rsidRPr="00E8061B">
        <w:rPr>
          <w:spacing w:val="-9"/>
        </w:rPr>
        <w:t xml:space="preserve"> </w:t>
      </w:r>
      <w:r w:rsidRPr="00E8061B">
        <w:t>we</w:t>
      </w:r>
      <w:r w:rsidRPr="00E8061B">
        <w:rPr>
          <w:spacing w:val="-1"/>
        </w:rPr>
        <w:t xml:space="preserve"> </w:t>
      </w:r>
      <w:r w:rsidRPr="00E8061B">
        <w:t>followed</w:t>
      </w:r>
      <w:r w:rsidRPr="00E8061B">
        <w:rPr>
          <w:spacing w:val="-5"/>
        </w:rPr>
        <w:t xml:space="preserve"> </w:t>
      </w:r>
      <w:r w:rsidRPr="00E8061B">
        <w:t>within</w:t>
      </w:r>
      <w:r w:rsidRPr="00E8061B">
        <w:rPr>
          <w:spacing w:val="-4"/>
        </w:rPr>
        <w:t xml:space="preserve"> </w:t>
      </w:r>
      <w:r w:rsidRPr="00E8061B">
        <w:t>our</w:t>
      </w:r>
      <w:r w:rsidRPr="00E8061B">
        <w:rPr>
          <w:spacing w:val="-7"/>
        </w:rPr>
        <w:t xml:space="preserve"> </w:t>
      </w:r>
      <w:r w:rsidRPr="00E8061B">
        <w:t>COVID-19</w:t>
      </w:r>
      <w:r w:rsidRPr="00E8061B">
        <w:rPr>
          <w:spacing w:val="-5"/>
        </w:rPr>
        <w:t xml:space="preserve"> </w:t>
      </w:r>
      <w:r w:rsidRPr="00E8061B">
        <w:t>data</w:t>
      </w:r>
      <w:r w:rsidRPr="00E8061B">
        <w:rPr>
          <w:spacing w:val="-15"/>
        </w:rPr>
        <w:t xml:space="preserve"> </w:t>
      </w:r>
      <w:r w:rsidRPr="00E8061B">
        <w:t>tracking</w:t>
      </w:r>
      <w:r w:rsidRPr="00E8061B">
        <w:rPr>
          <w:spacing w:val="-5"/>
        </w:rPr>
        <w:t xml:space="preserve"> </w:t>
      </w:r>
      <w:r w:rsidRPr="00E8061B">
        <w:rPr>
          <w:spacing w:val="-2"/>
        </w:rPr>
        <w:t>project:</w:t>
      </w:r>
    </w:p>
    <w:p w14:paraId="3A2EE44B" w14:textId="77777777" w:rsidR="00AE3D6E" w:rsidRPr="00E8061B" w:rsidRDefault="00AE3D6E" w:rsidP="00AE3D6E">
      <w:pPr>
        <w:pStyle w:val="BodyText"/>
      </w:pPr>
    </w:p>
    <w:p w14:paraId="33F8E2FE" w14:textId="77777777" w:rsidR="00AE3D6E" w:rsidRPr="00E8061B" w:rsidRDefault="00AE3D6E" w:rsidP="00AE3D6E">
      <w:pPr>
        <w:pStyle w:val="BodyText"/>
        <w:spacing w:before="218" w:line="480" w:lineRule="auto"/>
        <w:ind w:left="100" w:right="435" w:firstLine="720"/>
        <w:jc w:val="both"/>
      </w:pPr>
      <w:r w:rsidRPr="00E8061B">
        <w:rPr>
          <w:b/>
        </w:rPr>
        <w:t xml:space="preserve">Data collection method: </w:t>
      </w:r>
      <w:r w:rsidRPr="00E8061B">
        <w:t xml:space="preserve">The COVID-19 data tracking project could involve collecting </w:t>
      </w:r>
      <w:r w:rsidRPr="00E8061B">
        <w:lastRenderedPageBreak/>
        <w:t>data from various sources, such as official government websites, healthcare organizations, news outlets,</w:t>
      </w:r>
      <w:r w:rsidRPr="00E8061B">
        <w:rPr>
          <w:spacing w:val="-10"/>
        </w:rPr>
        <w:t xml:space="preserve"> </w:t>
      </w:r>
      <w:r w:rsidRPr="00E8061B">
        <w:t>or</w:t>
      </w:r>
      <w:r w:rsidRPr="00E8061B">
        <w:rPr>
          <w:spacing w:val="-6"/>
        </w:rPr>
        <w:t xml:space="preserve"> </w:t>
      </w:r>
      <w:r w:rsidRPr="00E8061B">
        <w:t>social</w:t>
      </w:r>
      <w:r w:rsidRPr="00E8061B">
        <w:rPr>
          <w:spacing w:val="-8"/>
        </w:rPr>
        <w:t xml:space="preserve"> </w:t>
      </w:r>
      <w:r w:rsidRPr="00E8061B">
        <w:t>media</w:t>
      </w:r>
      <w:r w:rsidRPr="00E8061B">
        <w:rPr>
          <w:spacing w:val="-8"/>
        </w:rPr>
        <w:t xml:space="preserve"> </w:t>
      </w:r>
      <w:r w:rsidRPr="00E8061B">
        <w:t>platforms.</w:t>
      </w:r>
      <w:r w:rsidRPr="00E8061B">
        <w:rPr>
          <w:spacing w:val="-6"/>
        </w:rPr>
        <w:t xml:space="preserve"> </w:t>
      </w:r>
      <w:r w:rsidRPr="00E8061B">
        <w:t>The</w:t>
      </w:r>
      <w:r w:rsidRPr="00E8061B">
        <w:rPr>
          <w:spacing w:val="-8"/>
        </w:rPr>
        <w:t xml:space="preserve"> </w:t>
      </w:r>
      <w:r w:rsidRPr="00E8061B">
        <w:t>data</w:t>
      </w:r>
      <w:r w:rsidRPr="00E8061B">
        <w:rPr>
          <w:spacing w:val="-8"/>
        </w:rPr>
        <w:t xml:space="preserve"> </w:t>
      </w:r>
      <w:r w:rsidRPr="00E8061B">
        <w:t>could</w:t>
      </w:r>
      <w:r w:rsidRPr="00E8061B">
        <w:rPr>
          <w:spacing w:val="-3"/>
        </w:rPr>
        <w:t xml:space="preserve"> </w:t>
      </w:r>
      <w:r w:rsidRPr="00E8061B">
        <w:t>include</w:t>
      </w:r>
      <w:r w:rsidRPr="00E8061B">
        <w:rPr>
          <w:spacing w:val="-4"/>
        </w:rPr>
        <w:t xml:space="preserve"> </w:t>
      </w:r>
      <w:r w:rsidRPr="00E8061B">
        <w:t>information</w:t>
      </w:r>
      <w:r w:rsidRPr="00E8061B">
        <w:rPr>
          <w:spacing w:val="-12"/>
        </w:rPr>
        <w:t xml:space="preserve"> </w:t>
      </w:r>
      <w:r w:rsidRPr="00E8061B">
        <w:t>on</w:t>
      </w:r>
      <w:r w:rsidRPr="00E8061B">
        <w:rPr>
          <w:spacing w:val="-12"/>
        </w:rPr>
        <w:t xml:space="preserve"> </w:t>
      </w:r>
      <w:r w:rsidRPr="00E8061B">
        <w:t>confirmed</w:t>
      </w:r>
      <w:r w:rsidRPr="00E8061B">
        <w:rPr>
          <w:spacing w:val="-8"/>
        </w:rPr>
        <w:t xml:space="preserve"> </w:t>
      </w:r>
      <w:r w:rsidRPr="00E8061B">
        <w:t>cases,</w:t>
      </w:r>
      <w:r w:rsidRPr="00E8061B">
        <w:rPr>
          <w:spacing w:val="-6"/>
        </w:rPr>
        <w:t xml:space="preserve"> </w:t>
      </w:r>
      <w:r w:rsidRPr="00E8061B">
        <w:t>deaths, recoveries,</w:t>
      </w:r>
      <w:r w:rsidRPr="00E8061B">
        <w:rPr>
          <w:spacing w:val="-15"/>
        </w:rPr>
        <w:t xml:space="preserve"> </w:t>
      </w:r>
      <w:r w:rsidRPr="00E8061B">
        <w:t>hospitalizations,</w:t>
      </w:r>
      <w:r w:rsidRPr="00E8061B">
        <w:rPr>
          <w:spacing w:val="-15"/>
        </w:rPr>
        <w:t xml:space="preserve"> </w:t>
      </w:r>
      <w:r w:rsidRPr="00E8061B">
        <w:t>testing</w:t>
      </w:r>
      <w:r w:rsidRPr="00E8061B">
        <w:rPr>
          <w:spacing w:val="-15"/>
        </w:rPr>
        <w:t xml:space="preserve"> </w:t>
      </w:r>
      <w:r w:rsidRPr="00E8061B">
        <w:t>rates,</w:t>
      </w:r>
      <w:r w:rsidRPr="00E8061B">
        <w:rPr>
          <w:spacing w:val="-15"/>
        </w:rPr>
        <w:t xml:space="preserve"> </w:t>
      </w:r>
      <w:r w:rsidRPr="00E8061B">
        <w:t>vaccination</w:t>
      </w:r>
      <w:r w:rsidRPr="00E8061B">
        <w:rPr>
          <w:spacing w:val="-15"/>
        </w:rPr>
        <w:t xml:space="preserve"> </w:t>
      </w:r>
      <w:r w:rsidRPr="00E8061B">
        <w:t>rates,</w:t>
      </w:r>
      <w:r w:rsidRPr="00E8061B">
        <w:rPr>
          <w:spacing w:val="-15"/>
        </w:rPr>
        <w:t xml:space="preserve"> </w:t>
      </w:r>
      <w:r w:rsidRPr="00E8061B">
        <w:t>and</w:t>
      </w:r>
      <w:r w:rsidRPr="00E8061B">
        <w:rPr>
          <w:spacing w:val="-15"/>
        </w:rPr>
        <w:t xml:space="preserve"> </w:t>
      </w:r>
      <w:r w:rsidRPr="00E8061B">
        <w:t>other</w:t>
      </w:r>
      <w:r w:rsidRPr="00E8061B">
        <w:rPr>
          <w:spacing w:val="-15"/>
        </w:rPr>
        <w:t xml:space="preserve"> </w:t>
      </w:r>
      <w:r w:rsidRPr="00E8061B">
        <w:t>relevant</w:t>
      </w:r>
      <w:r w:rsidRPr="00E8061B">
        <w:rPr>
          <w:spacing w:val="-15"/>
        </w:rPr>
        <w:t xml:space="preserve"> </w:t>
      </w:r>
      <w:r w:rsidRPr="00E8061B">
        <w:t>metrics.</w:t>
      </w:r>
      <w:r w:rsidRPr="00E8061B">
        <w:rPr>
          <w:spacing w:val="-15"/>
        </w:rPr>
        <w:t xml:space="preserve"> </w:t>
      </w:r>
      <w:r w:rsidRPr="00E8061B">
        <w:t>The</w:t>
      </w:r>
      <w:r w:rsidRPr="00E8061B">
        <w:rPr>
          <w:spacing w:val="-15"/>
        </w:rPr>
        <w:t xml:space="preserve"> </w:t>
      </w:r>
      <w:r w:rsidRPr="00E8061B">
        <w:t>method of</w:t>
      </w:r>
      <w:r w:rsidRPr="00E8061B">
        <w:rPr>
          <w:spacing w:val="-15"/>
        </w:rPr>
        <w:t xml:space="preserve"> </w:t>
      </w:r>
      <w:r w:rsidRPr="00E8061B">
        <w:t>data</w:t>
      </w:r>
      <w:r w:rsidRPr="00E8061B">
        <w:rPr>
          <w:spacing w:val="-15"/>
        </w:rPr>
        <w:t xml:space="preserve"> </w:t>
      </w:r>
      <w:r w:rsidRPr="00E8061B">
        <w:t>collection</w:t>
      </w:r>
      <w:r w:rsidRPr="00E8061B">
        <w:rPr>
          <w:spacing w:val="-15"/>
        </w:rPr>
        <w:t xml:space="preserve"> </w:t>
      </w:r>
      <w:r w:rsidRPr="00E8061B">
        <w:t>should</w:t>
      </w:r>
      <w:r w:rsidRPr="00E8061B">
        <w:rPr>
          <w:spacing w:val="-11"/>
        </w:rPr>
        <w:t xml:space="preserve"> </w:t>
      </w:r>
      <w:r w:rsidRPr="00E8061B">
        <w:t>be</w:t>
      </w:r>
      <w:r w:rsidRPr="00E8061B">
        <w:rPr>
          <w:spacing w:val="-11"/>
        </w:rPr>
        <w:t xml:space="preserve"> </w:t>
      </w:r>
      <w:r w:rsidRPr="00E8061B">
        <w:t>reliable</w:t>
      </w:r>
      <w:r w:rsidRPr="00E8061B">
        <w:rPr>
          <w:spacing w:val="-11"/>
        </w:rPr>
        <w:t xml:space="preserve"> </w:t>
      </w:r>
      <w:r w:rsidRPr="00E8061B">
        <w:t>and</w:t>
      </w:r>
      <w:r w:rsidRPr="00E8061B">
        <w:rPr>
          <w:spacing w:val="-11"/>
        </w:rPr>
        <w:t xml:space="preserve"> </w:t>
      </w:r>
      <w:r w:rsidRPr="00E8061B">
        <w:t>consistent</w:t>
      </w:r>
      <w:r w:rsidRPr="00E8061B">
        <w:rPr>
          <w:spacing w:val="-10"/>
        </w:rPr>
        <w:t xml:space="preserve"> </w:t>
      </w:r>
      <w:r w:rsidRPr="00E8061B">
        <w:t>to</w:t>
      </w:r>
      <w:r w:rsidRPr="00E8061B">
        <w:rPr>
          <w:spacing w:val="-6"/>
        </w:rPr>
        <w:t xml:space="preserve"> </w:t>
      </w:r>
      <w:r w:rsidRPr="00E8061B">
        <w:t>ensure</w:t>
      </w:r>
      <w:r w:rsidRPr="00E8061B">
        <w:rPr>
          <w:spacing w:val="-15"/>
        </w:rPr>
        <w:t xml:space="preserve"> </w:t>
      </w:r>
      <w:r w:rsidRPr="00E8061B">
        <w:t>the</w:t>
      </w:r>
      <w:r w:rsidRPr="00E8061B">
        <w:rPr>
          <w:spacing w:val="-12"/>
        </w:rPr>
        <w:t xml:space="preserve"> </w:t>
      </w:r>
      <w:r w:rsidRPr="00E8061B">
        <w:t>accuracy</w:t>
      </w:r>
      <w:r w:rsidRPr="00E8061B">
        <w:rPr>
          <w:spacing w:val="-15"/>
        </w:rPr>
        <w:t xml:space="preserve"> </w:t>
      </w:r>
      <w:r w:rsidRPr="00E8061B">
        <w:t>of</w:t>
      </w:r>
      <w:r w:rsidRPr="00E8061B">
        <w:rPr>
          <w:spacing w:val="-15"/>
        </w:rPr>
        <w:t xml:space="preserve"> </w:t>
      </w:r>
      <w:r w:rsidRPr="00E8061B">
        <w:t>the</w:t>
      </w:r>
      <w:r w:rsidRPr="00E8061B">
        <w:rPr>
          <w:spacing w:val="-12"/>
        </w:rPr>
        <w:t xml:space="preserve"> </w:t>
      </w:r>
      <w:r w:rsidRPr="00E8061B">
        <w:t>data.</w:t>
      </w:r>
      <w:r w:rsidRPr="00E8061B">
        <w:rPr>
          <w:spacing w:val="-3"/>
        </w:rPr>
        <w:t xml:space="preserve"> </w:t>
      </w:r>
      <w:r w:rsidRPr="00E8061B">
        <w:t>We</w:t>
      </w:r>
      <w:r w:rsidRPr="00E8061B">
        <w:rPr>
          <w:spacing w:val="-12"/>
        </w:rPr>
        <w:t xml:space="preserve"> </w:t>
      </w:r>
      <w:r w:rsidRPr="00E8061B">
        <w:t xml:space="preserve">collected our data from </w:t>
      </w:r>
      <w:r w:rsidRPr="00E8061B">
        <w:rPr>
          <w:color w:val="00AFEF"/>
        </w:rPr>
        <w:t>https://covidtracking.com/data/.</w:t>
      </w:r>
    </w:p>
    <w:p w14:paraId="6E290AA1" w14:textId="77777777" w:rsidR="00AE3D6E" w:rsidRPr="00E8061B" w:rsidRDefault="00AE3D6E" w:rsidP="00AE3D6E">
      <w:pPr>
        <w:pStyle w:val="BodyText"/>
        <w:spacing w:before="11"/>
      </w:pPr>
    </w:p>
    <w:p w14:paraId="3789B2F5" w14:textId="77777777" w:rsidR="00AE3D6E" w:rsidRPr="00E8061B" w:rsidRDefault="00AE3D6E" w:rsidP="00AE3D6E">
      <w:pPr>
        <w:pStyle w:val="BodyText"/>
        <w:spacing w:line="480" w:lineRule="auto"/>
        <w:ind w:left="100" w:right="442" w:firstLine="720"/>
        <w:jc w:val="both"/>
      </w:pPr>
      <w:r w:rsidRPr="00E8061B">
        <w:rPr>
          <w:b/>
        </w:rPr>
        <w:t xml:space="preserve">Data cleaning: </w:t>
      </w:r>
      <w:r w:rsidRPr="00E8061B">
        <w:t>After the data is collected, it may need to be cleaned to ensure that it is accurate and complete. This could involve removing duplicates, correcting errors, or filling in missing data. For example, if there are missing values in the data, they could be filled in using imputation techniques such as mean imputation or regression imputation.</w:t>
      </w:r>
    </w:p>
    <w:p w14:paraId="38A32D35" w14:textId="77777777" w:rsidR="00AE3D6E" w:rsidRPr="00E8061B" w:rsidRDefault="00AE3D6E" w:rsidP="00AE3D6E">
      <w:pPr>
        <w:pStyle w:val="BodyText"/>
        <w:spacing w:before="11"/>
      </w:pPr>
    </w:p>
    <w:p w14:paraId="670A19AD" w14:textId="77777777" w:rsidR="00AE3D6E" w:rsidRPr="00E8061B" w:rsidRDefault="00AE3D6E" w:rsidP="00AE3D6E">
      <w:pPr>
        <w:pStyle w:val="BodyText"/>
        <w:spacing w:line="480" w:lineRule="auto"/>
        <w:ind w:left="100" w:right="434" w:firstLine="720"/>
        <w:jc w:val="both"/>
      </w:pPr>
      <w:r w:rsidRPr="00E8061B">
        <w:rPr>
          <w:b/>
        </w:rPr>
        <w:t xml:space="preserve">Data storage: </w:t>
      </w:r>
      <w:r w:rsidRPr="00E8061B">
        <w:t>The cleaned data should be stored in</w:t>
      </w:r>
      <w:r w:rsidRPr="00E8061B">
        <w:rPr>
          <w:spacing w:val="-3"/>
        </w:rPr>
        <w:t xml:space="preserve"> </w:t>
      </w:r>
      <w:r w:rsidRPr="00E8061B">
        <w:t>a database or</w:t>
      </w:r>
      <w:r w:rsidRPr="00E8061B">
        <w:rPr>
          <w:spacing w:val="-2"/>
        </w:rPr>
        <w:t xml:space="preserve"> </w:t>
      </w:r>
      <w:r w:rsidRPr="00E8061B">
        <w:t>data warehouse making it available to the public through authorized sources, designed in such a way as to accommodate the</w:t>
      </w:r>
      <w:r w:rsidRPr="00E8061B">
        <w:rPr>
          <w:spacing w:val="-3"/>
        </w:rPr>
        <w:t xml:space="preserve"> </w:t>
      </w:r>
      <w:r w:rsidRPr="00E8061B">
        <w:t>size</w:t>
      </w:r>
      <w:r w:rsidRPr="00E8061B">
        <w:rPr>
          <w:spacing w:val="-3"/>
        </w:rPr>
        <w:t xml:space="preserve"> </w:t>
      </w:r>
      <w:r w:rsidRPr="00E8061B">
        <w:t>and</w:t>
      </w:r>
      <w:r w:rsidRPr="00E8061B">
        <w:rPr>
          <w:spacing w:val="-2"/>
        </w:rPr>
        <w:t xml:space="preserve"> </w:t>
      </w:r>
      <w:r w:rsidRPr="00E8061B">
        <w:t>complexity</w:t>
      </w:r>
      <w:r w:rsidRPr="00E8061B">
        <w:rPr>
          <w:spacing w:val="-6"/>
        </w:rPr>
        <w:t xml:space="preserve"> </w:t>
      </w:r>
      <w:r w:rsidRPr="00E8061B">
        <w:t>of</w:t>
      </w:r>
      <w:r w:rsidRPr="00E8061B">
        <w:rPr>
          <w:spacing w:val="-9"/>
        </w:rPr>
        <w:t xml:space="preserve"> </w:t>
      </w:r>
      <w:r w:rsidRPr="00E8061B">
        <w:t>the</w:t>
      </w:r>
      <w:r w:rsidRPr="00E8061B">
        <w:rPr>
          <w:spacing w:val="-3"/>
        </w:rPr>
        <w:t xml:space="preserve"> </w:t>
      </w:r>
      <w:r w:rsidRPr="00E8061B">
        <w:t>data.</w:t>
      </w:r>
      <w:r w:rsidRPr="00E8061B">
        <w:rPr>
          <w:spacing w:val="-5"/>
        </w:rPr>
        <w:t xml:space="preserve"> </w:t>
      </w:r>
      <w:r w:rsidRPr="00E8061B">
        <w:t>The</w:t>
      </w:r>
      <w:r w:rsidRPr="00E8061B">
        <w:rPr>
          <w:spacing w:val="-3"/>
        </w:rPr>
        <w:t xml:space="preserve"> </w:t>
      </w:r>
      <w:r w:rsidRPr="00E8061B">
        <w:t>database</w:t>
      </w:r>
      <w:r w:rsidRPr="00E8061B">
        <w:rPr>
          <w:spacing w:val="-3"/>
        </w:rPr>
        <w:t xml:space="preserve"> </w:t>
      </w:r>
      <w:r w:rsidRPr="00E8061B">
        <w:t>should</w:t>
      </w:r>
      <w:r w:rsidRPr="00E8061B">
        <w:rPr>
          <w:spacing w:val="-2"/>
        </w:rPr>
        <w:t xml:space="preserve"> </w:t>
      </w:r>
      <w:r w:rsidRPr="00E8061B">
        <w:t>be</w:t>
      </w:r>
      <w:r w:rsidRPr="00E8061B">
        <w:rPr>
          <w:spacing w:val="-3"/>
        </w:rPr>
        <w:t xml:space="preserve"> </w:t>
      </w:r>
      <w:r w:rsidRPr="00E8061B">
        <w:t>organized in</w:t>
      </w:r>
      <w:r w:rsidRPr="00E8061B">
        <w:rPr>
          <w:spacing w:val="-6"/>
        </w:rPr>
        <w:t xml:space="preserve"> </w:t>
      </w:r>
      <w:r w:rsidRPr="00E8061B">
        <w:t>a</w:t>
      </w:r>
      <w:r w:rsidRPr="00E8061B">
        <w:rPr>
          <w:spacing w:val="-3"/>
        </w:rPr>
        <w:t xml:space="preserve"> </w:t>
      </w:r>
      <w:r w:rsidRPr="00E8061B">
        <w:t>way</w:t>
      </w:r>
      <w:r w:rsidRPr="00E8061B">
        <w:rPr>
          <w:spacing w:val="-11"/>
        </w:rPr>
        <w:t xml:space="preserve"> </w:t>
      </w:r>
      <w:r w:rsidRPr="00E8061B">
        <w:t>that makes it easy to query and analyze the data. The storage method should also be secure and accessible to authorized</w:t>
      </w:r>
      <w:r w:rsidRPr="00E8061B">
        <w:rPr>
          <w:spacing w:val="-7"/>
        </w:rPr>
        <w:t xml:space="preserve"> </w:t>
      </w:r>
      <w:r w:rsidRPr="00E8061B">
        <w:t>users, for</w:t>
      </w:r>
      <w:r w:rsidRPr="00E8061B">
        <w:rPr>
          <w:spacing w:val="-5"/>
        </w:rPr>
        <w:t xml:space="preserve"> </w:t>
      </w:r>
      <w:r w:rsidRPr="00E8061B">
        <w:t>future</w:t>
      </w:r>
      <w:r w:rsidRPr="00E8061B">
        <w:rPr>
          <w:spacing w:val="-12"/>
        </w:rPr>
        <w:t xml:space="preserve"> </w:t>
      </w:r>
      <w:r w:rsidRPr="00E8061B">
        <w:t>research</w:t>
      </w:r>
      <w:r w:rsidRPr="00E8061B">
        <w:rPr>
          <w:spacing w:val="-11"/>
        </w:rPr>
        <w:t xml:space="preserve"> </w:t>
      </w:r>
      <w:r w:rsidRPr="00E8061B">
        <w:t>purposes.</w:t>
      </w:r>
      <w:r w:rsidRPr="00E8061B">
        <w:rPr>
          <w:spacing w:val="-9"/>
        </w:rPr>
        <w:t xml:space="preserve"> </w:t>
      </w:r>
      <w:r w:rsidRPr="00E8061B">
        <w:t>The</w:t>
      </w:r>
      <w:r w:rsidRPr="00E8061B">
        <w:rPr>
          <w:spacing w:val="-8"/>
        </w:rPr>
        <w:t xml:space="preserve"> </w:t>
      </w:r>
      <w:r w:rsidRPr="00E8061B">
        <w:t>data</w:t>
      </w:r>
      <w:r w:rsidRPr="00E8061B">
        <w:rPr>
          <w:spacing w:val="-8"/>
        </w:rPr>
        <w:t xml:space="preserve"> </w:t>
      </w:r>
      <w:r w:rsidRPr="00E8061B">
        <w:t>which</w:t>
      </w:r>
      <w:r w:rsidRPr="00E8061B">
        <w:rPr>
          <w:spacing w:val="-11"/>
        </w:rPr>
        <w:t xml:space="preserve"> </w:t>
      </w:r>
      <w:r w:rsidRPr="00E8061B">
        <w:t>we</w:t>
      </w:r>
      <w:r w:rsidRPr="00E8061B">
        <w:rPr>
          <w:spacing w:val="-8"/>
        </w:rPr>
        <w:t xml:space="preserve"> </w:t>
      </w:r>
      <w:r w:rsidRPr="00E8061B">
        <w:t>stored</w:t>
      </w:r>
      <w:r w:rsidRPr="00E8061B">
        <w:rPr>
          <w:spacing w:val="-15"/>
        </w:rPr>
        <w:t xml:space="preserve"> </w:t>
      </w:r>
      <w:r w:rsidRPr="00E8061B">
        <w:t>today</w:t>
      </w:r>
      <w:r w:rsidRPr="00E8061B">
        <w:rPr>
          <w:spacing w:val="-15"/>
        </w:rPr>
        <w:t xml:space="preserve"> </w:t>
      </w:r>
      <w:r w:rsidRPr="00E8061B">
        <w:t>could</w:t>
      </w:r>
      <w:r w:rsidRPr="00E8061B">
        <w:rPr>
          <w:spacing w:val="-7"/>
        </w:rPr>
        <w:t xml:space="preserve"> </w:t>
      </w:r>
      <w:r w:rsidRPr="00E8061B">
        <w:t>be</w:t>
      </w:r>
      <w:r w:rsidRPr="00E8061B">
        <w:rPr>
          <w:spacing w:val="-3"/>
        </w:rPr>
        <w:t xml:space="preserve"> </w:t>
      </w:r>
      <w:r w:rsidRPr="00E8061B">
        <w:t>beneficial for upcoming future scientific research cases.</w:t>
      </w:r>
    </w:p>
    <w:p w14:paraId="0987F05F" w14:textId="77777777" w:rsidR="00AE3D6E" w:rsidRPr="00E8061B" w:rsidRDefault="00AE3D6E" w:rsidP="00AE3D6E">
      <w:pPr>
        <w:pStyle w:val="BodyText"/>
        <w:spacing w:before="11"/>
      </w:pPr>
    </w:p>
    <w:p w14:paraId="3F1D1CEA" w14:textId="77777777" w:rsidR="00AE3D6E" w:rsidRPr="00E8061B" w:rsidRDefault="00AE3D6E" w:rsidP="00AE3D6E">
      <w:pPr>
        <w:pStyle w:val="BodyText"/>
        <w:spacing w:line="480" w:lineRule="auto"/>
        <w:ind w:left="100" w:right="440" w:firstLine="720"/>
        <w:jc w:val="both"/>
      </w:pPr>
      <w:r w:rsidRPr="00E8061B">
        <w:rPr>
          <w:b/>
        </w:rPr>
        <w:t>Data</w:t>
      </w:r>
      <w:r w:rsidRPr="00E8061B">
        <w:rPr>
          <w:b/>
          <w:spacing w:val="-12"/>
        </w:rPr>
        <w:t xml:space="preserve"> </w:t>
      </w:r>
      <w:r w:rsidRPr="00E8061B">
        <w:rPr>
          <w:b/>
        </w:rPr>
        <w:t>analysis:</w:t>
      </w:r>
      <w:r w:rsidRPr="00E8061B">
        <w:rPr>
          <w:b/>
          <w:spacing w:val="-10"/>
        </w:rPr>
        <w:t xml:space="preserve"> </w:t>
      </w:r>
      <w:r w:rsidRPr="00E8061B">
        <w:t>Time</w:t>
      </w:r>
      <w:r w:rsidRPr="00E8061B">
        <w:rPr>
          <w:spacing w:val="-8"/>
        </w:rPr>
        <w:t xml:space="preserve"> </w:t>
      </w:r>
      <w:r w:rsidRPr="00E8061B">
        <w:t>series</w:t>
      </w:r>
      <w:r w:rsidRPr="00E8061B">
        <w:rPr>
          <w:spacing w:val="-13"/>
        </w:rPr>
        <w:t xml:space="preserve"> </w:t>
      </w:r>
      <w:r w:rsidRPr="00E8061B">
        <w:t>analysis</w:t>
      </w:r>
      <w:r w:rsidRPr="00E8061B">
        <w:rPr>
          <w:spacing w:val="-13"/>
        </w:rPr>
        <w:t xml:space="preserve"> </w:t>
      </w:r>
      <w:r w:rsidRPr="00E8061B">
        <w:t>could</w:t>
      </w:r>
      <w:r w:rsidRPr="00E8061B">
        <w:rPr>
          <w:spacing w:val="-7"/>
        </w:rPr>
        <w:t xml:space="preserve"> </w:t>
      </w:r>
      <w:r w:rsidRPr="00E8061B">
        <w:t>be</w:t>
      </w:r>
      <w:r w:rsidRPr="00E8061B">
        <w:rPr>
          <w:spacing w:val="-12"/>
        </w:rPr>
        <w:t xml:space="preserve"> </w:t>
      </w:r>
      <w:r w:rsidRPr="00E8061B">
        <w:t>done</w:t>
      </w:r>
      <w:r w:rsidRPr="00E8061B">
        <w:rPr>
          <w:spacing w:val="-8"/>
        </w:rPr>
        <w:t xml:space="preserve"> </w:t>
      </w:r>
      <w:r w:rsidRPr="00E8061B">
        <w:t>for</w:t>
      </w:r>
      <w:r w:rsidRPr="00E8061B">
        <w:rPr>
          <w:spacing w:val="-5"/>
        </w:rPr>
        <w:t xml:space="preserve"> </w:t>
      </w:r>
      <w:r w:rsidRPr="00E8061B">
        <w:t>forecasting</w:t>
      </w:r>
      <w:r w:rsidRPr="00E8061B">
        <w:rPr>
          <w:spacing w:val="-12"/>
        </w:rPr>
        <w:t xml:space="preserve"> </w:t>
      </w:r>
      <w:r w:rsidRPr="00E8061B">
        <w:t>the</w:t>
      </w:r>
      <w:r w:rsidRPr="00E8061B">
        <w:rPr>
          <w:spacing w:val="-12"/>
        </w:rPr>
        <w:t xml:space="preserve"> </w:t>
      </w:r>
      <w:r w:rsidRPr="00E8061B">
        <w:t>data</w:t>
      </w:r>
      <w:r w:rsidRPr="00E8061B">
        <w:rPr>
          <w:spacing w:val="-12"/>
        </w:rPr>
        <w:t xml:space="preserve"> </w:t>
      </w:r>
      <w:r w:rsidRPr="00E8061B">
        <w:t>using</w:t>
      </w:r>
      <w:r w:rsidRPr="00E8061B">
        <w:rPr>
          <w:spacing w:val="-12"/>
        </w:rPr>
        <w:t xml:space="preserve"> </w:t>
      </w:r>
      <w:r w:rsidRPr="00E8061B">
        <w:t>within</w:t>
      </w:r>
      <w:r w:rsidRPr="00E8061B">
        <w:rPr>
          <w:spacing w:val="-15"/>
        </w:rPr>
        <w:t xml:space="preserve"> </w:t>
      </w:r>
      <w:r w:rsidRPr="00E8061B">
        <w:t>the specified</w:t>
      </w:r>
      <w:r w:rsidRPr="00E8061B">
        <w:rPr>
          <w:spacing w:val="-15"/>
        </w:rPr>
        <w:t xml:space="preserve"> </w:t>
      </w:r>
      <w:r w:rsidRPr="00E8061B">
        <w:t>periods</w:t>
      </w:r>
      <w:r w:rsidRPr="00E8061B">
        <w:rPr>
          <w:spacing w:val="-15"/>
        </w:rPr>
        <w:t xml:space="preserve"> </w:t>
      </w:r>
      <w:r w:rsidRPr="00E8061B">
        <w:t>of</w:t>
      </w:r>
      <w:r w:rsidRPr="00E8061B">
        <w:rPr>
          <w:spacing w:val="-15"/>
        </w:rPr>
        <w:t xml:space="preserve"> </w:t>
      </w:r>
      <w:r w:rsidRPr="00E8061B">
        <w:t>time.</w:t>
      </w:r>
      <w:r w:rsidRPr="00E8061B">
        <w:rPr>
          <w:spacing w:val="-15"/>
        </w:rPr>
        <w:t xml:space="preserve"> </w:t>
      </w:r>
      <w:r w:rsidRPr="00E8061B">
        <w:t>There</w:t>
      </w:r>
      <w:r w:rsidRPr="00E8061B">
        <w:rPr>
          <w:spacing w:val="-15"/>
        </w:rPr>
        <w:t xml:space="preserve"> </w:t>
      </w:r>
      <w:r w:rsidRPr="00E8061B">
        <w:t>are</w:t>
      </w:r>
      <w:r w:rsidRPr="00E8061B">
        <w:rPr>
          <w:spacing w:val="-15"/>
        </w:rPr>
        <w:t xml:space="preserve"> </w:t>
      </w:r>
      <w:r w:rsidRPr="00E8061B">
        <w:t>various</w:t>
      </w:r>
      <w:r w:rsidRPr="00E8061B">
        <w:rPr>
          <w:spacing w:val="-15"/>
        </w:rPr>
        <w:t xml:space="preserve"> </w:t>
      </w:r>
      <w:r w:rsidRPr="00E8061B">
        <w:t>statistical</w:t>
      </w:r>
      <w:r w:rsidRPr="00E8061B">
        <w:rPr>
          <w:spacing w:val="-15"/>
        </w:rPr>
        <w:t xml:space="preserve"> </w:t>
      </w:r>
      <w:r w:rsidRPr="00E8061B">
        <w:t>methods</w:t>
      </w:r>
      <w:r w:rsidRPr="00E8061B">
        <w:rPr>
          <w:spacing w:val="-15"/>
        </w:rPr>
        <w:t xml:space="preserve"> </w:t>
      </w:r>
      <w:r w:rsidRPr="00E8061B">
        <w:t>that</w:t>
      </w:r>
      <w:r w:rsidRPr="00E8061B">
        <w:rPr>
          <w:spacing w:val="-15"/>
        </w:rPr>
        <w:t xml:space="preserve"> </w:t>
      </w:r>
      <w:r w:rsidRPr="00E8061B">
        <w:t>can</w:t>
      </w:r>
      <w:r w:rsidRPr="00E8061B">
        <w:rPr>
          <w:spacing w:val="-15"/>
        </w:rPr>
        <w:t xml:space="preserve"> </w:t>
      </w:r>
      <w:r w:rsidRPr="00E8061B">
        <w:t>be</w:t>
      </w:r>
      <w:r w:rsidRPr="00E8061B">
        <w:rPr>
          <w:spacing w:val="-15"/>
        </w:rPr>
        <w:t xml:space="preserve"> </w:t>
      </w:r>
      <w:r w:rsidRPr="00E8061B">
        <w:t>used</w:t>
      </w:r>
      <w:r w:rsidRPr="00E8061B">
        <w:rPr>
          <w:spacing w:val="-15"/>
        </w:rPr>
        <w:t xml:space="preserve"> </w:t>
      </w:r>
      <w:r w:rsidRPr="00E8061B">
        <w:t>to</w:t>
      </w:r>
      <w:r w:rsidRPr="00E8061B">
        <w:rPr>
          <w:spacing w:val="-15"/>
        </w:rPr>
        <w:t xml:space="preserve"> </w:t>
      </w:r>
      <w:r w:rsidRPr="00E8061B">
        <w:t>analyze</w:t>
      </w:r>
      <w:r w:rsidRPr="00E8061B">
        <w:rPr>
          <w:spacing w:val="-15"/>
        </w:rPr>
        <w:t xml:space="preserve"> </w:t>
      </w:r>
      <w:r w:rsidRPr="00E8061B">
        <w:t>COVID- 19 data. Time series analysis,</w:t>
      </w:r>
      <w:r w:rsidRPr="00E8061B">
        <w:rPr>
          <w:spacing w:val="15"/>
        </w:rPr>
        <w:t xml:space="preserve"> </w:t>
      </w:r>
      <w:r w:rsidRPr="00E8061B">
        <w:t>for example, can be used to track the progression of the pandemic</w:t>
      </w:r>
    </w:p>
    <w:p w14:paraId="5AEB23E2" w14:textId="77777777" w:rsidR="00AE3D6E" w:rsidRPr="00E8061B" w:rsidRDefault="00AE3D6E" w:rsidP="00AE3D6E">
      <w:pPr>
        <w:spacing w:line="480" w:lineRule="auto"/>
        <w:jc w:val="both"/>
        <w:rPr>
          <w:sz w:val="24"/>
          <w:szCs w:val="24"/>
        </w:rPr>
        <w:sectPr w:rsidR="00AE3D6E" w:rsidRPr="00E8061B">
          <w:pgSz w:w="12240" w:h="15840"/>
          <w:pgMar w:top="1360" w:right="1000" w:bottom="280" w:left="1340" w:header="720" w:footer="720" w:gutter="0"/>
          <w:cols w:space="720"/>
        </w:sectPr>
      </w:pPr>
    </w:p>
    <w:p w14:paraId="09CC7E01" w14:textId="77777777" w:rsidR="00AE3D6E" w:rsidRPr="00E8061B" w:rsidRDefault="00AE3D6E" w:rsidP="00AE3D6E">
      <w:pPr>
        <w:pStyle w:val="BodyText"/>
        <w:spacing w:before="77" w:line="480" w:lineRule="auto"/>
        <w:ind w:left="100" w:right="429"/>
        <w:jc w:val="both"/>
      </w:pPr>
      <w:r w:rsidRPr="00E8061B">
        <w:lastRenderedPageBreak/>
        <w:t>over</w:t>
      </w:r>
      <w:r w:rsidRPr="00E8061B">
        <w:rPr>
          <w:spacing w:val="-5"/>
        </w:rPr>
        <w:t xml:space="preserve"> </w:t>
      </w:r>
      <w:r w:rsidRPr="00E8061B">
        <w:t>time. Regression</w:t>
      </w:r>
      <w:r w:rsidRPr="00E8061B">
        <w:rPr>
          <w:spacing w:val="-7"/>
        </w:rPr>
        <w:t xml:space="preserve"> </w:t>
      </w:r>
      <w:r w:rsidRPr="00E8061B">
        <w:t>analysis</w:t>
      </w:r>
      <w:r w:rsidRPr="00E8061B">
        <w:rPr>
          <w:spacing w:val="-4"/>
        </w:rPr>
        <w:t xml:space="preserve"> </w:t>
      </w:r>
      <w:r w:rsidRPr="00E8061B">
        <w:t>can</w:t>
      </w:r>
      <w:r w:rsidRPr="00E8061B">
        <w:rPr>
          <w:spacing w:val="-2"/>
        </w:rPr>
        <w:t xml:space="preserve"> </w:t>
      </w:r>
      <w:r w:rsidRPr="00E8061B">
        <w:t>be</w:t>
      </w:r>
      <w:r w:rsidRPr="00E8061B">
        <w:rPr>
          <w:spacing w:val="-3"/>
        </w:rPr>
        <w:t xml:space="preserve"> </w:t>
      </w:r>
      <w:r w:rsidRPr="00E8061B">
        <w:t>used</w:t>
      </w:r>
      <w:r w:rsidRPr="00E8061B">
        <w:rPr>
          <w:spacing w:val="-2"/>
        </w:rPr>
        <w:t xml:space="preserve"> </w:t>
      </w:r>
      <w:r w:rsidRPr="00E8061B">
        <w:t>to</w:t>
      </w:r>
      <w:r w:rsidRPr="00E8061B">
        <w:rPr>
          <w:spacing w:val="-2"/>
        </w:rPr>
        <w:t xml:space="preserve"> </w:t>
      </w:r>
      <w:r w:rsidRPr="00E8061B">
        <w:t>identify</w:t>
      </w:r>
      <w:r w:rsidRPr="00E8061B">
        <w:rPr>
          <w:spacing w:val="-7"/>
        </w:rPr>
        <w:t xml:space="preserve"> </w:t>
      </w:r>
      <w:r w:rsidRPr="00E8061B">
        <w:t>factors</w:t>
      </w:r>
      <w:r w:rsidRPr="00E8061B">
        <w:rPr>
          <w:spacing w:val="-8"/>
        </w:rPr>
        <w:t xml:space="preserve"> </w:t>
      </w:r>
      <w:r w:rsidRPr="00E8061B">
        <w:t>that are</w:t>
      </w:r>
      <w:r w:rsidRPr="00E8061B">
        <w:rPr>
          <w:spacing w:val="-3"/>
        </w:rPr>
        <w:t xml:space="preserve"> </w:t>
      </w:r>
      <w:r w:rsidRPr="00E8061B">
        <w:t>associated</w:t>
      </w:r>
      <w:r w:rsidRPr="00E8061B">
        <w:rPr>
          <w:spacing w:val="-2"/>
        </w:rPr>
        <w:t xml:space="preserve"> </w:t>
      </w:r>
      <w:r w:rsidRPr="00E8061B">
        <w:t>with</w:t>
      </w:r>
      <w:r w:rsidRPr="00E8061B">
        <w:rPr>
          <w:spacing w:val="-7"/>
        </w:rPr>
        <w:t xml:space="preserve"> </w:t>
      </w:r>
      <w:r w:rsidRPr="00E8061B">
        <w:t>higher</w:t>
      </w:r>
      <w:r w:rsidRPr="00E8061B">
        <w:rPr>
          <w:spacing w:val="-1"/>
        </w:rPr>
        <w:t xml:space="preserve"> </w:t>
      </w:r>
      <w:r w:rsidRPr="00E8061B">
        <w:t>rates of COVID-19 cases or deaths. Cluster analysis can be used to group regions or states based on similar COVID-19 trends. The choice of analysis method will depend on the research questions and the nature of the data.</w:t>
      </w:r>
    </w:p>
    <w:p w14:paraId="050AAB3B" w14:textId="77777777" w:rsidR="00AE3D6E" w:rsidRPr="00E8061B" w:rsidRDefault="00AE3D6E" w:rsidP="00AE3D6E">
      <w:pPr>
        <w:pStyle w:val="BodyText"/>
        <w:spacing w:before="10"/>
      </w:pPr>
    </w:p>
    <w:p w14:paraId="0557B920" w14:textId="77777777" w:rsidR="00AE3D6E" w:rsidRPr="00E8061B" w:rsidRDefault="00AE3D6E" w:rsidP="00AE3D6E">
      <w:pPr>
        <w:pStyle w:val="BodyText"/>
        <w:spacing w:before="1" w:line="480" w:lineRule="auto"/>
        <w:ind w:left="100" w:right="436" w:firstLine="720"/>
        <w:jc w:val="both"/>
      </w:pPr>
      <w:r w:rsidRPr="00E8061B">
        <w:rPr>
          <w:b/>
        </w:rPr>
        <w:t>Visualization</w:t>
      </w:r>
      <w:r w:rsidRPr="00E8061B">
        <w:rPr>
          <w:b/>
          <w:spacing w:val="-4"/>
        </w:rPr>
        <w:t xml:space="preserve"> </w:t>
      </w:r>
      <w:r w:rsidRPr="00E8061B">
        <w:rPr>
          <w:b/>
        </w:rPr>
        <w:t>method</w:t>
      </w:r>
      <w:r w:rsidRPr="00E8061B">
        <w:t>:</w:t>
      </w:r>
      <w:r w:rsidRPr="00E8061B">
        <w:rPr>
          <w:spacing w:val="-5"/>
        </w:rPr>
        <w:t xml:space="preserve"> </w:t>
      </w:r>
      <w:r w:rsidRPr="00E8061B">
        <w:t>Data</w:t>
      </w:r>
      <w:r w:rsidRPr="00E8061B">
        <w:rPr>
          <w:spacing w:val="-6"/>
        </w:rPr>
        <w:t xml:space="preserve"> </w:t>
      </w:r>
      <w:r w:rsidRPr="00E8061B">
        <w:t>visualization</w:t>
      </w:r>
      <w:r w:rsidRPr="00E8061B">
        <w:rPr>
          <w:spacing w:val="-5"/>
        </w:rPr>
        <w:t xml:space="preserve"> </w:t>
      </w:r>
      <w:r w:rsidRPr="00E8061B">
        <w:t>is</w:t>
      </w:r>
      <w:r w:rsidRPr="00E8061B">
        <w:rPr>
          <w:spacing w:val="-7"/>
        </w:rPr>
        <w:t xml:space="preserve"> </w:t>
      </w:r>
      <w:r w:rsidRPr="00E8061B">
        <w:t>an</w:t>
      </w:r>
      <w:r w:rsidRPr="00E8061B">
        <w:rPr>
          <w:spacing w:val="-5"/>
        </w:rPr>
        <w:t xml:space="preserve"> </w:t>
      </w:r>
      <w:r w:rsidRPr="00E8061B">
        <w:t>important</w:t>
      </w:r>
      <w:r w:rsidRPr="00E8061B">
        <w:rPr>
          <w:spacing w:val="-1"/>
        </w:rPr>
        <w:t xml:space="preserve"> </w:t>
      </w:r>
      <w:r w:rsidRPr="00E8061B">
        <w:t>part</w:t>
      </w:r>
      <w:r w:rsidRPr="00E8061B">
        <w:rPr>
          <w:spacing w:val="-5"/>
        </w:rPr>
        <w:t xml:space="preserve"> </w:t>
      </w:r>
      <w:r w:rsidRPr="00E8061B">
        <w:t>of</w:t>
      </w:r>
      <w:r w:rsidRPr="00E8061B">
        <w:rPr>
          <w:spacing w:val="-13"/>
        </w:rPr>
        <w:t xml:space="preserve"> </w:t>
      </w:r>
      <w:r w:rsidRPr="00E8061B">
        <w:t>any</w:t>
      </w:r>
      <w:r w:rsidRPr="00E8061B">
        <w:rPr>
          <w:spacing w:val="-10"/>
        </w:rPr>
        <w:t xml:space="preserve"> </w:t>
      </w:r>
      <w:r w:rsidRPr="00E8061B">
        <w:t>data</w:t>
      </w:r>
      <w:r w:rsidRPr="00E8061B">
        <w:rPr>
          <w:spacing w:val="-11"/>
        </w:rPr>
        <w:t xml:space="preserve"> </w:t>
      </w:r>
      <w:r w:rsidRPr="00E8061B">
        <w:t>tracking</w:t>
      </w:r>
      <w:r w:rsidRPr="00E8061B">
        <w:rPr>
          <w:spacing w:val="-5"/>
        </w:rPr>
        <w:t xml:space="preserve"> </w:t>
      </w:r>
      <w:r w:rsidRPr="00E8061B">
        <w:t xml:space="preserve">project as it allows the data to be easily interpreted and communicated. Visualization methods could include bar charts, line charts, scatterplots, heat maps, or geographic maps. The choice of visualization method will depend on the type of data being analyzed and the audience for the </w:t>
      </w:r>
      <w:r w:rsidRPr="00E8061B">
        <w:rPr>
          <w:spacing w:val="-2"/>
        </w:rPr>
        <w:t>project.</w:t>
      </w:r>
    </w:p>
    <w:p w14:paraId="1165A711" w14:textId="77777777" w:rsidR="00AE3D6E" w:rsidRPr="00E8061B" w:rsidRDefault="00AE3D6E" w:rsidP="00AE3D6E">
      <w:pPr>
        <w:pStyle w:val="BodyText"/>
        <w:spacing w:before="11"/>
      </w:pPr>
    </w:p>
    <w:p w14:paraId="03C6F1A0" w14:textId="77777777" w:rsidR="00AE3D6E" w:rsidRPr="00E8061B" w:rsidRDefault="00AE3D6E" w:rsidP="00AE3D6E">
      <w:pPr>
        <w:pStyle w:val="BodyText"/>
        <w:spacing w:line="480" w:lineRule="auto"/>
        <w:ind w:left="100" w:right="449" w:firstLine="720"/>
        <w:jc w:val="both"/>
      </w:pPr>
      <w:r w:rsidRPr="00E8061B">
        <w:rPr>
          <w:b/>
          <w:bCs/>
        </w:rPr>
        <w:t xml:space="preserve">Reporting method: </w:t>
      </w:r>
      <w:r w:rsidRPr="00E8061B">
        <w:t>The results of the data analysis should be reported in a clear and concise manner. This could involve creating a report, a dashboard, or a presentation that summarizes the key findings of the project. The report should be tailored to the audience and should highlight the most important insights that were gained from</w:t>
      </w:r>
      <w:r w:rsidRPr="00E8061B">
        <w:rPr>
          <w:spacing w:val="-2"/>
        </w:rPr>
        <w:t xml:space="preserve"> </w:t>
      </w:r>
      <w:r w:rsidRPr="00E8061B">
        <w:t>the data analysis.</w:t>
      </w:r>
    </w:p>
    <w:p w14:paraId="02302E51" w14:textId="77777777" w:rsidR="00AE3D6E" w:rsidRPr="00E8061B" w:rsidRDefault="00AE3D6E" w:rsidP="00AE3D6E">
      <w:pPr>
        <w:pStyle w:val="BodyText"/>
        <w:spacing w:before="11"/>
      </w:pPr>
    </w:p>
    <w:p w14:paraId="0D6D8CD4" w14:textId="77777777" w:rsidR="00AE3D6E" w:rsidRPr="00E8061B" w:rsidRDefault="00AE3D6E" w:rsidP="00AE3D6E">
      <w:pPr>
        <w:pStyle w:val="BodyText"/>
        <w:spacing w:line="480" w:lineRule="auto"/>
        <w:ind w:left="100" w:right="431" w:firstLine="720"/>
        <w:jc w:val="both"/>
      </w:pPr>
      <w:r w:rsidRPr="00E8061B">
        <w:t>Overall, a COVID-19 data tracking project should include methods for data collection, cleaning, storage, analysis, visualization, and reporting. The methods chosen will</w:t>
      </w:r>
      <w:r w:rsidRPr="00E8061B">
        <w:rPr>
          <w:spacing w:val="-1"/>
        </w:rPr>
        <w:t xml:space="preserve"> </w:t>
      </w:r>
      <w:r w:rsidRPr="00E8061B">
        <w:t>depend on our project’s</w:t>
      </w:r>
      <w:r w:rsidRPr="00E8061B">
        <w:rPr>
          <w:spacing w:val="-5"/>
        </w:rPr>
        <w:t xml:space="preserve"> </w:t>
      </w:r>
      <w:r w:rsidRPr="00E8061B">
        <w:t>specific</w:t>
      </w:r>
      <w:r w:rsidRPr="00E8061B">
        <w:rPr>
          <w:spacing w:val="-4"/>
        </w:rPr>
        <w:t xml:space="preserve"> </w:t>
      </w:r>
      <w:r w:rsidRPr="00E8061B">
        <w:t>objective</w:t>
      </w:r>
      <w:r w:rsidRPr="00E8061B">
        <w:rPr>
          <w:spacing w:val="-4"/>
        </w:rPr>
        <w:t xml:space="preserve"> </w:t>
      </w:r>
      <w:r w:rsidRPr="00E8061B">
        <w:t>and</w:t>
      </w:r>
      <w:r w:rsidRPr="00E8061B">
        <w:rPr>
          <w:spacing w:val="-3"/>
        </w:rPr>
        <w:t xml:space="preserve"> </w:t>
      </w:r>
      <w:r w:rsidRPr="00E8061B">
        <w:t>aim,</w:t>
      </w:r>
      <w:r w:rsidRPr="00E8061B">
        <w:rPr>
          <w:spacing w:val="-1"/>
        </w:rPr>
        <w:t xml:space="preserve"> </w:t>
      </w:r>
      <w:r w:rsidRPr="00E8061B">
        <w:t>on</w:t>
      </w:r>
      <w:r w:rsidRPr="00E8061B">
        <w:rPr>
          <w:spacing w:val="-7"/>
        </w:rPr>
        <w:t xml:space="preserve"> </w:t>
      </w:r>
      <w:r w:rsidRPr="00E8061B">
        <w:t>what factors</w:t>
      </w:r>
      <w:r w:rsidRPr="00E8061B">
        <w:rPr>
          <w:spacing w:val="-9"/>
        </w:rPr>
        <w:t xml:space="preserve"> </w:t>
      </w:r>
      <w:r w:rsidRPr="00E8061B">
        <w:t>to focus</w:t>
      </w:r>
      <w:r w:rsidRPr="00E8061B">
        <w:rPr>
          <w:spacing w:val="-4"/>
        </w:rPr>
        <w:t xml:space="preserve"> </w:t>
      </w:r>
      <w:r w:rsidRPr="00E8061B">
        <w:t>more</w:t>
      </w:r>
      <w:r w:rsidRPr="00E8061B">
        <w:rPr>
          <w:spacing w:val="-8"/>
        </w:rPr>
        <w:t xml:space="preserve"> </w:t>
      </w:r>
      <w:r w:rsidRPr="00E8061B">
        <w:t>on,</w:t>
      </w:r>
      <w:r w:rsidRPr="00E8061B">
        <w:rPr>
          <w:spacing w:val="-1"/>
        </w:rPr>
        <w:t xml:space="preserve"> </w:t>
      </w:r>
      <w:r w:rsidRPr="00E8061B">
        <w:t>and</w:t>
      </w:r>
      <w:r w:rsidRPr="00E8061B">
        <w:rPr>
          <w:spacing w:val="-3"/>
        </w:rPr>
        <w:t xml:space="preserve"> </w:t>
      </w:r>
      <w:r w:rsidRPr="00E8061B">
        <w:t>what we</w:t>
      </w:r>
      <w:r w:rsidRPr="00E8061B">
        <w:rPr>
          <w:spacing w:val="-4"/>
        </w:rPr>
        <w:t xml:space="preserve"> </w:t>
      </w:r>
      <w:r w:rsidRPr="00E8061B">
        <w:t>could</w:t>
      </w:r>
      <w:r w:rsidRPr="00E8061B">
        <w:rPr>
          <w:spacing w:val="-3"/>
        </w:rPr>
        <w:t xml:space="preserve"> </w:t>
      </w:r>
      <w:r w:rsidRPr="00E8061B">
        <w:t>neglect by</w:t>
      </w:r>
      <w:r w:rsidRPr="00E8061B">
        <w:rPr>
          <w:spacing w:val="-2"/>
        </w:rPr>
        <w:t xml:space="preserve"> </w:t>
      </w:r>
      <w:r w:rsidRPr="00E8061B">
        <w:t>not</w:t>
      </w:r>
      <w:r w:rsidRPr="00E8061B">
        <w:rPr>
          <w:spacing w:val="-2"/>
        </w:rPr>
        <w:t xml:space="preserve"> </w:t>
      </w:r>
      <w:r w:rsidRPr="00E8061B">
        <w:t>focusing much</w:t>
      </w:r>
      <w:r w:rsidRPr="00E8061B">
        <w:rPr>
          <w:spacing w:val="-7"/>
        </w:rPr>
        <w:t xml:space="preserve"> </w:t>
      </w:r>
      <w:r w:rsidRPr="00E8061B">
        <w:t>on. Identifying and</w:t>
      </w:r>
      <w:r w:rsidRPr="00E8061B">
        <w:rPr>
          <w:spacing w:val="-2"/>
        </w:rPr>
        <w:t xml:space="preserve"> </w:t>
      </w:r>
      <w:r w:rsidRPr="00E8061B">
        <w:t>correcting</w:t>
      </w:r>
      <w:r w:rsidRPr="00E8061B">
        <w:rPr>
          <w:spacing w:val="-2"/>
        </w:rPr>
        <w:t xml:space="preserve"> </w:t>
      </w:r>
      <w:r w:rsidRPr="00E8061B">
        <w:t>errors,</w:t>
      </w:r>
      <w:r w:rsidRPr="00E8061B">
        <w:rPr>
          <w:spacing w:val="-5"/>
        </w:rPr>
        <w:t xml:space="preserve"> </w:t>
      </w:r>
      <w:r w:rsidRPr="00E8061B">
        <w:t>inconsistencies, and missing</w:t>
      </w:r>
      <w:r w:rsidRPr="00E8061B">
        <w:rPr>
          <w:spacing w:val="-2"/>
        </w:rPr>
        <w:t xml:space="preserve"> </w:t>
      </w:r>
      <w:r w:rsidRPr="00E8061B">
        <w:t>data</w:t>
      </w:r>
      <w:r w:rsidRPr="00E8061B">
        <w:rPr>
          <w:spacing w:val="-3"/>
        </w:rPr>
        <w:t xml:space="preserve"> </w:t>
      </w:r>
      <w:r w:rsidRPr="00E8061B">
        <w:t>in</w:t>
      </w:r>
      <w:r w:rsidRPr="00E8061B">
        <w:rPr>
          <w:spacing w:val="-7"/>
        </w:rPr>
        <w:t xml:space="preserve"> </w:t>
      </w:r>
      <w:r w:rsidRPr="00E8061B">
        <w:t>a dataset to ensure that it is accurate, reliable, and ready for analysis.</w:t>
      </w:r>
    </w:p>
    <w:p w14:paraId="3EC06BB9" w14:textId="77777777" w:rsidR="00AE3D6E" w:rsidRPr="00E8061B" w:rsidRDefault="00AE3D6E" w:rsidP="00AE3D6E">
      <w:pPr>
        <w:pStyle w:val="BodyText"/>
        <w:spacing w:before="11"/>
      </w:pPr>
    </w:p>
    <w:p w14:paraId="76F1665B" w14:textId="77777777" w:rsidR="00AE3D6E" w:rsidRDefault="00AE3D6E" w:rsidP="00AE3D6E">
      <w:pPr>
        <w:pStyle w:val="BodyText"/>
        <w:ind w:left="100"/>
        <w:jc w:val="both"/>
        <w:rPr>
          <w:spacing w:val="-2"/>
        </w:rPr>
      </w:pPr>
      <w:r w:rsidRPr="00E8061B">
        <w:t>Also,</w:t>
      </w:r>
      <w:r w:rsidRPr="00E8061B">
        <w:rPr>
          <w:spacing w:val="-6"/>
        </w:rPr>
        <w:t xml:space="preserve"> </w:t>
      </w:r>
      <w:r w:rsidRPr="00E8061B">
        <w:t>there</w:t>
      </w:r>
      <w:r w:rsidRPr="00E8061B">
        <w:rPr>
          <w:spacing w:val="-3"/>
        </w:rPr>
        <w:t xml:space="preserve"> </w:t>
      </w:r>
      <w:r w:rsidRPr="00E8061B">
        <w:t>were</w:t>
      </w:r>
      <w:r w:rsidRPr="00E8061B">
        <w:rPr>
          <w:spacing w:val="-4"/>
        </w:rPr>
        <w:t xml:space="preserve"> </w:t>
      </w:r>
      <w:r w:rsidRPr="00E8061B">
        <w:t>various</w:t>
      </w:r>
      <w:r w:rsidRPr="00E8061B">
        <w:rPr>
          <w:spacing w:val="-5"/>
        </w:rPr>
        <w:t xml:space="preserve"> </w:t>
      </w:r>
      <w:r w:rsidRPr="00E8061B">
        <w:t>data</w:t>
      </w:r>
      <w:r w:rsidRPr="00E8061B">
        <w:rPr>
          <w:spacing w:val="-3"/>
        </w:rPr>
        <w:t xml:space="preserve"> </w:t>
      </w:r>
      <w:r w:rsidRPr="00E8061B">
        <w:t>cleaning</w:t>
      </w:r>
      <w:r w:rsidRPr="00E8061B">
        <w:rPr>
          <w:spacing w:val="1"/>
        </w:rPr>
        <w:t xml:space="preserve"> </w:t>
      </w:r>
      <w:r w:rsidRPr="00E8061B">
        <w:t>methods</w:t>
      </w:r>
      <w:r w:rsidRPr="00E8061B">
        <w:rPr>
          <w:spacing w:val="-5"/>
        </w:rPr>
        <w:t xml:space="preserve"> </w:t>
      </w:r>
      <w:r w:rsidRPr="00E8061B">
        <w:t>that</w:t>
      </w:r>
      <w:r w:rsidRPr="00E8061B">
        <w:rPr>
          <w:spacing w:val="-2"/>
        </w:rPr>
        <w:t xml:space="preserve"> </w:t>
      </w:r>
      <w:r w:rsidRPr="00E8061B">
        <w:t>can</w:t>
      </w:r>
      <w:r w:rsidRPr="00E8061B">
        <w:rPr>
          <w:spacing w:val="-8"/>
        </w:rPr>
        <w:t xml:space="preserve"> </w:t>
      </w:r>
      <w:r w:rsidRPr="00E8061B">
        <w:t>be</w:t>
      </w:r>
      <w:r w:rsidRPr="00E8061B">
        <w:rPr>
          <w:spacing w:val="4"/>
        </w:rPr>
        <w:t xml:space="preserve"> </w:t>
      </w:r>
      <w:r w:rsidRPr="00E8061B">
        <w:t>used</w:t>
      </w:r>
      <w:r w:rsidRPr="00E8061B">
        <w:rPr>
          <w:spacing w:val="-2"/>
        </w:rPr>
        <w:t xml:space="preserve"> </w:t>
      </w:r>
      <w:r w:rsidRPr="00E8061B">
        <w:t>to</w:t>
      </w:r>
      <w:r w:rsidRPr="00E8061B">
        <w:rPr>
          <w:spacing w:val="-3"/>
        </w:rPr>
        <w:t xml:space="preserve"> </w:t>
      </w:r>
      <w:r w:rsidRPr="00E8061B">
        <w:t>clean</w:t>
      </w:r>
      <w:r w:rsidRPr="00E8061B">
        <w:rPr>
          <w:spacing w:val="-7"/>
        </w:rPr>
        <w:t xml:space="preserve"> </w:t>
      </w:r>
      <w:r w:rsidRPr="00E8061B">
        <w:t>COVID-19</w:t>
      </w:r>
      <w:r w:rsidRPr="00E8061B">
        <w:rPr>
          <w:spacing w:val="-3"/>
        </w:rPr>
        <w:t xml:space="preserve"> </w:t>
      </w:r>
      <w:r w:rsidRPr="00E8061B">
        <w:rPr>
          <w:spacing w:val="-2"/>
        </w:rPr>
        <w:t>data.</w:t>
      </w:r>
    </w:p>
    <w:p w14:paraId="6C1A8A5E" w14:textId="77777777" w:rsidR="00AE3D6E" w:rsidRDefault="00AE3D6E" w:rsidP="00AE3D6E">
      <w:pPr>
        <w:pStyle w:val="BodyText"/>
        <w:ind w:left="100"/>
        <w:jc w:val="both"/>
        <w:rPr>
          <w:spacing w:val="-2"/>
        </w:rPr>
      </w:pPr>
    </w:p>
    <w:p w14:paraId="4D1BA170" w14:textId="77777777" w:rsidR="00AE3D6E" w:rsidRPr="00E8061B" w:rsidRDefault="00AE3D6E" w:rsidP="00AE3D6E">
      <w:pPr>
        <w:pStyle w:val="BodyText"/>
        <w:spacing w:before="77" w:line="480" w:lineRule="auto"/>
        <w:ind w:left="100" w:right="449"/>
        <w:jc w:val="both"/>
      </w:pPr>
      <w:r w:rsidRPr="00E8061B">
        <w:t>Data</w:t>
      </w:r>
      <w:r w:rsidRPr="00E8061B">
        <w:rPr>
          <w:spacing w:val="-11"/>
        </w:rPr>
        <w:t xml:space="preserve"> </w:t>
      </w:r>
      <w:r w:rsidRPr="00E8061B">
        <w:t>cleaning</w:t>
      </w:r>
      <w:r w:rsidRPr="00E8061B">
        <w:rPr>
          <w:spacing w:val="-6"/>
        </w:rPr>
        <w:t xml:space="preserve"> </w:t>
      </w:r>
      <w:r w:rsidRPr="00E8061B">
        <w:t>is</w:t>
      </w:r>
      <w:r w:rsidRPr="00E8061B">
        <w:rPr>
          <w:spacing w:val="-12"/>
        </w:rPr>
        <w:t xml:space="preserve"> </w:t>
      </w:r>
      <w:r w:rsidRPr="00E8061B">
        <w:t>an</w:t>
      </w:r>
      <w:r w:rsidRPr="00E8061B">
        <w:rPr>
          <w:spacing w:val="-14"/>
        </w:rPr>
        <w:t xml:space="preserve"> </w:t>
      </w:r>
      <w:r w:rsidRPr="00E8061B">
        <w:t>essential</w:t>
      </w:r>
      <w:r w:rsidRPr="00E8061B">
        <w:rPr>
          <w:spacing w:val="-14"/>
        </w:rPr>
        <w:t xml:space="preserve"> </w:t>
      </w:r>
      <w:r w:rsidRPr="00E8061B">
        <w:t>step</w:t>
      </w:r>
      <w:r w:rsidRPr="00E8061B">
        <w:rPr>
          <w:spacing w:val="-6"/>
        </w:rPr>
        <w:t xml:space="preserve"> </w:t>
      </w:r>
      <w:r w:rsidRPr="00E8061B">
        <w:t>in</w:t>
      </w:r>
      <w:r w:rsidRPr="00E8061B">
        <w:rPr>
          <w:spacing w:val="-14"/>
        </w:rPr>
        <w:t xml:space="preserve"> </w:t>
      </w:r>
      <w:r w:rsidRPr="00E8061B">
        <w:t>any</w:t>
      </w:r>
      <w:r w:rsidRPr="00E8061B">
        <w:rPr>
          <w:spacing w:val="-14"/>
        </w:rPr>
        <w:t xml:space="preserve"> </w:t>
      </w:r>
      <w:r w:rsidRPr="00E8061B">
        <w:t>data</w:t>
      </w:r>
      <w:r w:rsidRPr="00E8061B">
        <w:rPr>
          <w:spacing w:val="-11"/>
        </w:rPr>
        <w:t xml:space="preserve"> </w:t>
      </w:r>
      <w:r w:rsidRPr="00E8061B">
        <w:t>analysis</w:t>
      </w:r>
      <w:r w:rsidRPr="00E8061B">
        <w:rPr>
          <w:spacing w:val="-12"/>
        </w:rPr>
        <w:t xml:space="preserve"> </w:t>
      </w:r>
      <w:r w:rsidRPr="00E8061B">
        <w:t>project.</w:t>
      </w:r>
      <w:r w:rsidRPr="00E8061B">
        <w:rPr>
          <w:spacing w:val="-9"/>
        </w:rPr>
        <w:t xml:space="preserve"> </w:t>
      </w:r>
      <w:r w:rsidRPr="00E8061B">
        <w:t>It</w:t>
      </w:r>
      <w:r w:rsidRPr="00E8061B">
        <w:rPr>
          <w:spacing w:val="-6"/>
        </w:rPr>
        <w:t xml:space="preserve"> </w:t>
      </w:r>
      <w:r w:rsidRPr="00E8061B">
        <w:t>involves</w:t>
      </w:r>
      <w:r w:rsidRPr="00E8061B">
        <w:rPr>
          <w:spacing w:val="-12"/>
        </w:rPr>
        <w:t xml:space="preserve"> </w:t>
      </w:r>
      <w:r w:rsidRPr="00E8061B">
        <w:t>the</w:t>
      </w:r>
      <w:r w:rsidRPr="00E8061B">
        <w:rPr>
          <w:spacing w:val="-11"/>
        </w:rPr>
        <w:t xml:space="preserve"> </w:t>
      </w:r>
      <w:r w:rsidRPr="00E8061B">
        <w:t>process</w:t>
      </w:r>
      <w:r w:rsidRPr="00E8061B">
        <w:rPr>
          <w:spacing w:val="-12"/>
        </w:rPr>
        <w:t xml:space="preserve"> </w:t>
      </w:r>
      <w:r w:rsidRPr="00E8061B">
        <w:t>of</w:t>
      </w:r>
      <w:r w:rsidRPr="00E8061B">
        <w:rPr>
          <w:spacing w:val="-13"/>
        </w:rPr>
        <w:t xml:space="preserve"> </w:t>
      </w:r>
      <w:r w:rsidRPr="00E8061B">
        <w:t>identifying and correcting errors, inconsistencies, and missing data in a dataset to ensure that it is accurate, reliable, and ready for analysis.</w:t>
      </w:r>
    </w:p>
    <w:p w14:paraId="380D2260" w14:textId="77777777" w:rsidR="00AE3D6E" w:rsidRPr="00E8061B" w:rsidRDefault="00AE3D6E" w:rsidP="00AE3D6E">
      <w:pPr>
        <w:pStyle w:val="BodyText"/>
        <w:spacing w:before="10"/>
      </w:pPr>
    </w:p>
    <w:p w14:paraId="6AEC8ACC" w14:textId="77777777" w:rsidR="00AE3D6E" w:rsidRPr="00E8061B" w:rsidRDefault="00AE3D6E" w:rsidP="00AE3D6E">
      <w:pPr>
        <w:pStyle w:val="BodyText"/>
        <w:spacing w:before="1"/>
        <w:ind w:left="100"/>
        <w:jc w:val="both"/>
      </w:pPr>
      <w:r w:rsidRPr="00E8061B">
        <w:t>Various</w:t>
      </w:r>
      <w:r w:rsidRPr="00E8061B">
        <w:rPr>
          <w:spacing w:val="-5"/>
        </w:rPr>
        <w:t xml:space="preserve"> </w:t>
      </w:r>
      <w:r w:rsidRPr="00E8061B">
        <w:t>data</w:t>
      </w:r>
      <w:r w:rsidRPr="00E8061B">
        <w:rPr>
          <w:spacing w:val="-3"/>
        </w:rPr>
        <w:t xml:space="preserve"> </w:t>
      </w:r>
      <w:r w:rsidRPr="00E8061B">
        <w:t>cleaning</w:t>
      </w:r>
      <w:r w:rsidRPr="00E8061B">
        <w:rPr>
          <w:spacing w:val="1"/>
        </w:rPr>
        <w:t xml:space="preserve"> </w:t>
      </w:r>
      <w:r w:rsidRPr="00E8061B">
        <w:t>methods</w:t>
      </w:r>
      <w:r w:rsidRPr="00E8061B">
        <w:rPr>
          <w:spacing w:val="-2"/>
        </w:rPr>
        <w:t xml:space="preserve"> </w:t>
      </w:r>
      <w:r w:rsidRPr="00E8061B">
        <w:t>that</w:t>
      </w:r>
      <w:r w:rsidRPr="00E8061B">
        <w:rPr>
          <w:spacing w:val="3"/>
        </w:rPr>
        <w:t xml:space="preserve"> </w:t>
      </w:r>
      <w:r w:rsidRPr="00E8061B">
        <w:t>can</w:t>
      </w:r>
      <w:r w:rsidRPr="00E8061B">
        <w:rPr>
          <w:spacing w:val="-7"/>
        </w:rPr>
        <w:t xml:space="preserve"> </w:t>
      </w:r>
      <w:r w:rsidRPr="00E8061B">
        <w:t>be</w:t>
      </w:r>
      <w:r w:rsidRPr="00E8061B">
        <w:rPr>
          <w:spacing w:val="-3"/>
        </w:rPr>
        <w:t xml:space="preserve"> </w:t>
      </w:r>
      <w:r w:rsidRPr="00E8061B">
        <w:t>used</w:t>
      </w:r>
      <w:r w:rsidRPr="00E8061B">
        <w:rPr>
          <w:spacing w:val="-3"/>
        </w:rPr>
        <w:t xml:space="preserve"> </w:t>
      </w:r>
      <w:r w:rsidRPr="00E8061B">
        <w:t>to</w:t>
      </w:r>
      <w:r w:rsidRPr="00E8061B">
        <w:rPr>
          <w:spacing w:val="-2"/>
        </w:rPr>
        <w:t xml:space="preserve"> </w:t>
      </w:r>
      <w:r w:rsidRPr="00E8061B">
        <w:t>clean</w:t>
      </w:r>
      <w:r w:rsidRPr="00E8061B">
        <w:rPr>
          <w:spacing w:val="-8"/>
        </w:rPr>
        <w:t xml:space="preserve"> </w:t>
      </w:r>
      <w:r w:rsidRPr="00E8061B">
        <w:t>COVID-19</w:t>
      </w:r>
      <w:r w:rsidRPr="00E8061B">
        <w:rPr>
          <w:spacing w:val="-3"/>
        </w:rPr>
        <w:t xml:space="preserve"> </w:t>
      </w:r>
      <w:r w:rsidRPr="00E8061B">
        <w:t>data</w:t>
      </w:r>
      <w:r w:rsidRPr="00E8061B">
        <w:rPr>
          <w:spacing w:val="-3"/>
        </w:rPr>
        <w:t xml:space="preserve"> </w:t>
      </w:r>
      <w:r w:rsidRPr="00E8061B">
        <w:t>are</w:t>
      </w:r>
      <w:r w:rsidRPr="00E8061B">
        <w:rPr>
          <w:spacing w:val="-4"/>
        </w:rPr>
        <w:t xml:space="preserve"> </w:t>
      </w:r>
      <w:r w:rsidRPr="00E8061B">
        <w:t>as</w:t>
      </w:r>
      <w:r w:rsidRPr="00E8061B">
        <w:rPr>
          <w:spacing w:val="-4"/>
        </w:rPr>
        <w:t xml:space="preserve"> </w:t>
      </w:r>
      <w:r w:rsidRPr="00E8061B">
        <w:rPr>
          <w:spacing w:val="-2"/>
        </w:rPr>
        <w:t>follows:</w:t>
      </w:r>
    </w:p>
    <w:p w14:paraId="0F95B0B8" w14:textId="77777777" w:rsidR="00AE3D6E" w:rsidRPr="00E8061B" w:rsidRDefault="00AE3D6E" w:rsidP="00AE3D6E">
      <w:pPr>
        <w:pStyle w:val="BodyText"/>
      </w:pPr>
    </w:p>
    <w:p w14:paraId="7CA93903" w14:textId="77777777" w:rsidR="00AE3D6E" w:rsidRPr="00E8061B" w:rsidRDefault="00AE3D6E" w:rsidP="00AE3D6E">
      <w:pPr>
        <w:pStyle w:val="BodyText"/>
        <w:spacing w:before="217" w:line="480" w:lineRule="auto"/>
        <w:ind w:left="100" w:right="435" w:firstLine="720"/>
        <w:jc w:val="both"/>
      </w:pPr>
      <w:r w:rsidRPr="00E8061B">
        <w:rPr>
          <w:b/>
        </w:rPr>
        <w:t>Removing</w:t>
      </w:r>
      <w:r w:rsidRPr="00E8061B">
        <w:rPr>
          <w:b/>
          <w:spacing w:val="-4"/>
        </w:rPr>
        <w:t xml:space="preserve"> </w:t>
      </w:r>
      <w:r w:rsidRPr="00E8061B">
        <w:rPr>
          <w:b/>
        </w:rPr>
        <w:t>duplicates:</w:t>
      </w:r>
      <w:r w:rsidRPr="00E8061B">
        <w:rPr>
          <w:b/>
          <w:spacing w:val="-1"/>
        </w:rPr>
        <w:t xml:space="preserve"> </w:t>
      </w:r>
      <w:r w:rsidRPr="00E8061B">
        <w:t>Duplicates</w:t>
      </w:r>
      <w:r w:rsidRPr="00E8061B">
        <w:rPr>
          <w:spacing w:val="-6"/>
        </w:rPr>
        <w:t xml:space="preserve"> </w:t>
      </w:r>
      <w:r w:rsidRPr="00E8061B">
        <w:t>can</w:t>
      </w:r>
      <w:r w:rsidRPr="00E8061B">
        <w:rPr>
          <w:spacing w:val="-8"/>
        </w:rPr>
        <w:t xml:space="preserve"> </w:t>
      </w:r>
      <w:r w:rsidRPr="00E8061B">
        <w:t>occur</w:t>
      </w:r>
      <w:r w:rsidRPr="00E8061B">
        <w:rPr>
          <w:spacing w:val="-6"/>
        </w:rPr>
        <w:t xml:space="preserve"> </w:t>
      </w:r>
      <w:r w:rsidRPr="00E8061B">
        <w:t>when</w:t>
      </w:r>
      <w:r w:rsidRPr="00E8061B">
        <w:rPr>
          <w:spacing w:val="-8"/>
        </w:rPr>
        <w:t xml:space="preserve"> </w:t>
      </w:r>
      <w:r w:rsidRPr="00E8061B">
        <w:t>the</w:t>
      </w:r>
      <w:r w:rsidRPr="00E8061B">
        <w:rPr>
          <w:spacing w:val="-5"/>
        </w:rPr>
        <w:t xml:space="preserve"> </w:t>
      </w:r>
      <w:r w:rsidRPr="00E8061B">
        <w:t>same</w:t>
      </w:r>
      <w:r w:rsidRPr="00E8061B">
        <w:rPr>
          <w:spacing w:val="-5"/>
        </w:rPr>
        <w:t xml:space="preserve"> </w:t>
      </w:r>
      <w:r w:rsidRPr="00E8061B">
        <w:t>data</w:t>
      </w:r>
      <w:r w:rsidRPr="00E8061B">
        <w:rPr>
          <w:spacing w:val="-9"/>
        </w:rPr>
        <w:t xml:space="preserve"> </w:t>
      </w:r>
      <w:r w:rsidRPr="00E8061B">
        <w:t>is</w:t>
      </w:r>
      <w:r w:rsidRPr="00E8061B">
        <w:rPr>
          <w:spacing w:val="-6"/>
        </w:rPr>
        <w:t xml:space="preserve"> </w:t>
      </w:r>
      <w:r w:rsidRPr="00E8061B">
        <w:t>entered</w:t>
      </w:r>
      <w:r w:rsidRPr="00E8061B">
        <w:rPr>
          <w:spacing w:val="-4"/>
        </w:rPr>
        <w:t xml:space="preserve"> </w:t>
      </w:r>
      <w:r w:rsidRPr="00E8061B">
        <w:t>multiple</w:t>
      </w:r>
      <w:r w:rsidRPr="00E8061B">
        <w:rPr>
          <w:spacing w:val="-5"/>
        </w:rPr>
        <w:t xml:space="preserve"> </w:t>
      </w:r>
      <w:r w:rsidRPr="00E8061B">
        <w:t>times or</w:t>
      </w:r>
      <w:r w:rsidRPr="00E8061B">
        <w:rPr>
          <w:spacing w:val="-7"/>
        </w:rPr>
        <w:t xml:space="preserve"> </w:t>
      </w:r>
      <w:r w:rsidRPr="00E8061B">
        <w:t>when</w:t>
      </w:r>
      <w:r w:rsidRPr="00E8061B">
        <w:rPr>
          <w:spacing w:val="-8"/>
        </w:rPr>
        <w:t xml:space="preserve"> </w:t>
      </w:r>
      <w:r w:rsidRPr="00E8061B">
        <w:t>different data</w:t>
      </w:r>
      <w:r w:rsidRPr="00E8061B">
        <w:rPr>
          <w:spacing w:val="-9"/>
        </w:rPr>
        <w:t xml:space="preserve"> </w:t>
      </w:r>
      <w:r w:rsidRPr="00E8061B">
        <w:t>sources</w:t>
      </w:r>
      <w:r w:rsidRPr="00E8061B">
        <w:rPr>
          <w:spacing w:val="-6"/>
        </w:rPr>
        <w:t xml:space="preserve"> </w:t>
      </w:r>
      <w:r w:rsidRPr="00E8061B">
        <w:t>contain</w:t>
      </w:r>
      <w:r w:rsidRPr="00E8061B">
        <w:rPr>
          <w:spacing w:val="-8"/>
        </w:rPr>
        <w:t xml:space="preserve"> </w:t>
      </w:r>
      <w:r w:rsidRPr="00E8061B">
        <w:t>the</w:t>
      </w:r>
      <w:r w:rsidRPr="00E8061B">
        <w:rPr>
          <w:spacing w:val="-5"/>
        </w:rPr>
        <w:t xml:space="preserve"> </w:t>
      </w:r>
      <w:r w:rsidRPr="00E8061B">
        <w:t>same information. In</w:t>
      </w:r>
      <w:r w:rsidRPr="00E8061B">
        <w:rPr>
          <w:spacing w:val="-8"/>
        </w:rPr>
        <w:t xml:space="preserve"> </w:t>
      </w:r>
      <w:r w:rsidRPr="00E8061B">
        <w:t>general,</w:t>
      </w:r>
      <w:r w:rsidRPr="00E8061B">
        <w:rPr>
          <w:spacing w:val="-2"/>
        </w:rPr>
        <w:t xml:space="preserve"> </w:t>
      </w:r>
      <w:r w:rsidRPr="00E8061B">
        <w:t>to</w:t>
      </w:r>
      <w:r w:rsidRPr="00E8061B">
        <w:rPr>
          <w:spacing w:val="-4"/>
        </w:rPr>
        <w:t xml:space="preserve"> </w:t>
      </w:r>
      <w:r w:rsidRPr="00E8061B">
        <w:t>remove</w:t>
      </w:r>
      <w:r w:rsidRPr="00E8061B">
        <w:rPr>
          <w:spacing w:val="-5"/>
        </w:rPr>
        <w:t xml:space="preserve"> </w:t>
      </w:r>
      <w:r w:rsidRPr="00E8061B">
        <w:t>duplicates,</w:t>
      </w:r>
      <w:r w:rsidRPr="00E8061B">
        <w:rPr>
          <w:spacing w:val="-2"/>
        </w:rPr>
        <w:t xml:space="preserve"> </w:t>
      </w:r>
      <w:r w:rsidRPr="00E8061B">
        <w:t>we can</w:t>
      </w:r>
      <w:r w:rsidRPr="00E8061B">
        <w:rPr>
          <w:spacing w:val="-2"/>
        </w:rPr>
        <w:t xml:space="preserve"> </w:t>
      </w:r>
      <w:r w:rsidRPr="00E8061B">
        <w:t>use the "drop_duplicates ()"</w:t>
      </w:r>
      <w:r w:rsidRPr="00E8061B">
        <w:rPr>
          <w:spacing w:val="-4"/>
        </w:rPr>
        <w:t xml:space="preserve"> </w:t>
      </w:r>
      <w:r w:rsidRPr="00E8061B">
        <w:t>function in</w:t>
      </w:r>
      <w:r w:rsidRPr="00E8061B">
        <w:rPr>
          <w:spacing w:val="-2"/>
        </w:rPr>
        <w:t xml:space="preserve"> </w:t>
      </w:r>
      <w:r w:rsidRPr="00E8061B">
        <w:t>Python</w:t>
      </w:r>
      <w:r w:rsidRPr="00E8061B">
        <w:rPr>
          <w:spacing w:val="-2"/>
        </w:rPr>
        <w:t xml:space="preserve"> </w:t>
      </w:r>
      <w:r w:rsidRPr="00E8061B">
        <w:t>or</w:t>
      </w:r>
      <w:r w:rsidRPr="00E8061B">
        <w:rPr>
          <w:spacing w:val="-5"/>
        </w:rPr>
        <w:t xml:space="preserve"> </w:t>
      </w:r>
      <w:r w:rsidRPr="00E8061B">
        <w:t>the "Remove Duplicates" feature in</w:t>
      </w:r>
      <w:r w:rsidRPr="00E8061B">
        <w:rPr>
          <w:spacing w:val="-2"/>
        </w:rPr>
        <w:t xml:space="preserve"> </w:t>
      </w:r>
      <w:r w:rsidRPr="00E8061B">
        <w:t>Excel. Within SQL we can remove the duplicates by using the “DISTINCT” function.</w:t>
      </w:r>
    </w:p>
    <w:p w14:paraId="02FD34CF" w14:textId="77777777" w:rsidR="00AE3D6E" w:rsidRPr="00E8061B" w:rsidRDefault="00AE3D6E" w:rsidP="00AE3D6E">
      <w:pPr>
        <w:pStyle w:val="BodyText"/>
        <w:spacing w:before="11"/>
      </w:pPr>
    </w:p>
    <w:p w14:paraId="46DFA178" w14:textId="77777777" w:rsidR="00AE3D6E" w:rsidRPr="00E8061B" w:rsidRDefault="00AE3D6E" w:rsidP="00AE3D6E">
      <w:pPr>
        <w:pStyle w:val="BodyText"/>
        <w:spacing w:line="480" w:lineRule="auto"/>
        <w:ind w:left="100" w:right="448" w:firstLine="720"/>
        <w:jc w:val="both"/>
      </w:pPr>
      <w:r w:rsidRPr="00E8061B">
        <w:rPr>
          <w:b/>
        </w:rPr>
        <w:t xml:space="preserve">Correcting errors: </w:t>
      </w:r>
      <w:r w:rsidRPr="00E8061B">
        <w:t>Errors can occur when data is entered incorrectly or when there is a mistake in the data source. To correct errors, we can use various techniques such as replacing incorrect values with the correct ones, inputting missing values, or removing outliers.</w:t>
      </w:r>
    </w:p>
    <w:p w14:paraId="0C426240" w14:textId="77777777" w:rsidR="00AE3D6E" w:rsidRPr="00E8061B" w:rsidRDefault="00AE3D6E" w:rsidP="00AE3D6E">
      <w:pPr>
        <w:pStyle w:val="BodyText"/>
        <w:spacing w:before="10"/>
      </w:pPr>
    </w:p>
    <w:p w14:paraId="69BFD9B6" w14:textId="77777777" w:rsidR="00AE3D6E" w:rsidRPr="00E8061B" w:rsidRDefault="00AE3D6E" w:rsidP="00AE3D6E">
      <w:pPr>
        <w:pStyle w:val="BodyText"/>
        <w:spacing w:line="480" w:lineRule="auto"/>
        <w:ind w:left="100" w:right="437" w:firstLine="782"/>
        <w:jc w:val="both"/>
      </w:pPr>
      <w:r w:rsidRPr="00E8061B">
        <w:rPr>
          <w:b/>
        </w:rPr>
        <w:t xml:space="preserve">Imputing missing data: </w:t>
      </w:r>
      <w:r w:rsidRPr="00E8061B">
        <w:t>Missing data can</w:t>
      </w:r>
      <w:r w:rsidRPr="00E8061B">
        <w:rPr>
          <w:spacing w:val="-1"/>
        </w:rPr>
        <w:t xml:space="preserve"> </w:t>
      </w:r>
      <w:r w:rsidRPr="00E8061B">
        <w:t>occur when</w:t>
      </w:r>
      <w:r w:rsidRPr="00E8061B">
        <w:rPr>
          <w:spacing w:val="-1"/>
        </w:rPr>
        <w:t xml:space="preserve"> </w:t>
      </w:r>
      <w:r w:rsidRPr="00E8061B">
        <w:t>data is not recorded</w:t>
      </w:r>
      <w:r w:rsidRPr="00E8061B">
        <w:rPr>
          <w:spacing w:val="-1"/>
        </w:rPr>
        <w:t xml:space="preserve"> </w:t>
      </w:r>
      <w:r w:rsidRPr="00E8061B">
        <w:t>or when</w:t>
      </w:r>
      <w:r w:rsidRPr="00E8061B">
        <w:rPr>
          <w:spacing w:val="-1"/>
        </w:rPr>
        <w:t xml:space="preserve"> </w:t>
      </w:r>
      <w:r w:rsidRPr="00E8061B">
        <w:t>data is incomplete. To impute missing data, we can use various techniques such as mean imputation, median imputation, mode imputation, or regression imputation. Mean imputation involves replacing</w:t>
      </w:r>
      <w:r w:rsidRPr="00E8061B">
        <w:rPr>
          <w:spacing w:val="-15"/>
        </w:rPr>
        <w:t xml:space="preserve"> </w:t>
      </w:r>
      <w:r w:rsidRPr="00E8061B">
        <w:t>missing</w:t>
      </w:r>
      <w:r w:rsidRPr="00E8061B">
        <w:rPr>
          <w:spacing w:val="-14"/>
        </w:rPr>
        <w:t xml:space="preserve"> </w:t>
      </w:r>
      <w:r w:rsidRPr="00E8061B">
        <w:t>values</w:t>
      </w:r>
      <w:r w:rsidRPr="00E8061B">
        <w:rPr>
          <w:spacing w:val="-15"/>
        </w:rPr>
        <w:t xml:space="preserve"> </w:t>
      </w:r>
      <w:r w:rsidRPr="00E8061B">
        <w:t>with</w:t>
      </w:r>
      <w:r w:rsidRPr="00E8061B">
        <w:rPr>
          <w:spacing w:val="-15"/>
        </w:rPr>
        <w:t xml:space="preserve"> </w:t>
      </w:r>
      <w:r w:rsidRPr="00E8061B">
        <w:t>the</w:t>
      </w:r>
      <w:r w:rsidRPr="00E8061B">
        <w:rPr>
          <w:spacing w:val="-10"/>
        </w:rPr>
        <w:t xml:space="preserve"> </w:t>
      </w:r>
      <w:r w:rsidRPr="00E8061B">
        <w:t>mean</w:t>
      </w:r>
      <w:r w:rsidRPr="00E8061B">
        <w:rPr>
          <w:spacing w:val="-13"/>
        </w:rPr>
        <w:t xml:space="preserve"> </w:t>
      </w:r>
      <w:r w:rsidRPr="00E8061B">
        <w:t>value</w:t>
      </w:r>
      <w:r w:rsidRPr="00E8061B">
        <w:rPr>
          <w:spacing w:val="-14"/>
        </w:rPr>
        <w:t xml:space="preserve"> </w:t>
      </w:r>
      <w:r w:rsidRPr="00E8061B">
        <w:t>of</w:t>
      </w:r>
      <w:r w:rsidRPr="00E8061B">
        <w:rPr>
          <w:spacing w:val="-15"/>
        </w:rPr>
        <w:t xml:space="preserve"> </w:t>
      </w:r>
      <w:r w:rsidRPr="00E8061B">
        <w:t>the</w:t>
      </w:r>
      <w:r w:rsidRPr="00E8061B">
        <w:rPr>
          <w:spacing w:val="-10"/>
        </w:rPr>
        <w:t xml:space="preserve"> </w:t>
      </w:r>
      <w:r w:rsidRPr="00E8061B">
        <w:t>variable,</w:t>
      </w:r>
      <w:r w:rsidRPr="00E8061B">
        <w:rPr>
          <w:spacing w:val="-11"/>
        </w:rPr>
        <w:t xml:space="preserve"> </w:t>
      </w:r>
      <w:r w:rsidRPr="00E8061B">
        <w:t>while</w:t>
      </w:r>
      <w:r w:rsidRPr="00E8061B">
        <w:rPr>
          <w:spacing w:val="-14"/>
        </w:rPr>
        <w:t xml:space="preserve"> </w:t>
      </w:r>
      <w:r w:rsidRPr="00E8061B">
        <w:t>regression</w:t>
      </w:r>
      <w:r w:rsidRPr="00E8061B">
        <w:rPr>
          <w:spacing w:val="-13"/>
        </w:rPr>
        <w:t xml:space="preserve"> </w:t>
      </w:r>
      <w:r w:rsidRPr="00E8061B">
        <w:t>imputation</w:t>
      </w:r>
      <w:r w:rsidRPr="00E8061B">
        <w:rPr>
          <w:spacing w:val="-13"/>
        </w:rPr>
        <w:t xml:space="preserve"> </w:t>
      </w:r>
      <w:r w:rsidRPr="00E8061B">
        <w:t>involves predicting missing values using a regression model.</w:t>
      </w:r>
    </w:p>
    <w:p w14:paraId="000FF842" w14:textId="77777777" w:rsidR="00AE3D6E" w:rsidRPr="00E8061B" w:rsidRDefault="00AE3D6E" w:rsidP="00AE3D6E">
      <w:pPr>
        <w:pStyle w:val="BodyText"/>
      </w:pPr>
    </w:p>
    <w:p w14:paraId="7FB3A6FB" w14:textId="77777777" w:rsidR="00AE3D6E" w:rsidRPr="00E8061B" w:rsidRDefault="00AE3D6E" w:rsidP="00AE3D6E">
      <w:pPr>
        <w:pStyle w:val="BodyText"/>
        <w:spacing w:line="480" w:lineRule="auto"/>
        <w:ind w:left="100" w:right="446" w:firstLine="720"/>
        <w:jc w:val="both"/>
      </w:pPr>
      <w:r w:rsidRPr="00E8061B">
        <w:rPr>
          <w:b/>
        </w:rPr>
        <w:t xml:space="preserve">Handling outliers: </w:t>
      </w:r>
      <w:r w:rsidRPr="00E8061B">
        <w:t>Outliers are extreme values that are significantly</w:t>
      </w:r>
      <w:r w:rsidRPr="00E8061B">
        <w:rPr>
          <w:spacing w:val="-2"/>
        </w:rPr>
        <w:t xml:space="preserve"> </w:t>
      </w:r>
      <w:r w:rsidRPr="00E8061B">
        <w:t>different from</w:t>
      </w:r>
      <w:r w:rsidRPr="00E8061B">
        <w:rPr>
          <w:spacing w:val="-7"/>
        </w:rPr>
        <w:t xml:space="preserve"> </w:t>
      </w:r>
      <w:r w:rsidRPr="00E8061B">
        <w:t>other values</w:t>
      </w:r>
      <w:r w:rsidRPr="00E8061B">
        <w:rPr>
          <w:spacing w:val="-1"/>
        </w:rPr>
        <w:t xml:space="preserve"> </w:t>
      </w:r>
      <w:r w:rsidRPr="00E8061B">
        <w:t>in</w:t>
      </w:r>
      <w:r w:rsidRPr="00E8061B">
        <w:rPr>
          <w:spacing w:val="-5"/>
        </w:rPr>
        <w:t xml:space="preserve"> </w:t>
      </w:r>
      <w:r w:rsidRPr="00E8061B">
        <w:t>the</w:t>
      </w:r>
      <w:r w:rsidRPr="00E8061B">
        <w:rPr>
          <w:spacing w:val="-6"/>
        </w:rPr>
        <w:t xml:space="preserve"> </w:t>
      </w:r>
      <w:r w:rsidRPr="00E8061B">
        <w:t>dataset.</w:t>
      </w:r>
      <w:r w:rsidRPr="00E8061B">
        <w:rPr>
          <w:spacing w:val="-3"/>
        </w:rPr>
        <w:t xml:space="preserve"> </w:t>
      </w:r>
      <w:r w:rsidRPr="00E8061B">
        <w:t>Outliers</w:t>
      </w:r>
      <w:r w:rsidRPr="00E8061B">
        <w:rPr>
          <w:spacing w:val="-7"/>
        </w:rPr>
        <w:t xml:space="preserve"> </w:t>
      </w:r>
      <w:r w:rsidRPr="00E8061B">
        <w:t>can</w:t>
      </w:r>
      <w:r w:rsidRPr="00E8061B">
        <w:rPr>
          <w:spacing w:val="-10"/>
        </w:rPr>
        <w:t xml:space="preserve"> </w:t>
      </w:r>
      <w:r w:rsidRPr="00E8061B">
        <w:t>occur</w:t>
      </w:r>
      <w:r w:rsidRPr="00E8061B">
        <w:rPr>
          <w:spacing w:val="-3"/>
        </w:rPr>
        <w:t xml:space="preserve"> </w:t>
      </w:r>
      <w:r w:rsidRPr="00E8061B">
        <w:t>due</w:t>
      </w:r>
      <w:r w:rsidRPr="00E8061B">
        <w:rPr>
          <w:spacing w:val="-6"/>
        </w:rPr>
        <w:t xml:space="preserve"> </w:t>
      </w:r>
      <w:r w:rsidRPr="00E8061B">
        <w:t>to data</w:t>
      </w:r>
      <w:r w:rsidRPr="00E8061B">
        <w:rPr>
          <w:spacing w:val="-11"/>
        </w:rPr>
        <w:t xml:space="preserve"> </w:t>
      </w:r>
      <w:r w:rsidRPr="00E8061B">
        <w:t>entry</w:t>
      </w:r>
      <w:r w:rsidRPr="00E8061B">
        <w:rPr>
          <w:spacing w:val="-14"/>
        </w:rPr>
        <w:t xml:space="preserve"> </w:t>
      </w:r>
      <w:r w:rsidRPr="00E8061B">
        <w:t>errors</w:t>
      </w:r>
      <w:r w:rsidRPr="00E8061B">
        <w:rPr>
          <w:spacing w:val="-12"/>
        </w:rPr>
        <w:t xml:space="preserve"> </w:t>
      </w:r>
      <w:r w:rsidRPr="00E8061B">
        <w:t>or</w:t>
      </w:r>
      <w:r w:rsidRPr="00E8061B">
        <w:rPr>
          <w:spacing w:val="-3"/>
        </w:rPr>
        <w:t xml:space="preserve"> </w:t>
      </w:r>
      <w:r w:rsidRPr="00E8061B">
        <w:t>due</w:t>
      </w:r>
      <w:r w:rsidRPr="00E8061B">
        <w:rPr>
          <w:spacing w:val="-11"/>
        </w:rPr>
        <w:t xml:space="preserve"> </w:t>
      </w:r>
      <w:r w:rsidRPr="00E8061B">
        <w:t>to genuine</w:t>
      </w:r>
      <w:r w:rsidRPr="00E8061B">
        <w:rPr>
          <w:spacing w:val="-6"/>
        </w:rPr>
        <w:t xml:space="preserve"> </w:t>
      </w:r>
      <w:r w:rsidRPr="00E8061B">
        <w:t>extreme</w:t>
      </w:r>
      <w:r w:rsidRPr="00E8061B">
        <w:rPr>
          <w:spacing w:val="-1"/>
        </w:rPr>
        <w:t xml:space="preserve"> </w:t>
      </w:r>
      <w:r w:rsidRPr="00E8061B">
        <w:t>values. To</w:t>
      </w:r>
      <w:r w:rsidRPr="00E8061B">
        <w:rPr>
          <w:spacing w:val="-15"/>
        </w:rPr>
        <w:t xml:space="preserve"> </w:t>
      </w:r>
      <w:r w:rsidRPr="00E8061B">
        <w:t>handle</w:t>
      </w:r>
      <w:r w:rsidRPr="00E8061B">
        <w:rPr>
          <w:spacing w:val="-12"/>
        </w:rPr>
        <w:t xml:space="preserve"> </w:t>
      </w:r>
      <w:r w:rsidRPr="00E8061B">
        <w:t>outliers,</w:t>
      </w:r>
      <w:r w:rsidRPr="00E8061B">
        <w:rPr>
          <w:spacing w:val="-9"/>
        </w:rPr>
        <w:t xml:space="preserve"> </w:t>
      </w:r>
      <w:r w:rsidRPr="00E8061B">
        <w:t>we</w:t>
      </w:r>
      <w:r w:rsidRPr="00E8061B">
        <w:rPr>
          <w:spacing w:val="-12"/>
        </w:rPr>
        <w:t xml:space="preserve"> </w:t>
      </w:r>
      <w:r w:rsidRPr="00E8061B">
        <w:t>can</w:t>
      </w:r>
      <w:r w:rsidRPr="00E8061B">
        <w:rPr>
          <w:spacing w:val="-15"/>
        </w:rPr>
        <w:t xml:space="preserve"> </w:t>
      </w:r>
      <w:r w:rsidRPr="00E8061B">
        <w:t>either</w:t>
      </w:r>
      <w:r w:rsidRPr="00E8061B">
        <w:rPr>
          <w:spacing w:val="-9"/>
        </w:rPr>
        <w:t xml:space="preserve"> </w:t>
      </w:r>
      <w:r w:rsidRPr="00E8061B">
        <w:t>remove</w:t>
      </w:r>
      <w:r w:rsidRPr="00E8061B">
        <w:rPr>
          <w:spacing w:val="-12"/>
        </w:rPr>
        <w:t xml:space="preserve"> </w:t>
      </w:r>
      <w:r w:rsidRPr="00E8061B">
        <w:t>them</w:t>
      </w:r>
      <w:r w:rsidRPr="00E8061B">
        <w:rPr>
          <w:spacing w:val="-15"/>
        </w:rPr>
        <w:t xml:space="preserve"> </w:t>
      </w:r>
      <w:r w:rsidRPr="00E8061B">
        <w:t>or</w:t>
      </w:r>
      <w:r w:rsidRPr="00E8061B">
        <w:rPr>
          <w:spacing w:val="-9"/>
        </w:rPr>
        <w:t xml:space="preserve"> </w:t>
      </w:r>
      <w:r w:rsidRPr="00E8061B">
        <w:t>replace</w:t>
      </w:r>
      <w:r w:rsidRPr="00E8061B">
        <w:rPr>
          <w:spacing w:val="-12"/>
        </w:rPr>
        <w:t xml:space="preserve"> </w:t>
      </w:r>
      <w:r w:rsidRPr="00E8061B">
        <w:t>them</w:t>
      </w:r>
      <w:r w:rsidRPr="00E8061B">
        <w:rPr>
          <w:spacing w:val="-15"/>
        </w:rPr>
        <w:t xml:space="preserve"> </w:t>
      </w:r>
      <w:r w:rsidRPr="00E8061B">
        <w:t>with</w:t>
      </w:r>
      <w:r w:rsidRPr="00E8061B">
        <w:rPr>
          <w:spacing w:val="-15"/>
        </w:rPr>
        <w:t xml:space="preserve"> </w:t>
      </w:r>
      <w:r w:rsidRPr="00E8061B">
        <w:t>a</w:t>
      </w:r>
      <w:r w:rsidRPr="00E8061B">
        <w:rPr>
          <w:spacing w:val="-7"/>
        </w:rPr>
        <w:t xml:space="preserve"> </w:t>
      </w:r>
      <w:r w:rsidRPr="00E8061B">
        <w:t>more</w:t>
      </w:r>
      <w:r w:rsidRPr="00E8061B">
        <w:rPr>
          <w:spacing w:val="-12"/>
        </w:rPr>
        <w:t xml:space="preserve"> </w:t>
      </w:r>
      <w:r w:rsidRPr="00E8061B">
        <w:t>reasonable</w:t>
      </w:r>
      <w:r w:rsidRPr="00E8061B">
        <w:rPr>
          <w:spacing w:val="-7"/>
        </w:rPr>
        <w:t xml:space="preserve"> </w:t>
      </w:r>
      <w:r w:rsidRPr="00E8061B">
        <w:t>value</w:t>
      </w:r>
      <w:r w:rsidRPr="00E8061B">
        <w:rPr>
          <w:spacing w:val="-12"/>
        </w:rPr>
        <w:t xml:space="preserve"> </w:t>
      </w:r>
      <w:r w:rsidRPr="00E8061B">
        <w:t>based on the context of the dataset.</w:t>
      </w:r>
    </w:p>
    <w:p w14:paraId="2A19F56E" w14:textId="77777777" w:rsidR="00AE3D6E" w:rsidRPr="00E8061B" w:rsidRDefault="00AE3D6E" w:rsidP="00AE3D6E">
      <w:pPr>
        <w:spacing w:line="480" w:lineRule="auto"/>
        <w:jc w:val="both"/>
        <w:rPr>
          <w:sz w:val="24"/>
          <w:szCs w:val="24"/>
        </w:rPr>
        <w:sectPr w:rsidR="00AE3D6E" w:rsidRPr="00E8061B">
          <w:pgSz w:w="12240" w:h="15840"/>
          <w:pgMar w:top="1360" w:right="1000" w:bottom="280" w:left="1340" w:header="720" w:footer="720" w:gutter="0"/>
          <w:cols w:space="720"/>
        </w:sectPr>
      </w:pPr>
    </w:p>
    <w:p w14:paraId="40E94305" w14:textId="77777777" w:rsidR="00AE3D6E" w:rsidRPr="00E8061B" w:rsidRDefault="00AE3D6E" w:rsidP="00AE3D6E">
      <w:pPr>
        <w:pStyle w:val="BodyText"/>
        <w:spacing w:before="77" w:line="480" w:lineRule="auto"/>
        <w:ind w:left="100" w:right="437" w:firstLine="965"/>
        <w:jc w:val="both"/>
      </w:pPr>
      <w:r w:rsidRPr="00E8061B">
        <w:rPr>
          <w:b/>
        </w:rPr>
        <w:lastRenderedPageBreak/>
        <w:t>Filtering</w:t>
      </w:r>
      <w:r w:rsidRPr="00E8061B">
        <w:rPr>
          <w:b/>
          <w:spacing w:val="-15"/>
        </w:rPr>
        <w:t xml:space="preserve"> </w:t>
      </w:r>
      <w:r w:rsidRPr="00E8061B">
        <w:rPr>
          <w:b/>
        </w:rPr>
        <w:t>outliers:</w:t>
      </w:r>
      <w:r w:rsidRPr="00E8061B">
        <w:rPr>
          <w:b/>
          <w:spacing w:val="-15"/>
        </w:rPr>
        <w:t xml:space="preserve"> </w:t>
      </w:r>
      <w:r w:rsidRPr="00E8061B">
        <w:t>Filtering</w:t>
      </w:r>
      <w:r w:rsidRPr="00E8061B">
        <w:rPr>
          <w:spacing w:val="-13"/>
        </w:rPr>
        <w:t xml:space="preserve"> </w:t>
      </w:r>
      <w:r w:rsidRPr="00E8061B">
        <w:t>of</w:t>
      </w:r>
      <w:r w:rsidRPr="00E8061B">
        <w:rPr>
          <w:spacing w:val="-15"/>
        </w:rPr>
        <w:t xml:space="preserve"> </w:t>
      </w:r>
      <w:r w:rsidRPr="00E8061B">
        <w:t>the</w:t>
      </w:r>
      <w:r w:rsidRPr="00E8061B">
        <w:rPr>
          <w:spacing w:val="-14"/>
        </w:rPr>
        <w:t xml:space="preserve"> </w:t>
      </w:r>
      <w:r w:rsidRPr="00E8061B">
        <w:t>outliers</w:t>
      </w:r>
      <w:r w:rsidRPr="00E8061B">
        <w:rPr>
          <w:spacing w:val="-15"/>
        </w:rPr>
        <w:t xml:space="preserve"> </w:t>
      </w:r>
      <w:r w:rsidRPr="00E8061B">
        <w:t>could</w:t>
      </w:r>
      <w:r w:rsidRPr="00E8061B">
        <w:rPr>
          <w:spacing w:val="-13"/>
        </w:rPr>
        <w:t xml:space="preserve"> </w:t>
      </w:r>
      <w:r w:rsidRPr="00E8061B">
        <w:t>be</w:t>
      </w:r>
      <w:r w:rsidRPr="00E8061B">
        <w:rPr>
          <w:spacing w:val="-14"/>
        </w:rPr>
        <w:t xml:space="preserve"> </w:t>
      </w:r>
      <w:r w:rsidRPr="00E8061B">
        <w:t>done,</w:t>
      </w:r>
      <w:r w:rsidRPr="00E8061B">
        <w:rPr>
          <w:spacing w:val="-7"/>
        </w:rPr>
        <w:t xml:space="preserve"> </w:t>
      </w:r>
      <w:r w:rsidRPr="00E8061B">
        <w:t>if</w:t>
      </w:r>
      <w:r w:rsidRPr="00E8061B">
        <w:rPr>
          <w:spacing w:val="-15"/>
        </w:rPr>
        <w:t xml:space="preserve"> </w:t>
      </w:r>
      <w:r w:rsidRPr="00E8061B">
        <w:t>we</w:t>
      </w:r>
      <w:r w:rsidRPr="00E8061B">
        <w:rPr>
          <w:spacing w:val="-9"/>
        </w:rPr>
        <w:t xml:space="preserve"> </w:t>
      </w:r>
      <w:r w:rsidRPr="00E8061B">
        <w:t>intend</w:t>
      </w:r>
      <w:r w:rsidRPr="00E8061B">
        <w:rPr>
          <w:spacing w:val="-13"/>
        </w:rPr>
        <w:t xml:space="preserve"> </w:t>
      </w:r>
      <w:r w:rsidRPr="00E8061B">
        <w:t>to</w:t>
      </w:r>
      <w:r w:rsidRPr="00E8061B">
        <w:rPr>
          <w:spacing w:val="-12"/>
        </w:rPr>
        <w:t xml:space="preserve"> </w:t>
      </w:r>
      <w:r w:rsidRPr="00E8061B">
        <w:t>limit</w:t>
      </w:r>
      <w:r w:rsidRPr="00E8061B">
        <w:rPr>
          <w:spacing w:val="-8"/>
        </w:rPr>
        <w:t xml:space="preserve"> </w:t>
      </w:r>
      <w:r w:rsidRPr="00E8061B">
        <w:t>the</w:t>
      </w:r>
      <w:r w:rsidRPr="00E8061B">
        <w:rPr>
          <w:spacing w:val="-14"/>
        </w:rPr>
        <w:t xml:space="preserve"> </w:t>
      </w:r>
      <w:r w:rsidRPr="00E8061B">
        <w:t>values within</w:t>
      </w:r>
      <w:r w:rsidRPr="00E8061B">
        <w:rPr>
          <w:spacing w:val="-7"/>
        </w:rPr>
        <w:t xml:space="preserve"> </w:t>
      </w:r>
      <w:r w:rsidRPr="00E8061B">
        <w:t>a</w:t>
      </w:r>
      <w:r w:rsidRPr="00E8061B">
        <w:rPr>
          <w:spacing w:val="-8"/>
        </w:rPr>
        <w:t xml:space="preserve"> </w:t>
      </w:r>
      <w:r w:rsidRPr="00E8061B">
        <w:t>specific</w:t>
      </w:r>
      <w:r w:rsidRPr="00E8061B">
        <w:rPr>
          <w:spacing w:val="-8"/>
        </w:rPr>
        <w:t xml:space="preserve"> </w:t>
      </w:r>
      <w:r w:rsidRPr="00E8061B">
        <w:t>range,</w:t>
      </w:r>
      <w:r w:rsidRPr="00E8061B">
        <w:rPr>
          <w:spacing w:val="-6"/>
        </w:rPr>
        <w:t xml:space="preserve"> </w:t>
      </w:r>
      <w:r w:rsidRPr="00E8061B">
        <w:t>for</w:t>
      </w:r>
      <w:r w:rsidRPr="00E8061B">
        <w:rPr>
          <w:spacing w:val="-6"/>
        </w:rPr>
        <w:t xml:space="preserve"> </w:t>
      </w:r>
      <w:r w:rsidRPr="00E8061B">
        <w:t>example,</w:t>
      </w:r>
      <w:r w:rsidRPr="00E8061B">
        <w:rPr>
          <w:spacing w:val="-5"/>
        </w:rPr>
        <w:t xml:space="preserve"> </w:t>
      </w:r>
      <w:r w:rsidRPr="00E8061B">
        <w:t>to</w:t>
      </w:r>
      <w:r w:rsidRPr="00E8061B">
        <w:rPr>
          <w:spacing w:val="-3"/>
        </w:rPr>
        <w:t xml:space="preserve"> </w:t>
      </w:r>
      <w:r w:rsidRPr="00E8061B">
        <w:t>limit</w:t>
      </w:r>
      <w:r w:rsidRPr="00E8061B">
        <w:rPr>
          <w:spacing w:val="-3"/>
        </w:rPr>
        <w:t xml:space="preserve"> </w:t>
      </w:r>
      <w:r w:rsidRPr="00E8061B">
        <w:t>them</w:t>
      </w:r>
      <w:r w:rsidRPr="00E8061B">
        <w:rPr>
          <w:spacing w:val="-11"/>
        </w:rPr>
        <w:t xml:space="preserve"> </w:t>
      </w:r>
      <w:r w:rsidRPr="00E8061B">
        <w:t>between</w:t>
      </w:r>
      <w:r w:rsidRPr="00E8061B">
        <w:rPr>
          <w:spacing w:val="-12"/>
        </w:rPr>
        <w:t xml:space="preserve"> </w:t>
      </w:r>
      <w:r w:rsidRPr="00E8061B">
        <w:t>1</w:t>
      </w:r>
      <w:r w:rsidRPr="00E8061B">
        <w:rPr>
          <w:spacing w:val="-7"/>
        </w:rPr>
        <w:t xml:space="preserve"> </w:t>
      </w:r>
      <w:r w:rsidRPr="00E8061B">
        <w:t>to</w:t>
      </w:r>
      <w:r w:rsidRPr="00E8061B">
        <w:rPr>
          <w:spacing w:val="-3"/>
        </w:rPr>
        <w:t xml:space="preserve"> </w:t>
      </w:r>
      <w:r w:rsidRPr="00E8061B">
        <w:t>100,</w:t>
      </w:r>
      <w:r w:rsidRPr="00E8061B">
        <w:rPr>
          <w:spacing w:val="-2"/>
        </w:rPr>
        <w:t xml:space="preserve"> </w:t>
      </w:r>
      <w:r w:rsidRPr="00E8061B">
        <w:t>which</w:t>
      </w:r>
      <w:r w:rsidRPr="00E8061B">
        <w:rPr>
          <w:spacing w:val="-11"/>
        </w:rPr>
        <w:t xml:space="preserve"> </w:t>
      </w:r>
      <w:r w:rsidRPr="00E8061B">
        <w:t>that</w:t>
      </w:r>
      <w:r w:rsidRPr="00E8061B">
        <w:rPr>
          <w:spacing w:val="-3"/>
        </w:rPr>
        <w:t xml:space="preserve"> </w:t>
      </w:r>
      <w:r w:rsidRPr="00E8061B">
        <w:t>later</w:t>
      </w:r>
      <w:r w:rsidRPr="00E8061B">
        <w:rPr>
          <w:spacing w:val="-2"/>
        </w:rPr>
        <w:t xml:space="preserve"> </w:t>
      </w:r>
      <w:r w:rsidRPr="00E8061B">
        <w:t>forwarded</w:t>
      </w:r>
      <w:r w:rsidRPr="00E8061B">
        <w:rPr>
          <w:spacing w:val="-13"/>
        </w:rPr>
        <w:t xml:space="preserve"> </w:t>
      </w:r>
      <w:r w:rsidRPr="00E8061B">
        <w:t>to the trimming of data, and replacing the outliers.</w:t>
      </w:r>
    </w:p>
    <w:p w14:paraId="4FBCEA49" w14:textId="77777777" w:rsidR="00AE3D6E" w:rsidRPr="00E8061B" w:rsidRDefault="00AE3D6E" w:rsidP="00AE3D6E">
      <w:pPr>
        <w:pStyle w:val="BodyText"/>
        <w:spacing w:before="10"/>
      </w:pPr>
    </w:p>
    <w:p w14:paraId="1D74D9B3" w14:textId="77777777" w:rsidR="00AE3D6E" w:rsidRPr="00E8061B" w:rsidRDefault="00AE3D6E" w:rsidP="00AE3D6E">
      <w:pPr>
        <w:pStyle w:val="BodyText"/>
        <w:spacing w:before="1" w:line="480" w:lineRule="auto"/>
        <w:ind w:left="100" w:right="446" w:firstLine="720"/>
        <w:jc w:val="both"/>
      </w:pPr>
      <w:r w:rsidRPr="00E8061B">
        <w:rPr>
          <w:b/>
        </w:rPr>
        <w:t xml:space="preserve">Resolving inconsistencies: </w:t>
      </w:r>
      <w:r w:rsidRPr="00E8061B">
        <w:t>Inconsistencies can occur when data is entered in different formats or when data sources use different units of measurement. To resolve inconsistencies, we can standardize the data by</w:t>
      </w:r>
      <w:r w:rsidRPr="00E8061B">
        <w:rPr>
          <w:spacing w:val="-1"/>
        </w:rPr>
        <w:t xml:space="preserve"> </w:t>
      </w:r>
      <w:r w:rsidRPr="00E8061B">
        <w:t>converting it to a common format or unit of measurement.</w:t>
      </w:r>
    </w:p>
    <w:p w14:paraId="26D06013" w14:textId="77777777" w:rsidR="00AE3D6E" w:rsidRPr="00E8061B" w:rsidRDefault="00AE3D6E" w:rsidP="00AE3D6E">
      <w:pPr>
        <w:pStyle w:val="BodyText"/>
        <w:spacing w:before="10"/>
      </w:pPr>
    </w:p>
    <w:p w14:paraId="23028DA6" w14:textId="77777777" w:rsidR="00AE3D6E" w:rsidRPr="00E8061B" w:rsidRDefault="00AE3D6E" w:rsidP="00AE3D6E">
      <w:pPr>
        <w:pStyle w:val="BodyText"/>
        <w:spacing w:line="480" w:lineRule="auto"/>
        <w:ind w:left="100" w:right="431" w:firstLine="720"/>
        <w:jc w:val="both"/>
      </w:pPr>
      <w:r w:rsidRPr="00E8061B">
        <w:rPr>
          <w:b/>
        </w:rPr>
        <w:t>Addressing</w:t>
      </w:r>
      <w:r w:rsidRPr="00E8061B">
        <w:rPr>
          <w:b/>
          <w:spacing w:val="-15"/>
        </w:rPr>
        <w:t xml:space="preserve"> </w:t>
      </w:r>
      <w:r w:rsidRPr="00E8061B">
        <w:rPr>
          <w:b/>
        </w:rPr>
        <w:t>data</w:t>
      </w:r>
      <w:r w:rsidRPr="00E8061B">
        <w:rPr>
          <w:b/>
          <w:spacing w:val="-15"/>
        </w:rPr>
        <w:t xml:space="preserve"> </w:t>
      </w:r>
      <w:r w:rsidRPr="00E8061B">
        <w:rPr>
          <w:b/>
        </w:rPr>
        <w:t>formatting</w:t>
      </w:r>
      <w:r w:rsidRPr="00E8061B">
        <w:rPr>
          <w:b/>
          <w:spacing w:val="-15"/>
        </w:rPr>
        <w:t xml:space="preserve"> </w:t>
      </w:r>
      <w:r w:rsidRPr="00E8061B">
        <w:rPr>
          <w:b/>
        </w:rPr>
        <w:t>issues:</w:t>
      </w:r>
      <w:r w:rsidRPr="00E8061B">
        <w:rPr>
          <w:b/>
          <w:spacing w:val="-15"/>
        </w:rPr>
        <w:t xml:space="preserve"> </w:t>
      </w:r>
      <w:r w:rsidRPr="00E8061B">
        <w:t>Data</w:t>
      </w:r>
      <w:r w:rsidRPr="00E8061B">
        <w:rPr>
          <w:spacing w:val="-15"/>
        </w:rPr>
        <w:t xml:space="preserve"> </w:t>
      </w:r>
      <w:r w:rsidRPr="00E8061B">
        <w:t>formatting</w:t>
      </w:r>
      <w:r w:rsidRPr="00E8061B">
        <w:rPr>
          <w:spacing w:val="-15"/>
        </w:rPr>
        <w:t xml:space="preserve"> </w:t>
      </w:r>
      <w:r w:rsidRPr="00E8061B">
        <w:t>issues</w:t>
      </w:r>
      <w:r w:rsidRPr="00E8061B">
        <w:rPr>
          <w:spacing w:val="-15"/>
        </w:rPr>
        <w:t xml:space="preserve"> </w:t>
      </w:r>
      <w:r w:rsidRPr="00E8061B">
        <w:t>can</w:t>
      </w:r>
      <w:r w:rsidRPr="00E8061B">
        <w:rPr>
          <w:spacing w:val="-15"/>
        </w:rPr>
        <w:t xml:space="preserve"> </w:t>
      </w:r>
      <w:r w:rsidRPr="00E8061B">
        <w:t>occur</w:t>
      </w:r>
      <w:r w:rsidRPr="00E8061B">
        <w:rPr>
          <w:spacing w:val="-15"/>
        </w:rPr>
        <w:t xml:space="preserve"> </w:t>
      </w:r>
      <w:r w:rsidRPr="00E8061B">
        <w:t>when</w:t>
      </w:r>
      <w:r w:rsidRPr="00E8061B">
        <w:rPr>
          <w:spacing w:val="-15"/>
        </w:rPr>
        <w:t xml:space="preserve"> </w:t>
      </w:r>
      <w:r w:rsidRPr="00E8061B">
        <w:t>data</w:t>
      </w:r>
      <w:r w:rsidRPr="00E8061B">
        <w:rPr>
          <w:spacing w:val="-15"/>
        </w:rPr>
        <w:t xml:space="preserve"> </w:t>
      </w:r>
      <w:r w:rsidRPr="00E8061B">
        <w:t>is</w:t>
      </w:r>
      <w:r w:rsidRPr="00E8061B">
        <w:rPr>
          <w:spacing w:val="-15"/>
        </w:rPr>
        <w:t xml:space="preserve"> </w:t>
      </w:r>
      <w:r w:rsidRPr="00E8061B">
        <w:t>entered in</w:t>
      </w:r>
      <w:r w:rsidRPr="00E8061B">
        <w:rPr>
          <w:spacing w:val="-14"/>
        </w:rPr>
        <w:t xml:space="preserve"> </w:t>
      </w:r>
      <w:r w:rsidRPr="00E8061B">
        <w:t>the</w:t>
      </w:r>
      <w:r w:rsidRPr="00E8061B">
        <w:rPr>
          <w:spacing w:val="-13"/>
        </w:rPr>
        <w:t xml:space="preserve"> </w:t>
      </w:r>
      <w:r w:rsidRPr="00E8061B">
        <w:t>wrong</w:t>
      </w:r>
      <w:r w:rsidRPr="00E8061B">
        <w:rPr>
          <w:spacing w:val="-7"/>
        </w:rPr>
        <w:t xml:space="preserve"> </w:t>
      </w:r>
      <w:r w:rsidRPr="00E8061B">
        <w:t>format</w:t>
      </w:r>
      <w:r w:rsidRPr="00E8061B">
        <w:rPr>
          <w:spacing w:val="-7"/>
        </w:rPr>
        <w:t xml:space="preserve"> </w:t>
      </w:r>
      <w:r w:rsidRPr="00E8061B">
        <w:t>or</w:t>
      </w:r>
      <w:r w:rsidRPr="00E8061B">
        <w:rPr>
          <w:spacing w:val="-10"/>
        </w:rPr>
        <w:t xml:space="preserve"> </w:t>
      </w:r>
      <w:r w:rsidRPr="00E8061B">
        <w:t>when</w:t>
      </w:r>
      <w:r w:rsidRPr="00E8061B">
        <w:rPr>
          <w:spacing w:val="-15"/>
        </w:rPr>
        <w:t xml:space="preserve"> </w:t>
      </w:r>
      <w:r w:rsidRPr="00E8061B">
        <w:t>data</w:t>
      </w:r>
      <w:r w:rsidRPr="00E8061B">
        <w:rPr>
          <w:spacing w:val="-8"/>
        </w:rPr>
        <w:t xml:space="preserve"> </w:t>
      </w:r>
      <w:r w:rsidRPr="00E8061B">
        <w:t>is</w:t>
      </w:r>
      <w:r w:rsidRPr="00E8061B">
        <w:rPr>
          <w:spacing w:val="-9"/>
        </w:rPr>
        <w:t xml:space="preserve"> </w:t>
      </w:r>
      <w:r w:rsidRPr="00E8061B">
        <w:t>not</w:t>
      </w:r>
      <w:r w:rsidRPr="00E8061B">
        <w:rPr>
          <w:spacing w:val="-11"/>
        </w:rPr>
        <w:t xml:space="preserve"> </w:t>
      </w:r>
      <w:r w:rsidRPr="00E8061B">
        <w:t>consistent</w:t>
      </w:r>
      <w:r w:rsidRPr="00E8061B">
        <w:rPr>
          <w:spacing w:val="-7"/>
        </w:rPr>
        <w:t xml:space="preserve"> </w:t>
      </w:r>
      <w:r w:rsidRPr="00E8061B">
        <w:t>across</w:t>
      </w:r>
      <w:r w:rsidRPr="00E8061B">
        <w:rPr>
          <w:spacing w:val="-15"/>
        </w:rPr>
        <w:t xml:space="preserve"> </w:t>
      </w:r>
      <w:r w:rsidRPr="00E8061B">
        <w:t>the</w:t>
      </w:r>
      <w:r w:rsidRPr="00E8061B">
        <w:rPr>
          <w:spacing w:val="-13"/>
        </w:rPr>
        <w:t xml:space="preserve"> </w:t>
      </w:r>
      <w:r w:rsidRPr="00E8061B">
        <w:t>dataset.</w:t>
      </w:r>
      <w:r w:rsidRPr="00E8061B">
        <w:rPr>
          <w:spacing w:val="-14"/>
        </w:rPr>
        <w:t xml:space="preserve"> </w:t>
      </w:r>
      <w:r w:rsidRPr="00E8061B">
        <w:t>To</w:t>
      </w:r>
      <w:r w:rsidRPr="00E8061B">
        <w:rPr>
          <w:spacing w:val="-7"/>
        </w:rPr>
        <w:t xml:space="preserve"> </w:t>
      </w:r>
      <w:r w:rsidRPr="00E8061B">
        <w:t>address</w:t>
      </w:r>
      <w:r w:rsidRPr="00E8061B">
        <w:rPr>
          <w:spacing w:val="-14"/>
        </w:rPr>
        <w:t xml:space="preserve"> </w:t>
      </w:r>
      <w:r w:rsidRPr="00E8061B">
        <w:t>formatting</w:t>
      </w:r>
      <w:r w:rsidRPr="00E8061B">
        <w:rPr>
          <w:spacing w:val="-7"/>
        </w:rPr>
        <w:t xml:space="preserve"> </w:t>
      </w:r>
      <w:r w:rsidRPr="00E8061B">
        <w:t>issues, we</w:t>
      </w:r>
      <w:r w:rsidRPr="00E8061B">
        <w:rPr>
          <w:spacing w:val="-4"/>
        </w:rPr>
        <w:t xml:space="preserve"> </w:t>
      </w:r>
      <w:r w:rsidRPr="00E8061B">
        <w:t>can</w:t>
      </w:r>
      <w:r w:rsidRPr="00E8061B">
        <w:rPr>
          <w:spacing w:val="-7"/>
        </w:rPr>
        <w:t xml:space="preserve"> </w:t>
      </w:r>
      <w:r w:rsidRPr="00E8061B">
        <w:t>use</w:t>
      </w:r>
      <w:r w:rsidRPr="00E8061B">
        <w:rPr>
          <w:spacing w:val="-3"/>
        </w:rPr>
        <w:t xml:space="preserve"> </w:t>
      </w:r>
      <w:r w:rsidRPr="00E8061B">
        <w:t>various</w:t>
      </w:r>
      <w:r w:rsidRPr="00E8061B">
        <w:rPr>
          <w:spacing w:val="-4"/>
        </w:rPr>
        <w:t xml:space="preserve"> </w:t>
      </w:r>
      <w:r w:rsidRPr="00E8061B">
        <w:t>techniques</w:t>
      </w:r>
      <w:r w:rsidRPr="00E8061B">
        <w:rPr>
          <w:spacing w:val="-4"/>
        </w:rPr>
        <w:t xml:space="preserve"> </w:t>
      </w:r>
      <w:r w:rsidRPr="00E8061B">
        <w:t>such</w:t>
      </w:r>
      <w:r w:rsidRPr="00E8061B">
        <w:rPr>
          <w:spacing w:val="-7"/>
        </w:rPr>
        <w:t xml:space="preserve"> </w:t>
      </w:r>
      <w:r w:rsidRPr="00E8061B">
        <w:t>as</w:t>
      </w:r>
      <w:r w:rsidRPr="00E8061B">
        <w:rPr>
          <w:spacing w:val="-9"/>
        </w:rPr>
        <w:t xml:space="preserve"> </w:t>
      </w:r>
      <w:r w:rsidRPr="00E8061B">
        <w:t>text-to-columns</w:t>
      </w:r>
      <w:r w:rsidRPr="00E8061B">
        <w:rPr>
          <w:spacing w:val="-1"/>
        </w:rPr>
        <w:t xml:space="preserve"> </w:t>
      </w:r>
      <w:r w:rsidRPr="00E8061B">
        <w:t>in</w:t>
      </w:r>
      <w:r w:rsidRPr="00E8061B">
        <w:rPr>
          <w:spacing w:val="-7"/>
        </w:rPr>
        <w:t xml:space="preserve"> </w:t>
      </w:r>
      <w:r w:rsidRPr="00E8061B">
        <w:t>Excel,</w:t>
      </w:r>
      <w:r w:rsidRPr="00E8061B">
        <w:rPr>
          <w:spacing w:val="-1"/>
        </w:rPr>
        <w:t xml:space="preserve"> </w:t>
      </w:r>
      <w:r w:rsidRPr="00E8061B">
        <w:t>regular</w:t>
      </w:r>
      <w:r w:rsidRPr="00E8061B">
        <w:rPr>
          <w:spacing w:val="-2"/>
        </w:rPr>
        <w:t xml:space="preserve"> </w:t>
      </w:r>
      <w:r w:rsidRPr="00E8061B">
        <w:t>expressions</w:t>
      </w:r>
      <w:r w:rsidRPr="00E8061B">
        <w:rPr>
          <w:spacing w:val="-1"/>
        </w:rPr>
        <w:t xml:space="preserve"> </w:t>
      </w:r>
      <w:r w:rsidRPr="00E8061B">
        <w:t>in</w:t>
      </w:r>
      <w:r w:rsidRPr="00E8061B">
        <w:rPr>
          <w:spacing w:val="-7"/>
        </w:rPr>
        <w:t xml:space="preserve"> </w:t>
      </w:r>
      <w:r w:rsidRPr="00E8061B">
        <w:t>Python,</w:t>
      </w:r>
      <w:r w:rsidRPr="00E8061B">
        <w:rPr>
          <w:spacing w:val="-5"/>
        </w:rPr>
        <w:t xml:space="preserve"> </w:t>
      </w:r>
      <w:r w:rsidRPr="00E8061B">
        <w:t>or data type conversion. In SQL data formatting could be corrected by</w:t>
      </w:r>
      <w:r w:rsidRPr="00E8061B">
        <w:rPr>
          <w:spacing w:val="-4"/>
        </w:rPr>
        <w:t xml:space="preserve"> </w:t>
      </w:r>
      <w:r w:rsidRPr="00E8061B">
        <w:t>changing the case, trimming the whitespace, and concatenation of strings.</w:t>
      </w:r>
    </w:p>
    <w:p w14:paraId="3400DD7E" w14:textId="77777777" w:rsidR="00AE3D6E" w:rsidRPr="00E8061B" w:rsidRDefault="00AE3D6E" w:rsidP="00AE3D6E">
      <w:pPr>
        <w:pStyle w:val="BodyText"/>
      </w:pPr>
    </w:p>
    <w:p w14:paraId="203DE97E" w14:textId="77777777" w:rsidR="00AE3D6E" w:rsidRPr="00E8061B" w:rsidRDefault="00AE3D6E" w:rsidP="00AE3D6E">
      <w:pPr>
        <w:pStyle w:val="BodyText"/>
        <w:spacing w:line="480" w:lineRule="auto"/>
        <w:ind w:left="100" w:right="445" w:firstLine="720"/>
        <w:jc w:val="both"/>
      </w:pPr>
      <w:r w:rsidRPr="00E8061B">
        <w:rPr>
          <w:b/>
        </w:rPr>
        <w:t xml:space="preserve">Ensuring data quality: </w:t>
      </w:r>
      <w:r w:rsidRPr="00E8061B">
        <w:t>Data quality is a measure of the accuracy, completeness, and consistency of the data. To ensure data quality, we can perform data validation checks, such as checking for data integrity, accuracy, and completeness.</w:t>
      </w:r>
    </w:p>
    <w:p w14:paraId="02333B87" w14:textId="77777777" w:rsidR="00AE3D6E" w:rsidRPr="00E8061B" w:rsidRDefault="00AE3D6E" w:rsidP="00AE3D6E">
      <w:pPr>
        <w:pStyle w:val="BodyText"/>
        <w:spacing w:before="10"/>
      </w:pPr>
    </w:p>
    <w:p w14:paraId="027F58BA" w14:textId="77777777" w:rsidR="00AE3D6E" w:rsidRPr="00E8061B" w:rsidRDefault="00AE3D6E" w:rsidP="00AE3D6E">
      <w:pPr>
        <w:pStyle w:val="BodyText"/>
        <w:spacing w:line="480" w:lineRule="auto"/>
        <w:ind w:left="100" w:right="435"/>
        <w:jc w:val="both"/>
      </w:pPr>
      <w:r w:rsidRPr="00E8061B">
        <w:t>The</w:t>
      </w:r>
      <w:r w:rsidRPr="00E8061B">
        <w:rPr>
          <w:spacing w:val="-4"/>
        </w:rPr>
        <w:t xml:space="preserve"> </w:t>
      </w:r>
      <w:r w:rsidRPr="00E8061B">
        <w:t>database methods</w:t>
      </w:r>
      <w:r w:rsidRPr="00E8061B">
        <w:rPr>
          <w:spacing w:val="-5"/>
        </w:rPr>
        <w:t xml:space="preserve"> </w:t>
      </w:r>
      <w:r w:rsidRPr="00E8061B">
        <w:t>we</w:t>
      </w:r>
      <w:r w:rsidRPr="00E8061B">
        <w:rPr>
          <w:spacing w:val="-5"/>
        </w:rPr>
        <w:t xml:space="preserve"> </w:t>
      </w:r>
      <w:r w:rsidRPr="00E8061B">
        <w:t>used</w:t>
      </w:r>
      <w:r w:rsidRPr="00E8061B">
        <w:rPr>
          <w:spacing w:val="-3"/>
        </w:rPr>
        <w:t xml:space="preserve"> </w:t>
      </w:r>
      <w:r w:rsidRPr="00E8061B">
        <w:t>for</w:t>
      </w:r>
      <w:r w:rsidRPr="00E8061B">
        <w:rPr>
          <w:spacing w:val="-11"/>
        </w:rPr>
        <w:t xml:space="preserve"> </w:t>
      </w:r>
      <w:r w:rsidRPr="00E8061B">
        <w:t>our</w:t>
      </w:r>
      <w:r w:rsidRPr="00E8061B">
        <w:rPr>
          <w:spacing w:val="-6"/>
        </w:rPr>
        <w:t xml:space="preserve"> </w:t>
      </w:r>
      <w:r w:rsidRPr="00E8061B">
        <w:t>project include</w:t>
      </w:r>
      <w:r w:rsidRPr="00E8061B">
        <w:rPr>
          <w:spacing w:val="-3"/>
        </w:rPr>
        <w:t xml:space="preserve"> </w:t>
      </w:r>
      <w:r w:rsidRPr="00E8061B">
        <w:t>MySQL</w:t>
      </w:r>
      <w:r w:rsidRPr="00E8061B">
        <w:rPr>
          <w:spacing w:val="-3"/>
        </w:rPr>
        <w:t xml:space="preserve"> </w:t>
      </w:r>
      <w:r w:rsidRPr="00E8061B">
        <w:t>Workbench</w:t>
      </w:r>
      <w:r w:rsidRPr="00E8061B">
        <w:rPr>
          <w:spacing w:val="-5"/>
        </w:rPr>
        <w:t xml:space="preserve"> </w:t>
      </w:r>
      <w:r w:rsidRPr="00E8061B">
        <w:t>&amp;</w:t>
      </w:r>
      <w:r w:rsidRPr="00E8061B">
        <w:rPr>
          <w:spacing w:val="-7"/>
        </w:rPr>
        <w:t xml:space="preserve"> </w:t>
      </w:r>
      <w:r w:rsidRPr="00E8061B">
        <w:t>Tableau</w:t>
      </w:r>
      <w:r w:rsidRPr="00E8061B">
        <w:rPr>
          <w:spacing w:val="-3"/>
        </w:rPr>
        <w:t xml:space="preserve"> </w:t>
      </w:r>
      <w:r w:rsidRPr="00E8061B">
        <w:t>along</w:t>
      </w:r>
      <w:r w:rsidRPr="00E8061B">
        <w:rPr>
          <w:spacing w:val="-3"/>
        </w:rPr>
        <w:t xml:space="preserve"> </w:t>
      </w:r>
      <w:r w:rsidRPr="00E8061B">
        <w:t>with its collaboration for better and modified visualizations.</w:t>
      </w:r>
    </w:p>
    <w:p w14:paraId="6A7B9144" w14:textId="77777777" w:rsidR="00AE3D6E" w:rsidRPr="00E8061B" w:rsidRDefault="00AE3D6E" w:rsidP="00AE3D6E">
      <w:pPr>
        <w:pStyle w:val="BodyText"/>
        <w:spacing w:before="11"/>
      </w:pPr>
    </w:p>
    <w:p w14:paraId="2180C94C" w14:textId="77777777" w:rsidR="00AE3D6E" w:rsidRPr="00E8061B" w:rsidRDefault="00AE3D6E" w:rsidP="00695F3C">
      <w:pPr>
        <w:pStyle w:val="BodyText"/>
        <w:spacing w:line="480" w:lineRule="auto"/>
        <w:ind w:left="100" w:right="442" w:firstLine="620"/>
        <w:jc w:val="both"/>
      </w:pPr>
      <w:r w:rsidRPr="00E8061B">
        <w:rPr>
          <w:b/>
        </w:rPr>
        <w:t xml:space="preserve">MySQL Workbench: </w:t>
      </w:r>
      <w:r w:rsidRPr="00E8061B">
        <w:t>MySQL workbench is one of</w:t>
      </w:r>
      <w:r w:rsidRPr="00E8061B">
        <w:rPr>
          <w:spacing w:val="-3"/>
        </w:rPr>
        <w:t xml:space="preserve"> </w:t>
      </w:r>
      <w:r w:rsidRPr="00E8061B">
        <w:t>the useful tools which we could use for this paper</w:t>
      </w:r>
      <w:r w:rsidRPr="00E8061B">
        <w:rPr>
          <w:spacing w:val="-1"/>
        </w:rPr>
        <w:t xml:space="preserve"> </w:t>
      </w:r>
      <w:r w:rsidRPr="00E8061B">
        <w:t>and in</w:t>
      </w:r>
      <w:r w:rsidRPr="00E8061B">
        <w:rPr>
          <w:spacing w:val="-7"/>
        </w:rPr>
        <w:t xml:space="preserve"> </w:t>
      </w:r>
      <w:r w:rsidRPr="00E8061B">
        <w:t>this</w:t>
      </w:r>
      <w:r w:rsidRPr="00E8061B">
        <w:rPr>
          <w:spacing w:val="-4"/>
        </w:rPr>
        <w:t xml:space="preserve"> </w:t>
      </w:r>
      <w:r w:rsidRPr="00E8061B">
        <w:t>tracking</w:t>
      </w:r>
      <w:r w:rsidRPr="00E8061B">
        <w:rPr>
          <w:spacing w:val="-2"/>
        </w:rPr>
        <w:t xml:space="preserve"> </w:t>
      </w:r>
      <w:r w:rsidRPr="00E8061B">
        <w:t>project. Based</w:t>
      </w:r>
      <w:r w:rsidRPr="00E8061B">
        <w:rPr>
          <w:spacing w:val="-2"/>
        </w:rPr>
        <w:t xml:space="preserve"> </w:t>
      </w:r>
      <w:r w:rsidRPr="00E8061B">
        <w:t>on</w:t>
      </w:r>
      <w:r w:rsidRPr="00E8061B">
        <w:rPr>
          <w:spacing w:val="-7"/>
        </w:rPr>
        <w:t xml:space="preserve"> </w:t>
      </w:r>
      <w:r w:rsidRPr="00E8061B">
        <w:t>the</w:t>
      </w:r>
      <w:r w:rsidRPr="00E8061B">
        <w:rPr>
          <w:spacing w:val="-3"/>
        </w:rPr>
        <w:t xml:space="preserve"> </w:t>
      </w:r>
      <w:r w:rsidRPr="00E8061B">
        <w:t>research</w:t>
      </w:r>
      <w:r w:rsidRPr="00E8061B">
        <w:rPr>
          <w:spacing w:val="-7"/>
        </w:rPr>
        <w:t xml:space="preserve"> </w:t>
      </w:r>
      <w:r w:rsidRPr="00E8061B">
        <w:t>questions</w:t>
      </w:r>
      <w:r w:rsidRPr="00E8061B">
        <w:rPr>
          <w:spacing w:val="-4"/>
        </w:rPr>
        <w:t xml:space="preserve"> </w:t>
      </w:r>
      <w:r w:rsidRPr="00E8061B">
        <w:t>we</w:t>
      </w:r>
      <w:r w:rsidRPr="00E8061B">
        <w:rPr>
          <w:spacing w:val="-4"/>
        </w:rPr>
        <w:t xml:space="preserve"> </w:t>
      </w:r>
      <w:r w:rsidRPr="00E8061B">
        <w:t>had</w:t>
      </w:r>
      <w:r w:rsidRPr="00E8061B">
        <w:rPr>
          <w:spacing w:val="-2"/>
        </w:rPr>
        <w:t xml:space="preserve"> </w:t>
      </w:r>
      <w:r w:rsidRPr="00E8061B">
        <w:t>chosen, and</w:t>
      </w:r>
      <w:r w:rsidRPr="00E8061B">
        <w:rPr>
          <w:spacing w:val="-2"/>
        </w:rPr>
        <w:t xml:space="preserve"> </w:t>
      </w:r>
      <w:r w:rsidRPr="00E8061B">
        <w:t>performed numerous</w:t>
      </w:r>
      <w:r w:rsidRPr="00E8061B">
        <w:rPr>
          <w:spacing w:val="-4"/>
        </w:rPr>
        <w:t xml:space="preserve"> </w:t>
      </w:r>
      <w:r w:rsidRPr="00E8061B">
        <w:t>queries, to showcase</w:t>
      </w:r>
      <w:r w:rsidRPr="00E8061B">
        <w:rPr>
          <w:spacing w:val="-3"/>
        </w:rPr>
        <w:t xml:space="preserve"> </w:t>
      </w:r>
      <w:r w:rsidRPr="00E8061B">
        <w:t>and</w:t>
      </w:r>
      <w:r w:rsidRPr="00E8061B">
        <w:rPr>
          <w:spacing w:val="-2"/>
        </w:rPr>
        <w:t xml:space="preserve"> </w:t>
      </w:r>
      <w:r w:rsidRPr="00E8061B">
        <w:t>calculate</w:t>
      </w:r>
      <w:r w:rsidRPr="00E8061B">
        <w:rPr>
          <w:spacing w:val="-3"/>
        </w:rPr>
        <w:t xml:space="preserve"> </w:t>
      </w:r>
      <w:r w:rsidRPr="00E8061B">
        <w:t>the</w:t>
      </w:r>
      <w:r w:rsidRPr="00E8061B">
        <w:rPr>
          <w:spacing w:val="-3"/>
        </w:rPr>
        <w:t xml:space="preserve"> </w:t>
      </w:r>
      <w:r w:rsidRPr="00E8061B">
        <w:t>accurate</w:t>
      </w:r>
      <w:r w:rsidRPr="00E8061B">
        <w:rPr>
          <w:spacing w:val="-3"/>
        </w:rPr>
        <w:t xml:space="preserve"> </w:t>
      </w:r>
      <w:r w:rsidRPr="00E8061B">
        <w:t>data. We</w:t>
      </w:r>
      <w:r w:rsidRPr="00E8061B">
        <w:rPr>
          <w:spacing w:val="-3"/>
        </w:rPr>
        <w:t xml:space="preserve"> </w:t>
      </w:r>
      <w:r w:rsidRPr="00E8061B">
        <w:t>opted</w:t>
      </w:r>
      <w:r w:rsidRPr="00E8061B">
        <w:rPr>
          <w:spacing w:val="-2"/>
        </w:rPr>
        <w:t xml:space="preserve"> </w:t>
      </w:r>
      <w:r w:rsidRPr="00E8061B">
        <w:t>for</w:t>
      </w:r>
      <w:r w:rsidRPr="00E8061B">
        <w:rPr>
          <w:spacing w:val="-5"/>
        </w:rPr>
        <w:t xml:space="preserve"> </w:t>
      </w:r>
      <w:r w:rsidRPr="00E8061B">
        <w:t>SQL</w:t>
      </w:r>
      <w:r w:rsidRPr="00E8061B">
        <w:rPr>
          <w:spacing w:val="-5"/>
        </w:rPr>
        <w:t xml:space="preserve"> </w:t>
      </w:r>
      <w:r w:rsidRPr="00E8061B">
        <w:t>workbench</w:t>
      </w:r>
      <w:r w:rsidRPr="00E8061B">
        <w:rPr>
          <w:spacing w:val="-2"/>
        </w:rPr>
        <w:t xml:space="preserve"> </w:t>
      </w:r>
      <w:r w:rsidRPr="00E8061B">
        <w:t>for our project and analysis because it is easy with the workbench to establish a connection with Tableau for importing the larger datasets</w:t>
      </w:r>
      <w:r w:rsidRPr="00E8061B">
        <w:rPr>
          <w:spacing w:val="-1"/>
        </w:rPr>
        <w:t xml:space="preserve"> </w:t>
      </w:r>
      <w:r w:rsidRPr="00E8061B">
        <w:t>and for better</w:t>
      </w:r>
      <w:r w:rsidRPr="00E8061B">
        <w:rPr>
          <w:spacing w:val="-2"/>
        </w:rPr>
        <w:t xml:space="preserve"> </w:t>
      </w:r>
      <w:r w:rsidRPr="00E8061B">
        <w:t>visualizations. With</w:t>
      </w:r>
      <w:r w:rsidRPr="00E8061B">
        <w:rPr>
          <w:spacing w:val="-3"/>
        </w:rPr>
        <w:t xml:space="preserve"> </w:t>
      </w:r>
      <w:r w:rsidRPr="00E8061B">
        <w:t>the creation</w:t>
      </w:r>
      <w:r w:rsidRPr="00E8061B">
        <w:rPr>
          <w:spacing w:val="-3"/>
        </w:rPr>
        <w:t xml:space="preserve"> </w:t>
      </w:r>
      <w:r w:rsidRPr="00E8061B">
        <w:t>of</w:t>
      </w:r>
      <w:r w:rsidRPr="00E8061B">
        <w:rPr>
          <w:spacing w:val="-6"/>
        </w:rPr>
        <w:t xml:space="preserve"> </w:t>
      </w:r>
      <w:r w:rsidRPr="00E8061B">
        <w:t>tables</w:t>
      </w:r>
    </w:p>
    <w:p w14:paraId="64B73483" w14:textId="77777777" w:rsidR="00AE3D6E" w:rsidRPr="00E8061B" w:rsidRDefault="00AE3D6E" w:rsidP="00AE3D6E">
      <w:pPr>
        <w:spacing w:line="480" w:lineRule="auto"/>
        <w:jc w:val="both"/>
        <w:rPr>
          <w:sz w:val="24"/>
          <w:szCs w:val="24"/>
        </w:rPr>
        <w:sectPr w:rsidR="00AE3D6E" w:rsidRPr="00E8061B">
          <w:pgSz w:w="12240" w:h="15840"/>
          <w:pgMar w:top="1360" w:right="1000" w:bottom="280" w:left="1340" w:header="720" w:footer="720" w:gutter="0"/>
          <w:cols w:space="720"/>
        </w:sectPr>
      </w:pPr>
    </w:p>
    <w:p w14:paraId="63665F81" w14:textId="77777777" w:rsidR="00AE3D6E" w:rsidRPr="00E8061B" w:rsidRDefault="00AE3D6E" w:rsidP="00AE3D6E">
      <w:pPr>
        <w:pStyle w:val="BodyText"/>
        <w:spacing w:before="77" w:line="480" w:lineRule="auto"/>
        <w:ind w:left="100" w:right="449"/>
        <w:jc w:val="both"/>
      </w:pPr>
      <w:r w:rsidRPr="00E8061B">
        <w:lastRenderedPageBreak/>
        <w:t>within the workbench, we could also create a faster connection for the ERD diagrams and formulation of database management systems.</w:t>
      </w:r>
    </w:p>
    <w:p w14:paraId="696AB080" w14:textId="77777777" w:rsidR="00AE3D6E" w:rsidRPr="00E8061B" w:rsidRDefault="00AE3D6E" w:rsidP="00AE3D6E">
      <w:pPr>
        <w:pStyle w:val="BodyText"/>
        <w:spacing w:before="10"/>
      </w:pPr>
    </w:p>
    <w:p w14:paraId="3D021A22" w14:textId="77777777" w:rsidR="00AE3D6E" w:rsidRPr="00E8061B" w:rsidRDefault="00AE3D6E" w:rsidP="00AE3D6E">
      <w:pPr>
        <w:pStyle w:val="BodyText"/>
        <w:spacing w:before="1" w:line="480" w:lineRule="auto"/>
        <w:ind w:left="100" w:right="434"/>
        <w:jc w:val="both"/>
      </w:pPr>
      <w:r w:rsidRPr="00E8061B">
        <w:rPr>
          <w:b/>
        </w:rPr>
        <w:t xml:space="preserve">Tableau: </w:t>
      </w:r>
      <w:r w:rsidRPr="00E8061B">
        <w:t>With the use of Tableau, we could use large data of huge amounts with ease and feasibility. The dataset of the COVID-19</w:t>
      </w:r>
      <w:r w:rsidRPr="00E8061B">
        <w:rPr>
          <w:spacing w:val="-7"/>
        </w:rPr>
        <w:t xml:space="preserve"> </w:t>
      </w:r>
      <w:r w:rsidRPr="00E8061B">
        <w:t>tracking project which we choose contains numerical data types. We created separate different worksheets to understand the trend and to analyze the workflow, we created separate worksheets for each scenario and question.</w:t>
      </w:r>
    </w:p>
    <w:p w14:paraId="14B158F4" w14:textId="77777777" w:rsidR="00AE3D6E" w:rsidRPr="00E8061B" w:rsidRDefault="00AE3D6E" w:rsidP="00AE3D6E">
      <w:pPr>
        <w:pStyle w:val="BodyText"/>
        <w:spacing w:before="3"/>
      </w:pPr>
    </w:p>
    <w:p w14:paraId="72AE50DE" w14:textId="77777777" w:rsidR="00AE3D6E" w:rsidRPr="00E8061B" w:rsidRDefault="00AE3D6E" w:rsidP="00AE3D6E">
      <w:pPr>
        <w:pStyle w:val="Heading1"/>
        <w:spacing w:before="0"/>
      </w:pPr>
      <w:r w:rsidRPr="00E8061B">
        <w:rPr>
          <w:spacing w:val="-2"/>
        </w:rPr>
        <w:t>Results</w:t>
      </w:r>
    </w:p>
    <w:p w14:paraId="246158C0" w14:textId="77777777" w:rsidR="00AE3D6E" w:rsidRPr="00E8061B" w:rsidRDefault="00AE3D6E" w:rsidP="00AE3D6E">
      <w:pPr>
        <w:pStyle w:val="BodyText"/>
        <w:rPr>
          <w:b/>
        </w:rPr>
      </w:pPr>
    </w:p>
    <w:p w14:paraId="45967A38" w14:textId="77777777" w:rsidR="00AE3D6E" w:rsidRPr="00E8061B" w:rsidRDefault="00AE3D6E" w:rsidP="00AE3D6E">
      <w:pPr>
        <w:pStyle w:val="BodyText"/>
        <w:spacing w:before="3"/>
        <w:rPr>
          <w:b/>
        </w:rPr>
      </w:pPr>
    </w:p>
    <w:p w14:paraId="23A71003" w14:textId="77777777" w:rsidR="000B3451" w:rsidRDefault="00AE3D6E" w:rsidP="005303FF">
      <w:pPr>
        <w:pStyle w:val="BodyText"/>
        <w:spacing w:before="1"/>
        <w:ind w:left="100"/>
        <w:rPr>
          <w:spacing w:val="-2"/>
        </w:rPr>
      </w:pPr>
      <w:r w:rsidRPr="00E8061B">
        <w:t>Importing</w:t>
      </w:r>
      <w:r w:rsidRPr="00E8061B">
        <w:rPr>
          <w:spacing w:val="-8"/>
        </w:rPr>
        <w:t xml:space="preserve"> </w:t>
      </w:r>
      <w:r w:rsidRPr="00E8061B">
        <w:t>data</w:t>
      </w:r>
      <w:r w:rsidRPr="00E8061B">
        <w:rPr>
          <w:spacing w:val="-9"/>
        </w:rPr>
        <w:t xml:space="preserve"> </w:t>
      </w:r>
      <w:r w:rsidRPr="00E8061B">
        <w:t>into</w:t>
      </w:r>
      <w:r w:rsidRPr="00E8061B">
        <w:rPr>
          <w:spacing w:val="-8"/>
        </w:rPr>
        <w:t xml:space="preserve"> </w:t>
      </w:r>
      <w:r w:rsidRPr="00E8061B">
        <w:rPr>
          <w:spacing w:val="-2"/>
        </w:rPr>
        <w:t>Tablea</w:t>
      </w:r>
      <w:r w:rsidR="005303FF">
        <w:rPr>
          <w:spacing w:val="-2"/>
        </w:rPr>
        <w:t>u.</w:t>
      </w:r>
    </w:p>
    <w:p w14:paraId="2ACD64B7" w14:textId="18BAB06E" w:rsidR="000523C3" w:rsidRDefault="000523C3" w:rsidP="005303FF">
      <w:pPr>
        <w:pStyle w:val="BodyText"/>
        <w:spacing w:before="1"/>
        <w:ind w:left="100"/>
        <w:rPr>
          <w:spacing w:val="-2"/>
        </w:rPr>
      </w:pPr>
      <w:r w:rsidRPr="00E8061B">
        <w:rPr>
          <w:noProof/>
          <w:lang w:val="en-IN" w:eastAsia="en-IN"/>
        </w:rPr>
        <w:drawing>
          <wp:anchor distT="0" distB="0" distL="0" distR="0" simplePos="0" relativeHeight="251723776" behindDoc="0" locked="0" layoutInCell="1" allowOverlap="1" wp14:anchorId="4BA67F70" wp14:editId="5332AEFD">
            <wp:simplePos x="0" y="0"/>
            <wp:positionH relativeFrom="page">
              <wp:posOffset>850900</wp:posOffset>
            </wp:positionH>
            <wp:positionV relativeFrom="paragraph">
              <wp:posOffset>175895</wp:posOffset>
            </wp:positionV>
            <wp:extent cx="5778500" cy="4260850"/>
            <wp:effectExtent l="0" t="0" r="0" b="6350"/>
            <wp:wrapTopAndBottom/>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5.jpeg" descr="Graphical user interface, application&#10;&#10;Description automatically generated"/>
                    <pic:cNvPicPr/>
                  </pic:nvPicPr>
                  <pic:blipFill>
                    <a:blip r:embed="rId16" cstate="print"/>
                    <a:stretch>
                      <a:fillRect/>
                    </a:stretch>
                  </pic:blipFill>
                  <pic:spPr>
                    <a:xfrm>
                      <a:off x="0" y="0"/>
                      <a:ext cx="5778500" cy="4260850"/>
                    </a:xfrm>
                    <a:prstGeom prst="rect">
                      <a:avLst/>
                    </a:prstGeom>
                  </pic:spPr>
                </pic:pic>
              </a:graphicData>
            </a:graphic>
            <wp14:sizeRelH relativeFrom="margin">
              <wp14:pctWidth>0</wp14:pctWidth>
            </wp14:sizeRelH>
            <wp14:sizeRelV relativeFrom="margin">
              <wp14:pctHeight>0</wp14:pctHeight>
            </wp14:sizeRelV>
          </wp:anchor>
        </w:drawing>
      </w:r>
    </w:p>
    <w:p w14:paraId="01C1534C" w14:textId="5E9517B0" w:rsidR="000523C3" w:rsidRPr="00E8061B" w:rsidRDefault="000523C3" w:rsidP="005303FF">
      <w:pPr>
        <w:pStyle w:val="BodyText"/>
        <w:spacing w:before="1"/>
        <w:ind w:left="100"/>
        <w:sectPr w:rsidR="000523C3" w:rsidRPr="00E8061B">
          <w:pgSz w:w="12240" w:h="15840"/>
          <w:pgMar w:top="1360" w:right="1000" w:bottom="280" w:left="1340" w:header="720" w:footer="720" w:gutter="0"/>
          <w:cols w:space="720"/>
        </w:sectPr>
      </w:pPr>
    </w:p>
    <w:p w14:paraId="4FB29220" w14:textId="7376683B" w:rsidR="004F5374" w:rsidRPr="00E8061B" w:rsidRDefault="004F5374" w:rsidP="004F5374">
      <w:pPr>
        <w:pStyle w:val="BodyText"/>
      </w:pPr>
    </w:p>
    <w:p w14:paraId="109CB5C3" w14:textId="3AC7D5C9" w:rsidR="004F5374" w:rsidRPr="00E8061B" w:rsidRDefault="004F5374" w:rsidP="004F5374">
      <w:pPr>
        <w:pStyle w:val="BodyText"/>
        <w:spacing w:before="5"/>
      </w:pPr>
    </w:p>
    <w:p w14:paraId="66F5AF09" w14:textId="77777777" w:rsidR="004F5374" w:rsidRPr="00E8061B" w:rsidRDefault="004F5374" w:rsidP="004F5374">
      <w:pPr>
        <w:pStyle w:val="BodyText"/>
      </w:pPr>
    </w:p>
    <w:p w14:paraId="1677D1BD" w14:textId="77777777" w:rsidR="004F5374" w:rsidRDefault="004F5374" w:rsidP="000523C3">
      <w:pPr>
        <w:pStyle w:val="BodyText"/>
        <w:rPr>
          <w:spacing w:val="-2"/>
        </w:rPr>
      </w:pPr>
      <w:r w:rsidRPr="00E8061B">
        <w:t>Visualization</w:t>
      </w:r>
      <w:r w:rsidRPr="00E8061B">
        <w:rPr>
          <w:spacing w:val="-8"/>
        </w:rPr>
        <w:t xml:space="preserve"> </w:t>
      </w:r>
      <w:r w:rsidRPr="00E8061B">
        <w:t>showing</w:t>
      </w:r>
      <w:r w:rsidRPr="00E8061B">
        <w:rPr>
          <w:spacing w:val="-3"/>
        </w:rPr>
        <w:t xml:space="preserve"> </w:t>
      </w:r>
      <w:r w:rsidRPr="00E8061B">
        <w:t>the Overview</w:t>
      </w:r>
      <w:r w:rsidRPr="00E8061B">
        <w:rPr>
          <w:spacing w:val="-4"/>
        </w:rPr>
        <w:t xml:space="preserve"> </w:t>
      </w:r>
      <w:r w:rsidRPr="00E8061B">
        <w:t>of</w:t>
      </w:r>
      <w:r w:rsidRPr="00E8061B">
        <w:rPr>
          <w:spacing w:val="-10"/>
        </w:rPr>
        <w:t xml:space="preserve"> </w:t>
      </w:r>
      <w:r w:rsidRPr="00E8061B">
        <w:t>COVID-19</w:t>
      </w:r>
      <w:r w:rsidRPr="00E8061B">
        <w:rPr>
          <w:spacing w:val="-3"/>
        </w:rPr>
        <w:t xml:space="preserve"> </w:t>
      </w:r>
      <w:r w:rsidRPr="00E8061B">
        <w:t>data</w:t>
      </w:r>
      <w:r w:rsidRPr="00E8061B">
        <w:rPr>
          <w:spacing w:val="-8"/>
        </w:rPr>
        <w:t xml:space="preserve"> </w:t>
      </w:r>
      <w:r w:rsidRPr="00E8061B">
        <w:rPr>
          <w:spacing w:val="-2"/>
        </w:rPr>
        <w:t>nationally.</w:t>
      </w:r>
    </w:p>
    <w:p w14:paraId="19542AD8" w14:textId="77777777" w:rsidR="000523C3" w:rsidRDefault="000523C3" w:rsidP="000523C3">
      <w:pPr>
        <w:pStyle w:val="BodyText"/>
        <w:rPr>
          <w:spacing w:val="-2"/>
        </w:rPr>
      </w:pPr>
    </w:p>
    <w:p w14:paraId="2856F845" w14:textId="77777777" w:rsidR="00271AB8" w:rsidRDefault="000523C3" w:rsidP="00271AB8">
      <w:pPr>
        <w:pStyle w:val="BodyText"/>
      </w:pPr>
      <w:r w:rsidRPr="00E8061B">
        <w:rPr>
          <w:noProof/>
          <w:lang w:val="en-IN" w:eastAsia="en-IN"/>
        </w:rPr>
        <w:lastRenderedPageBreak/>
        <w:drawing>
          <wp:inline distT="0" distB="0" distL="0" distR="0" wp14:anchorId="6E4AF6C9" wp14:editId="4CEA702F">
            <wp:extent cx="5598795" cy="2724150"/>
            <wp:effectExtent l="0" t="0" r="1905" b="0"/>
            <wp:docPr id="2" name="Picture 2"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6.jpeg"/>
                    <pic:cNvPicPr/>
                  </pic:nvPicPr>
                  <pic:blipFill>
                    <a:blip r:embed="rId17" cstate="print"/>
                    <a:stretch>
                      <a:fillRect/>
                    </a:stretch>
                  </pic:blipFill>
                  <pic:spPr>
                    <a:xfrm>
                      <a:off x="0" y="0"/>
                      <a:ext cx="5599376" cy="2724433"/>
                    </a:xfrm>
                    <a:prstGeom prst="rect">
                      <a:avLst/>
                    </a:prstGeom>
                  </pic:spPr>
                </pic:pic>
              </a:graphicData>
            </a:graphic>
          </wp:inline>
        </w:drawing>
      </w:r>
    </w:p>
    <w:p w14:paraId="63759110" w14:textId="2B7F2624" w:rsidR="00656F07" w:rsidRDefault="004F5374" w:rsidP="00271AB8">
      <w:pPr>
        <w:pStyle w:val="BodyText"/>
      </w:pPr>
      <w:r w:rsidRPr="00E8061B">
        <w:rPr>
          <w:noProof/>
          <w:lang w:val="en-IN" w:eastAsia="en-IN"/>
        </w:rPr>
        <mc:AlternateContent>
          <mc:Choice Requires="wps">
            <w:drawing>
              <wp:anchor distT="0" distB="0" distL="0" distR="0" simplePos="0" relativeHeight="251703296" behindDoc="1" locked="0" layoutInCell="1" allowOverlap="1" wp14:anchorId="207C82F3" wp14:editId="63B85FC5">
                <wp:simplePos x="0" y="0"/>
                <wp:positionH relativeFrom="page">
                  <wp:posOffset>1597025</wp:posOffset>
                </wp:positionH>
                <wp:positionV relativeFrom="paragraph">
                  <wp:posOffset>180340</wp:posOffset>
                </wp:positionV>
                <wp:extent cx="17780" cy="71120"/>
                <wp:effectExtent l="0" t="1905" r="4445" b="3175"/>
                <wp:wrapTopAndBottom/>
                <wp:docPr id="197792953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 cy="71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F6BA90" w14:textId="77777777" w:rsidR="004F5374" w:rsidRDefault="004F5374" w:rsidP="004F5374">
                            <w:pPr>
                              <w:spacing w:line="112" w:lineRule="exact"/>
                              <w:rPr>
                                <w:rFonts w:ascii="Arial"/>
                                <w:sz w:val="10"/>
                              </w:rPr>
                            </w:pPr>
                            <w:r>
                              <w:rPr>
                                <w:rFonts w:ascii="Arial"/>
                                <w:color w:val="444242"/>
                                <w:w w:val="50"/>
                                <w:sz w:val="10"/>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C82F3" id="_x0000_t202" coordsize="21600,21600" o:spt="202" path="m,l,21600r21600,l21600,xe">
                <v:stroke joinstyle="miter"/>
                <v:path gradientshapeok="t" o:connecttype="rect"/>
              </v:shapetype>
              <v:shape id="Text Box 9" o:spid="_x0000_s1026" type="#_x0000_t202" style="position:absolute;margin-left:125.75pt;margin-top:14.2pt;width:1.4pt;height:5.6pt;z-index:-251613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" filled="f" stroked="f">
                <v:textbox inset="0,0,0,0">
                  <w:txbxContent>
                    <w:p w14:paraId="02F6BA90" w14:textId="77777777" w:rsidR="004F5374" w:rsidRDefault="004F5374" w:rsidP="004F5374">
                      <w:pPr>
                        <w:spacing w:line="112" w:lineRule="exact"/>
                        <w:rPr>
                          <w:rFonts w:ascii="Arial"/>
                          <w:sz w:val="10"/>
                        </w:rPr>
                      </w:pPr>
                      <w:r>
                        <w:rPr>
                          <w:rFonts w:ascii="Arial"/>
                          <w:color w:val="444242"/>
                          <w:w w:val="50"/>
                          <w:sz w:val="10"/>
                        </w:rPr>
                        <w:t>0</w:t>
                      </w:r>
                    </w:p>
                  </w:txbxContent>
                </v:textbox>
                <w10:wrap type="topAndBottom" anchorx="page"/>
              </v:shape>
            </w:pict>
          </mc:Fallback>
        </mc:AlternateContent>
      </w:r>
    </w:p>
    <w:p w14:paraId="47E6F9F6" w14:textId="77777777" w:rsidR="00271AB8" w:rsidRDefault="00271AB8" w:rsidP="00656F07">
      <w:pPr>
        <w:pStyle w:val="Heading1"/>
        <w:rPr>
          <w:spacing w:val="-2"/>
        </w:rPr>
      </w:pPr>
    </w:p>
    <w:p w14:paraId="031025C4" w14:textId="5C2B93E9" w:rsidR="00271AB8" w:rsidRDefault="00271AB8" w:rsidP="00656F07">
      <w:pPr>
        <w:pStyle w:val="Heading1"/>
        <w:rPr>
          <w:spacing w:val="-2"/>
        </w:rPr>
      </w:pPr>
    </w:p>
    <w:p w14:paraId="1D858A0D" w14:textId="20FB8CA9" w:rsidR="00271AB8" w:rsidRDefault="002761AF" w:rsidP="00656F07">
      <w:pPr>
        <w:pStyle w:val="Heading1"/>
        <w:rPr>
          <w:spacing w:val="-2"/>
        </w:rPr>
      </w:pPr>
      <w:r w:rsidRPr="002761AF">
        <w:rPr>
          <w:noProof/>
          <w:spacing w:val="-2"/>
          <w:lang w:val="en-IN" w:eastAsia="en-IN"/>
        </w:rPr>
        <w:drawing>
          <wp:anchor distT="0" distB="0" distL="114300" distR="114300" simplePos="0" relativeHeight="251724800" behindDoc="0" locked="0" layoutInCell="1" allowOverlap="1" wp14:anchorId="434EBCEA" wp14:editId="2F2C3AC0">
            <wp:simplePos x="0" y="0"/>
            <wp:positionH relativeFrom="column">
              <wp:posOffset>63500</wp:posOffset>
            </wp:positionH>
            <wp:positionV relativeFrom="paragraph">
              <wp:posOffset>41275</wp:posOffset>
            </wp:positionV>
            <wp:extent cx="2453640" cy="3247390"/>
            <wp:effectExtent l="0" t="0" r="3810" b="0"/>
            <wp:wrapSquare wrapText="bothSides"/>
            <wp:docPr id="8" name="object 3"/>
            <wp:cNvGraphicFramePr/>
            <a:graphic xmlns:a="http://schemas.openxmlformats.org/drawingml/2006/main">
              <a:graphicData uri="http://schemas.openxmlformats.org/drawingml/2006/picture">
                <pic:pic xmlns:pic="http://schemas.openxmlformats.org/drawingml/2006/picture">
                  <pic:nvPicPr>
                    <pic:cNvPr id="3" name="object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53640" cy="3247390"/>
                    </a:xfrm>
                    <a:prstGeom prst="rect">
                      <a:avLst/>
                    </a:prstGeom>
                  </pic:spPr>
                </pic:pic>
              </a:graphicData>
            </a:graphic>
            <wp14:sizeRelH relativeFrom="margin">
              <wp14:pctWidth>0</wp14:pctWidth>
            </wp14:sizeRelH>
          </wp:anchor>
        </w:drawing>
      </w:r>
      <w:r w:rsidRPr="002761AF">
        <w:rPr>
          <w:noProof/>
          <w:spacing w:val="-2"/>
          <w:lang w:val="en-IN" w:eastAsia="en-IN"/>
        </w:rPr>
        <w:drawing>
          <wp:inline distT="0" distB="0" distL="0" distR="0" wp14:anchorId="74C54CE0" wp14:editId="1CB3902F">
            <wp:extent cx="3350260" cy="1409700"/>
            <wp:effectExtent l="0" t="0" r="2540" b="0"/>
            <wp:docPr id="10" name="object 4"/>
            <wp:cNvGraphicFramePr/>
            <a:graphic xmlns:a="http://schemas.openxmlformats.org/drawingml/2006/main">
              <a:graphicData uri="http://schemas.openxmlformats.org/drawingml/2006/picture">
                <pic:pic xmlns:pic="http://schemas.openxmlformats.org/drawingml/2006/picture">
                  <pic:nvPicPr>
                    <pic:cNvPr id="4" name="object 4"/>
                    <pic:cNvPicPr/>
                  </pic:nvPicPr>
                  <pic:blipFill>
                    <a:blip r:embed="rId19" cstate="print"/>
                    <a:stretch>
                      <a:fillRect/>
                    </a:stretch>
                  </pic:blipFill>
                  <pic:spPr>
                    <a:xfrm>
                      <a:off x="0" y="0"/>
                      <a:ext cx="3350260" cy="1409700"/>
                    </a:xfrm>
                    <a:prstGeom prst="rect">
                      <a:avLst/>
                    </a:prstGeom>
                  </pic:spPr>
                </pic:pic>
              </a:graphicData>
            </a:graphic>
          </wp:inline>
        </w:drawing>
      </w:r>
      <w:r w:rsidRPr="002761AF">
        <w:rPr>
          <w:noProof/>
          <w:spacing w:val="-2"/>
          <w:lang w:val="en-IN" w:eastAsia="en-IN"/>
        </w:rPr>
        <w:drawing>
          <wp:inline distT="0" distB="0" distL="0" distR="0" wp14:anchorId="2BE2B207" wp14:editId="08994F6E">
            <wp:extent cx="3350260" cy="1638120"/>
            <wp:effectExtent l="0" t="0" r="2540" b="635"/>
            <wp:docPr id="12" name="object 5"/>
            <wp:cNvGraphicFramePr/>
            <a:graphic xmlns:a="http://schemas.openxmlformats.org/drawingml/2006/main">
              <a:graphicData uri="http://schemas.openxmlformats.org/drawingml/2006/picture">
                <pic:pic xmlns:pic="http://schemas.openxmlformats.org/drawingml/2006/picture">
                  <pic:nvPicPr>
                    <pic:cNvPr id="5" name="object 5"/>
                    <pic:cNvPicPr/>
                  </pic:nvPicPr>
                  <pic:blipFill>
                    <a:blip r:embed="rId20" cstate="print"/>
                    <a:stretch>
                      <a:fillRect/>
                    </a:stretch>
                  </pic:blipFill>
                  <pic:spPr>
                    <a:xfrm>
                      <a:off x="0" y="0"/>
                      <a:ext cx="3413521" cy="1669052"/>
                    </a:xfrm>
                    <a:prstGeom prst="rect">
                      <a:avLst/>
                    </a:prstGeom>
                  </pic:spPr>
                </pic:pic>
              </a:graphicData>
            </a:graphic>
          </wp:inline>
        </w:drawing>
      </w:r>
    </w:p>
    <w:p w14:paraId="270DD0E5" w14:textId="07C7B1C6" w:rsidR="00271AB8" w:rsidRDefault="00E80DCC" w:rsidP="00656F07">
      <w:pPr>
        <w:pStyle w:val="Heading1"/>
        <w:rPr>
          <w:spacing w:val="-2"/>
        </w:rPr>
      </w:pPr>
      <w:r w:rsidRPr="002761AF">
        <w:rPr>
          <w:noProof/>
          <w:spacing w:val="-2"/>
          <w:lang w:val="en-IN" w:eastAsia="en-IN"/>
        </w:rPr>
        <w:drawing>
          <wp:anchor distT="0" distB="0" distL="114300" distR="114300" simplePos="0" relativeHeight="251726848" behindDoc="1" locked="0" layoutInCell="1" allowOverlap="1" wp14:anchorId="0C9E98C6" wp14:editId="43E862B2">
            <wp:simplePos x="0" y="0"/>
            <wp:positionH relativeFrom="column">
              <wp:posOffset>3088640</wp:posOffset>
            </wp:positionH>
            <wp:positionV relativeFrom="paragraph">
              <wp:posOffset>123825</wp:posOffset>
            </wp:positionV>
            <wp:extent cx="2900892" cy="1691005"/>
            <wp:effectExtent l="0" t="0" r="0" b="4445"/>
            <wp:wrapNone/>
            <wp:docPr id="16" name="object 7"/>
            <wp:cNvGraphicFramePr/>
            <a:graphic xmlns:a="http://schemas.openxmlformats.org/drawingml/2006/main">
              <a:graphicData uri="http://schemas.openxmlformats.org/drawingml/2006/picture">
                <pic:pic xmlns:pic="http://schemas.openxmlformats.org/drawingml/2006/picture">
                  <pic:nvPicPr>
                    <pic:cNvPr id="7" name="object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07277" cy="1694727"/>
                    </a:xfrm>
                    <a:prstGeom prst="rect">
                      <a:avLst/>
                    </a:prstGeom>
                  </pic:spPr>
                </pic:pic>
              </a:graphicData>
            </a:graphic>
            <wp14:sizeRelH relativeFrom="margin">
              <wp14:pctWidth>0</wp14:pctWidth>
            </wp14:sizeRelH>
            <wp14:sizeRelV relativeFrom="margin">
              <wp14:pctHeight>0</wp14:pctHeight>
            </wp14:sizeRelV>
          </wp:anchor>
        </w:drawing>
      </w:r>
      <w:r w:rsidRPr="002761AF">
        <w:rPr>
          <w:noProof/>
          <w:spacing w:val="-2"/>
          <w:lang w:val="en-IN" w:eastAsia="en-IN"/>
        </w:rPr>
        <w:drawing>
          <wp:anchor distT="0" distB="0" distL="114300" distR="114300" simplePos="0" relativeHeight="251725824" behindDoc="1" locked="0" layoutInCell="1" allowOverlap="1" wp14:anchorId="7DD6FAD3" wp14:editId="62F375EE">
            <wp:simplePos x="0" y="0"/>
            <wp:positionH relativeFrom="column">
              <wp:posOffset>10160</wp:posOffset>
            </wp:positionH>
            <wp:positionV relativeFrom="paragraph">
              <wp:posOffset>95250</wp:posOffset>
            </wp:positionV>
            <wp:extent cx="2956560" cy="1732915"/>
            <wp:effectExtent l="0" t="0" r="0" b="635"/>
            <wp:wrapNone/>
            <wp:docPr id="6" name="object 6"/>
            <wp:cNvGraphicFramePr/>
            <a:graphic xmlns:a="http://schemas.openxmlformats.org/drawingml/2006/main">
              <a:graphicData uri="http://schemas.openxmlformats.org/drawingml/2006/picture">
                <pic:pic xmlns:pic="http://schemas.openxmlformats.org/drawingml/2006/picture">
                  <pic:nvPicPr>
                    <pic:cNvPr id="6" name="object 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56560" cy="1732915"/>
                    </a:xfrm>
                    <a:prstGeom prst="rect">
                      <a:avLst/>
                    </a:prstGeom>
                  </pic:spPr>
                </pic:pic>
              </a:graphicData>
            </a:graphic>
            <wp14:sizeRelH relativeFrom="margin">
              <wp14:pctWidth>0</wp14:pctWidth>
            </wp14:sizeRelH>
            <wp14:sizeRelV relativeFrom="margin">
              <wp14:pctHeight>0</wp14:pctHeight>
            </wp14:sizeRelV>
          </wp:anchor>
        </w:drawing>
      </w:r>
    </w:p>
    <w:p w14:paraId="5813A633" w14:textId="6AB04804" w:rsidR="00271AB8" w:rsidRDefault="00271AB8" w:rsidP="00656F07">
      <w:pPr>
        <w:pStyle w:val="Heading1"/>
        <w:rPr>
          <w:spacing w:val="-2"/>
        </w:rPr>
      </w:pPr>
    </w:p>
    <w:p w14:paraId="04DBD789" w14:textId="276AF757" w:rsidR="00271AB8" w:rsidRDefault="00271AB8" w:rsidP="00656F07">
      <w:pPr>
        <w:pStyle w:val="Heading1"/>
        <w:rPr>
          <w:spacing w:val="-2"/>
        </w:rPr>
      </w:pPr>
    </w:p>
    <w:p w14:paraId="00E8508E" w14:textId="46BD4342" w:rsidR="00271AB8" w:rsidRDefault="00271AB8" w:rsidP="00656F07">
      <w:pPr>
        <w:pStyle w:val="Heading1"/>
        <w:rPr>
          <w:spacing w:val="-2"/>
        </w:rPr>
      </w:pPr>
    </w:p>
    <w:p w14:paraId="6B670A63" w14:textId="77777777" w:rsidR="00271AB8" w:rsidRDefault="00271AB8" w:rsidP="00656F07">
      <w:pPr>
        <w:pStyle w:val="Heading1"/>
        <w:rPr>
          <w:spacing w:val="-2"/>
        </w:rPr>
      </w:pPr>
    </w:p>
    <w:p w14:paraId="6B0657A6" w14:textId="63E9E8E6" w:rsidR="00271AB8" w:rsidRDefault="00271AB8" w:rsidP="00656F07">
      <w:pPr>
        <w:pStyle w:val="Heading1"/>
        <w:rPr>
          <w:spacing w:val="-2"/>
        </w:rPr>
      </w:pPr>
    </w:p>
    <w:p w14:paraId="6D5D5F08" w14:textId="77777777" w:rsidR="00271AB8" w:rsidRDefault="00271AB8" w:rsidP="00656F07">
      <w:pPr>
        <w:pStyle w:val="Heading1"/>
        <w:rPr>
          <w:spacing w:val="-2"/>
        </w:rPr>
      </w:pPr>
    </w:p>
    <w:p w14:paraId="3213AD1E" w14:textId="77777777" w:rsidR="00271AB8" w:rsidRDefault="00271AB8" w:rsidP="00656F07">
      <w:pPr>
        <w:pStyle w:val="Heading1"/>
        <w:rPr>
          <w:spacing w:val="-2"/>
        </w:rPr>
      </w:pPr>
    </w:p>
    <w:p w14:paraId="37E53170" w14:textId="77777777" w:rsidR="00271AB8" w:rsidRDefault="00271AB8" w:rsidP="00656F07">
      <w:pPr>
        <w:pStyle w:val="Heading1"/>
        <w:rPr>
          <w:spacing w:val="-2"/>
        </w:rPr>
      </w:pPr>
    </w:p>
    <w:p w14:paraId="6EA671D9" w14:textId="77777777" w:rsidR="00271AB8" w:rsidRDefault="00271AB8" w:rsidP="00656F07">
      <w:pPr>
        <w:pStyle w:val="Heading1"/>
        <w:rPr>
          <w:spacing w:val="-2"/>
        </w:rPr>
      </w:pPr>
    </w:p>
    <w:p w14:paraId="1C2A8FEB" w14:textId="77777777" w:rsidR="00271AB8" w:rsidRDefault="00271AB8" w:rsidP="002761AF">
      <w:pPr>
        <w:pStyle w:val="Heading1"/>
        <w:ind w:left="0"/>
        <w:rPr>
          <w:spacing w:val="-2"/>
        </w:rPr>
      </w:pPr>
    </w:p>
    <w:p w14:paraId="27DFE6B1" w14:textId="77777777" w:rsidR="00271AB8" w:rsidRDefault="00271AB8" w:rsidP="00656F07">
      <w:pPr>
        <w:pStyle w:val="Heading1"/>
        <w:rPr>
          <w:spacing w:val="-2"/>
        </w:rPr>
      </w:pPr>
    </w:p>
    <w:p w14:paraId="304B0A79" w14:textId="77777777" w:rsidR="00656F07" w:rsidRPr="00E8061B" w:rsidRDefault="00656F07" w:rsidP="00656F07">
      <w:pPr>
        <w:pStyle w:val="Heading1"/>
      </w:pPr>
      <w:r w:rsidRPr="00E8061B">
        <w:rPr>
          <w:spacing w:val="-2"/>
        </w:rPr>
        <w:t>Discussions</w:t>
      </w:r>
    </w:p>
    <w:p w14:paraId="49DDA0DE" w14:textId="77777777" w:rsidR="00656F07" w:rsidRPr="00E8061B" w:rsidRDefault="00656F07" w:rsidP="00656F07">
      <w:pPr>
        <w:pStyle w:val="BodyText"/>
        <w:rPr>
          <w:b/>
        </w:rPr>
      </w:pPr>
    </w:p>
    <w:p w14:paraId="5671477A" w14:textId="77777777" w:rsidR="00656F07" w:rsidRPr="00E8061B" w:rsidRDefault="00656F07" w:rsidP="00656F07">
      <w:pPr>
        <w:pStyle w:val="BodyText"/>
        <w:spacing w:before="9"/>
        <w:rPr>
          <w:b/>
        </w:rPr>
      </w:pPr>
    </w:p>
    <w:p w14:paraId="52D00390" w14:textId="77777777" w:rsidR="00656F07" w:rsidRPr="00E8061B" w:rsidRDefault="00656F07" w:rsidP="00656F07">
      <w:pPr>
        <w:pStyle w:val="BodyText"/>
        <w:ind w:left="100"/>
      </w:pPr>
      <w:r w:rsidRPr="00E8061B">
        <w:t>Special</w:t>
      </w:r>
      <w:r w:rsidRPr="00E8061B">
        <w:rPr>
          <w:spacing w:val="-11"/>
        </w:rPr>
        <w:t xml:space="preserve"> </w:t>
      </w:r>
      <w:r w:rsidRPr="00E8061B">
        <w:t>observations</w:t>
      </w:r>
      <w:r w:rsidRPr="00E8061B">
        <w:rPr>
          <w:spacing w:val="-5"/>
        </w:rPr>
        <w:t xml:space="preserve"> </w:t>
      </w:r>
      <w:r w:rsidRPr="00E8061B">
        <w:rPr>
          <w:spacing w:val="-10"/>
        </w:rPr>
        <w:t>–</w:t>
      </w:r>
    </w:p>
    <w:p w14:paraId="112588E7" w14:textId="77777777" w:rsidR="00656F07" w:rsidRPr="00E8061B" w:rsidRDefault="00656F07" w:rsidP="00656F07">
      <w:pPr>
        <w:pStyle w:val="BodyText"/>
      </w:pPr>
    </w:p>
    <w:p w14:paraId="6801B45F" w14:textId="77777777" w:rsidR="00656F07" w:rsidRPr="00E8061B" w:rsidRDefault="00656F07" w:rsidP="00656F07">
      <w:pPr>
        <w:pStyle w:val="BodyText"/>
        <w:spacing w:before="7"/>
      </w:pPr>
    </w:p>
    <w:p w14:paraId="24719208" w14:textId="77777777" w:rsidR="00656F07" w:rsidRPr="00E8061B" w:rsidRDefault="00656F07" w:rsidP="00656F07">
      <w:pPr>
        <w:pStyle w:val="BodyText"/>
        <w:spacing w:before="1" w:line="480" w:lineRule="auto"/>
        <w:ind w:left="100" w:right="467" w:firstLine="720"/>
      </w:pPr>
      <w:r w:rsidRPr="00E8061B">
        <w:t>In</w:t>
      </w:r>
      <w:r w:rsidRPr="00E8061B">
        <w:rPr>
          <w:spacing w:val="-9"/>
        </w:rPr>
        <w:t xml:space="preserve"> </w:t>
      </w:r>
      <w:r w:rsidRPr="00E8061B">
        <w:t>general,</w:t>
      </w:r>
      <w:r w:rsidRPr="00E8061B">
        <w:rPr>
          <w:spacing w:val="-3"/>
        </w:rPr>
        <w:t xml:space="preserve"> </w:t>
      </w:r>
      <w:r w:rsidRPr="00E8061B">
        <w:t>the</w:t>
      </w:r>
      <w:r w:rsidRPr="00E8061B">
        <w:rPr>
          <w:spacing w:val="-5"/>
        </w:rPr>
        <w:t xml:space="preserve"> </w:t>
      </w:r>
      <w:r w:rsidRPr="00E8061B">
        <w:t>COVID-19</w:t>
      </w:r>
      <w:r w:rsidRPr="00E8061B">
        <w:rPr>
          <w:spacing w:val="-9"/>
        </w:rPr>
        <w:t xml:space="preserve"> </w:t>
      </w:r>
      <w:r w:rsidRPr="00E8061B">
        <w:t>tracking</w:t>
      </w:r>
      <w:r w:rsidRPr="00E8061B">
        <w:rPr>
          <w:spacing w:val="-5"/>
        </w:rPr>
        <w:t xml:space="preserve"> </w:t>
      </w:r>
      <w:r w:rsidRPr="00E8061B">
        <w:t>project is</w:t>
      </w:r>
      <w:r w:rsidRPr="00E8061B">
        <w:rPr>
          <w:spacing w:val="-6"/>
        </w:rPr>
        <w:t xml:space="preserve"> </w:t>
      </w:r>
      <w:r w:rsidRPr="00E8061B">
        <w:t>an</w:t>
      </w:r>
      <w:r w:rsidRPr="00E8061B">
        <w:rPr>
          <w:spacing w:val="-4"/>
        </w:rPr>
        <w:t xml:space="preserve"> </w:t>
      </w:r>
      <w:r w:rsidRPr="00E8061B">
        <w:t>important</w:t>
      </w:r>
      <w:r w:rsidRPr="00E8061B">
        <w:rPr>
          <w:spacing w:val="-4"/>
        </w:rPr>
        <w:t xml:space="preserve"> </w:t>
      </w:r>
      <w:r w:rsidRPr="00E8061B">
        <w:t>effort</w:t>
      </w:r>
      <w:r w:rsidRPr="00E8061B">
        <w:rPr>
          <w:spacing w:val="-4"/>
        </w:rPr>
        <w:t xml:space="preserve"> </w:t>
      </w:r>
      <w:r w:rsidRPr="00E8061B">
        <w:t>to</w:t>
      </w:r>
      <w:r w:rsidRPr="00E8061B">
        <w:rPr>
          <w:spacing w:val="-4"/>
        </w:rPr>
        <w:t xml:space="preserve"> </w:t>
      </w:r>
      <w:r w:rsidRPr="00E8061B">
        <w:t>monitor</w:t>
      </w:r>
      <w:r w:rsidRPr="00E8061B">
        <w:rPr>
          <w:spacing w:val="-3"/>
        </w:rPr>
        <w:t xml:space="preserve"> </w:t>
      </w:r>
      <w:r w:rsidRPr="00E8061B">
        <w:t>and</w:t>
      </w:r>
      <w:r w:rsidRPr="00E8061B">
        <w:rPr>
          <w:spacing w:val="-4"/>
        </w:rPr>
        <w:t xml:space="preserve"> </w:t>
      </w:r>
      <w:r w:rsidRPr="00E8061B">
        <w:t>analyze the pandemic's spread and impact.</w:t>
      </w:r>
    </w:p>
    <w:p w14:paraId="33FBF780" w14:textId="77777777" w:rsidR="00656F07" w:rsidRPr="00E8061B" w:rsidRDefault="00656F07" w:rsidP="00656F07">
      <w:pPr>
        <w:pStyle w:val="BodyText"/>
        <w:spacing w:before="2"/>
      </w:pPr>
    </w:p>
    <w:p w14:paraId="6452C4FC" w14:textId="77777777" w:rsidR="00656F07" w:rsidRPr="00E8061B" w:rsidRDefault="00656F07" w:rsidP="00656F07">
      <w:pPr>
        <w:pStyle w:val="BodyText"/>
        <w:spacing w:before="1"/>
        <w:ind w:left="821"/>
      </w:pPr>
      <w:r w:rsidRPr="00E8061B">
        <w:t>Here</w:t>
      </w:r>
      <w:r w:rsidRPr="00E8061B">
        <w:rPr>
          <w:spacing w:val="-5"/>
        </w:rPr>
        <w:t xml:space="preserve"> </w:t>
      </w:r>
      <w:r w:rsidRPr="00E8061B">
        <w:t>are</w:t>
      </w:r>
      <w:r w:rsidRPr="00E8061B">
        <w:rPr>
          <w:spacing w:val="-4"/>
        </w:rPr>
        <w:t xml:space="preserve"> </w:t>
      </w:r>
      <w:r w:rsidRPr="00E8061B">
        <w:t>some</w:t>
      </w:r>
      <w:r w:rsidRPr="00E8061B">
        <w:rPr>
          <w:spacing w:val="-4"/>
        </w:rPr>
        <w:t xml:space="preserve"> </w:t>
      </w:r>
      <w:r w:rsidRPr="00E8061B">
        <w:t>potential</w:t>
      </w:r>
      <w:r w:rsidRPr="00E8061B">
        <w:rPr>
          <w:spacing w:val="-7"/>
        </w:rPr>
        <w:t xml:space="preserve"> </w:t>
      </w:r>
      <w:r w:rsidRPr="00E8061B">
        <w:t>special</w:t>
      </w:r>
      <w:r w:rsidRPr="00E8061B">
        <w:rPr>
          <w:spacing w:val="-8"/>
        </w:rPr>
        <w:t xml:space="preserve"> </w:t>
      </w:r>
      <w:r w:rsidRPr="00E8061B">
        <w:t>discussions</w:t>
      </w:r>
      <w:r w:rsidRPr="00E8061B">
        <w:rPr>
          <w:spacing w:val="-1"/>
        </w:rPr>
        <w:t xml:space="preserve"> </w:t>
      </w:r>
      <w:r w:rsidRPr="00E8061B">
        <w:t>for</w:t>
      </w:r>
      <w:r w:rsidRPr="00E8061B">
        <w:rPr>
          <w:spacing w:val="-5"/>
        </w:rPr>
        <w:t xml:space="preserve"> </w:t>
      </w:r>
      <w:r w:rsidRPr="00E8061B">
        <w:t>the</w:t>
      </w:r>
      <w:r w:rsidRPr="00E8061B">
        <w:rPr>
          <w:spacing w:val="-4"/>
        </w:rPr>
        <w:t xml:space="preserve"> </w:t>
      </w:r>
      <w:r w:rsidRPr="00E8061B">
        <w:rPr>
          <w:spacing w:val="-2"/>
        </w:rPr>
        <w:t>project:</w:t>
      </w:r>
    </w:p>
    <w:p w14:paraId="565BEF6E" w14:textId="77777777" w:rsidR="00656F07" w:rsidRPr="00E8061B" w:rsidRDefault="00656F07" w:rsidP="00656F07">
      <w:pPr>
        <w:pStyle w:val="BodyText"/>
      </w:pPr>
    </w:p>
    <w:p w14:paraId="1FFD40C7" w14:textId="77777777" w:rsidR="00656F07" w:rsidRPr="00E8061B" w:rsidRDefault="00656F07" w:rsidP="00656F07">
      <w:pPr>
        <w:pStyle w:val="BodyText"/>
        <w:spacing w:before="2"/>
      </w:pPr>
    </w:p>
    <w:p w14:paraId="51AAE8C2" w14:textId="77777777" w:rsidR="00656F07" w:rsidRPr="00E8061B" w:rsidRDefault="00656F07" w:rsidP="00656F07">
      <w:pPr>
        <w:pStyle w:val="BodyText"/>
        <w:spacing w:line="480" w:lineRule="auto"/>
        <w:ind w:left="100" w:right="467"/>
      </w:pPr>
      <w:r w:rsidRPr="00E8061B">
        <w:rPr>
          <w:b/>
        </w:rPr>
        <w:t xml:space="preserve">Data accuracy and consistency: </w:t>
      </w:r>
      <w:r w:rsidRPr="00E8061B">
        <w:t>It is critical</w:t>
      </w:r>
      <w:r w:rsidRPr="00E8061B">
        <w:rPr>
          <w:spacing w:val="-1"/>
        </w:rPr>
        <w:t xml:space="preserve"> </w:t>
      </w:r>
      <w:r w:rsidRPr="00E8061B">
        <w:t>to ensure that the data collected and analyzed is accurate and consistent across regions and time periods. This can be accomplished by implementing</w:t>
      </w:r>
      <w:r w:rsidRPr="00E8061B">
        <w:rPr>
          <w:spacing w:val="-5"/>
        </w:rPr>
        <w:t xml:space="preserve"> </w:t>
      </w:r>
      <w:r w:rsidRPr="00E8061B">
        <w:t>standardized</w:t>
      </w:r>
      <w:r w:rsidRPr="00E8061B">
        <w:rPr>
          <w:spacing w:val="-5"/>
        </w:rPr>
        <w:t xml:space="preserve"> </w:t>
      </w:r>
      <w:r w:rsidRPr="00E8061B">
        <w:t>data</w:t>
      </w:r>
      <w:r w:rsidRPr="00E8061B">
        <w:rPr>
          <w:spacing w:val="-5"/>
        </w:rPr>
        <w:t xml:space="preserve"> </w:t>
      </w:r>
      <w:r w:rsidRPr="00E8061B">
        <w:t>collection</w:t>
      </w:r>
      <w:r w:rsidRPr="00E8061B">
        <w:rPr>
          <w:spacing w:val="-9"/>
        </w:rPr>
        <w:t xml:space="preserve"> </w:t>
      </w:r>
      <w:r w:rsidRPr="00E8061B">
        <w:t>and</w:t>
      </w:r>
      <w:r w:rsidRPr="00E8061B">
        <w:rPr>
          <w:spacing w:val="-5"/>
        </w:rPr>
        <w:t xml:space="preserve"> </w:t>
      </w:r>
      <w:r w:rsidRPr="00E8061B">
        <w:t>reporting</w:t>
      </w:r>
      <w:r w:rsidRPr="00E8061B">
        <w:rPr>
          <w:spacing w:val="-1"/>
        </w:rPr>
        <w:t xml:space="preserve"> </w:t>
      </w:r>
      <w:r w:rsidRPr="00E8061B">
        <w:t>methods,</w:t>
      </w:r>
      <w:r w:rsidRPr="00E8061B">
        <w:rPr>
          <w:spacing w:val="-3"/>
        </w:rPr>
        <w:t xml:space="preserve"> </w:t>
      </w:r>
      <w:r w:rsidRPr="00E8061B">
        <w:t>as</w:t>
      </w:r>
      <w:r w:rsidRPr="00E8061B">
        <w:rPr>
          <w:spacing w:val="-6"/>
        </w:rPr>
        <w:t xml:space="preserve"> </w:t>
      </w:r>
      <w:r w:rsidRPr="00E8061B">
        <w:t>well</w:t>
      </w:r>
      <w:r w:rsidRPr="00E8061B">
        <w:rPr>
          <w:spacing w:val="-13"/>
        </w:rPr>
        <w:t xml:space="preserve"> </w:t>
      </w:r>
      <w:r w:rsidRPr="00E8061B">
        <w:t>as</w:t>
      </w:r>
      <w:r w:rsidRPr="00E8061B">
        <w:rPr>
          <w:spacing w:val="-6"/>
        </w:rPr>
        <w:t xml:space="preserve"> </w:t>
      </w:r>
      <w:r w:rsidRPr="00E8061B">
        <w:t>performing</w:t>
      </w:r>
      <w:r w:rsidRPr="00E8061B">
        <w:rPr>
          <w:spacing w:val="-5"/>
        </w:rPr>
        <w:t xml:space="preserve"> </w:t>
      </w:r>
      <w:r w:rsidRPr="00E8061B">
        <w:t>regular data checks and validations.</w:t>
      </w:r>
    </w:p>
    <w:p w14:paraId="6F2E2DE4" w14:textId="77777777" w:rsidR="00656F07" w:rsidRDefault="00656F07" w:rsidP="004F5374">
      <w:pPr>
        <w:rPr>
          <w:sz w:val="24"/>
          <w:szCs w:val="24"/>
        </w:rPr>
      </w:pPr>
    </w:p>
    <w:p w14:paraId="59A38813" w14:textId="77777777" w:rsidR="00656F07" w:rsidRPr="00E8061B" w:rsidRDefault="00656F07" w:rsidP="00656F07">
      <w:pPr>
        <w:pStyle w:val="BodyText"/>
        <w:spacing w:line="480" w:lineRule="auto"/>
        <w:ind w:left="100" w:right="467"/>
      </w:pPr>
      <w:r w:rsidRPr="00E8061B">
        <w:rPr>
          <w:b/>
        </w:rPr>
        <w:t xml:space="preserve">Data visualization </w:t>
      </w:r>
      <w:r w:rsidRPr="00E8061B">
        <w:t>is a powerful tool for communicating complex information to various stakeholders. It can aid in the identification of</w:t>
      </w:r>
      <w:r w:rsidRPr="00E8061B">
        <w:rPr>
          <w:spacing w:val="-1"/>
        </w:rPr>
        <w:t xml:space="preserve"> </w:t>
      </w:r>
      <w:r w:rsidRPr="00E8061B">
        <w:t>patterns and trends in data and can be used to inform</w:t>
      </w:r>
      <w:r w:rsidRPr="00E8061B">
        <w:rPr>
          <w:spacing w:val="-9"/>
        </w:rPr>
        <w:t xml:space="preserve"> </w:t>
      </w:r>
      <w:r w:rsidRPr="00E8061B">
        <w:t>decision-making. Special</w:t>
      </w:r>
      <w:r w:rsidRPr="00E8061B">
        <w:rPr>
          <w:spacing w:val="-9"/>
        </w:rPr>
        <w:t xml:space="preserve"> </w:t>
      </w:r>
      <w:r w:rsidRPr="00E8061B">
        <w:t>discussions</w:t>
      </w:r>
      <w:r w:rsidRPr="00E8061B">
        <w:rPr>
          <w:spacing w:val="-2"/>
        </w:rPr>
        <w:t xml:space="preserve"> </w:t>
      </w:r>
      <w:r w:rsidRPr="00E8061B">
        <w:t>on</w:t>
      </w:r>
      <w:r w:rsidRPr="00E8061B">
        <w:rPr>
          <w:spacing w:val="-5"/>
        </w:rPr>
        <w:t xml:space="preserve"> </w:t>
      </w:r>
      <w:r w:rsidRPr="00E8061B">
        <w:t>the</w:t>
      </w:r>
      <w:r w:rsidRPr="00E8061B">
        <w:rPr>
          <w:spacing w:val="-1"/>
        </w:rPr>
        <w:t xml:space="preserve"> </w:t>
      </w:r>
      <w:r w:rsidRPr="00E8061B">
        <w:t>use</w:t>
      </w:r>
      <w:r w:rsidRPr="00E8061B">
        <w:rPr>
          <w:spacing w:val="-1"/>
        </w:rPr>
        <w:t xml:space="preserve"> </w:t>
      </w:r>
      <w:r w:rsidRPr="00E8061B">
        <w:t>of</w:t>
      </w:r>
      <w:r w:rsidRPr="00E8061B">
        <w:rPr>
          <w:spacing w:val="-8"/>
        </w:rPr>
        <w:t xml:space="preserve"> </w:t>
      </w:r>
      <w:r w:rsidRPr="00E8061B">
        <w:t>effective</w:t>
      </w:r>
      <w:r w:rsidRPr="00E8061B">
        <w:rPr>
          <w:spacing w:val="-1"/>
        </w:rPr>
        <w:t xml:space="preserve"> </w:t>
      </w:r>
      <w:r w:rsidRPr="00E8061B">
        <w:t>data</w:t>
      </w:r>
      <w:r w:rsidRPr="00E8061B">
        <w:rPr>
          <w:spacing w:val="-1"/>
        </w:rPr>
        <w:t xml:space="preserve"> </w:t>
      </w:r>
      <w:r w:rsidRPr="00E8061B">
        <w:t>visualization</w:t>
      </w:r>
      <w:r w:rsidRPr="00E8061B">
        <w:rPr>
          <w:spacing w:val="-5"/>
        </w:rPr>
        <w:t xml:space="preserve"> </w:t>
      </w:r>
      <w:r w:rsidRPr="00E8061B">
        <w:t>techniques can help to improve the COVID-19 tracking project's impact and utility.</w:t>
      </w:r>
    </w:p>
    <w:p w14:paraId="71A831AB" w14:textId="77777777" w:rsidR="00656F07" w:rsidRPr="00E8061B" w:rsidRDefault="00656F07" w:rsidP="00656F07">
      <w:pPr>
        <w:pStyle w:val="BodyText"/>
        <w:spacing w:before="3"/>
      </w:pPr>
    </w:p>
    <w:p w14:paraId="5C86551F" w14:textId="77777777" w:rsidR="00656F07" w:rsidRPr="00E8061B" w:rsidRDefault="00656F07" w:rsidP="00656F07">
      <w:pPr>
        <w:pStyle w:val="BodyText"/>
        <w:spacing w:line="480" w:lineRule="auto"/>
        <w:ind w:left="100" w:right="467"/>
      </w:pPr>
      <w:r w:rsidRPr="00E8061B">
        <w:rPr>
          <w:b/>
        </w:rPr>
        <w:t>Predictive</w:t>
      </w:r>
      <w:r w:rsidRPr="00E8061B">
        <w:rPr>
          <w:b/>
          <w:spacing w:val="-4"/>
        </w:rPr>
        <w:t xml:space="preserve"> </w:t>
      </w:r>
      <w:r w:rsidRPr="00E8061B">
        <w:rPr>
          <w:b/>
        </w:rPr>
        <w:t xml:space="preserve">modeling </w:t>
      </w:r>
      <w:r w:rsidRPr="00E8061B">
        <w:t>can</w:t>
      </w:r>
      <w:r w:rsidRPr="00E8061B">
        <w:rPr>
          <w:spacing w:val="-2"/>
        </w:rPr>
        <w:t xml:space="preserve"> </w:t>
      </w:r>
      <w:r w:rsidRPr="00E8061B">
        <w:t>be</w:t>
      </w:r>
      <w:r w:rsidRPr="00E8061B">
        <w:rPr>
          <w:spacing w:val="-3"/>
        </w:rPr>
        <w:t xml:space="preserve"> </w:t>
      </w:r>
      <w:r w:rsidRPr="00E8061B">
        <w:t>used</w:t>
      </w:r>
      <w:r w:rsidRPr="00E8061B">
        <w:rPr>
          <w:spacing w:val="-2"/>
        </w:rPr>
        <w:t xml:space="preserve"> </w:t>
      </w:r>
      <w:r w:rsidRPr="00E8061B">
        <w:t>to forecast</w:t>
      </w:r>
      <w:r w:rsidRPr="00E8061B">
        <w:rPr>
          <w:spacing w:val="-6"/>
        </w:rPr>
        <w:t xml:space="preserve"> </w:t>
      </w:r>
      <w:r w:rsidRPr="00E8061B">
        <w:t>the</w:t>
      </w:r>
      <w:r w:rsidRPr="00E8061B">
        <w:rPr>
          <w:spacing w:val="-3"/>
        </w:rPr>
        <w:t xml:space="preserve"> </w:t>
      </w:r>
      <w:r w:rsidRPr="00E8061B">
        <w:t>spread</w:t>
      </w:r>
      <w:r w:rsidRPr="00E8061B">
        <w:rPr>
          <w:spacing w:val="-3"/>
        </w:rPr>
        <w:t xml:space="preserve"> </w:t>
      </w:r>
      <w:r w:rsidRPr="00E8061B">
        <w:t>and impact of</w:t>
      </w:r>
      <w:r w:rsidRPr="00E8061B">
        <w:rPr>
          <w:spacing w:val="-10"/>
        </w:rPr>
        <w:t xml:space="preserve"> </w:t>
      </w:r>
      <w:r w:rsidRPr="00E8061B">
        <w:t>a</w:t>
      </w:r>
      <w:r w:rsidRPr="00E8061B">
        <w:rPr>
          <w:spacing w:val="-4"/>
        </w:rPr>
        <w:t xml:space="preserve"> </w:t>
      </w:r>
      <w:r w:rsidRPr="00E8061B">
        <w:t>pandemic,</w:t>
      </w:r>
      <w:r w:rsidRPr="00E8061B">
        <w:rPr>
          <w:spacing w:val="-1"/>
        </w:rPr>
        <w:t xml:space="preserve"> </w:t>
      </w:r>
      <w:r w:rsidRPr="00E8061B">
        <w:t>as</w:t>
      </w:r>
      <w:r w:rsidRPr="00E8061B">
        <w:rPr>
          <w:spacing w:val="-4"/>
        </w:rPr>
        <w:t xml:space="preserve"> </w:t>
      </w:r>
      <w:r w:rsidRPr="00E8061B">
        <w:t>well</w:t>
      </w:r>
      <w:r w:rsidRPr="00E8061B">
        <w:rPr>
          <w:spacing w:val="-7"/>
        </w:rPr>
        <w:t xml:space="preserve"> </w:t>
      </w:r>
      <w:r w:rsidRPr="00E8061B">
        <w:t>as</w:t>
      </w:r>
      <w:r w:rsidRPr="00E8061B">
        <w:rPr>
          <w:spacing w:val="-4"/>
        </w:rPr>
        <w:t xml:space="preserve"> </w:t>
      </w:r>
      <w:r w:rsidRPr="00E8061B">
        <w:t>to inform planning and resource allocation efforts. Special discussions on the use of various predictive modeling techniques, such as machine learning and statistical modeling, can help to improve the COVID-19 tracking project's accuracy and utility.</w:t>
      </w:r>
    </w:p>
    <w:p w14:paraId="287C6499" w14:textId="77777777" w:rsidR="00656F07" w:rsidRPr="00E8061B" w:rsidRDefault="00656F07" w:rsidP="00656F07">
      <w:pPr>
        <w:pStyle w:val="BodyText"/>
        <w:spacing w:before="4"/>
      </w:pPr>
    </w:p>
    <w:p w14:paraId="472C0F5C" w14:textId="77777777" w:rsidR="00656F07" w:rsidRPr="00E8061B" w:rsidRDefault="00656F07" w:rsidP="00656F07">
      <w:pPr>
        <w:pStyle w:val="BodyText"/>
        <w:spacing w:line="480" w:lineRule="auto"/>
        <w:ind w:left="100" w:right="501"/>
      </w:pPr>
      <w:r w:rsidRPr="00E8061B">
        <w:rPr>
          <w:b/>
        </w:rPr>
        <w:t xml:space="preserve">Collaboration across disciplines: </w:t>
      </w:r>
      <w:r w:rsidRPr="00E8061B">
        <w:t>The COVID-19 pandemic is a complex and multifaceted issue</w:t>
      </w:r>
      <w:r w:rsidRPr="00E8061B">
        <w:rPr>
          <w:spacing w:val="-6"/>
        </w:rPr>
        <w:t xml:space="preserve"> </w:t>
      </w:r>
      <w:r w:rsidRPr="00E8061B">
        <w:t>that necessitates</w:t>
      </w:r>
      <w:r w:rsidRPr="00E8061B">
        <w:rPr>
          <w:spacing w:val="-3"/>
        </w:rPr>
        <w:t xml:space="preserve"> </w:t>
      </w:r>
      <w:r w:rsidRPr="00E8061B">
        <w:t>interdisciplinary</w:t>
      </w:r>
      <w:r w:rsidRPr="00E8061B">
        <w:rPr>
          <w:spacing w:val="-9"/>
        </w:rPr>
        <w:t xml:space="preserve"> </w:t>
      </w:r>
      <w:r w:rsidRPr="00E8061B">
        <w:t>cooperation.</w:t>
      </w:r>
      <w:r w:rsidRPr="00E8061B">
        <w:rPr>
          <w:spacing w:val="-3"/>
        </w:rPr>
        <w:t xml:space="preserve"> </w:t>
      </w:r>
      <w:r w:rsidRPr="00E8061B">
        <w:t>Special</w:t>
      </w:r>
      <w:r w:rsidRPr="00E8061B">
        <w:rPr>
          <w:spacing w:val="-9"/>
        </w:rPr>
        <w:t xml:space="preserve"> </w:t>
      </w:r>
      <w:r w:rsidRPr="00E8061B">
        <w:t>discussions</w:t>
      </w:r>
      <w:r w:rsidRPr="00E8061B">
        <w:rPr>
          <w:spacing w:val="-6"/>
        </w:rPr>
        <w:t xml:space="preserve"> </w:t>
      </w:r>
      <w:r w:rsidRPr="00E8061B">
        <w:t>on</w:t>
      </w:r>
      <w:r w:rsidRPr="00E8061B">
        <w:rPr>
          <w:spacing w:val="-9"/>
        </w:rPr>
        <w:t xml:space="preserve"> </w:t>
      </w:r>
      <w:r w:rsidRPr="00E8061B">
        <w:t>collaboration</w:t>
      </w:r>
      <w:r w:rsidRPr="00E8061B">
        <w:rPr>
          <w:spacing w:val="-9"/>
        </w:rPr>
        <w:t xml:space="preserve"> </w:t>
      </w:r>
      <w:r w:rsidRPr="00E8061B">
        <w:t>among</w:t>
      </w:r>
    </w:p>
    <w:p w14:paraId="43DA0A8C" w14:textId="77777777" w:rsidR="00656F07" w:rsidRDefault="00656F07" w:rsidP="004F5374">
      <w:pPr>
        <w:rPr>
          <w:sz w:val="24"/>
          <w:szCs w:val="24"/>
        </w:rPr>
      </w:pPr>
    </w:p>
    <w:p w14:paraId="1ED37534" w14:textId="77777777" w:rsidR="005849FB" w:rsidRPr="00E8061B" w:rsidRDefault="005849FB" w:rsidP="005849FB">
      <w:pPr>
        <w:pStyle w:val="BodyText"/>
        <w:spacing w:before="77" w:line="480" w:lineRule="auto"/>
        <w:ind w:left="100" w:right="467"/>
      </w:pPr>
      <w:r w:rsidRPr="00E8061B">
        <w:t>various stakeholders, such as public health experts, epidemiologists, data analysts, and policymakers,</w:t>
      </w:r>
      <w:r w:rsidRPr="00E8061B">
        <w:rPr>
          <w:spacing w:val="-2"/>
        </w:rPr>
        <w:t xml:space="preserve"> </w:t>
      </w:r>
      <w:r w:rsidRPr="00E8061B">
        <w:t>can</w:t>
      </w:r>
      <w:r w:rsidRPr="00E8061B">
        <w:rPr>
          <w:spacing w:val="-9"/>
        </w:rPr>
        <w:t xml:space="preserve"> </w:t>
      </w:r>
      <w:r w:rsidRPr="00E8061B">
        <w:t>help</w:t>
      </w:r>
      <w:r w:rsidRPr="00E8061B">
        <w:rPr>
          <w:spacing w:val="-4"/>
        </w:rPr>
        <w:t xml:space="preserve"> </w:t>
      </w:r>
      <w:r w:rsidRPr="00E8061B">
        <w:t>to</w:t>
      </w:r>
      <w:r w:rsidRPr="00E8061B">
        <w:rPr>
          <w:spacing w:val="-4"/>
        </w:rPr>
        <w:t xml:space="preserve"> </w:t>
      </w:r>
      <w:r w:rsidRPr="00E8061B">
        <w:t>ensure</w:t>
      </w:r>
      <w:r w:rsidRPr="00E8061B">
        <w:rPr>
          <w:spacing w:val="-6"/>
        </w:rPr>
        <w:t xml:space="preserve"> </w:t>
      </w:r>
      <w:r w:rsidRPr="00E8061B">
        <w:t>that</w:t>
      </w:r>
      <w:r w:rsidRPr="00E8061B">
        <w:rPr>
          <w:spacing w:val="-5"/>
        </w:rPr>
        <w:t xml:space="preserve"> </w:t>
      </w:r>
      <w:r w:rsidRPr="00E8061B">
        <w:t>the</w:t>
      </w:r>
      <w:r w:rsidRPr="00E8061B">
        <w:rPr>
          <w:spacing w:val="-6"/>
        </w:rPr>
        <w:t xml:space="preserve"> </w:t>
      </w:r>
      <w:r w:rsidRPr="00E8061B">
        <w:t>project is</w:t>
      </w:r>
      <w:r w:rsidRPr="00E8061B">
        <w:rPr>
          <w:spacing w:val="-2"/>
        </w:rPr>
        <w:t xml:space="preserve"> </w:t>
      </w:r>
      <w:r w:rsidRPr="00E8061B">
        <w:t>carried</w:t>
      </w:r>
      <w:r w:rsidRPr="00E8061B">
        <w:rPr>
          <w:spacing w:val="-4"/>
        </w:rPr>
        <w:t xml:space="preserve"> </w:t>
      </w:r>
      <w:r w:rsidRPr="00E8061B">
        <w:t>out</w:t>
      </w:r>
      <w:r w:rsidRPr="00E8061B">
        <w:rPr>
          <w:spacing w:val="-4"/>
        </w:rPr>
        <w:t xml:space="preserve"> </w:t>
      </w:r>
      <w:r w:rsidRPr="00E8061B">
        <w:t>holistically and</w:t>
      </w:r>
      <w:r w:rsidRPr="00E8061B">
        <w:rPr>
          <w:spacing w:val="-4"/>
        </w:rPr>
        <w:t xml:space="preserve"> </w:t>
      </w:r>
      <w:r w:rsidRPr="00E8061B">
        <w:t>effectively.</w:t>
      </w:r>
    </w:p>
    <w:p w14:paraId="31440549" w14:textId="77777777" w:rsidR="005849FB" w:rsidRPr="00E8061B" w:rsidRDefault="005849FB" w:rsidP="005849FB">
      <w:pPr>
        <w:pStyle w:val="BodyText"/>
        <w:spacing w:before="3"/>
      </w:pPr>
    </w:p>
    <w:p w14:paraId="198BA09B" w14:textId="77777777" w:rsidR="005849FB" w:rsidRPr="00E8061B" w:rsidRDefault="005849FB" w:rsidP="005849FB">
      <w:pPr>
        <w:pStyle w:val="BodyText"/>
        <w:spacing w:line="480" w:lineRule="auto"/>
        <w:ind w:left="100" w:right="467" w:firstLine="720"/>
      </w:pPr>
      <w:r w:rsidRPr="00E8061B">
        <w:t>To</w:t>
      </w:r>
      <w:r w:rsidRPr="00E8061B">
        <w:rPr>
          <w:spacing w:val="-3"/>
        </w:rPr>
        <w:t xml:space="preserve"> </w:t>
      </w:r>
      <w:r w:rsidRPr="00E8061B">
        <w:t>conclude,</w:t>
      </w:r>
      <w:r w:rsidRPr="00E8061B">
        <w:rPr>
          <w:spacing w:val="-2"/>
        </w:rPr>
        <w:t xml:space="preserve"> </w:t>
      </w:r>
      <w:r w:rsidRPr="00E8061B">
        <w:t>we</w:t>
      </w:r>
      <w:r w:rsidRPr="00E8061B">
        <w:rPr>
          <w:spacing w:val="-4"/>
        </w:rPr>
        <w:t xml:space="preserve"> </w:t>
      </w:r>
      <w:r w:rsidRPr="00E8061B">
        <w:t>had</w:t>
      </w:r>
      <w:r w:rsidRPr="00E8061B">
        <w:rPr>
          <w:spacing w:val="-3"/>
        </w:rPr>
        <w:t xml:space="preserve"> </w:t>
      </w:r>
      <w:r w:rsidRPr="00E8061B">
        <w:t>some fun</w:t>
      </w:r>
      <w:r w:rsidRPr="00E8061B">
        <w:rPr>
          <w:spacing w:val="-8"/>
        </w:rPr>
        <w:t xml:space="preserve"> </w:t>
      </w:r>
      <w:r w:rsidRPr="00E8061B">
        <w:t>understanding</w:t>
      </w:r>
      <w:r w:rsidRPr="00E8061B">
        <w:rPr>
          <w:spacing w:val="-3"/>
        </w:rPr>
        <w:t xml:space="preserve"> </w:t>
      </w:r>
      <w:r w:rsidRPr="00E8061B">
        <w:t>the</w:t>
      </w:r>
      <w:r w:rsidRPr="00E8061B">
        <w:rPr>
          <w:spacing w:val="-4"/>
        </w:rPr>
        <w:t xml:space="preserve"> </w:t>
      </w:r>
      <w:r w:rsidRPr="00E8061B">
        <w:t>chosen</w:t>
      </w:r>
      <w:r w:rsidRPr="00E8061B">
        <w:rPr>
          <w:spacing w:val="-8"/>
        </w:rPr>
        <w:t xml:space="preserve"> </w:t>
      </w:r>
      <w:r w:rsidRPr="00E8061B">
        <w:t>dataset</w:t>
      </w:r>
      <w:r w:rsidRPr="00E8061B">
        <w:rPr>
          <w:spacing w:val="-3"/>
        </w:rPr>
        <w:t xml:space="preserve"> </w:t>
      </w:r>
      <w:r w:rsidRPr="00E8061B">
        <w:t>while</w:t>
      </w:r>
      <w:r w:rsidRPr="00E8061B">
        <w:rPr>
          <w:spacing w:val="-4"/>
        </w:rPr>
        <w:t xml:space="preserve"> </w:t>
      </w:r>
      <w:r w:rsidRPr="00E8061B">
        <w:t>designing</w:t>
      </w:r>
      <w:r w:rsidRPr="00E8061B">
        <w:rPr>
          <w:spacing w:val="-3"/>
        </w:rPr>
        <w:t xml:space="preserve"> </w:t>
      </w:r>
      <w:r w:rsidRPr="00E8061B">
        <w:t>our database. One interesting finding was that many of the variables in the dataset were</w:t>
      </w:r>
    </w:p>
    <w:p w14:paraId="1C9D210B" w14:textId="77777777" w:rsidR="005849FB" w:rsidRPr="00E8061B" w:rsidRDefault="005849FB" w:rsidP="005849FB">
      <w:pPr>
        <w:pStyle w:val="BodyText"/>
        <w:spacing w:line="480" w:lineRule="auto"/>
        <w:ind w:left="100" w:right="452"/>
      </w:pPr>
      <w:r w:rsidRPr="00E8061B">
        <w:t>numerical.</w:t>
      </w:r>
      <w:r w:rsidRPr="00E8061B">
        <w:rPr>
          <w:spacing w:val="40"/>
        </w:rPr>
        <w:t xml:space="preserve"> </w:t>
      </w:r>
      <w:r w:rsidRPr="00E8061B">
        <w:t>Another intriguing finding in</w:t>
      </w:r>
      <w:r w:rsidRPr="00E8061B">
        <w:rPr>
          <w:spacing w:val="-8"/>
        </w:rPr>
        <w:t xml:space="preserve"> </w:t>
      </w:r>
      <w:r w:rsidRPr="00E8061B">
        <w:t>the</w:t>
      </w:r>
      <w:r w:rsidRPr="00E8061B">
        <w:rPr>
          <w:spacing w:val="-5"/>
        </w:rPr>
        <w:t xml:space="preserve"> </w:t>
      </w:r>
      <w:r w:rsidRPr="00E8061B">
        <w:t>dataset was</w:t>
      </w:r>
      <w:r w:rsidRPr="00E8061B">
        <w:rPr>
          <w:spacing w:val="-10"/>
        </w:rPr>
        <w:t xml:space="preserve"> </w:t>
      </w:r>
      <w:r w:rsidRPr="00E8061B">
        <w:t>that</w:t>
      </w:r>
      <w:r w:rsidRPr="00E8061B">
        <w:rPr>
          <w:spacing w:val="-4"/>
        </w:rPr>
        <w:t xml:space="preserve"> </w:t>
      </w:r>
      <w:r w:rsidRPr="00E8061B">
        <w:t>we</w:t>
      </w:r>
      <w:r w:rsidRPr="00E8061B">
        <w:rPr>
          <w:spacing w:val="-6"/>
        </w:rPr>
        <w:t xml:space="preserve"> </w:t>
      </w:r>
      <w:r w:rsidRPr="00E8061B">
        <w:t>were able</w:t>
      </w:r>
      <w:r w:rsidRPr="00E8061B">
        <w:rPr>
          <w:spacing w:val="-5"/>
        </w:rPr>
        <w:t xml:space="preserve"> </w:t>
      </w:r>
      <w:r w:rsidRPr="00E8061B">
        <w:t>to make</w:t>
      </w:r>
      <w:r w:rsidRPr="00E8061B">
        <w:rPr>
          <w:spacing w:val="-4"/>
        </w:rPr>
        <w:t xml:space="preserve"> </w:t>
      </w:r>
      <w:r w:rsidRPr="00E8061B">
        <w:t>columns</w:t>
      </w:r>
      <w:r w:rsidRPr="00E8061B">
        <w:rPr>
          <w:spacing w:val="-1"/>
        </w:rPr>
        <w:t xml:space="preserve"> </w:t>
      </w:r>
      <w:r w:rsidRPr="00E8061B">
        <w:t>in the dataset a primary and foreign key.</w:t>
      </w:r>
    </w:p>
    <w:p w14:paraId="53096874" w14:textId="77777777" w:rsidR="005849FB" w:rsidRPr="00E8061B" w:rsidRDefault="005849FB" w:rsidP="005849FB">
      <w:pPr>
        <w:pStyle w:val="BodyText"/>
        <w:spacing w:before="1"/>
      </w:pPr>
    </w:p>
    <w:p w14:paraId="2AF91298" w14:textId="77777777" w:rsidR="005849FB" w:rsidRPr="00E8061B" w:rsidRDefault="005849FB" w:rsidP="005849FB">
      <w:pPr>
        <w:pStyle w:val="Heading1"/>
        <w:spacing w:before="0"/>
      </w:pPr>
      <w:r w:rsidRPr="00E8061B">
        <w:t>Limitations</w:t>
      </w:r>
      <w:r w:rsidRPr="00E8061B">
        <w:rPr>
          <w:spacing w:val="-4"/>
        </w:rPr>
        <w:t xml:space="preserve"> </w:t>
      </w:r>
      <w:r w:rsidRPr="00E8061B">
        <w:t>or</w:t>
      </w:r>
      <w:r w:rsidRPr="00E8061B">
        <w:rPr>
          <w:spacing w:val="-7"/>
        </w:rPr>
        <w:t xml:space="preserve"> </w:t>
      </w:r>
      <w:r w:rsidRPr="00E8061B">
        <w:rPr>
          <w:spacing w:val="-2"/>
        </w:rPr>
        <w:t>Challenges:</w:t>
      </w:r>
    </w:p>
    <w:p w14:paraId="304B0CA3" w14:textId="77777777" w:rsidR="005849FB" w:rsidRPr="00E8061B" w:rsidRDefault="005849FB" w:rsidP="005849FB">
      <w:pPr>
        <w:pStyle w:val="BodyText"/>
        <w:rPr>
          <w:b/>
        </w:rPr>
      </w:pPr>
    </w:p>
    <w:p w14:paraId="4A30A4A1" w14:textId="77777777" w:rsidR="005849FB" w:rsidRPr="00E8061B" w:rsidRDefault="005849FB" w:rsidP="005849FB">
      <w:pPr>
        <w:pStyle w:val="BodyText"/>
        <w:spacing w:before="10"/>
        <w:rPr>
          <w:b/>
        </w:rPr>
      </w:pPr>
    </w:p>
    <w:p w14:paraId="47287F0B" w14:textId="77777777" w:rsidR="005849FB" w:rsidRPr="00E8061B" w:rsidRDefault="005849FB" w:rsidP="005849FB">
      <w:pPr>
        <w:pStyle w:val="BodyText"/>
        <w:spacing w:line="480" w:lineRule="auto"/>
        <w:ind w:left="100" w:right="452" w:firstLine="720"/>
      </w:pPr>
      <w:r w:rsidRPr="00E8061B">
        <w:t>There were some difficulties even</w:t>
      </w:r>
      <w:r w:rsidRPr="00E8061B">
        <w:rPr>
          <w:spacing w:val="-3"/>
        </w:rPr>
        <w:t xml:space="preserve"> </w:t>
      </w:r>
      <w:r w:rsidRPr="00E8061B">
        <w:t>though</w:t>
      </w:r>
      <w:r w:rsidRPr="00E8061B">
        <w:rPr>
          <w:spacing w:val="-1"/>
        </w:rPr>
        <w:t xml:space="preserve"> </w:t>
      </w:r>
      <w:r w:rsidRPr="00E8061B">
        <w:t>we worked well</w:t>
      </w:r>
      <w:r w:rsidRPr="00E8061B">
        <w:rPr>
          <w:spacing w:val="-7"/>
        </w:rPr>
        <w:t xml:space="preserve"> </w:t>
      </w:r>
      <w:r w:rsidRPr="00E8061B">
        <w:t>as a team. It</w:t>
      </w:r>
      <w:r w:rsidRPr="00E8061B">
        <w:rPr>
          <w:spacing w:val="-2"/>
        </w:rPr>
        <w:t xml:space="preserve"> </w:t>
      </w:r>
      <w:r w:rsidRPr="00E8061B">
        <w:t>took a</w:t>
      </w:r>
      <w:r w:rsidRPr="00E8061B">
        <w:rPr>
          <w:spacing w:val="-4"/>
        </w:rPr>
        <w:t xml:space="preserve"> </w:t>
      </w:r>
      <w:r w:rsidRPr="00E8061B">
        <w:t>significant amount of</w:t>
      </w:r>
      <w:r w:rsidRPr="00E8061B">
        <w:rPr>
          <w:spacing w:val="-1"/>
        </w:rPr>
        <w:t xml:space="preserve"> </w:t>
      </w:r>
      <w:r w:rsidRPr="00E8061B">
        <w:t>time for all</w:t>
      </w:r>
      <w:r w:rsidRPr="00E8061B">
        <w:rPr>
          <w:spacing w:val="-2"/>
        </w:rPr>
        <w:t xml:space="preserve"> </w:t>
      </w:r>
      <w:r w:rsidRPr="00E8061B">
        <w:t>team members to conduct research on a project topic at the start of</w:t>
      </w:r>
      <w:r w:rsidRPr="00E8061B">
        <w:rPr>
          <w:spacing w:val="-1"/>
        </w:rPr>
        <w:t xml:space="preserve"> </w:t>
      </w:r>
      <w:r w:rsidRPr="00E8061B">
        <w:t>the project. After the project proposal</w:t>
      </w:r>
      <w:r w:rsidRPr="00E8061B">
        <w:rPr>
          <w:spacing w:val="-4"/>
        </w:rPr>
        <w:t xml:space="preserve"> </w:t>
      </w:r>
      <w:r w:rsidRPr="00E8061B">
        <w:t>submission, our</w:t>
      </w:r>
      <w:r w:rsidRPr="00E8061B">
        <w:rPr>
          <w:spacing w:val="-3"/>
        </w:rPr>
        <w:t xml:space="preserve"> </w:t>
      </w:r>
      <w:r w:rsidRPr="00E8061B">
        <w:t>team faced difficulty</w:t>
      </w:r>
      <w:r w:rsidRPr="00E8061B">
        <w:rPr>
          <w:spacing w:val="-5"/>
        </w:rPr>
        <w:t xml:space="preserve"> </w:t>
      </w:r>
      <w:r w:rsidRPr="00E8061B">
        <w:t>with the team members attending</w:t>
      </w:r>
      <w:r w:rsidRPr="00E8061B">
        <w:rPr>
          <w:spacing w:val="-3"/>
        </w:rPr>
        <w:t xml:space="preserve"> </w:t>
      </w:r>
      <w:r w:rsidRPr="00E8061B">
        <w:t>the</w:t>
      </w:r>
      <w:r w:rsidRPr="00E8061B">
        <w:rPr>
          <w:spacing w:val="-4"/>
        </w:rPr>
        <w:t xml:space="preserve"> </w:t>
      </w:r>
      <w:r w:rsidRPr="00E8061B">
        <w:t>regular meetings.</w:t>
      </w:r>
      <w:r w:rsidRPr="00E8061B">
        <w:rPr>
          <w:spacing w:val="-1"/>
        </w:rPr>
        <w:t xml:space="preserve"> </w:t>
      </w:r>
      <w:r w:rsidRPr="00E8061B">
        <w:t>Despite</w:t>
      </w:r>
      <w:r w:rsidRPr="00E8061B">
        <w:rPr>
          <w:spacing w:val="-4"/>
        </w:rPr>
        <w:t xml:space="preserve"> </w:t>
      </w:r>
      <w:r w:rsidRPr="00E8061B">
        <w:t>all</w:t>
      </w:r>
      <w:r w:rsidRPr="00E8061B">
        <w:rPr>
          <w:spacing w:val="-12"/>
        </w:rPr>
        <w:t xml:space="preserve"> </w:t>
      </w:r>
      <w:r w:rsidRPr="00E8061B">
        <w:t>the</w:t>
      </w:r>
      <w:r w:rsidRPr="00E8061B">
        <w:rPr>
          <w:spacing w:val="-4"/>
        </w:rPr>
        <w:t xml:space="preserve"> </w:t>
      </w:r>
      <w:r w:rsidRPr="00E8061B">
        <w:t>challenges</w:t>
      </w:r>
      <w:r w:rsidRPr="00E8061B">
        <w:rPr>
          <w:spacing w:val="-1"/>
        </w:rPr>
        <w:t xml:space="preserve"> </w:t>
      </w:r>
      <w:r w:rsidRPr="00E8061B">
        <w:t>faced,</w:t>
      </w:r>
      <w:r w:rsidRPr="00E8061B">
        <w:rPr>
          <w:spacing w:val="-1"/>
        </w:rPr>
        <w:t xml:space="preserve"> </w:t>
      </w:r>
      <w:r w:rsidRPr="00E8061B">
        <w:t>we</w:t>
      </w:r>
      <w:r w:rsidRPr="00E8061B">
        <w:rPr>
          <w:spacing w:val="-5"/>
        </w:rPr>
        <w:t xml:space="preserve"> </w:t>
      </w:r>
      <w:r w:rsidRPr="00E8061B">
        <w:t>as</w:t>
      </w:r>
      <w:r w:rsidRPr="00E8061B">
        <w:rPr>
          <w:spacing w:val="-5"/>
        </w:rPr>
        <w:t xml:space="preserve"> </w:t>
      </w:r>
      <w:r w:rsidRPr="00E8061B">
        <w:t>a</w:t>
      </w:r>
      <w:r w:rsidRPr="00E8061B">
        <w:rPr>
          <w:spacing w:val="-4"/>
        </w:rPr>
        <w:t xml:space="preserve"> </w:t>
      </w:r>
      <w:r w:rsidRPr="00E8061B">
        <w:t>team</w:t>
      </w:r>
      <w:r w:rsidRPr="00E8061B">
        <w:rPr>
          <w:spacing w:val="-12"/>
        </w:rPr>
        <w:t xml:space="preserve"> </w:t>
      </w:r>
      <w:r w:rsidRPr="00E8061B">
        <w:t>communicated</w:t>
      </w:r>
      <w:r w:rsidRPr="00E8061B">
        <w:rPr>
          <w:spacing w:val="-3"/>
        </w:rPr>
        <w:t xml:space="preserve"> </w:t>
      </w:r>
      <w:r w:rsidRPr="00E8061B">
        <w:t>and talked often using varied platforms, like Zoom, and kept informed of</w:t>
      </w:r>
      <w:r w:rsidRPr="00E8061B">
        <w:rPr>
          <w:spacing w:val="-4"/>
        </w:rPr>
        <w:t xml:space="preserve"> </w:t>
      </w:r>
      <w:r w:rsidRPr="00E8061B">
        <w:t>the project work</w:t>
      </w:r>
      <w:r w:rsidRPr="00E8061B">
        <w:rPr>
          <w:spacing w:val="-1"/>
        </w:rPr>
        <w:t xml:space="preserve"> </w:t>
      </w:r>
      <w:r w:rsidRPr="00E8061B">
        <w:t>progress. Because many of our chosen variables were numerical, selecting the foreign and primary keys while designing the ERD was a challenge. However, we examined the data and discovered the attributes that are relevant to our goal and built a strong model.</w:t>
      </w:r>
    </w:p>
    <w:p w14:paraId="779E9891" w14:textId="77777777" w:rsidR="005849FB" w:rsidRPr="00E8061B" w:rsidRDefault="005849FB" w:rsidP="005849FB">
      <w:pPr>
        <w:pStyle w:val="BodyText"/>
        <w:spacing w:before="4"/>
      </w:pPr>
    </w:p>
    <w:p w14:paraId="1A4FEF22" w14:textId="77777777" w:rsidR="005849FB" w:rsidRPr="00E8061B" w:rsidRDefault="005849FB" w:rsidP="005849FB">
      <w:pPr>
        <w:pStyle w:val="BodyText"/>
        <w:spacing w:line="480" w:lineRule="auto"/>
        <w:ind w:left="100" w:right="467"/>
      </w:pPr>
      <w:r w:rsidRPr="00E8061B">
        <w:t>Apart from</w:t>
      </w:r>
      <w:r w:rsidRPr="00E8061B">
        <w:rPr>
          <w:spacing w:val="-11"/>
        </w:rPr>
        <w:t xml:space="preserve"> </w:t>
      </w:r>
      <w:r w:rsidRPr="00E8061B">
        <w:t>that,</w:t>
      </w:r>
      <w:r w:rsidRPr="00E8061B">
        <w:rPr>
          <w:spacing w:val="-5"/>
        </w:rPr>
        <w:t xml:space="preserve"> </w:t>
      </w:r>
      <w:r w:rsidRPr="00E8061B">
        <w:t>our</w:t>
      </w:r>
      <w:r w:rsidRPr="00E8061B">
        <w:rPr>
          <w:spacing w:val="-6"/>
        </w:rPr>
        <w:t xml:space="preserve"> </w:t>
      </w:r>
      <w:r w:rsidRPr="00E8061B">
        <w:t>group</w:t>
      </w:r>
      <w:r w:rsidRPr="00E8061B">
        <w:rPr>
          <w:spacing w:val="-7"/>
        </w:rPr>
        <w:t xml:space="preserve"> </w:t>
      </w:r>
      <w:r w:rsidRPr="00E8061B">
        <w:t>also faced numerous</w:t>
      </w:r>
      <w:r w:rsidRPr="00E8061B">
        <w:rPr>
          <w:spacing w:val="-4"/>
        </w:rPr>
        <w:t xml:space="preserve"> </w:t>
      </w:r>
      <w:r w:rsidRPr="00E8061B">
        <w:t>other</w:t>
      </w:r>
      <w:r w:rsidRPr="00E8061B">
        <w:rPr>
          <w:spacing w:val="-1"/>
        </w:rPr>
        <w:t xml:space="preserve"> </w:t>
      </w:r>
      <w:r w:rsidRPr="00E8061B">
        <w:t>challenges</w:t>
      </w:r>
      <w:r w:rsidRPr="00E8061B">
        <w:rPr>
          <w:spacing w:val="-5"/>
        </w:rPr>
        <w:t xml:space="preserve"> </w:t>
      </w:r>
      <w:r w:rsidRPr="00E8061B">
        <w:t>after</w:t>
      </w:r>
      <w:r w:rsidRPr="00E8061B">
        <w:rPr>
          <w:spacing w:val="-2"/>
        </w:rPr>
        <w:t xml:space="preserve"> </w:t>
      </w:r>
      <w:r w:rsidRPr="00E8061B">
        <w:t>selecting</w:t>
      </w:r>
      <w:r w:rsidRPr="00E8061B">
        <w:rPr>
          <w:spacing w:val="-3"/>
        </w:rPr>
        <w:t xml:space="preserve"> </w:t>
      </w:r>
      <w:r w:rsidRPr="00E8061B">
        <w:t>our</w:t>
      </w:r>
      <w:r w:rsidRPr="00E8061B">
        <w:rPr>
          <w:spacing w:val="-6"/>
        </w:rPr>
        <w:t xml:space="preserve"> </w:t>
      </w:r>
      <w:r w:rsidRPr="00E8061B">
        <w:t>dataset</w:t>
      </w:r>
      <w:r w:rsidRPr="00E8061B">
        <w:rPr>
          <w:spacing w:val="-3"/>
        </w:rPr>
        <w:t xml:space="preserve"> </w:t>
      </w:r>
      <w:r w:rsidRPr="00E8061B">
        <w:t>and that includes:</w:t>
      </w:r>
    </w:p>
    <w:p w14:paraId="0795B9F5" w14:textId="77777777" w:rsidR="005849FB" w:rsidRPr="00E8061B" w:rsidRDefault="005849FB" w:rsidP="005849FB">
      <w:pPr>
        <w:pStyle w:val="BodyText"/>
        <w:spacing w:before="7"/>
      </w:pPr>
    </w:p>
    <w:p w14:paraId="160B8DE0" w14:textId="77777777" w:rsidR="005849FB" w:rsidRPr="00E8061B" w:rsidRDefault="005849FB" w:rsidP="005849FB">
      <w:pPr>
        <w:pStyle w:val="BodyText"/>
        <w:spacing w:line="475" w:lineRule="auto"/>
        <w:ind w:left="100" w:right="1320"/>
      </w:pPr>
      <w:r w:rsidRPr="00E8061B">
        <w:rPr>
          <w:b/>
        </w:rPr>
        <w:t>Improper</w:t>
      </w:r>
      <w:r w:rsidRPr="00E8061B">
        <w:rPr>
          <w:b/>
          <w:spacing w:val="-9"/>
        </w:rPr>
        <w:t xml:space="preserve"> </w:t>
      </w:r>
      <w:r w:rsidRPr="00E8061B">
        <w:rPr>
          <w:b/>
        </w:rPr>
        <w:t>standard</w:t>
      </w:r>
      <w:r w:rsidRPr="00E8061B">
        <w:rPr>
          <w:b/>
          <w:spacing w:val="-4"/>
        </w:rPr>
        <w:t xml:space="preserve"> </w:t>
      </w:r>
      <w:r w:rsidRPr="00E8061B">
        <w:rPr>
          <w:b/>
        </w:rPr>
        <w:t>data:</w:t>
      </w:r>
      <w:r w:rsidRPr="00E8061B">
        <w:rPr>
          <w:b/>
          <w:spacing w:val="-3"/>
        </w:rPr>
        <w:t xml:space="preserve"> </w:t>
      </w:r>
      <w:r w:rsidRPr="00E8061B">
        <w:t>There</w:t>
      </w:r>
      <w:r w:rsidRPr="00E8061B">
        <w:rPr>
          <w:spacing w:val="-5"/>
        </w:rPr>
        <w:t xml:space="preserve"> </w:t>
      </w:r>
      <w:r w:rsidRPr="00E8061B">
        <w:t>is</w:t>
      </w:r>
      <w:r w:rsidRPr="00E8061B">
        <w:rPr>
          <w:spacing w:val="-2"/>
        </w:rPr>
        <w:t xml:space="preserve"> </w:t>
      </w:r>
      <w:r w:rsidRPr="00E8061B">
        <w:t>lack</w:t>
      </w:r>
      <w:r w:rsidRPr="00E8061B">
        <w:rPr>
          <w:spacing w:val="-4"/>
        </w:rPr>
        <w:t xml:space="preserve"> </w:t>
      </w:r>
      <w:r w:rsidRPr="00E8061B">
        <w:t>of</w:t>
      </w:r>
      <w:r w:rsidRPr="00E8061B">
        <w:rPr>
          <w:spacing w:val="-11"/>
        </w:rPr>
        <w:t xml:space="preserve"> </w:t>
      </w:r>
      <w:r w:rsidRPr="00E8061B">
        <w:t>standardized</w:t>
      </w:r>
      <w:r w:rsidRPr="00E8061B">
        <w:rPr>
          <w:spacing w:val="-4"/>
        </w:rPr>
        <w:t xml:space="preserve"> </w:t>
      </w:r>
      <w:r w:rsidRPr="00E8061B">
        <w:t>data</w:t>
      </w:r>
      <w:r w:rsidRPr="00E8061B">
        <w:rPr>
          <w:spacing w:val="-4"/>
        </w:rPr>
        <w:t xml:space="preserve"> </w:t>
      </w:r>
      <w:r w:rsidRPr="00E8061B">
        <w:t>across</w:t>
      </w:r>
      <w:r w:rsidRPr="00E8061B">
        <w:rPr>
          <w:spacing w:val="-5"/>
        </w:rPr>
        <w:t xml:space="preserve"> </w:t>
      </w:r>
      <w:r w:rsidRPr="00E8061B">
        <w:t>different countries as COVID-19 pandemic affected countries differently.</w:t>
      </w:r>
      <w:r w:rsidRPr="00E8061B">
        <w:rPr>
          <w:spacing w:val="40"/>
        </w:rPr>
        <w:t xml:space="preserve"> </w:t>
      </w:r>
      <w:r w:rsidRPr="00E8061B">
        <w:t>This resulted us difficulty</w:t>
      </w:r>
    </w:p>
    <w:p w14:paraId="544E81BF" w14:textId="77777777" w:rsidR="005849FB" w:rsidRPr="00E8061B" w:rsidRDefault="005849FB" w:rsidP="005849FB">
      <w:pPr>
        <w:pStyle w:val="BodyText"/>
        <w:spacing w:before="7"/>
        <w:ind w:left="100"/>
      </w:pPr>
      <w:r w:rsidRPr="00E8061B">
        <w:t>in</w:t>
      </w:r>
      <w:r w:rsidRPr="00E8061B">
        <w:rPr>
          <w:spacing w:val="-2"/>
        </w:rPr>
        <w:t xml:space="preserve"> </w:t>
      </w:r>
      <w:r w:rsidRPr="00E8061B">
        <w:t>making</w:t>
      </w:r>
      <w:r w:rsidRPr="00E8061B">
        <w:rPr>
          <w:spacing w:val="-1"/>
        </w:rPr>
        <w:t xml:space="preserve"> </w:t>
      </w:r>
      <w:r w:rsidRPr="00E8061B">
        <w:t>comparisons</w:t>
      </w:r>
      <w:r w:rsidRPr="00E8061B">
        <w:rPr>
          <w:spacing w:val="-2"/>
        </w:rPr>
        <w:t xml:space="preserve"> </w:t>
      </w:r>
      <w:r w:rsidRPr="00E8061B">
        <w:t>of</w:t>
      </w:r>
      <w:r w:rsidRPr="00E8061B">
        <w:rPr>
          <w:spacing w:val="-9"/>
        </w:rPr>
        <w:t xml:space="preserve"> </w:t>
      </w:r>
      <w:r w:rsidRPr="00E8061B">
        <w:t>data</w:t>
      </w:r>
      <w:r w:rsidRPr="00E8061B">
        <w:rPr>
          <w:spacing w:val="-3"/>
        </w:rPr>
        <w:t xml:space="preserve"> </w:t>
      </w:r>
      <w:r w:rsidRPr="00E8061B">
        <w:t>across</w:t>
      </w:r>
      <w:r w:rsidRPr="00E8061B">
        <w:rPr>
          <w:spacing w:val="-4"/>
        </w:rPr>
        <w:t xml:space="preserve"> </w:t>
      </w:r>
      <w:r w:rsidRPr="00E8061B">
        <w:t>countries</w:t>
      </w:r>
      <w:r w:rsidRPr="00E8061B">
        <w:rPr>
          <w:spacing w:val="-3"/>
        </w:rPr>
        <w:t xml:space="preserve"> </w:t>
      </w:r>
      <w:r w:rsidRPr="00E8061B">
        <w:t>and</w:t>
      </w:r>
      <w:r w:rsidRPr="00E8061B">
        <w:rPr>
          <w:spacing w:val="-2"/>
        </w:rPr>
        <w:t xml:space="preserve"> </w:t>
      </w:r>
      <w:r w:rsidRPr="00E8061B">
        <w:t>drawing</w:t>
      </w:r>
      <w:r w:rsidRPr="00E8061B">
        <w:rPr>
          <w:spacing w:val="-1"/>
        </w:rPr>
        <w:t xml:space="preserve"> </w:t>
      </w:r>
      <w:r w:rsidRPr="00E8061B">
        <w:t>accurate</w:t>
      </w:r>
      <w:r w:rsidRPr="00E8061B">
        <w:rPr>
          <w:spacing w:val="-3"/>
        </w:rPr>
        <w:t xml:space="preserve"> </w:t>
      </w:r>
      <w:r w:rsidRPr="00E8061B">
        <w:rPr>
          <w:spacing w:val="-2"/>
        </w:rPr>
        <w:t>conclusions.</w:t>
      </w:r>
    </w:p>
    <w:p w14:paraId="62D45F24" w14:textId="77777777" w:rsidR="005849FB" w:rsidRPr="00E8061B" w:rsidRDefault="005849FB" w:rsidP="005849FB">
      <w:pPr>
        <w:rPr>
          <w:sz w:val="24"/>
          <w:szCs w:val="24"/>
        </w:rPr>
        <w:sectPr w:rsidR="005849FB" w:rsidRPr="00E8061B" w:rsidSect="005849FB">
          <w:type w:val="continuous"/>
          <w:pgSz w:w="12240" w:h="15840"/>
          <w:pgMar w:top="1360" w:right="1000" w:bottom="280" w:left="1340" w:header="720" w:footer="720" w:gutter="0"/>
          <w:cols w:space="720"/>
        </w:sectPr>
      </w:pPr>
    </w:p>
    <w:p w14:paraId="0852D15B" w14:textId="77777777" w:rsidR="005849FB" w:rsidRPr="00E8061B" w:rsidRDefault="005849FB" w:rsidP="005849FB">
      <w:pPr>
        <w:pStyle w:val="BodyText"/>
        <w:spacing w:before="77" w:line="480" w:lineRule="auto"/>
        <w:ind w:left="100"/>
      </w:pPr>
      <w:r w:rsidRPr="00E8061B">
        <w:rPr>
          <w:b/>
        </w:rPr>
        <w:lastRenderedPageBreak/>
        <w:t>Incomplete</w:t>
      </w:r>
      <w:r w:rsidRPr="00E8061B">
        <w:rPr>
          <w:b/>
          <w:spacing w:val="-3"/>
        </w:rPr>
        <w:t xml:space="preserve"> </w:t>
      </w:r>
      <w:r w:rsidRPr="00E8061B">
        <w:rPr>
          <w:b/>
        </w:rPr>
        <w:t>data:</w:t>
      </w:r>
      <w:r w:rsidRPr="00E8061B">
        <w:rPr>
          <w:b/>
          <w:spacing w:val="-2"/>
        </w:rPr>
        <w:t xml:space="preserve"> </w:t>
      </w:r>
      <w:r w:rsidRPr="00E8061B">
        <w:t>Incomplete</w:t>
      </w:r>
      <w:r w:rsidRPr="00E8061B">
        <w:rPr>
          <w:spacing w:val="-4"/>
        </w:rPr>
        <w:t xml:space="preserve"> </w:t>
      </w:r>
      <w:r w:rsidRPr="00E8061B">
        <w:t>data</w:t>
      </w:r>
      <w:r w:rsidRPr="00E8061B">
        <w:rPr>
          <w:spacing w:val="-4"/>
        </w:rPr>
        <w:t xml:space="preserve"> </w:t>
      </w:r>
      <w:r w:rsidRPr="00E8061B">
        <w:t>landed</w:t>
      </w:r>
      <w:r w:rsidRPr="00E8061B">
        <w:rPr>
          <w:spacing w:val="-3"/>
        </w:rPr>
        <w:t xml:space="preserve"> </w:t>
      </w:r>
      <w:r w:rsidRPr="00E8061B">
        <w:t>us</w:t>
      </w:r>
      <w:r w:rsidRPr="00E8061B">
        <w:rPr>
          <w:spacing w:val="-5"/>
        </w:rPr>
        <w:t xml:space="preserve"> </w:t>
      </w:r>
      <w:r w:rsidRPr="00E8061B">
        <w:t>difficulty</w:t>
      </w:r>
      <w:r w:rsidRPr="00E8061B">
        <w:rPr>
          <w:spacing w:val="-7"/>
        </w:rPr>
        <w:t xml:space="preserve"> </w:t>
      </w:r>
      <w:r w:rsidRPr="00E8061B">
        <w:t>in</w:t>
      </w:r>
      <w:r w:rsidRPr="00E8061B">
        <w:rPr>
          <w:spacing w:val="-3"/>
        </w:rPr>
        <w:t xml:space="preserve"> </w:t>
      </w:r>
      <w:r w:rsidRPr="00E8061B">
        <w:t>making</w:t>
      </w:r>
      <w:r w:rsidRPr="00E8061B">
        <w:rPr>
          <w:spacing w:val="-3"/>
        </w:rPr>
        <w:t xml:space="preserve"> </w:t>
      </w:r>
      <w:r w:rsidRPr="00E8061B">
        <w:t>the</w:t>
      </w:r>
      <w:r w:rsidRPr="00E8061B">
        <w:rPr>
          <w:spacing w:val="-4"/>
        </w:rPr>
        <w:t xml:space="preserve"> </w:t>
      </w:r>
      <w:r w:rsidRPr="00E8061B">
        <w:t>conclusion</w:t>
      </w:r>
      <w:r w:rsidRPr="00E8061B">
        <w:rPr>
          <w:spacing w:val="-3"/>
        </w:rPr>
        <w:t xml:space="preserve"> </w:t>
      </w:r>
      <w:r w:rsidRPr="00E8061B">
        <w:t>because</w:t>
      </w:r>
      <w:r w:rsidRPr="00E8061B">
        <w:rPr>
          <w:spacing w:val="-4"/>
        </w:rPr>
        <w:t xml:space="preserve"> </w:t>
      </w:r>
      <w:r w:rsidRPr="00E8061B">
        <w:t>of</w:t>
      </w:r>
      <w:r w:rsidRPr="00E8061B">
        <w:rPr>
          <w:spacing w:val="-10"/>
        </w:rPr>
        <w:t xml:space="preserve"> </w:t>
      </w:r>
      <w:r w:rsidRPr="00E8061B">
        <w:t>the pandemic's rapid evolution, the efforts to collect the data have been inconsistent.</w:t>
      </w:r>
    </w:p>
    <w:p w14:paraId="6C364B66" w14:textId="77777777" w:rsidR="005849FB" w:rsidRPr="00E8061B" w:rsidRDefault="005849FB" w:rsidP="005849FB">
      <w:pPr>
        <w:pStyle w:val="BodyText"/>
        <w:spacing w:before="3"/>
      </w:pPr>
    </w:p>
    <w:p w14:paraId="79F782DC" w14:textId="77777777" w:rsidR="005849FB" w:rsidRPr="00E8061B" w:rsidRDefault="005849FB" w:rsidP="005849FB">
      <w:pPr>
        <w:pStyle w:val="BodyText"/>
        <w:spacing w:line="480" w:lineRule="auto"/>
        <w:ind w:left="100" w:right="467"/>
      </w:pPr>
      <w:r w:rsidRPr="00E8061B">
        <w:rPr>
          <w:b/>
        </w:rPr>
        <w:t>Data</w:t>
      </w:r>
      <w:r w:rsidRPr="00E8061B">
        <w:rPr>
          <w:b/>
          <w:spacing w:val="-3"/>
        </w:rPr>
        <w:t xml:space="preserve"> </w:t>
      </w:r>
      <w:r w:rsidRPr="00E8061B">
        <w:rPr>
          <w:b/>
        </w:rPr>
        <w:t>privacy:</w:t>
      </w:r>
      <w:r w:rsidRPr="00E8061B">
        <w:rPr>
          <w:b/>
          <w:spacing w:val="-1"/>
        </w:rPr>
        <w:t xml:space="preserve"> </w:t>
      </w:r>
      <w:r w:rsidRPr="00E8061B">
        <w:t>The</w:t>
      </w:r>
      <w:r w:rsidRPr="00E8061B">
        <w:rPr>
          <w:spacing w:val="-4"/>
        </w:rPr>
        <w:t xml:space="preserve"> </w:t>
      </w:r>
      <w:r w:rsidRPr="00E8061B">
        <w:t>data</w:t>
      </w:r>
      <w:r w:rsidRPr="00E8061B">
        <w:rPr>
          <w:spacing w:val="-8"/>
        </w:rPr>
        <w:t xml:space="preserve"> </w:t>
      </w:r>
      <w:r w:rsidRPr="00E8061B">
        <w:t>collection</w:t>
      </w:r>
      <w:r w:rsidRPr="00E8061B">
        <w:rPr>
          <w:spacing w:val="-7"/>
        </w:rPr>
        <w:t xml:space="preserve"> </w:t>
      </w:r>
      <w:r w:rsidRPr="00E8061B">
        <w:t>and</w:t>
      </w:r>
      <w:r w:rsidRPr="00E8061B">
        <w:rPr>
          <w:spacing w:val="-3"/>
        </w:rPr>
        <w:t xml:space="preserve"> </w:t>
      </w:r>
      <w:r w:rsidRPr="00E8061B">
        <w:t>analysis</w:t>
      </w:r>
      <w:r w:rsidRPr="00E8061B">
        <w:rPr>
          <w:spacing w:val="-1"/>
        </w:rPr>
        <w:t xml:space="preserve"> </w:t>
      </w:r>
      <w:r w:rsidRPr="00E8061B">
        <w:t>are essential</w:t>
      </w:r>
      <w:r w:rsidRPr="00E8061B">
        <w:rPr>
          <w:spacing w:val="-11"/>
        </w:rPr>
        <w:t xml:space="preserve"> </w:t>
      </w:r>
      <w:r w:rsidRPr="00E8061B">
        <w:t>to predict the</w:t>
      </w:r>
      <w:r w:rsidRPr="00E8061B">
        <w:rPr>
          <w:spacing w:val="-8"/>
        </w:rPr>
        <w:t xml:space="preserve"> </w:t>
      </w:r>
      <w:r w:rsidRPr="00E8061B">
        <w:t>outcome</w:t>
      </w:r>
      <w:r w:rsidRPr="00E8061B">
        <w:rPr>
          <w:spacing w:val="-4"/>
        </w:rPr>
        <w:t xml:space="preserve"> </w:t>
      </w:r>
      <w:r w:rsidRPr="00E8061B">
        <w:t>but due</w:t>
      </w:r>
      <w:r w:rsidRPr="00E8061B">
        <w:rPr>
          <w:spacing w:val="-8"/>
        </w:rPr>
        <w:t xml:space="preserve"> </w:t>
      </w:r>
      <w:r w:rsidRPr="00E8061B">
        <w:t>to sharing of health information globally analyzing the data has been a challenging task while maintaining privacy and confidentiality.</w:t>
      </w:r>
    </w:p>
    <w:p w14:paraId="27642709" w14:textId="77777777" w:rsidR="005849FB" w:rsidRPr="00E8061B" w:rsidRDefault="005849FB" w:rsidP="005849FB">
      <w:pPr>
        <w:pStyle w:val="BodyText"/>
        <w:spacing w:before="8"/>
      </w:pPr>
    </w:p>
    <w:p w14:paraId="483A5A83" w14:textId="77777777" w:rsidR="005849FB" w:rsidRPr="00E8061B" w:rsidRDefault="005849FB" w:rsidP="005849FB">
      <w:pPr>
        <w:pStyle w:val="BodyText"/>
        <w:spacing w:line="480" w:lineRule="auto"/>
        <w:ind w:left="100" w:right="452"/>
      </w:pPr>
      <w:r w:rsidRPr="00E8061B">
        <w:rPr>
          <w:b/>
        </w:rPr>
        <w:t>Limited</w:t>
      </w:r>
      <w:r w:rsidRPr="00E8061B">
        <w:rPr>
          <w:b/>
          <w:spacing w:val="-5"/>
        </w:rPr>
        <w:t xml:space="preserve"> </w:t>
      </w:r>
      <w:r w:rsidRPr="00E8061B">
        <w:rPr>
          <w:b/>
        </w:rPr>
        <w:t xml:space="preserve">access: </w:t>
      </w:r>
      <w:r w:rsidRPr="00E8061B">
        <w:t>Access</w:t>
      </w:r>
      <w:r w:rsidRPr="00E8061B">
        <w:rPr>
          <w:spacing w:val="-7"/>
        </w:rPr>
        <w:t xml:space="preserve"> </w:t>
      </w:r>
      <w:r w:rsidRPr="00E8061B">
        <w:t>to</w:t>
      </w:r>
      <w:r w:rsidRPr="00E8061B">
        <w:rPr>
          <w:spacing w:val="-1"/>
        </w:rPr>
        <w:t xml:space="preserve"> </w:t>
      </w:r>
      <w:r w:rsidRPr="00E8061B">
        <w:t>data</w:t>
      </w:r>
      <w:r w:rsidRPr="00E8061B">
        <w:rPr>
          <w:spacing w:val="-6"/>
        </w:rPr>
        <w:t xml:space="preserve"> </w:t>
      </w:r>
      <w:r w:rsidRPr="00E8061B">
        <w:t>is</w:t>
      </w:r>
      <w:r w:rsidRPr="00E8061B">
        <w:rPr>
          <w:spacing w:val="-7"/>
        </w:rPr>
        <w:t xml:space="preserve"> </w:t>
      </w:r>
      <w:r w:rsidRPr="00E8061B">
        <w:t>restricted</w:t>
      </w:r>
      <w:r w:rsidRPr="00E8061B">
        <w:rPr>
          <w:spacing w:val="-5"/>
        </w:rPr>
        <w:t xml:space="preserve"> </w:t>
      </w:r>
      <w:r w:rsidRPr="00E8061B">
        <w:t>to</w:t>
      </w:r>
      <w:r w:rsidRPr="00E8061B">
        <w:rPr>
          <w:spacing w:val="-5"/>
        </w:rPr>
        <w:t xml:space="preserve"> </w:t>
      </w:r>
      <w:r w:rsidRPr="00E8061B">
        <w:t>certain</w:t>
      </w:r>
      <w:r w:rsidRPr="00E8061B">
        <w:rPr>
          <w:spacing w:val="-10"/>
        </w:rPr>
        <w:t xml:space="preserve"> </w:t>
      </w:r>
      <w:r w:rsidRPr="00E8061B">
        <w:t>organizations</w:t>
      </w:r>
      <w:r w:rsidRPr="00E8061B">
        <w:rPr>
          <w:spacing w:val="-7"/>
        </w:rPr>
        <w:t xml:space="preserve"> </w:t>
      </w:r>
      <w:r w:rsidRPr="00E8061B">
        <w:t>and</w:t>
      </w:r>
      <w:r w:rsidRPr="00E8061B">
        <w:rPr>
          <w:spacing w:val="-5"/>
        </w:rPr>
        <w:t xml:space="preserve"> </w:t>
      </w:r>
      <w:r w:rsidRPr="00E8061B">
        <w:t>researchers, making</w:t>
      </w:r>
      <w:r w:rsidRPr="00E8061B">
        <w:rPr>
          <w:spacing w:val="-2"/>
        </w:rPr>
        <w:t xml:space="preserve"> </w:t>
      </w:r>
      <w:r w:rsidRPr="00E8061B">
        <w:t>it difficult for</w:t>
      </w:r>
      <w:r w:rsidRPr="00E8061B">
        <w:rPr>
          <w:spacing w:val="-1"/>
        </w:rPr>
        <w:t xml:space="preserve"> </w:t>
      </w:r>
      <w:r w:rsidRPr="00E8061B">
        <w:t>others to contribute</w:t>
      </w:r>
      <w:r w:rsidRPr="00E8061B">
        <w:rPr>
          <w:spacing w:val="-4"/>
        </w:rPr>
        <w:t xml:space="preserve"> </w:t>
      </w:r>
      <w:r w:rsidRPr="00E8061B">
        <w:t>to the analysis and understanding of</w:t>
      </w:r>
      <w:r w:rsidRPr="00E8061B">
        <w:rPr>
          <w:spacing w:val="-6"/>
        </w:rPr>
        <w:t xml:space="preserve"> </w:t>
      </w:r>
      <w:r w:rsidRPr="00E8061B">
        <w:t>the pandemic. But in</w:t>
      </w:r>
      <w:r w:rsidRPr="00E8061B">
        <w:rPr>
          <w:spacing w:val="-3"/>
        </w:rPr>
        <w:t xml:space="preserve"> </w:t>
      </w:r>
      <w:r w:rsidRPr="00E8061B">
        <w:t>our dataset, we had full access to the data which made our part easy.</w:t>
      </w:r>
    </w:p>
    <w:p w14:paraId="01AF300E" w14:textId="77777777" w:rsidR="005849FB" w:rsidRPr="00E8061B" w:rsidRDefault="005849FB" w:rsidP="005849FB">
      <w:pPr>
        <w:pStyle w:val="BodyText"/>
        <w:spacing w:before="3"/>
      </w:pPr>
    </w:p>
    <w:p w14:paraId="38D3421B" w14:textId="77777777" w:rsidR="005849FB" w:rsidRPr="00E8061B" w:rsidRDefault="005849FB" w:rsidP="005849FB">
      <w:pPr>
        <w:pStyle w:val="BodyText"/>
        <w:spacing w:line="480" w:lineRule="auto"/>
        <w:ind w:left="100" w:right="452"/>
      </w:pPr>
      <w:r w:rsidRPr="00E8061B">
        <w:t>These</w:t>
      </w:r>
      <w:r w:rsidRPr="00E8061B">
        <w:rPr>
          <w:spacing w:val="-4"/>
        </w:rPr>
        <w:t xml:space="preserve"> </w:t>
      </w:r>
      <w:r w:rsidRPr="00E8061B">
        <w:t>are just a</w:t>
      </w:r>
      <w:r w:rsidRPr="00E8061B">
        <w:rPr>
          <w:spacing w:val="-4"/>
        </w:rPr>
        <w:t xml:space="preserve"> </w:t>
      </w:r>
      <w:r w:rsidRPr="00E8061B">
        <w:t>few</w:t>
      </w:r>
      <w:r w:rsidRPr="00E8061B">
        <w:rPr>
          <w:spacing w:val="-4"/>
        </w:rPr>
        <w:t xml:space="preserve"> </w:t>
      </w:r>
      <w:r w:rsidRPr="00E8061B">
        <w:t>examples</w:t>
      </w:r>
      <w:r w:rsidRPr="00E8061B">
        <w:rPr>
          <w:spacing w:val="-5"/>
        </w:rPr>
        <w:t xml:space="preserve"> </w:t>
      </w:r>
      <w:r w:rsidRPr="00E8061B">
        <w:t>of</w:t>
      </w:r>
      <w:r w:rsidRPr="00E8061B">
        <w:rPr>
          <w:spacing w:val="-11"/>
        </w:rPr>
        <w:t xml:space="preserve"> </w:t>
      </w:r>
      <w:r w:rsidRPr="00E8061B">
        <w:t>the</w:t>
      </w:r>
      <w:r w:rsidRPr="00E8061B">
        <w:rPr>
          <w:spacing w:val="-4"/>
        </w:rPr>
        <w:t xml:space="preserve"> </w:t>
      </w:r>
      <w:r w:rsidRPr="00E8061B">
        <w:t>COVID-19</w:t>
      </w:r>
      <w:r w:rsidRPr="00E8061B">
        <w:rPr>
          <w:spacing w:val="-4"/>
        </w:rPr>
        <w:t xml:space="preserve"> </w:t>
      </w:r>
      <w:r w:rsidRPr="00E8061B">
        <w:t>project's</w:t>
      </w:r>
      <w:r w:rsidRPr="00E8061B">
        <w:rPr>
          <w:spacing w:val="-1"/>
        </w:rPr>
        <w:t xml:space="preserve"> </w:t>
      </w:r>
      <w:r w:rsidRPr="00E8061B">
        <w:t>limitations.</w:t>
      </w:r>
      <w:r w:rsidRPr="00E8061B">
        <w:rPr>
          <w:spacing w:val="-1"/>
        </w:rPr>
        <w:t xml:space="preserve"> </w:t>
      </w:r>
      <w:r w:rsidRPr="00E8061B">
        <w:t>It</w:t>
      </w:r>
      <w:r w:rsidRPr="00E8061B">
        <w:rPr>
          <w:spacing w:val="-3"/>
        </w:rPr>
        <w:t xml:space="preserve"> </w:t>
      </w:r>
      <w:r w:rsidRPr="00E8061B">
        <w:t>is</w:t>
      </w:r>
      <w:r w:rsidRPr="00E8061B">
        <w:rPr>
          <w:spacing w:val="-5"/>
        </w:rPr>
        <w:t xml:space="preserve"> </w:t>
      </w:r>
      <w:r w:rsidRPr="00E8061B">
        <w:t>critical</w:t>
      </w:r>
      <w:r w:rsidRPr="00E8061B">
        <w:rPr>
          <w:spacing w:val="-12"/>
        </w:rPr>
        <w:t xml:space="preserve"> </w:t>
      </w:r>
      <w:r w:rsidRPr="00E8061B">
        <w:t>that researchers and analysts are aware of these limitations and take them into account when analyzing and interpreting data.</w:t>
      </w:r>
    </w:p>
    <w:p w14:paraId="1B9BE86B" w14:textId="77777777" w:rsidR="005849FB" w:rsidRPr="00E8061B" w:rsidRDefault="005849FB" w:rsidP="005849FB">
      <w:pPr>
        <w:pStyle w:val="BodyText"/>
        <w:spacing w:before="7"/>
      </w:pPr>
    </w:p>
    <w:p w14:paraId="47301CD9" w14:textId="77777777" w:rsidR="005849FB" w:rsidRPr="00E8061B" w:rsidRDefault="005849FB" w:rsidP="005849FB">
      <w:pPr>
        <w:pStyle w:val="Heading1"/>
        <w:spacing w:before="1"/>
      </w:pPr>
      <w:r w:rsidRPr="00E8061B">
        <w:rPr>
          <w:spacing w:val="-2"/>
        </w:rPr>
        <w:t>Conclusion</w:t>
      </w:r>
    </w:p>
    <w:p w14:paraId="1BCF91B8" w14:textId="77777777" w:rsidR="005849FB" w:rsidRPr="00E8061B" w:rsidRDefault="005849FB" w:rsidP="005849FB">
      <w:pPr>
        <w:pStyle w:val="BodyText"/>
        <w:rPr>
          <w:b/>
        </w:rPr>
      </w:pPr>
    </w:p>
    <w:p w14:paraId="0515EE01" w14:textId="77777777" w:rsidR="005849FB" w:rsidRPr="00E8061B" w:rsidRDefault="005849FB" w:rsidP="005849FB">
      <w:pPr>
        <w:pStyle w:val="BodyText"/>
        <w:spacing w:before="2"/>
        <w:rPr>
          <w:b/>
        </w:rPr>
      </w:pPr>
    </w:p>
    <w:p w14:paraId="7DFBFB5F" w14:textId="0DEF045A" w:rsidR="005849FB" w:rsidRPr="00E8061B" w:rsidRDefault="005849FB" w:rsidP="00111B39">
      <w:pPr>
        <w:pStyle w:val="BodyText"/>
        <w:spacing w:before="1" w:line="480" w:lineRule="auto"/>
        <w:ind w:left="100" w:right="435" w:firstLine="720"/>
        <w:jc w:val="both"/>
        <w:sectPr w:rsidR="005849FB" w:rsidRPr="00E8061B">
          <w:type w:val="continuous"/>
          <w:pgSz w:w="12240" w:h="15840"/>
          <w:pgMar w:top="1820" w:right="1000" w:bottom="280" w:left="1340" w:header="720" w:footer="720" w:gutter="0"/>
          <w:cols w:space="720"/>
        </w:sectPr>
      </w:pPr>
      <w:r w:rsidRPr="00E8061B">
        <w:t>Using SQL queries and data visualization methods we were able to analyze the COVID- 19 tracking data based on values taken from different states in the United States. We created an ERD to better understand the relationship between entities and attributes. Based on our research questions, we used various SQL commands, like the GROUP BY, SUM, and AVG functions to formulate the conclusions regarding the data selected, by the creation of tables according to our CSV sheet.</w:t>
      </w:r>
      <w:r w:rsidRPr="00E8061B">
        <w:rPr>
          <w:spacing w:val="-1"/>
        </w:rPr>
        <w:t xml:space="preserve"> </w:t>
      </w:r>
      <w:r w:rsidRPr="00E8061B">
        <w:t>The clinical</w:t>
      </w:r>
      <w:r w:rsidRPr="00E8061B">
        <w:rPr>
          <w:spacing w:val="-8"/>
        </w:rPr>
        <w:t xml:space="preserve"> </w:t>
      </w:r>
      <w:r w:rsidRPr="00E8061B">
        <w:t>database management system</w:t>
      </w:r>
      <w:r w:rsidRPr="00E8061B">
        <w:rPr>
          <w:spacing w:val="-2"/>
        </w:rPr>
        <w:t xml:space="preserve"> </w:t>
      </w:r>
      <w:r w:rsidRPr="00E8061B">
        <w:t>selected is</w:t>
      </w:r>
      <w:r w:rsidRPr="00E8061B">
        <w:rPr>
          <w:spacing w:val="-1"/>
        </w:rPr>
        <w:t xml:space="preserve"> </w:t>
      </w:r>
      <w:r w:rsidRPr="00E8061B">
        <w:t>robust and can be used to solve the selected research questions and identify</w:t>
      </w:r>
      <w:r w:rsidRPr="00E8061B">
        <w:rPr>
          <w:spacing w:val="-6"/>
        </w:rPr>
        <w:t xml:space="preserve"> </w:t>
      </w:r>
      <w:r w:rsidRPr="00E8061B">
        <w:t>the factors</w:t>
      </w:r>
      <w:r w:rsidRPr="00E8061B">
        <w:rPr>
          <w:spacing w:val="-3"/>
        </w:rPr>
        <w:t xml:space="preserve"> </w:t>
      </w:r>
      <w:r w:rsidRPr="00E8061B">
        <w:t>which</w:t>
      </w:r>
      <w:r w:rsidRPr="00E8061B">
        <w:rPr>
          <w:spacing w:val="-2"/>
        </w:rPr>
        <w:t xml:space="preserve"> </w:t>
      </w:r>
      <w:r w:rsidRPr="00E8061B">
        <w:t>could potentially have a significant impact on COVID-19 in different states in the USA</w:t>
      </w:r>
      <w:r w:rsidR="00111B39">
        <w:t>.</w:t>
      </w:r>
    </w:p>
    <w:p w14:paraId="18946E97" w14:textId="77777777" w:rsidR="004F5374" w:rsidRPr="00E8061B" w:rsidRDefault="004F5374" w:rsidP="004F5374">
      <w:pPr>
        <w:pStyle w:val="Heading1"/>
        <w:ind w:left="307" w:right="649"/>
        <w:jc w:val="center"/>
      </w:pPr>
      <w:r w:rsidRPr="00E8061B">
        <w:rPr>
          <w:spacing w:val="-2"/>
        </w:rPr>
        <w:lastRenderedPageBreak/>
        <w:t>References</w:t>
      </w:r>
    </w:p>
    <w:p w14:paraId="11634F21" w14:textId="77777777" w:rsidR="004F5374" w:rsidRPr="00E8061B" w:rsidRDefault="004F5374" w:rsidP="004F5374">
      <w:pPr>
        <w:pStyle w:val="BodyText"/>
        <w:rPr>
          <w:b/>
        </w:rPr>
      </w:pPr>
    </w:p>
    <w:p w14:paraId="29DF6847" w14:textId="77777777" w:rsidR="004F5374" w:rsidRPr="00E8061B" w:rsidRDefault="004F5374" w:rsidP="004F5374">
      <w:pPr>
        <w:pStyle w:val="BodyText"/>
        <w:spacing w:before="207" w:line="360" w:lineRule="auto"/>
        <w:ind w:left="950" w:right="452" w:hanging="851"/>
      </w:pPr>
      <w:r w:rsidRPr="00E8061B">
        <w:t>Alsharif, W., &amp; Qurashi, A. (2021, May 27). Effectiveness of COVID-19 diagnosis and management tools: A</w:t>
      </w:r>
      <w:r w:rsidRPr="00E8061B">
        <w:rPr>
          <w:spacing w:val="-10"/>
        </w:rPr>
        <w:t xml:space="preserve"> </w:t>
      </w:r>
      <w:r w:rsidRPr="00E8061B">
        <w:t>review.</w:t>
      </w:r>
      <w:r w:rsidRPr="00E8061B">
        <w:rPr>
          <w:spacing w:val="-1"/>
        </w:rPr>
        <w:t xml:space="preserve"> </w:t>
      </w:r>
      <w:r w:rsidRPr="00E8061B">
        <w:rPr>
          <w:i/>
        </w:rPr>
        <w:t>Radiography</w:t>
      </w:r>
      <w:r w:rsidRPr="00E8061B">
        <w:rPr>
          <w:i/>
          <w:spacing w:val="-6"/>
        </w:rPr>
        <w:t xml:space="preserve"> </w:t>
      </w:r>
      <w:r w:rsidRPr="00E8061B">
        <w:rPr>
          <w:i/>
        </w:rPr>
        <w:t>(London,</w:t>
      </w:r>
      <w:r w:rsidRPr="00E8061B">
        <w:rPr>
          <w:i/>
          <w:spacing w:val="-3"/>
        </w:rPr>
        <w:t xml:space="preserve"> </w:t>
      </w:r>
      <w:r w:rsidRPr="00E8061B">
        <w:rPr>
          <w:i/>
        </w:rPr>
        <w:t>England</w:t>
      </w:r>
      <w:r w:rsidRPr="00E8061B">
        <w:rPr>
          <w:i/>
          <w:spacing w:val="-5"/>
        </w:rPr>
        <w:t xml:space="preserve"> </w:t>
      </w:r>
      <w:r w:rsidRPr="00E8061B">
        <w:rPr>
          <w:i/>
        </w:rPr>
        <w:t>:</w:t>
      </w:r>
      <w:r w:rsidRPr="00E8061B">
        <w:rPr>
          <w:i/>
          <w:spacing w:val="-8"/>
        </w:rPr>
        <w:t xml:space="preserve"> </w:t>
      </w:r>
      <w:r w:rsidRPr="00E8061B">
        <w:rPr>
          <w:i/>
        </w:rPr>
        <w:t>1995)</w:t>
      </w:r>
      <w:r w:rsidRPr="00E8061B">
        <w:t>,</w:t>
      </w:r>
      <w:r w:rsidRPr="00E8061B">
        <w:rPr>
          <w:spacing w:val="-3"/>
        </w:rPr>
        <w:t xml:space="preserve"> </w:t>
      </w:r>
      <w:r w:rsidRPr="00E8061B">
        <w:rPr>
          <w:i/>
        </w:rPr>
        <w:t>27</w:t>
      </w:r>
      <w:r w:rsidRPr="00E8061B">
        <w:t>(2),</w:t>
      </w:r>
      <w:r w:rsidRPr="00E8061B">
        <w:rPr>
          <w:spacing w:val="-3"/>
        </w:rPr>
        <w:t xml:space="preserve"> </w:t>
      </w:r>
      <w:r w:rsidRPr="00E8061B">
        <w:t xml:space="preserve">682–687. </w:t>
      </w:r>
      <w:r w:rsidRPr="00E8061B">
        <w:rPr>
          <w:spacing w:val="-2"/>
        </w:rPr>
        <w:t>https://doi.org/10.1016/j.radi.2020.09.010</w:t>
      </w:r>
    </w:p>
    <w:p w14:paraId="7AB0239C" w14:textId="77777777" w:rsidR="004F5374" w:rsidRPr="00E8061B" w:rsidRDefault="004F5374" w:rsidP="004F5374">
      <w:pPr>
        <w:pStyle w:val="BodyText"/>
      </w:pPr>
    </w:p>
    <w:p w14:paraId="5253243D" w14:textId="77777777" w:rsidR="004F5374" w:rsidRPr="00E8061B" w:rsidRDefault="004F5374" w:rsidP="004F5374">
      <w:pPr>
        <w:pStyle w:val="BodyText"/>
        <w:spacing w:before="1" w:line="360" w:lineRule="auto"/>
        <w:ind w:left="950" w:right="452" w:hanging="851"/>
      </w:pPr>
      <w:r w:rsidRPr="00E8061B">
        <w:t>Bardus, M., Al</w:t>
      </w:r>
      <w:r w:rsidRPr="00E8061B">
        <w:rPr>
          <w:spacing w:val="-2"/>
        </w:rPr>
        <w:t xml:space="preserve"> </w:t>
      </w:r>
      <w:r w:rsidRPr="00E8061B">
        <w:t>Daccache, M., Maalouf, N., Al</w:t>
      </w:r>
      <w:r w:rsidRPr="00E8061B">
        <w:rPr>
          <w:spacing w:val="-2"/>
        </w:rPr>
        <w:t xml:space="preserve"> </w:t>
      </w:r>
      <w:r w:rsidRPr="00E8061B">
        <w:t>Sarih, R., &amp; Elhajj, I. H. (2022). Data Management and privacy</w:t>
      </w:r>
      <w:r w:rsidRPr="00E8061B">
        <w:rPr>
          <w:spacing w:val="-1"/>
        </w:rPr>
        <w:t xml:space="preserve"> </w:t>
      </w:r>
      <w:r w:rsidRPr="00E8061B">
        <w:t>policy</w:t>
      </w:r>
      <w:r w:rsidRPr="00E8061B">
        <w:rPr>
          <w:spacing w:val="-6"/>
        </w:rPr>
        <w:t xml:space="preserve"> </w:t>
      </w:r>
      <w:r w:rsidRPr="00E8061B">
        <w:t>of</w:t>
      </w:r>
      <w:r w:rsidRPr="00E8061B">
        <w:rPr>
          <w:spacing w:val="-4"/>
        </w:rPr>
        <w:t xml:space="preserve"> </w:t>
      </w:r>
      <w:r w:rsidRPr="00E8061B">
        <w:t>COVID-19 contact-tracing apps: Systematic review and</w:t>
      </w:r>
      <w:r w:rsidRPr="00E8061B">
        <w:rPr>
          <w:spacing w:val="-6"/>
        </w:rPr>
        <w:t xml:space="preserve"> </w:t>
      </w:r>
      <w:r w:rsidRPr="00E8061B">
        <w:t>content</w:t>
      </w:r>
      <w:r w:rsidRPr="00E8061B">
        <w:rPr>
          <w:spacing w:val="-1"/>
        </w:rPr>
        <w:t xml:space="preserve"> </w:t>
      </w:r>
      <w:r w:rsidRPr="00E8061B">
        <w:t>analysis.</w:t>
      </w:r>
      <w:r w:rsidRPr="00E8061B">
        <w:rPr>
          <w:spacing w:val="-1"/>
        </w:rPr>
        <w:t xml:space="preserve"> </w:t>
      </w:r>
      <w:r w:rsidRPr="00E8061B">
        <w:rPr>
          <w:i/>
        </w:rPr>
        <w:t>JMIR</w:t>
      </w:r>
      <w:r w:rsidRPr="00E8061B">
        <w:rPr>
          <w:i/>
          <w:spacing w:val="-4"/>
        </w:rPr>
        <w:t xml:space="preserve"> </w:t>
      </w:r>
      <w:r w:rsidRPr="00E8061B">
        <w:rPr>
          <w:i/>
        </w:rPr>
        <w:t>MHealth</w:t>
      </w:r>
      <w:r w:rsidRPr="00E8061B">
        <w:rPr>
          <w:i/>
          <w:spacing w:val="-10"/>
        </w:rPr>
        <w:t xml:space="preserve"> </w:t>
      </w:r>
      <w:r w:rsidRPr="00E8061B">
        <w:rPr>
          <w:i/>
        </w:rPr>
        <w:t>and</w:t>
      </w:r>
      <w:r w:rsidRPr="00E8061B">
        <w:rPr>
          <w:i/>
          <w:spacing w:val="-6"/>
        </w:rPr>
        <w:t xml:space="preserve"> </w:t>
      </w:r>
      <w:r w:rsidRPr="00E8061B">
        <w:rPr>
          <w:i/>
        </w:rPr>
        <w:t>UHealth</w:t>
      </w:r>
      <w:r w:rsidRPr="00E8061B">
        <w:t>,</w:t>
      </w:r>
      <w:r w:rsidRPr="00E8061B">
        <w:rPr>
          <w:spacing w:val="-7"/>
        </w:rPr>
        <w:t xml:space="preserve"> </w:t>
      </w:r>
      <w:r w:rsidRPr="00E8061B">
        <w:rPr>
          <w:i/>
        </w:rPr>
        <w:t>10</w:t>
      </w:r>
      <w:r w:rsidRPr="00E8061B">
        <w:t>(7).</w:t>
      </w:r>
      <w:r w:rsidRPr="00E8061B">
        <w:rPr>
          <w:spacing w:val="-3"/>
        </w:rPr>
        <w:t xml:space="preserve"> </w:t>
      </w:r>
      <w:r w:rsidRPr="00E8061B">
        <w:t>https://doi.org/10.2196/35195</w:t>
      </w:r>
    </w:p>
    <w:p w14:paraId="5AA208B5" w14:textId="77777777" w:rsidR="004F5374" w:rsidRPr="00E8061B" w:rsidRDefault="004F5374" w:rsidP="004F5374">
      <w:pPr>
        <w:pStyle w:val="BodyText"/>
        <w:spacing w:before="6"/>
      </w:pPr>
    </w:p>
    <w:p w14:paraId="1534EBB6" w14:textId="77777777" w:rsidR="004F5374" w:rsidRPr="00E8061B" w:rsidRDefault="004F5374" w:rsidP="004F5374">
      <w:pPr>
        <w:pStyle w:val="BodyText"/>
        <w:spacing w:line="364" w:lineRule="auto"/>
        <w:ind w:left="950" w:right="608" w:hanging="851"/>
      </w:pPr>
      <w:r w:rsidRPr="00E8061B">
        <w:t xml:space="preserve">Centers for disease control and prevention. (2020, February 11). </w:t>
      </w:r>
      <w:r w:rsidRPr="00E8061B">
        <w:rPr>
          <w:i/>
        </w:rPr>
        <w:t>COVID-19 and your health</w:t>
      </w:r>
      <w:r w:rsidRPr="00E8061B">
        <w:t xml:space="preserve">. </w:t>
      </w:r>
      <w:r w:rsidRPr="00E8061B">
        <w:rPr>
          <w:spacing w:val="-2"/>
        </w:rPr>
        <w:t>https:/</w:t>
      </w:r>
      <w:hyperlink r:id="rId23">
        <w:r w:rsidRPr="00E8061B">
          <w:rPr>
            <w:spacing w:val="-2"/>
          </w:rPr>
          <w:t>/www</w:t>
        </w:r>
      </w:hyperlink>
      <w:r w:rsidRPr="00E8061B">
        <w:rPr>
          <w:spacing w:val="-2"/>
        </w:rPr>
        <w:t>.</w:t>
      </w:r>
      <w:hyperlink r:id="rId24">
        <w:r w:rsidRPr="00E8061B">
          <w:rPr>
            <w:spacing w:val="-2"/>
          </w:rPr>
          <w:t>cdc.gov/coronavirus/2019-ncov/your-health/about-covid-19/basics-covid-</w:t>
        </w:r>
      </w:hyperlink>
    </w:p>
    <w:p w14:paraId="2A43646F" w14:textId="77777777" w:rsidR="004F5374" w:rsidRPr="00E8061B" w:rsidRDefault="004F5374" w:rsidP="004F5374">
      <w:pPr>
        <w:pStyle w:val="BodyText"/>
        <w:spacing w:line="268" w:lineRule="exact"/>
        <w:ind w:left="950"/>
      </w:pPr>
      <w:r w:rsidRPr="00E8061B">
        <w:rPr>
          <w:spacing w:val="-2"/>
        </w:rPr>
        <w:t>19.html</w:t>
      </w:r>
    </w:p>
    <w:p w14:paraId="7670BC74" w14:textId="77777777" w:rsidR="004F5374" w:rsidRPr="00E8061B" w:rsidRDefault="004F5374" w:rsidP="004F5374">
      <w:pPr>
        <w:pStyle w:val="BodyText"/>
        <w:spacing w:before="9"/>
      </w:pPr>
    </w:p>
    <w:p w14:paraId="5DFAAEF1" w14:textId="77777777" w:rsidR="004F5374" w:rsidRPr="00E8061B" w:rsidRDefault="004F5374" w:rsidP="004F5374">
      <w:pPr>
        <w:pStyle w:val="BodyText"/>
        <w:spacing w:line="360" w:lineRule="auto"/>
        <w:ind w:left="950" w:right="467" w:hanging="851"/>
      </w:pPr>
      <w:r w:rsidRPr="00E8061B">
        <w:t>Hu, S., Xiong, C., Yang, M., Younes, H., Luo, W., &amp; Zhang, L. (2021). A big-data driven approach to analyzing and modeling human mobility trend under non-pharmaceutical interventions</w:t>
      </w:r>
      <w:r w:rsidRPr="00E8061B">
        <w:rPr>
          <w:spacing w:val="-7"/>
        </w:rPr>
        <w:t xml:space="preserve"> </w:t>
      </w:r>
      <w:r w:rsidRPr="00E8061B">
        <w:t>during</w:t>
      </w:r>
      <w:r w:rsidRPr="00E8061B">
        <w:rPr>
          <w:spacing w:val="-6"/>
        </w:rPr>
        <w:t xml:space="preserve"> </w:t>
      </w:r>
      <w:r w:rsidRPr="00E8061B">
        <w:t>COVID-19</w:t>
      </w:r>
      <w:r w:rsidRPr="00E8061B">
        <w:rPr>
          <w:spacing w:val="-6"/>
        </w:rPr>
        <w:t xml:space="preserve"> </w:t>
      </w:r>
      <w:r w:rsidRPr="00E8061B">
        <w:t>pandemic.</w:t>
      </w:r>
      <w:r w:rsidRPr="00E8061B">
        <w:rPr>
          <w:spacing w:val="-4"/>
        </w:rPr>
        <w:t xml:space="preserve"> </w:t>
      </w:r>
      <w:r w:rsidRPr="00E8061B">
        <w:rPr>
          <w:i/>
        </w:rPr>
        <w:t>Transportation</w:t>
      </w:r>
      <w:r w:rsidRPr="00E8061B">
        <w:rPr>
          <w:i/>
          <w:spacing w:val="-6"/>
        </w:rPr>
        <w:t xml:space="preserve"> </w:t>
      </w:r>
      <w:r w:rsidRPr="00E8061B">
        <w:rPr>
          <w:i/>
        </w:rPr>
        <w:t>Research</w:t>
      </w:r>
      <w:r w:rsidRPr="00E8061B">
        <w:rPr>
          <w:i/>
          <w:spacing w:val="-6"/>
        </w:rPr>
        <w:t xml:space="preserve"> </w:t>
      </w:r>
      <w:r w:rsidRPr="00E8061B">
        <w:rPr>
          <w:i/>
        </w:rPr>
        <w:t>Part</w:t>
      </w:r>
      <w:r w:rsidRPr="00E8061B">
        <w:rPr>
          <w:i/>
          <w:spacing w:val="-6"/>
        </w:rPr>
        <w:t xml:space="preserve"> </w:t>
      </w:r>
      <w:r w:rsidRPr="00E8061B">
        <w:rPr>
          <w:i/>
        </w:rPr>
        <w:t>C:</w:t>
      </w:r>
      <w:r w:rsidRPr="00E8061B">
        <w:rPr>
          <w:i/>
          <w:spacing w:val="-5"/>
        </w:rPr>
        <w:t xml:space="preserve"> </w:t>
      </w:r>
      <w:r w:rsidRPr="00E8061B">
        <w:rPr>
          <w:i/>
        </w:rPr>
        <w:t>Emerging Technologies</w:t>
      </w:r>
      <w:r w:rsidRPr="00E8061B">
        <w:t xml:space="preserve">, </w:t>
      </w:r>
      <w:r w:rsidRPr="00E8061B">
        <w:rPr>
          <w:i/>
        </w:rPr>
        <w:t>124</w:t>
      </w:r>
      <w:r w:rsidRPr="00E8061B">
        <w:t>, 102955. https://doi.org/10.1016/j.trc.2020.102955</w:t>
      </w:r>
    </w:p>
    <w:p w14:paraId="751636AE" w14:textId="77777777" w:rsidR="004F5374" w:rsidRPr="00E8061B" w:rsidRDefault="004F5374" w:rsidP="004F5374">
      <w:pPr>
        <w:pStyle w:val="BodyText"/>
        <w:spacing w:before="11"/>
      </w:pPr>
    </w:p>
    <w:p w14:paraId="703C96F6" w14:textId="77777777" w:rsidR="004F5374" w:rsidRPr="00E8061B" w:rsidRDefault="004F5374" w:rsidP="004F5374">
      <w:pPr>
        <w:pStyle w:val="BodyText"/>
        <w:spacing w:line="362" w:lineRule="auto"/>
        <w:ind w:left="950" w:right="476" w:hanging="851"/>
      </w:pPr>
      <w:r w:rsidRPr="00E8061B">
        <w:t>O’Hearn, M., Liu, J., Cudhea, F., Micha, R., &amp; Mozaffarian, D. (2021). Coronavirus disease 2019</w:t>
      </w:r>
      <w:r w:rsidRPr="00E8061B">
        <w:rPr>
          <w:spacing w:val="-4"/>
        </w:rPr>
        <w:t xml:space="preserve"> </w:t>
      </w:r>
      <w:r w:rsidRPr="00E8061B">
        <w:t>hospitalizations</w:t>
      </w:r>
      <w:r w:rsidRPr="00E8061B">
        <w:rPr>
          <w:spacing w:val="-6"/>
        </w:rPr>
        <w:t xml:space="preserve"> </w:t>
      </w:r>
      <w:r w:rsidRPr="00E8061B">
        <w:t>attributable</w:t>
      </w:r>
      <w:r w:rsidRPr="00E8061B">
        <w:rPr>
          <w:spacing w:val="-5"/>
        </w:rPr>
        <w:t xml:space="preserve"> </w:t>
      </w:r>
      <w:r w:rsidRPr="00E8061B">
        <w:t>to</w:t>
      </w:r>
      <w:r w:rsidRPr="00E8061B">
        <w:rPr>
          <w:spacing w:val="-4"/>
        </w:rPr>
        <w:t xml:space="preserve"> </w:t>
      </w:r>
      <w:r w:rsidRPr="00E8061B">
        <w:t>cardiometabolic</w:t>
      </w:r>
      <w:r w:rsidRPr="00E8061B">
        <w:rPr>
          <w:spacing w:val="-5"/>
        </w:rPr>
        <w:t xml:space="preserve"> </w:t>
      </w:r>
      <w:r w:rsidRPr="00E8061B">
        <w:t>conditions</w:t>
      </w:r>
      <w:r w:rsidRPr="00E8061B">
        <w:rPr>
          <w:spacing w:val="-2"/>
        </w:rPr>
        <w:t xml:space="preserve"> </w:t>
      </w:r>
      <w:r w:rsidRPr="00E8061B">
        <w:t>in</w:t>
      </w:r>
      <w:r w:rsidRPr="00E8061B">
        <w:rPr>
          <w:spacing w:val="-8"/>
        </w:rPr>
        <w:t xml:space="preserve"> </w:t>
      </w:r>
      <w:r w:rsidRPr="00E8061B">
        <w:t>the</w:t>
      </w:r>
      <w:r w:rsidRPr="00E8061B">
        <w:rPr>
          <w:spacing w:val="-5"/>
        </w:rPr>
        <w:t xml:space="preserve"> </w:t>
      </w:r>
      <w:r w:rsidRPr="00E8061B">
        <w:t>United</w:t>
      </w:r>
      <w:r w:rsidRPr="00E8061B">
        <w:rPr>
          <w:spacing w:val="-4"/>
        </w:rPr>
        <w:t xml:space="preserve"> </w:t>
      </w:r>
      <w:r w:rsidRPr="00E8061B">
        <w:t>States:</w:t>
      </w:r>
      <w:r w:rsidRPr="00E8061B">
        <w:rPr>
          <w:spacing w:val="-4"/>
        </w:rPr>
        <w:t xml:space="preserve"> </w:t>
      </w:r>
      <w:r w:rsidRPr="00E8061B">
        <w:t xml:space="preserve">A comparative risk assessment analysis. </w:t>
      </w:r>
      <w:r w:rsidRPr="00E8061B">
        <w:rPr>
          <w:i/>
        </w:rPr>
        <w:t>Journal of the American Heart Association</w:t>
      </w:r>
      <w:r w:rsidRPr="00E8061B">
        <w:t>,</w:t>
      </w:r>
    </w:p>
    <w:p w14:paraId="5F784EFB" w14:textId="77777777" w:rsidR="004F5374" w:rsidRPr="00E8061B" w:rsidRDefault="004F5374" w:rsidP="004F5374">
      <w:pPr>
        <w:pStyle w:val="BodyText"/>
        <w:spacing w:line="269" w:lineRule="exact"/>
        <w:ind w:left="950"/>
      </w:pPr>
      <w:r w:rsidRPr="00E8061B">
        <w:rPr>
          <w:i/>
        </w:rPr>
        <w:t>10</w:t>
      </w:r>
      <w:r w:rsidRPr="00E8061B">
        <w:t>(5).</w:t>
      </w:r>
      <w:r w:rsidRPr="00E8061B">
        <w:rPr>
          <w:spacing w:val="2"/>
        </w:rPr>
        <w:t xml:space="preserve"> </w:t>
      </w:r>
      <w:r w:rsidRPr="00E8061B">
        <w:rPr>
          <w:spacing w:val="-2"/>
        </w:rPr>
        <w:t>https://doi.org/10.1161/jaha.120.019259</w:t>
      </w:r>
    </w:p>
    <w:p w14:paraId="257AD784" w14:textId="77777777" w:rsidR="004F5374" w:rsidRPr="00E8061B" w:rsidRDefault="004F5374" w:rsidP="004F5374">
      <w:pPr>
        <w:pStyle w:val="BodyText"/>
        <w:spacing w:before="9"/>
      </w:pPr>
    </w:p>
    <w:p w14:paraId="74AA9EBE" w14:textId="77777777" w:rsidR="004F5374" w:rsidRPr="00E8061B" w:rsidRDefault="004F5374" w:rsidP="004F5374">
      <w:pPr>
        <w:pStyle w:val="BodyText"/>
        <w:ind w:left="100"/>
      </w:pPr>
      <w:r w:rsidRPr="00E8061B">
        <w:t>Xie,</w:t>
      </w:r>
      <w:r w:rsidRPr="00E8061B">
        <w:rPr>
          <w:spacing w:val="-2"/>
        </w:rPr>
        <w:t xml:space="preserve"> </w:t>
      </w:r>
      <w:r w:rsidRPr="00E8061B">
        <w:t>J.,</w:t>
      </w:r>
      <w:r w:rsidRPr="00E8061B">
        <w:rPr>
          <w:spacing w:val="-2"/>
        </w:rPr>
        <w:t xml:space="preserve"> </w:t>
      </w:r>
      <w:r w:rsidRPr="00E8061B">
        <w:t>Hungerford,</w:t>
      </w:r>
      <w:r w:rsidRPr="00E8061B">
        <w:rPr>
          <w:spacing w:val="-6"/>
        </w:rPr>
        <w:t xml:space="preserve"> </w:t>
      </w:r>
      <w:r w:rsidRPr="00E8061B">
        <w:t>D.,</w:t>
      </w:r>
      <w:r w:rsidRPr="00E8061B">
        <w:rPr>
          <w:spacing w:val="-2"/>
        </w:rPr>
        <w:t xml:space="preserve"> </w:t>
      </w:r>
      <w:r w:rsidRPr="00E8061B">
        <w:t>Chen,</w:t>
      </w:r>
      <w:r w:rsidRPr="00E8061B">
        <w:rPr>
          <w:spacing w:val="-1"/>
        </w:rPr>
        <w:t xml:space="preserve"> </w:t>
      </w:r>
      <w:r w:rsidRPr="00E8061B">
        <w:t>H.,</w:t>
      </w:r>
      <w:r w:rsidRPr="00E8061B">
        <w:rPr>
          <w:spacing w:val="-2"/>
        </w:rPr>
        <w:t xml:space="preserve"> </w:t>
      </w:r>
      <w:r w:rsidRPr="00E8061B">
        <w:t>Abrams,</w:t>
      </w:r>
      <w:r w:rsidRPr="00E8061B">
        <w:rPr>
          <w:spacing w:val="-2"/>
        </w:rPr>
        <w:t xml:space="preserve"> </w:t>
      </w:r>
      <w:r w:rsidRPr="00E8061B">
        <w:t>S.</w:t>
      </w:r>
      <w:r w:rsidRPr="00E8061B">
        <w:rPr>
          <w:spacing w:val="-2"/>
        </w:rPr>
        <w:t xml:space="preserve"> </w:t>
      </w:r>
      <w:r w:rsidRPr="00E8061B">
        <w:t>T.,</w:t>
      </w:r>
      <w:r w:rsidRPr="00E8061B">
        <w:rPr>
          <w:spacing w:val="-9"/>
        </w:rPr>
        <w:t xml:space="preserve"> </w:t>
      </w:r>
      <w:r w:rsidRPr="00E8061B">
        <w:t>Li,</w:t>
      </w:r>
      <w:r w:rsidRPr="00E8061B">
        <w:rPr>
          <w:spacing w:val="-2"/>
        </w:rPr>
        <w:t xml:space="preserve"> </w:t>
      </w:r>
      <w:r w:rsidRPr="00E8061B">
        <w:t>S.,</w:t>
      </w:r>
      <w:r w:rsidRPr="00E8061B">
        <w:rPr>
          <w:spacing w:val="-2"/>
        </w:rPr>
        <w:t xml:space="preserve"> </w:t>
      </w:r>
      <w:r w:rsidRPr="00E8061B">
        <w:t>Wang,</w:t>
      </w:r>
      <w:r w:rsidRPr="00E8061B">
        <w:rPr>
          <w:spacing w:val="-1"/>
        </w:rPr>
        <w:t xml:space="preserve"> </w:t>
      </w:r>
      <w:r w:rsidRPr="00E8061B">
        <w:t>G.,</w:t>
      </w:r>
      <w:r w:rsidRPr="00E8061B">
        <w:rPr>
          <w:spacing w:val="-2"/>
        </w:rPr>
        <w:t xml:space="preserve"> </w:t>
      </w:r>
      <w:r w:rsidRPr="00E8061B">
        <w:t>Wang,</w:t>
      </w:r>
      <w:r w:rsidRPr="00E8061B">
        <w:rPr>
          <w:spacing w:val="-2"/>
        </w:rPr>
        <w:t xml:space="preserve"> </w:t>
      </w:r>
      <w:r w:rsidRPr="00E8061B">
        <w:t>Y.,</w:t>
      </w:r>
      <w:r w:rsidRPr="00E8061B">
        <w:rPr>
          <w:spacing w:val="-2"/>
        </w:rPr>
        <w:t xml:space="preserve"> </w:t>
      </w:r>
      <w:r w:rsidRPr="00E8061B">
        <w:t>Kang,</w:t>
      </w:r>
      <w:r w:rsidRPr="00E8061B">
        <w:rPr>
          <w:spacing w:val="-1"/>
        </w:rPr>
        <w:t xml:space="preserve"> </w:t>
      </w:r>
      <w:r w:rsidRPr="00E8061B">
        <w:t>H.,</w:t>
      </w:r>
      <w:r w:rsidRPr="00E8061B">
        <w:rPr>
          <w:spacing w:val="-2"/>
        </w:rPr>
        <w:t xml:space="preserve"> Bonnett,</w:t>
      </w:r>
    </w:p>
    <w:p w14:paraId="5098DD47" w14:textId="77777777" w:rsidR="004F5374" w:rsidRPr="00E8061B" w:rsidRDefault="004F5374" w:rsidP="004F5374">
      <w:pPr>
        <w:pStyle w:val="BodyText"/>
        <w:spacing w:before="137" w:line="360" w:lineRule="auto"/>
        <w:ind w:left="950" w:right="452"/>
      </w:pPr>
      <w:r w:rsidRPr="00E8061B">
        <w:t>L.,</w:t>
      </w:r>
      <w:r w:rsidRPr="00E8061B">
        <w:rPr>
          <w:spacing w:val="-1"/>
        </w:rPr>
        <w:t xml:space="preserve"> </w:t>
      </w:r>
      <w:r w:rsidRPr="00E8061B">
        <w:t>Zheng,</w:t>
      </w:r>
      <w:r w:rsidRPr="00E8061B">
        <w:rPr>
          <w:spacing w:val="-1"/>
        </w:rPr>
        <w:t xml:space="preserve"> </w:t>
      </w:r>
      <w:r w:rsidRPr="00E8061B">
        <w:t>R.,</w:t>
      </w:r>
      <w:r w:rsidRPr="00E8061B">
        <w:rPr>
          <w:spacing w:val="-1"/>
        </w:rPr>
        <w:t xml:space="preserve"> </w:t>
      </w:r>
      <w:r w:rsidRPr="00E8061B">
        <w:t>Li,</w:t>
      </w:r>
      <w:r w:rsidRPr="00E8061B">
        <w:rPr>
          <w:spacing w:val="-1"/>
        </w:rPr>
        <w:t xml:space="preserve"> </w:t>
      </w:r>
      <w:r w:rsidRPr="00E8061B">
        <w:t>X.,</w:t>
      </w:r>
      <w:r w:rsidRPr="00E8061B">
        <w:rPr>
          <w:spacing w:val="-6"/>
        </w:rPr>
        <w:t xml:space="preserve"> </w:t>
      </w:r>
      <w:r w:rsidRPr="00E8061B">
        <w:t>Tong,</w:t>
      </w:r>
      <w:r w:rsidRPr="00E8061B">
        <w:rPr>
          <w:spacing w:val="-1"/>
        </w:rPr>
        <w:t xml:space="preserve"> </w:t>
      </w:r>
      <w:r w:rsidRPr="00E8061B">
        <w:t>Z.,</w:t>
      </w:r>
      <w:r w:rsidRPr="00E8061B">
        <w:rPr>
          <w:spacing w:val="-6"/>
        </w:rPr>
        <w:t xml:space="preserve"> </w:t>
      </w:r>
      <w:r w:rsidRPr="00E8061B">
        <w:t>Du,</w:t>
      </w:r>
      <w:r w:rsidRPr="00E8061B">
        <w:rPr>
          <w:spacing w:val="-6"/>
        </w:rPr>
        <w:t xml:space="preserve"> </w:t>
      </w:r>
      <w:r w:rsidRPr="00E8061B">
        <w:t>B.,</w:t>
      </w:r>
      <w:r w:rsidRPr="00E8061B">
        <w:rPr>
          <w:spacing w:val="-6"/>
        </w:rPr>
        <w:t xml:space="preserve"> </w:t>
      </w:r>
      <w:r w:rsidRPr="00E8061B">
        <w:t>Qiu,</w:t>
      </w:r>
      <w:r w:rsidRPr="00E8061B">
        <w:rPr>
          <w:spacing w:val="-1"/>
        </w:rPr>
        <w:t xml:space="preserve"> </w:t>
      </w:r>
      <w:r w:rsidRPr="00E8061B">
        <w:t>H.,</w:t>
      </w:r>
      <w:r w:rsidRPr="00E8061B">
        <w:rPr>
          <w:spacing w:val="-1"/>
        </w:rPr>
        <w:t xml:space="preserve"> </w:t>
      </w:r>
      <w:r w:rsidRPr="00E8061B">
        <w:t>&amp;</w:t>
      </w:r>
      <w:r w:rsidRPr="00E8061B">
        <w:rPr>
          <w:spacing w:val="-11"/>
        </w:rPr>
        <w:t xml:space="preserve"> </w:t>
      </w:r>
      <w:r w:rsidRPr="00E8061B">
        <w:t>Toh,</w:t>
      </w:r>
      <w:r w:rsidRPr="00E8061B">
        <w:rPr>
          <w:spacing w:val="-1"/>
        </w:rPr>
        <w:t xml:space="preserve"> </w:t>
      </w:r>
      <w:r w:rsidRPr="00E8061B">
        <w:t>C.-H.</w:t>
      </w:r>
      <w:r w:rsidRPr="00E8061B">
        <w:rPr>
          <w:spacing w:val="-6"/>
        </w:rPr>
        <w:t xml:space="preserve"> </w:t>
      </w:r>
      <w:r w:rsidRPr="00E8061B">
        <w:t>(2020).</w:t>
      </w:r>
      <w:r w:rsidRPr="00E8061B">
        <w:rPr>
          <w:spacing w:val="-6"/>
        </w:rPr>
        <w:t xml:space="preserve"> </w:t>
      </w:r>
      <w:r w:rsidRPr="00E8061B">
        <w:t xml:space="preserve">Development and external validation of a prognostic multivariable model on admission for hospitalized patients with COVID-19. </w:t>
      </w:r>
      <w:r w:rsidRPr="00E8061B">
        <w:rPr>
          <w:i/>
          <w:color w:val="212121"/>
        </w:rPr>
        <w:t>MedRxiv</w:t>
      </w:r>
      <w:r w:rsidRPr="00E8061B">
        <w:rPr>
          <w:color w:val="212121"/>
        </w:rPr>
        <w:t xml:space="preserve">, 2020-03. </w:t>
      </w:r>
      <w:r w:rsidRPr="00E8061B">
        <w:t>https://doi.org/10.1101/2020.03.28.</w:t>
      </w:r>
    </w:p>
    <w:p w14:paraId="136DC92F" w14:textId="77777777" w:rsidR="00D60B74" w:rsidRPr="00E8061B" w:rsidRDefault="00D60B74" w:rsidP="004F5374">
      <w:pPr>
        <w:rPr>
          <w:sz w:val="24"/>
          <w:szCs w:val="24"/>
        </w:rPr>
      </w:pPr>
    </w:p>
    <w:p w14:paraId="0E4FDCA8" w14:textId="77777777" w:rsidR="004F5374" w:rsidRPr="00E8061B" w:rsidRDefault="004F5374" w:rsidP="004F5374">
      <w:pPr>
        <w:rPr>
          <w:sz w:val="24"/>
          <w:szCs w:val="24"/>
        </w:rPr>
      </w:pPr>
    </w:p>
    <w:p w14:paraId="38A55219" w14:textId="77777777" w:rsidR="00740A0B" w:rsidRPr="00E8061B" w:rsidRDefault="00740A0B" w:rsidP="00740A0B">
      <w:pPr>
        <w:rPr>
          <w:b/>
          <w:bCs/>
          <w:sz w:val="24"/>
          <w:szCs w:val="24"/>
        </w:rPr>
      </w:pPr>
    </w:p>
    <w:p w14:paraId="1CB162D0" w14:textId="77777777" w:rsidR="00740A0B" w:rsidRPr="00E8061B" w:rsidRDefault="00740A0B" w:rsidP="00740A0B">
      <w:pPr>
        <w:rPr>
          <w:b/>
          <w:bCs/>
          <w:sz w:val="24"/>
          <w:szCs w:val="24"/>
        </w:rPr>
      </w:pPr>
    </w:p>
    <w:p w14:paraId="1AA6848E" w14:textId="77777777" w:rsidR="00740A0B" w:rsidRPr="00E8061B" w:rsidRDefault="00740A0B" w:rsidP="00740A0B">
      <w:pPr>
        <w:rPr>
          <w:b/>
          <w:bCs/>
          <w:sz w:val="24"/>
          <w:szCs w:val="24"/>
        </w:rPr>
      </w:pPr>
    </w:p>
    <w:p w14:paraId="59932DB7" w14:textId="77777777" w:rsidR="00740A0B" w:rsidRPr="00E8061B" w:rsidRDefault="00740A0B" w:rsidP="00740A0B">
      <w:pPr>
        <w:rPr>
          <w:b/>
          <w:bCs/>
          <w:sz w:val="24"/>
          <w:szCs w:val="24"/>
        </w:rPr>
      </w:pPr>
    </w:p>
    <w:p w14:paraId="06C59D50" w14:textId="77777777" w:rsidR="00740A0B" w:rsidRPr="00E8061B" w:rsidRDefault="00740A0B" w:rsidP="00740A0B">
      <w:pPr>
        <w:rPr>
          <w:b/>
          <w:bCs/>
          <w:sz w:val="24"/>
          <w:szCs w:val="24"/>
        </w:rPr>
      </w:pPr>
    </w:p>
    <w:p w14:paraId="74ACC76D" w14:textId="77777777" w:rsidR="00740A0B" w:rsidRPr="00E8061B" w:rsidRDefault="00740A0B" w:rsidP="00740A0B">
      <w:pPr>
        <w:rPr>
          <w:b/>
          <w:bCs/>
          <w:sz w:val="24"/>
          <w:szCs w:val="24"/>
        </w:rPr>
      </w:pPr>
    </w:p>
    <w:p w14:paraId="6FE58E2B" w14:textId="77777777" w:rsidR="00740A0B" w:rsidRPr="00E8061B" w:rsidRDefault="00740A0B" w:rsidP="00740A0B">
      <w:pPr>
        <w:rPr>
          <w:b/>
          <w:bCs/>
          <w:sz w:val="24"/>
          <w:szCs w:val="24"/>
        </w:rPr>
      </w:pPr>
    </w:p>
    <w:p w14:paraId="1B45D921" w14:textId="77777777" w:rsidR="00740A0B" w:rsidRPr="00E8061B" w:rsidRDefault="00740A0B" w:rsidP="00740A0B">
      <w:pPr>
        <w:rPr>
          <w:b/>
          <w:bCs/>
          <w:sz w:val="24"/>
          <w:szCs w:val="24"/>
        </w:rPr>
      </w:pPr>
    </w:p>
    <w:p w14:paraId="72008E2A" w14:textId="77777777" w:rsidR="00740A0B" w:rsidRPr="00E8061B" w:rsidRDefault="00740A0B" w:rsidP="00740A0B">
      <w:pPr>
        <w:rPr>
          <w:b/>
          <w:bCs/>
          <w:sz w:val="24"/>
          <w:szCs w:val="24"/>
        </w:rPr>
      </w:pPr>
    </w:p>
    <w:p w14:paraId="2BF298C1" w14:textId="77777777" w:rsidR="00740A0B" w:rsidRPr="00E8061B" w:rsidRDefault="00740A0B" w:rsidP="00740A0B">
      <w:pPr>
        <w:rPr>
          <w:b/>
          <w:bCs/>
          <w:sz w:val="24"/>
          <w:szCs w:val="24"/>
        </w:rPr>
      </w:pPr>
    </w:p>
    <w:p w14:paraId="30616A69" w14:textId="77777777" w:rsidR="00740A0B" w:rsidRPr="00E8061B" w:rsidRDefault="00740A0B" w:rsidP="00740A0B">
      <w:pPr>
        <w:rPr>
          <w:b/>
          <w:bCs/>
          <w:sz w:val="24"/>
          <w:szCs w:val="24"/>
        </w:rPr>
      </w:pPr>
    </w:p>
    <w:p w14:paraId="131F5A64" w14:textId="14DAFE7B" w:rsidR="00740A0B" w:rsidRPr="00E8061B" w:rsidRDefault="00740A0B" w:rsidP="00740A0B">
      <w:pPr>
        <w:rPr>
          <w:b/>
          <w:bCs/>
          <w:sz w:val="24"/>
          <w:szCs w:val="24"/>
        </w:rPr>
      </w:pPr>
      <w:r w:rsidRPr="00E8061B">
        <w:rPr>
          <w:b/>
          <w:bCs/>
          <w:sz w:val="24"/>
          <w:szCs w:val="24"/>
        </w:rPr>
        <w:t>APPENDIX:</w:t>
      </w:r>
    </w:p>
    <w:p w14:paraId="34DB5C8F" w14:textId="77777777" w:rsidR="00740A0B" w:rsidRPr="00E8061B" w:rsidRDefault="00740A0B" w:rsidP="00740A0B">
      <w:pPr>
        <w:rPr>
          <w:sz w:val="24"/>
          <w:szCs w:val="24"/>
        </w:rPr>
      </w:pPr>
    </w:p>
    <w:p w14:paraId="5E7AB68F" w14:textId="77777777" w:rsidR="00740A0B" w:rsidRPr="00E8061B" w:rsidRDefault="00740A0B" w:rsidP="00740A0B">
      <w:pPr>
        <w:rPr>
          <w:sz w:val="24"/>
          <w:szCs w:val="24"/>
        </w:rPr>
      </w:pPr>
    </w:p>
    <w:p w14:paraId="24BA7946" w14:textId="19DB0923" w:rsidR="00740A0B" w:rsidRPr="00E8061B" w:rsidRDefault="00737E36" w:rsidP="00740A0B">
      <w:pPr>
        <w:rPr>
          <w:sz w:val="24"/>
          <w:szCs w:val="24"/>
        </w:rPr>
      </w:pPr>
      <w:r w:rsidRPr="00E8061B">
        <w:rPr>
          <w:noProof/>
          <w:sz w:val="24"/>
          <w:szCs w:val="24"/>
          <w:lang w:val="en-IN" w:eastAsia="en-IN"/>
        </w:rPr>
        <w:drawing>
          <wp:anchor distT="0" distB="0" distL="0" distR="0" simplePos="0" relativeHeight="251705344" behindDoc="0" locked="0" layoutInCell="1" allowOverlap="1" wp14:anchorId="1FF33574" wp14:editId="08821C7D">
            <wp:simplePos x="0" y="0"/>
            <wp:positionH relativeFrom="page">
              <wp:posOffset>850900</wp:posOffset>
            </wp:positionH>
            <wp:positionV relativeFrom="paragraph">
              <wp:posOffset>334010</wp:posOffset>
            </wp:positionV>
            <wp:extent cx="5772150" cy="2825750"/>
            <wp:effectExtent l="0" t="0" r="0" b="0"/>
            <wp:wrapTopAndBottom/>
            <wp:docPr id="5" name="image3.jpeg"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5" cstate="print"/>
                    <a:stretch>
                      <a:fillRect/>
                    </a:stretch>
                  </pic:blipFill>
                  <pic:spPr>
                    <a:xfrm>
                      <a:off x="0" y="0"/>
                      <a:ext cx="5772150" cy="2825750"/>
                    </a:xfrm>
                    <a:prstGeom prst="rect">
                      <a:avLst/>
                    </a:prstGeom>
                  </pic:spPr>
                </pic:pic>
              </a:graphicData>
            </a:graphic>
            <wp14:sizeRelH relativeFrom="margin">
              <wp14:pctWidth>0</wp14:pctWidth>
            </wp14:sizeRelH>
            <wp14:sizeRelV relativeFrom="margin">
              <wp14:pctHeight>0</wp14:pctHeight>
            </wp14:sizeRelV>
          </wp:anchor>
        </w:drawing>
      </w:r>
      <w:r w:rsidR="00740A0B" w:rsidRPr="00E8061B">
        <w:rPr>
          <w:sz w:val="24"/>
          <w:szCs w:val="24"/>
        </w:rPr>
        <w:t>Importing data to MySql workbench with table names and columns.</w:t>
      </w:r>
    </w:p>
    <w:p w14:paraId="20CB266F" w14:textId="3E994AE5" w:rsidR="00740A0B" w:rsidRPr="00E8061B" w:rsidRDefault="00740A0B" w:rsidP="00740A0B">
      <w:pPr>
        <w:rPr>
          <w:sz w:val="24"/>
          <w:szCs w:val="24"/>
        </w:rPr>
      </w:pPr>
    </w:p>
    <w:p w14:paraId="2C8E260D" w14:textId="77777777" w:rsidR="00740A0B" w:rsidRPr="00E8061B" w:rsidRDefault="00740A0B" w:rsidP="00740A0B">
      <w:pPr>
        <w:rPr>
          <w:sz w:val="24"/>
          <w:szCs w:val="24"/>
        </w:rPr>
      </w:pPr>
    </w:p>
    <w:p w14:paraId="64567D43" w14:textId="77777777" w:rsidR="00740A0B" w:rsidRPr="00E8061B" w:rsidRDefault="00740A0B" w:rsidP="00740A0B">
      <w:pPr>
        <w:pStyle w:val="BodyText"/>
        <w:ind w:left="100"/>
      </w:pPr>
      <w:r w:rsidRPr="00E8061B">
        <w:rPr>
          <w:noProof/>
          <w:lang w:val="en-IN" w:eastAsia="en-IN"/>
        </w:rPr>
        <w:drawing>
          <wp:inline distT="0" distB="0" distL="0" distR="0" wp14:anchorId="1D034907" wp14:editId="25CE8431">
            <wp:extent cx="5676900" cy="3517900"/>
            <wp:effectExtent l="0" t="0" r="0" b="6350"/>
            <wp:docPr id="9" name="image5.jpeg" descr="Graphical user interface, text, application, email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26" cstate="print"/>
                    <a:stretch>
                      <a:fillRect/>
                    </a:stretch>
                  </pic:blipFill>
                  <pic:spPr>
                    <a:xfrm>
                      <a:off x="0" y="0"/>
                      <a:ext cx="5677346" cy="3518176"/>
                    </a:xfrm>
                    <a:prstGeom prst="rect">
                      <a:avLst/>
                    </a:prstGeom>
                  </pic:spPr>
                </pic:pic>
              </a:graphicData>
            </a:graphic>
          </wp:inline>
        </w:drawing>
      </w:r>
    </w:p>
    <w:p w14:paraId="65106A8C" w14:textId="77777777" w:rsidR="00740A0B" w:rsidRPr="00E8061B" w:rsidRDefault="00740A0B" w:rsidP="00740A0B">
      <w:pPr>
        <w:pStyle w:val="BodyText"/>
      </w:pPr>
    </w:p>
    <w:p w14:paraId="41D47CB0" w14:textId="77777777" w:rsidR="00740A0B" w:rsidRPr="00E8061B" w:rsidRDefault="00740A0B" w:rsidP="00740A0B">
      <w:pPr>
        <w:pStyle w:val="BodyText"/>
      </w:pPr>
    </w:p>
    <w:p w14:paraId="0FC04122" w14:textId="77777777" w:rsidR="00740A0B" w:rsidRPr="00E8061B" w:rsidRDefault="00740A0B" w:rsidP="00740A0B">
      <w:pPr>
        <w:pStyle w:val="BodyText"/>
      </w:pPr>
    </w:p>
    <w:p w14:paraId="5D8F7CFB" w14:textId="77777777" w:rsidR="00740A0B" w:rsidRPr="00E8061B" w:rsidRDefault="00740A0B" w:rsidP="00740A0B">
      <w:pPr>
        <w:pStyle w:val="BodyText"/>
      </w:pPr>
    </w:p>
    <w:p w14:paraId="64BA9BE6" w14:textId="77777777" w:rsidR="00740A0B" w:rsidRPr="00E8061B" w:rsidRDefault="00740A0B" w:rsidP="00740A0B">
      <w:pPr>
        <w:pStyle w:val="BodyText"/>
      </w:pPr>
    </w:p>
    <w:p w14:paraId="65FBA3EA" w14:textId="77777777" w:rsidR="00740A0B" w:rsidRPr="00E8061B" w:rsidRDefault="00740A0B" w:rsidP="00740A0B">
      <w:pPr>
        <w:pStyle w:val="BodyText"/>
      </w:pPr>
    </w:p>
    <w:p w14:paraId="01CC2E4A" w14:textId="77777777" w:rsidR="00740A0B" w:rsidRPr="00E8061B" w:rsidRDefault="00740A0B" w:rsidP="00740A0B">
      <w:pPr>
        <w:pStyle w:val="BodyText"/>
      </w:pPr>
      <w:r w:rsidRPr="00E8061B">
        <w:rPr>
          <w:noProof/>
          <w:lang w:val="en-IN" w:eastAsia="en-IN"/>
        </w:rPr>
        <w:lastRenderedPageBreak/>
        <w:drawing>
          <wp:anchor distT="0" distB="0" distL="0" distR="0" simplePos="0" relativeHeight="251706368" behindDoc="0" locked="0" layoutInCell="1" allowOverlap="1" wp14:anchorId="26F6EC1E" wp14:editId="42E63D4A">
            <wp:simplePos x="0" y="0"/>
            <wp:positionH relativeFrom="page">
              <wp:posOffset>850900</wp:posOffset>
            </wp:positionH>
            <wp:positionV relativeFrom="paragraph">
              <wp:posOffset>146050</wp:posOffset>
            </wp:positionV>
            <wp:extent cx="5695950" cy="3429000"/>
            <wp:effectExtent l="0" t="0" r="0" b="0"/>
            <wp:wrapTopAndBottom/>
            <wp:docPr id="7" name="image4.jpeg"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27" cstate="print"/>
                    <a:stretch>
                      <a:fillRect/>
                    </a:stretch>
                  </pic:blipFill>
                  <pic:spPr>
                    <a:xfrm>
                      <a:off x="0" y="0"/>
                      <a:ext cx="5695950" cy="3429000"/>
                    </a:xfrm>
                    <a:prstGeom prst="rect">
                      <a:avLst/>
                    </a:prstGeom>
                  </pic:spPr>
                </pic:pic>
              </a:graphicData>
            </a:graphic>
            <wp14:sizeRelH relativeFrom="margin">
              <wp14:pctWidth>0</wp14:pctWidth>
            </wp14:sizeRelH>
            <wp14:sizeRelV relativeFrom="margin">
              <wp14:pctHeight>0</wp14:pctHeight>
            </wp14:sizeRelV>
          </wp:anchor>
        </w:drawing>
      </w:r>
    </w:p>
    <w:p w14:paraId="11187E0A" w14:textId="77777777" w:rsidR="00740A0B" w:rsidRPr="00E8061B" w:rsidRDefault="00740A0B" w:rsidP="00740A0B">
      <w:pPr>
        <w:pStyle w:val="BodyText"/>
      </w:pPr>
    </w:p>
    <w:p w14:paraId="73A7FF1A" w14:textId="77777777" w:rsidR="00740A0B" w:rsidRPr="00E8061B" w:rsidRDefault="00740A0B" w:rsidP="00740A0B">
      <w:pPr>
        <w:pStyle w:val="BodyText"/>
      </w:pPr>
    </w:p>
    <w:p w14:paraId="0EF28581" w14:textId="77777777" w:rsidR="00740A0B" w:rsidRPr="00E8061B" w:rsidRDefault="00740A0B" w:rsidP="00740A0B">
      <w:pPr>
        <w:pStyle w:val="BodyText"/>
      </w:pPr>
      <w:r w:rsidRPr="00E8061B">
        <w:t>Figure 3 : Image showing the import completion process</w:t>
      </w:r>
    </w:p>
    <w:p w14:paraId="08F85F7D" w14:textId="77777777" w:rsidR="00740A0B" w:rsidRPr="00E8061B" w:rsidRDefault="00740A0B" w:rsidP="00740A0B">
      <w:pPr>
        <w:pStyle w:val="BodyText"/>
      </w:pPr>
    </w:p>
    <w:p w14:paraId="7F82FE67" w14:textId="77777777" w:rsidR="00740A0B" w:rsidRPr="00E8061B" w:rsidRDefault="00740A0B" w:rsidP="00740A0B">
      <w:pPr>
        <w:pStyle w:val="BodyText"/>
      </w:pPr>
    </w:p>
    <w:p w14:paraId="5F66BE3C" w14:textId="77777777" w:rsidR="00740A0B" w:rsidRPr="00E8061B" w:rsidRDefault="00740A0B" w:rsidP="00740A0B">
      <w:pPr>
        <w:pStyle w:val="BodyText"/>
        <w:spacing w:before="8"/>
      </w:pPr>
      <w:r w:rsidRPr="00E8061B">
        <w:rPr>
          <w:noProof/>
          <w:lang w:val="en-IN" w:eastAsia="en-IN"/>
        </w:rPr>
        <w:drawing>
          <wp:inline distT="0" distB="0" distL="0" distR="0" wp14:anchorId="7834AFC6" wp14:editId="7ED03438">
            <wp:extent cx="5593715" cy="3155950"/>
            <wp:effectExtent l="0" t="0" r="6985" b="6350"/>
            <wp:docPr id="11" name="image6.jpeg"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8" cstate="print"/>
                    <a:stretch>
                      <a:fillRect/>
                    </a:stretch>
                  </pic:blipFill>
                  <pic:spPr>
                    <a:xfrm>
                      <a:off x="0" y="0"/>
                      <a:ext cx="5593715" cy="3155950"/>
                    </a:xfrm>
                    <a:prstGeom prst="rect">
                      <a:avLst/>
                    </a:prstGeom>
                  </pic:spPr>
                </pic:pic>
              </a:graphicData>
            </a:graphic>
          </wp:inline>
        </w:drawing>
      </w:r>
    </w:p>
    <w:p w14:paraId="039CF7B7" w14:textId="77777777" w:rsidR="00740A0B" w:rsidRPr="00E8061B" w:rsidRDefault="00740A0B" w:rsidP="00740A0B">
      <w:pPr>
        <w:pStyle w:val="BodyText"/>
        <w:spacing w:before="8"/>
      </w:pPr>
    </w:p>
    <w:p w14:paraId="7BDA44E9" w14:textId="77777777" w:rsidR="00737E36" w:rsidRDefault="00737E36" w:rsidP="00740A0B">
      <w:pPr>
        <w:pStyle w:val="BodyText"/>
        <w:spacing w:before="90"/>
        <w:ind w:left="821"/>
        <w:rPr>
          <w:b/>
        </w:rPr>
      </w:pPr>
    </w:p>
    <w:p w14:paraId="203B3DEA" w14:textId="77777777" w:rsidR="00737E36" w:rsidRDefault="00737E36" w:rsidP="00740A0B">
      <w:pPr>
        <w:pStyle w:val="BodyText"/>
        <w:spacing w:before="90"/>
        <w:ind w:left="821"/>
        <w:rPr>
          <w:b/>
        </w:rPr>
      </w:pPr>
    </w:p>
    <w:p w14:paraId="601279DA" w14:textId="77777777" w:rsidR="00737E36" w:rsidRDefault="00737E36" w:rsidP="00740A0B">
      <w:pPr>
        <w:pStyle w:val="BodyText"/>
        <w:spacing w:before="90"/>
        <w:ind w:left="821"/>
        <w:rPr>
          <w:b/>
        </w:rPr>
      </w:pPr>
    </w:p>
    <w:p w14:paraId="155C5ABF" w14:textId="77777777" w:rsidR="00737E36" w:rsidRDefault="00737E36" w:rsidP="00740A0B">
      <w:pPr>
        <w:pStyle w:val="BodyText"/>
        <w:spacing w:before="90"/>
        <w:ind w:left="821"/>
        <w:rPr>
          <w:b/>
        </w:rPr>
      </w:pPr>
    </w:p>
    <w:p w14:paraId="37D7DAE2" w14:textId="3FD97B4F" w:rsidR="00740A0B" w:rsidRPr="00E8061B" w:rsidRDefault="00740A0B" w:rsidP="00740A0B">
      <w:pPr>
        <w:pStyle w:val="BodyText"/>
        <w:spacing w:before="90"/>
        <w:ind w:left="821"/>
      </w:pPr>
      <w:r w:rsidRPr="00E8061B">
        <w:rPr>
          <w:b/>
        </w:rPr>
        <w:lastRenderedPageBreak/>
        <w:t>Figure</w:t>
      </w:r>
      <w:r w:rsidRPr="00E8061B">
        <w:rPr>
          <w:b/>
          <w:spacing w:val="-4"/>
        </w:rPr>
        <w:t xml:space="preserve"> </w:t>
      </w:r>
      <w:r w:rsidRPr="00E8061B">
        <w:rPr>
          <w:b/>
        </w:rPr>
        <w:t>4:</w:t>
      </w:r>
      <w:r w:rsidRPr="00E8061B">
        <w:rPr>
          <w:b/>
          <w:spacing w:val="2"/>
        </w:rPr>
        <w:t xml:space="preserve"> </w:t>
      </w:r>
      <w:r w:rsidRPr="00E8061B">
        <w:t>Code</w:t>
      </w:r>
      <w:r w:rsidRPr="00E8061B">
        <w:rPr>
          <w:spacing w:val="-7"/>
        </w:rPr>
        <w:t xml:space="preserve"> </w:t>
      </w:r>
      <w:r w:rsidRPr="00E8061B">
        <w:t>executed</w:t>
      </w:r>
      <w:r w:rsidRPr="00E8061B">
        <w:rPr>
          <w:spacing w:val="-5"/>
        </w:rPr>
        <w:t xml:space="preserve"> </w:t>
      </w:r>
      <w:r w:rsidRPr="00E8061B">
        <w:t>to</w:t>
      </w:r>
      <w:r w:rsidRPr="00E8061B">
        <w:rPr>
          <w:spacing w:val="4"/>
        </w:rPr>
        <w:t xml:space="preserve"> </w:t>
      </w:r>
      <w:r w:rsidRPr="00E8061B">
        <w:t>get</w:t>
      </w:r>
      <w:r w:rsidRPr="00E8061B">
        <w:rPr>
          <w:spacing w:val="-4"/>
        </w:rPr>
        <w:t xml:space="preserve"> </w:t>
      </w:r>
      <w:r w:rsidRPr="00E8061B">
        <w:t>the</w:t>
      </w:r>
      <w:r w:rsidRPr="00E8061B">
        <w:rPr>
          <w:spacing w:val="-1"/>
        </w:rPr>
        <w:t xml:space="preserve"> </w:t>
      </w:r>
      <w:r w:rsidRPr="00E8061B">
        <w:t>total</w:t>
      </w:r>
      <w:r w:rsidRPr="00E8061B">
        <w:rPr>
          <w:spacing w:val="-10"/>
        </w:rPr>
        <w:t xml:space="preserve"> </w:t>
      </w:r>
      <w:r w:rsidRPr="00E8061B">
        <w:t>number</w:t>
      </w:r>
      <w:r w:rsidRPr="00E8061B">
        <w:rPr>
          <w:spacing w:val="1"/>
        </w:rPr>
        <w:t xml:space="preserve"> </w:t>
      </w:r>
      <w:r w:rsidRPr="00E8061B">
        <w:t>of</w:t>
      </w:r>
      <w:r w:rsidRPr="00E8061B">
        <w:rPr>
          <w:spacing w:val="-3"/>
        </w:rPr>
        <w:t xml:space="preserve"> </w:t>
      </w:r>
      <w:r w:rsidRPr="00E8061B">
        <w:t>positive</w:t>
      </w:r>
      <w:r w:rsidRPr="00E8061B">
        <w:rPr>
          <w:spacing w:val="-2"/>
        </w:rPr>
        <w:t xml:space="preserve"> </w:t>
      </w:r>
      <w:r w:rsidRPr="00E8061B">
        <w:t>cases</w:t>
      </w:r>
      <w:r w:rsidRPr="00E8061B">
        <w:rPr>
          <w:spacing w:val="2"/>
        </w:rPr>
        <w:t xml:space="preserve"> </w:t>
      </w:r>
      <w:r w:rsidRPr="00E8061B">
        <w:t>from</w:t>
      </w:r>
      <w:r w:rsidRPr="00E8061B">
        <w:rPr>
          <w:spacing w:val="-9"/>
        </w:rPr>
        <w:t xml:space="preserve"> </w:t>
      </w:r>
      <w:r w:rsidRPr="00E8061B">
        <w:rPr>
          <w:spacing w:val="-2"/>
        </w:rPr>
        <w:t>2020.</w:t>
      </w:r>
    </w:p>
    <w:p w14:paraId="6EF4DACD" w14:textId="77777777" w:rsidR="00740A0B" w:rsidRPr="00E8061B" w:rsidRDefault="00740A0B" w:rsidP="00740A0B">
      <w:pPr>
        <w:pStyle w:val="BodyText"/>
        <w:spacing w:before="8"/>
      </w:pPr>
      <w:r w:rsidRPr="00E8061B">
        <w:rPr>
          <w:noProof/>
          <w:lang w:val="en-IN" w:eastAsia="en-IN"/>
        </w:rPr>
        <w:drawing>
          <wp:anchor distT="0" distB="0" distL="0" distR="0" simplePos="0" relativeHeight="251707392" behindDoc="0" locked="0" layoutInCell="1" allowOverlap="1" wp14:anchorId="253DBD73" wp14:editId="4C99B074">
            <wp:simplePos x="0" y="0"/>
            <wp:positionH relativeFrom="page">
              <wp:posOffset>850900</wp:posOffset>
            </wp:positionH>
            <wp:positionV relativeFrom="paragraph">
              <wp:posOffset>151765</wp:posOffset>
            </wp:positionV>
            <wp:extent cx="6137773" cy="3262407"/>
            <wp:effectExtent l="0" t="0" r="0" b="0"/>
            <wp:wrapTopAndBottom/>
            <wp:docPr id="13" name="image7.jpeg"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9" cstate="print"/>
                    <a:stretch>
                      <a:fillRect/>
                    </a:stretch>
                  </pic:blipFill>
                  <pic:spPr>
                    <a:xfrm>
                      <a:off x="0" y="0"/>
                      <a:ext cx="6137773" cy="3262407"/>
                    </a:xfrm>
                    <a:prstGeom prst="rect">
                      <a:avLst/>
                    </a:prstGeom>
                  </pic:spPr>
                </pic:pic>
              </a:graphicData>
            </a:graphic>
          </wp:anchor>
        </w:drawing>
      </w:r>
    </w:p>
    <w:p w14:paraId="427AEE59" w14:textId="77777777" w:rsidR="00740A0B" w:rsidRPr="00E8061B" w:rsidRDefault="00740A0B" w:rsidP="00740A0B">
      <w:pPr>
        <w:pStyle w:val="BodyText"/>
        <w:spacing w:before="8"/>
      </w:pPr>
    </w:p>
    <w:p w14:paraId="01169A30" w14:textId="77777777" w:rsidR="00740A0B" w:rsidRPr="00E8061B" w:rsidRDefault="00740A0B" w:rsidP="00740A0B">
      <w:pPr>
        <w:pStyle w:val="BodyText"/>
        <w:spacing w:before="8"/>
        <w:rPr>
          <w:spacing w:val="-2"/>
        </w:rPr>
      </w:pPr>
      <w:r w:rsidRPr="00E8061B">
        <w:rPr>
          <w:b/>
        </w:rPr>
        <w:t>Figure</w:t>
      </w:r>
      <w:r w:rsidRPr="00E8061B">
        <w:rPr>
          <w:b/>
          <w:spacing w:val="-2"/>
        </w:rPr>
        <w:t xml:space="preserve"> </w:t>
      </w:r>
      <w:r w:rsidRPr="00E8061B">
        <w:rPr>
          <w:b/>
        </w:rPr>
        <w:t xml:space="preserve">5: </w:t>
      </w:r>
      <w:r w:rsidRPr="00E8061B">
        <w:t>Code</w:t>
      </w:r>
      <w:r w:rsidRPr="00E8061B">
        <w:rPr>
          <w:spacing w:val="-2"/>
        </w:rPr>
        <w:t xml:space="preserve"> </w:t>
      </w:r>
      <w:r w:rsidRPr="00E8061B">
        <w:t>executed</w:t>
      </w:r>
      <w:r w:rsidRPr="00E8061B">
        <w:rPr>
          <w:spacing w:val="-6"/>
        </w:rPr>
        <w:t xml:space="preserve"> </w:t>
      </w:r>
      <w:r w:rsidRPr="00E8061B">
        <w:t>to</w:t>
      </w:r>
      <w:r w:rsidRPr="00E8061B">
        <w:rPr>
          <w:spacing w:val="-2"/>
        </w:rPr>
        <w:t xml:space="preserve"> </w:t>
      </w:r>
      <w:r w:rsidRPr="00E8061B">
        <w:t>show</w:t>
      </w:r>
      <w:r w:rsidRPr="00E8061B">
        <w:rPr>
          <w:spacing w:val="-6"/>
        </w:rPr>
        <w:t xml:space="preserve"> </w:t>
      </w:r>
      <w:r w:rsidRPr="00E8061B">
        <w:t>the</w:t>
      </w:r>
      <w:r w:rsidRPr="00E8061B">
        <w:rPr>
          <w:spacing w:val="-2"/>
        </w:rPr>
        <w:t xml:space="preserve"> </w:t>
      </w:r>
      <w:r w:rsidRPr="00E8061B">
        <w:t>number</w:t>
      </w:r>
      <w:r w:rsidRPr="00E8061B">
        <w:rPr>
          <w:spacing w:val="-1"/>
        </w:rPr>
        <w:t xml:space="preserve"> </w:t>
      </w:r>
      <w:r w:rsidRPr="00E8061B">
        <w:t>of</w:t>
      </w:r>
      <w:r w:rsidRPr="00E8061B">
        <w:rPr>
          <w:spacing w:val="-5"/>
        </w:rPr>
        <w:t xml:space="preserve"> </w:t>
      </w:r>
      <w:r w:rsidRPr="00E8061B">
        <w:t>positive</w:t>
      </w:r>
      <w:r w:rsidRPr="00E8061B">
        <w:rPr>
          <w:spacing w:val="-2"/>
        </w:rPr>
        <w:t xml:space="preserve"> </w:t>
      </w:r>
      <w:r w:rsidRPr="00E8061B">
        <w:t>cases from</w:t>
      </w:r>
      <w:r w:rsidRPr="00E8061B">
        <w:rPr>
          <w:spacing w:val="-10"/>
        </w:rPr>
        <w:t xml:space="preserve"> </w:t>
      </w:r>
      <w:r w:rsidRPr="00E8061B">
        <w:t>the</w:t>
      </w:r>
      <w:r w:rsidRPr="00E8061B">
        <w:rPr>
          <w:spacing w:val="3"/>
        </w:rPr>
        <w:t xml:space="preserve"> </w:t>
      </w:r>
      <w:r w:rsidRPr="00E8061B">
        <w:t>year</w:t>
      </w:r>
      <w:r w:rsidRPr="00E8061B">
        <w:rPr>
          <w:spacing w:val="3"/>
        </w:rPr>
        <w:t xml:space="preserve"> </w:t>
      </w:r>
      <w:r w:rsidRPr="00E8061B">
        <w:rPr>
          <w:spacing w:val="-2"/>
        </w:rPr>
        <w:t>2021.</w:t>
      </w:r>
    </w:p>
    <w:p w14:paraId="5B25CC59" w14:textId="7150CA90" w:rsidR="00740A0B" w:rsidRPr="00E8061B" w:rsidRDefault="00737E36" w:rsidP="00740A0B">
      <w:pPr>
        <w:pStyle w:val="BodyText"/>
        <w:spacing w:before="8"/>
        <w:rPr>
          <w:spacing w:val="-2"/>
        </w:rPr>
      </w:pPr>
      <w:r w:rsidRPr="00E8061B">
        <w:rPr>
          <w:noProof/>
          <w:lang w:val="en-IN" w:eastAsia="en-IN"/>
        </w:rPr>
        <w:drawing>
          <wp:anchor distT="0" distB="0" distL="0" distR="0" simplePos="0" relativeHeight="251708416" behindDoc="0" locked="0" layoutInCell="1" allowOverlap="1" wp14:anchorId="3F133D83" wp14:editId="6850D38A">
            <wp:simplePos x="0" y="0"/>
            <wp:positionH relativeFrom="page">
              <wp:posOffset>850900</wp:posOffset>
            </wp:positionH>
            <wp:positionV relativeFrom="paragraph">
              <wp:posOffset>283210</wp:posOffset>
            </wp:positionV>
            <wp:extent cx="6083300" cy="3733800"/>
            <wp:effectExtent l="0" t="0" r="0" b="0"/>
            <wp:wrapTopAndBottom/>
            <wp:docPr id="15" name="image8.jpeg"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0" cstate="print"/>
                    <a:stretch>
                      <a:fillRect/>
                    </a:stretch>
                  </pic:blipFill>
                  <pic:spPr>
                    <a:xfrm>
                      <a:off x="0" y="0"/>
                      <a:ext cx="6083300" cy="3733800"/>
                    </a:xfrm>
                    <a:prstGeom prst="rect">
                      <a:avLst/>
                    </a:prstGeom>
                  </pic:spPr>
                </pic:pic>
              </a:graphicData>
            </a:graphic>
            <wp14:sizeRelH relativeFrom="margin">
              <wp14:pctWidth>0</wp14:pctWidth>
            </wp14:sizeRelH>
            <wp14:sizeRelV relativeFrom="margin">
              <wp14:pctHeight>0</wp14:pctHeight>
            </wp14:sizeRelV>
          </wp:anchor>
        </w:drawing>
      </w:r>
    </w:p>
    <w:p w14:paraId="541D52EA" w14:textId="06AE8C80" w:rsidR="00740A0B" w:rsidRPr="00E8061B" w:rsidRDefault="00740A0B" w:rsidP="00740A0B">
      <w:pPr>
        <w:pStyle w:val="BodyText"/>
        <w:spacing w:before="8"/>
        <w:rPr>
          <w:spacing w:val="-2"/>
        </w:rPr>
      </w:pPr>
    </w:p>
    <w:p w14:paraId="0402C57C" w14:textId="5900DC69" w:rsidR="00740A0B" w:rsidRPr="00E8061B" w:rsidRDefault="00740A0B" w:rsidP="00740A0B">
      <w:pPr>
        <w:pStyle w:val="BodyText"/>
        <w:spacing w:before="8"/>
      </w:pPr>
    </w:p>
    <w:p w14:paraId="795EDDCA" w14:textId="77777777" w:rsidR="00740A0B" w:rsidRPr="00E8061B" w:rsidRDefault="00740A0B" w:rsidP="00740A0B">
      <w:pPr>
        <w:pStyle w:val="BodyText"/>
        <w:spacing w:before="8"/>
      </w:pPr>
    </w:p>
    <w:p w14:paraId="476F93FB" w14:textId="77777777" w:rsidR="00740A0B" w:rsidRPr="00E8061B" w:rsidRDefault="00740A0B" w:rsidP="00740A0B">
      <w:pPr>
        <w:pStyle w:val="BodyText"/>
        <w:spacing w:before="8"/>
      </w:pPr>
    </w:p>
    <w:p w14:paraId="432847EA" w14:textId="77777777" w:rsidR="00737E36" w:rsidRDefault="00737E36" w:rsidP="00740A0B">
      <w:pPr>
        <w:pStyle w:val="BodyText"/>
        <w:spacing w:before="8"/>
        <w:rPr>
          <w:b/>
          <w:bCs/>
        </w:rPr>
      </w:pPr>
    </w:p>
    <w:p w14:paraId="08F190C8" w14:textId="77777777" w:rsidR="00737E36" w:rsidRDefault="00737E36" w:rsidP="00740A0B">
      <w:pPr>
        <w:pStyle w:val="BodyText"/>
        <w:spacing w:before="8"/>
        <w:rPr>
          <w:b/>
          <w:bCs/>
        </w:rPr>
      </w:pPr>
    </w:p>
    <w:p w14:paraId="1E8CD8EE" w14:textId="7B5BB9BD" w:rsidR="00740A0B" w:rsidRPr="00E8061B" w:rsidRDefault="00740A0B" w:rsidP="00740A0B">
      <w:pPr>
        <w:pStyle w:val="BodyText"/>
        <w:spacing w:before="8"/>
        <w:rPr>
          <w:spacing w:val="-2"/>
        </w:rPr>
      </w:pPr>
      <w:r w:rsidRPr="00E8061B">
        <w:rPr>
          <w:b/>
          <w:bCs/>
        </w:rPr>
        <w:t>Figure</w:t>
      </w:r>
      <w:r w:rsidRPr="00E8061B">
        <w:rPr>
          <w:b/>
          <w:bCs/>
          <w:spacing w:val="-2"/>
        </w:rPr>
        <w:t xml:space="preserve"> </w:t>
      </w:r>
      <w:r w:rsidRPr="00E8061B">
        <w:rPr>
          <w:b/>
          <w:bCs/>
        </w:rPr>
        <w:t>6:</w:t>
      </w:r>
      <w:r w:rsidRPr="00E8061B">
        <w:rPr>
          <w:b/>
          <w:bCs/>
          <w:spacing w:val="1"/>
        </w:rPr>
        <w:t xml:space="preserve"> </w:t>
      </w:r>
      <w:r w:rsidRPr="00E8061B">
        <w:t>Code</w:t>
      </w:r>
      <w:r w:rsidRPr="00E8061B">
        <w:rPr>
          <w:spacing w:val="-7"/>
        </w:rPr>
        <w:t xml:space="preserve"> </w:t>
      </w:r>
      <w:r w:rsidRPr="00E8061B">
        <w:t>showing</w:t>
      </w:r>
      <w:r w:rsidRPr="00E8061B">
        <w:rPr>
          <w:spacing w:val="-1"/>
        </w:rPr>
        <w:t xml:space="preserve"> </w:t>
      </w:r>
      <w:r w:rsidRPr="00E8061B">
        <w:t>the</w:t>
      </w:r>
      <w:r w:rsidRPr="00E8061B">
        <w:rPr>
          <w:spacing w:val="-2"/>
        </w:rPr>
        <w:t xml:space="preserve"> </w:t>
      </w:r>
      <w:r w:rsidRPr="00E8061B">
        <w:t>total</w:t>
      </w:r>
      <w:r w:rsidRPr="00E8061B">
        <w:rPr>
          <w:spacing w:val="-9"/>
        </w:rPr>
        <w:t xml:space="preserve"> </w:t>
      </w:r>
      <w:r w:rsidRPr="00E8061B">
        <w:t>number of</w:t>
      </w:r>
      <w:r w:rsidRPr="00E8061B">
        <w:rPr>
          <w:spacing w:val="-9"/>
        </w:rPr>
        <w:t xml:space="preserve"> </w:t>
      </w:r>
      <w:r w:rsidRPr="00E8061B">
        <w:t>deaths</w:t>
      </w:r>
      <w:r w:rsidRPr="00E8061B">
        <w:rPr>
          <w:spacing w:val="-3"/>
        </w:rPr>
        <w:t xml:space="preserve"> </w:t>
      </w:r>
      <w:r w:rsidRPr="00E8061B">
        <w:t>within</w:t>
      </w:r>
      <w:r w:rsidRPr="00E8061B">
        <w:rPr>
          <w:spacing w:val="-5"/>
        </w:rPr>
        <w:t xml:space="preserve"> </w:t>
      </w:r>
      <w:r w:rsidRPr="00E8061B">
        <w:t>the</w:t>
      </w:r>
      <w:r w:rsidRPr="00E8061B">
        <w:rPr>
          <w:spacing w:val="-2"/>
        </w:rPr>
        <w:t xml:space="preserve"> </w:t>
      </w:r>
      <w:r w:rsidRPr="00E8061B">
        <w:t>specific</w:t>
      </w:r>
      <w:r w:rsidRPr="00E8061B">
        <w:rPr>
          <w:spacing w:val="3"/>
        </w:rPr>
        <w:t xml:space="preserve"> </w:t>
      </w:r>
      <w:r w:rsidRPr="00E8061B">
        <w:t xml:space="preserve">year </w:t>
      </w:r>
      <w:r w:rsidRPr="00E8061B">
        <w:rPr>
          <w:spacing w:val="-2"/>
        </w:rPr>
        <w:t>2020.</w:t>
      </w:r>
      <w:commentRangeStart w:id="0"/>
      <w:commentRangeEnd w:id="0"/>
    </w:p>
    <w:p w14:paraId="1C6AE6A6" w14:textId="4D713E7D" w:rsidR="00740A0B" w:rsidRPr="00E8061B" w:rsidRDefault="002559F6" w:rsidP="00740A0B">
      <w:pPr>
        <w:pStyle w:val="BodyText"/>
        <w:spacing w:before="8"/>
        <w:rPr>
          <w:spacing w:val="-2"/>
        </w:rPr>
      </w:pPr>
      <w:r w:rsidRPr="00E8061B">
        <w:rPr>
          <w:noProof/>
          <w:lang w:val="en-IN" w:eastAsia="en-IN"/>
        </w:rPr>
        <w:drawing>
          <wp:anchor distT="0" distB="0" distL="0" distR="0" simplePos="0" relativeHeight="251709440" behindDoc="0" locked="0" layoutInCell="1" allowOverlap="1" wp14:anchorId="06FC2E5E" wp14:editId="1324EF97">
            <wp:simplePos x="0" y="0"/>
            <wp:positionH relativeFrom="margin">
              <wp:align>left</wp:align>
            </wp:positionH>
            <wp:positionV relativeFrom="paragraph">
              <wp:posOffset>355600</wp:posOffset>
            </wp:positionV>
            <wp:extent cx="5600700" cy="3136900"/>
            <wp:effectExtent l="0" t="0" r="0" b="6350"/>
            <wp:wrapTopAndBottom/>
            <wp:docPr id="17" name="image9.jpeg"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31" cstate="print"/>
                    <a:stretch>
                      <a:fillRect/>
                    </a:stretch>
                  </pic:blipFill>
                  <pic:spPr>
                    <a:xfrm>
                      <a:off x="0" y="0"/>
                      <a:ext cx="5600700" cy="3136900"/>
                    </a:xfrm>
                    <a:prstGeom prst="rect">
                      <a:avLst/>
                    </a:prstGeom>
                  </pic:spPr>
                </pic:pic>
              </a:graphicData>
            </a:graphic>
            <wp14:sizeRelH relativeFrom="margin">
              <wp14:pctWidth>0</wp14:pctWidth>
            </wp14:sizeRelH>
            <wp14:sizeRelV relativeFrom="margin">
              <wp14:pctHeight>0</wp14:pctHeight>
            </wp14:sizeRelV>
          </wp:anchor>
        </w:drawing>
      </w:r>
    </w:p>
    <w:p w14:paraId="4C1F2D05" w14:textId="3EA1AEC7" w:rsidR="00740A0B" w:rsidRPr="00E8061B" w:rsidRDefault="00740A0B" w:rsidP="00740A0B">
      <w:pPr>
        <w:pStyle w:val="BodyText"/>
        <w:spacing w:before="8"/>
        <w:rPr>
          <w:spacing w:val="-2"/>
        </w:rPr>
      </w:pPr>
    </w:p>
    <w:p w14:paraId="630EF3ED" w14:textId="6E831C4F" w:rsidR="00740A0B" w:rsidRPr="00E8061B" w:rsidRDefault="00740A0B" w:rsidP="00740A0B">
      <w:pPr>
        <w:pStyle w:val="BodyText"/>
        <w:spacing w:before="8"/>
      </w:pPr>
    </w:p>
    <w:p w14:paraId="0B948C55" w14:textId="77777777" w:rsidR="00740A0B" w:rsidRPr="00E8061B" w:rsidRDefault="00740A0B" w:rsidP="00740A0B">
      <w:pPr>
        <w:pStyle w:val="BodyText"/>
        <w:spacing w:before="8"/>
        <w:rPr>
          <w:spacing w:val="-2"/>
        </w:rPr>
      </w:pPr>
      <w:r w:rsidRPr="00E8061B">
        <w:rPr>
          <w:b/>
        </w:rPr>
        <w:t>Figure</w:t>
      </w:r>
      <w:r w:rsidRPr="00E8061B">
        <w:rPr>
          <w:b/>
          <w:spacing w:val="-3"/>
        </w:rPr>
        <w:t xml:space="preserve"> </w:t>
      </w:r>
      <w:r w:rsidRPr="00E8061B">
        <w:rPr>
          <w:b/>
        </w:rPr>
        <w:t>7:</w:t>
      </w:r>
      <w:r w:rsidRPr="00E8061B">
        <w:rPr>
          <w:b/>
          <w:spacing w:val="1"/>
        </w:rPr>
        <w:t xml:space="preserve"> </w:t>
      </w:r>
      <w:r w:rsidRPr="00E8061B">
        <w:t>Code</w:t>
      </w:r>
      <w:r w:rsidRPr="00E8061B">
        <w:rPr>
          <w:spacing w:val="-7"/>
        </w:rPr>
        <w:t xml:space="preserve"> </w:t>
      </w:r>
      <w:r w:rsidRPr="00E8061B">
        <w:t>showing</w:t>
      </w:r>
      <w:r w:rsidRPr="00E8061B">
        <w:rPr>
          <w:spacing w:val="-1"/>
        </w:rPr>
        <w:t xml:space="preserve"> </w:t>
      </w:r>
      <w:r w:rsidRPr="00E8061B">
        <w:t>the</w:t>
      </w:r>
      <w:r w:rsidRPr="00E8061B">
        <w:rPr>
          <w:spacing w:val="-2"/>
        </w:rPr>
        <w:t xml:space="preserve"> </w:t>
      </w:r>
      <w:r w:rsidRPr="00E8061B">
        <w:t>total</w:t>
      </w:r>
      <w:r w:rsidRPr="00E8061B">
        <w:rPr>
          <w:spacing w:val="-10"/>
        </w:rPr>
        <w:t xml:space="preserve"> </w:t>
      </w:r>
      <w:r w:rsidRPr="00E8061B">
        <w:t>deaths</w:t>
      </w:r>
      <w:r w:rsidRPr="00E8061B">
        <w:rPr>
          <w:spacing w:val="-3"/>
        </w:rPr>
        <w:t xml:space="preserve"> </w:t>
      </w:r>
      <w:r w:rsidRPr="00E8061B">
        <w:t>within</w:t>
      </w:r>
      <w:r w:rsidRPr="00E8061B">
        <w:rPr>
          <w:spacing w:val="-1"/>
        </w:rPr>
        <w:t xml:space="preserve"> </w:t>
      </w:r>
      <w:r w:rsidRPr="00E8061B">
        <w:t>the</w:t>
      </w:r>
      <w:r w:rsidRPr="00E8061B">
        <w:rPr>
          <w:spacing w:val="-2"/>
        </w:rPr>
        <w:t xml:space="preserve"> </w:t>
      </w:r>
      <w:r w:rsidRPr="00E8061B">
        <w:t>specific</w:t>
      </w:r>
      <w:r w:rsidRPr="00E8061B">
        <w:rPr>
          <w:spacing w:val="2"/>
        </w:rPr>
        <w:t xml:space="preserve"> </w:t>
      </w:r>
      <w:r w:rsidRPr="00E8061B">
        <w:t>year of</w:t>
      </w:r>
      <w:r w:rsidRPr="00E8061B">
        <w:rPr>
          <w:spacing w:val="-9"/>
        </w:rPr>
        <w:t xml:space="preserve"> </w:t>
      </w:r>
      <w:r w:rsidRPr="00E8061B">
        <w:rPr>
          <w:spacing w:val="-2"/>
        </w:rPr>
        <w:t>2021.</w:t>
      </w:r>
    </w:p>
    <w:p w14:paraId="5CD84F20" w14:textId="77777777" w:rsidR="00740A0B" w:rsidRPr="00E8061B" w:rsidRDefault="00740A0B" w:rsidP="00740A0B">
      <w:pPr>
        <w:pStyle w:val="BodyText"/>
        <w:spacing w:before="8"/>
        <w:rPr>
          <w:spacing w:val="-2"/>
        </w:rPr>
      </w:pPr>
    </w:p>
    <w:p w14:paraId="71606BF1" w14:textId="0E88E9C0" w:rsidR="00740A0B" w:rsidRPr="00E8061B" w:rsidRDefault="002559F6" w:rsidP="00740A0B">
      <w:pPr>
        <w:pStyle w:val="BodyText"/>
        <w:spacing w:before="8"/>
        <w:rPr>
          <w:spacing w:val="-2"/>
        </w:rPr>
      </w:pPr>
      <w:bookmarkStart w:id="1" w:name="_GoBack"/>
      <w:bookmarkEnd w:id="1"/>
      <w:r w:rsidRPr="00E8061B">
        <w:rPr>
          <w:noProof/>
          <w:lang w:val="en-IN" w:eastAsia="en-IN"/>
        </w:rPr>
        <mc:AlternateContent>
          <mc:Choice Requires="wpg">
            <w:drawing>
              <wp:anchor distT="0" distB="0" distL="0" distR="0" simplePos="0" relativeHeight="251710464" behindDoc="1" locked="0" layoutInCell="1" allowOverlap="1" wp14:anchorId="69920FF5" wp14:editId="00E87ECC">
                <wp:simplePos x="0" y="0"/>
                <wp:positionH relativeFrom="margin">
                  <wp:align>left</wp:align>
                </wp:positionH>
                <wp:positionV relativeFrom="paragraph">
                  <wp:posOffset>341630</wp:posOffset>
                </wp:positionV>
                <wp:extent cx="5585460" cy="3427095"/>
                <wp:effectExtent l="0" t="0" r="0" b="1905"/>
                <wp:wrapTopAndBottom/>
                <wp:docPr id="1030708419"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5460" cy="3427095"/>
                          <a:chOff x="2203" y="366"/>
                          <a:chExt cx="7317" cy="5397"/>
                        </a:xfrm>
                      </wpg:grpSpPr>
                      <pic:pic xmlns:pic="http://schemas.openxmlformats.org/drawingml/2006/picture">
                        <pic:nvPicPr>
                          <pic:cNvPr id="825183509" name="docshape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269" y="2216"/>
                            <a:ext cx="3395" cy="2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99661315" name="docshape3" descr="Graphical user interface, text, application, email  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203" y="365"/>
                            <a:ext cx="7317" cy="5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8A7C794" id="Group 26" o:spid="_x0000_s1026" style="position:absolute;margin-left:0;margin-top:26.9pt;width:439.8pt;height:269.85pt;z-index:-251606016;mso-wrap-distance-left:0;mso-wrap-distance-right:0;mso-position-horizontal:left;mso-position-horizontal-relative:margin" coordorigin="2203,366" coordsize="7317,5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left:4269;top:2216;width:3395;height:24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FeR/7LAAAA4gAAAA8AAABkcnMvZG93bnJldi54bWxEj91qwkAUhO8F32E5hd7VTSzWNHUVfxCq&#10;SKG29Po0e5oEs2fD7hrTt3cLBS+HmfmGmS1604iOnK8tK0hHCQjiwuqaSwWfH9uHDIQPyBoby6Tg&#10;lzws5sPBDHNtL/xO3TGUIkLY56igCqHNpfRFRQb9yLbE0fuxzmCI0pVSO7xEuGnkOEmepMGa40KF&#10;La0rKk7Hs1HgfLrp9ru37quV6+9VvZ0eZHBK3d/1yxcQgfpwC/+3X7WCbDxJs8dJ8gx/l+IdkPMr&#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BxXkf+ywAAAOIAAAAPAAAAAAAA&#10;AAAAAAAAAJ8CAABkcnMvZG93bnJldi54bWxQSwUGAAAAAAQABAD3AAAAlwMAAAAA&#10;">
                  <v:imagedata r:id="rId34" o:title=""/>
                </v:shape>
                <v:shape id="docshape3" o:spid="_x0000_s1028" type="#_x0000_t75" alt="Graphical user interface, text, application, email  Description automatically generated" style="position:absolute;left:2203;top:365;width:7317;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CO7H4WywAAAOIAAAAPAAAAAAAA&#10;AAAAAAAAAJ8CAABkcnMvZG93bnJldi54bWxQSwUGAAAAAAQABAD3AAAAlwMAAAAA&#10;">
                  <v:imagedata r:id="rId35" o:title="Graphical user interface, text, application, email  Description automatically generated"/>
                </v:shape>
                <w10:wrap type="topAndBottom" anchorx="margin"/>
              </v:group>
            </w:pict>
          </mc:Fallback>
        </mc:AlternateContent>
      </w:r>
    </w:p>
    <w:p w14:paraId="1B19FD48" w14:textId="50D4CB52" w:rsidR="00740A0B" w:rsidRPr="00E8061B" w:rsidRDefault="00740A0B" w:rsidP="00740A0B">
      <w:pPr>
        <w:pStyle w:val="BodyText"/>
        <w:spacing w:before="8"/>
      </w:pPr>
    </w:p>
    <w:p w14:paraId="4F166907" w14:textId="77777777" w:rsidR="00740A0B" w:rsidRPr="00E8061B" w:rsidRDefault="00740A0B" w:rsidP="00740A0B">
      <w:pPr>
        <w:pStyle w:val="BodyText"/>
        <w:spacing w:before="8"/>
      </w:pPr>
    </w:p>
    <w:p w14:paraId="29C82263" w14:textId="77777777" w:rsidR="00740A0B" w:rsidRPr="00E8061B" w:rsidRDefault="00740A0B" w:rsidP="00740A0B">
      <w:pPr>
        <w:pStyle w:val="BodyText"/>
        <w:spacing w:before="8"/>
      </w:pPr>
    </w:p>
    <w:p w14:paraId="7DDBF891" w14:textId="77777777" w:rsidR="00740A0B" w:rsidRPr="00E8061B" w:rsidRDefault="00740A0B" w:rsidP="00740A0B">
      <w:pPr>
        <w:ind w:left="821"/>
        <w:rPr>
          <w:sz w:val="24"/>
          <w:szCs w:val="24"/>
        </w:rPr>
      </w:pPr>
      <w:r w:rsidRPr="00E8061B">
        <w:rPr>
          <w:b/>
          <w:sz w:val="24"/>
          <w:szCs w:val="24"/>
        </w:rPr>
        <w:t>Figure</w:t>
      </w:r>
      <w:r w:rsidRPr="00E8061B">
        <w:rPr>
          <w:b/>
          <w:spacing w:val="-5"/>
          <w:sz w:val="24"/>
          <w:szCs w:val="24"/>
        </w:rPr>
        <w:t xml:space="preserve"> </w:t>
      </w:r>
      <w:r w:rsidRPr="00E8061B">
        <w:rPr>
          <w:b/>
          <w:sz w:val="24"/>
          <w:szCs w:val="24"/>
        </w:rPr>
        <w:t>8:</w:t>
      </w:r>
      <w:r w:rsidRPr="00E8061B">
        <w:rPr>
          <w:b/>
          <w:spacing w:val="-1"/>
          <w:sz w:val="24"/>
          <w:szCs w:val="24"/>
        </w:rPr>
        <w:t xml:space="preserve"> </w:t>
      </w:r>
      <w:r w:rsidRPr="00E8061B">
        <w:rPr>
          <w:sz w:val="24"/>
          <w:szCs w:val="24"/>
        </w:rPr>
        <w:t>Code</w:t>
      </w:r>
      <w:r w:rsidRPr="00E8061B">
        <w:rPr>
          <w:spacing w:val="-9"/>
          <w:sz w:val="24"/>
          <w:szCs w:val="24"/>
        </w:rPr>
        <w:t xml:space="preserve"> </w:t>
      </w:r>
      <w:r w:rsidRPr="00E8061B">
        <w:rPr>
          <w:sz w:val="24"/>
          <w:szCs w:val="24"/>
        </w:rPr>
        <w:t>showing</w:t>
      </w:r>
      <w:r w:rsidRPr="00E8061B">
        <w:rPr>
          <w:spacing w:val="-4"/>
          <w:sz w:val="24"/>
          <w:szCs w:val="24"/>
        </w:rPr>
        <w:t xml:space="preserve"> </w:t>
      </w:r>
      <w:r w:rsidRPr="00E8061B">
        <w:rPr>
          <w:sz w:val="24"/>
          <w:szCs w:val="24"/>
        </w:rPr>
        <w:t>the</w:t>
      </w:r>
      <w:r w:rsidRPr="00E8061B">
        <w:rPr>
          <w:spacing w:val="-4"/>
          <w:sz w:val="24"/>
          <w:szCs w:val="24"/>
        </w:rPr>
        <w:t xml:space="preserve"> </w:t>
      </w:r>
      <w:r w:rsidRPr="00E8061B">
        <w:rPr>
          <w:sz w:val="24"/>
          <w:szCs w:val="24"/>
        </w:rPr>
        <w:t>hospitalized</w:t>
      </w:r>
      <w:r w:rsidRPr="00E8061B">
        <w:rPr>
          <w:spacing w:val="-3"/>
          <w:sz w:val="24"/>
          <w:szCs w:val="24"/>
        </w:rPr>
        <w:t xml:space="preserve"> </w:t>
      </w:r>
      <w:r w:rsidRPr="00E8061B">
        <w:rPr>
          <w:spacing w:val="-2"/>
          <w:sz w:val="24"/>
          <w:szCs w:val="24"/>
        </w:rPr>
        <w:t>cases.</w:t>
      </w:r>
    </w:p>
    <w:p w14:paraId="7ADBD340" w14:textId="763755BB" w:rsidR="00740A0B" w:rsidRPr="00E8061B" w:rsidRDefault="002559F6" w:rsidP="00740A0B">
      <w:pPr>
        <w:pStyle w:val="BodyText"/>
        <w:spacing w:before="8"/>
      </w:pPr>
      <w:r w:rsidRPr="00E8061B">
        <w:rPr>
          <w:noProof/>
          <w:lang w:val="en-IN" w:eastAsia="en-IN"/>
        </w:rPr>
        <mc:AlternateContent>
          <mc:Choice Requires="wpg">
            <w:drawing>
              <wp:anchor distT="0" distB="0" distL="0" distR="0" simplePos="0" relativeHeight="251711488" behindDoc="1" locked="0" layoutInCell="1" allowOverlap="1" wp14:anchorId="46CCE7E6" wp14:editId="486B6EFA">
                <wp:simplePos x="0" y="0"/>
                <wp:positionH relativeFrom="page">
                  <wp:posOffset>850900</wp:posOffset>
                </wp:positionH>
                <wp:positionV relativeFrom="paragraph">
                  <wp:posOffset>252730</wp:posOffset>
                </wp:positionV>
                <wp:extent cx="5797550" cy="3281680"/>
                <wp:effectExtent l="0" t="0" r="0" b="0"/>
                <wp:wrapTopAndBottom/>
                <wp:docPr id="1704861942"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7550" cy="3281680"/>
                          <a:chOff x="2251" y="363"/>
                          <a:chExt cx="7912" cy="4758"/>
                        </a:xfrm>
                      </wpg:grpSpPr>
                      <pic:pic xmlns:pic="http://schemas.openxmlformats.org/drawingml/2006/picture">
                        <pic:nvPicPr>
                          <pic:cNvPr id="1479802079" name="docshape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5215" y="2141"/>
                            <a:ext cx="2243" cy="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93860812" name="docshape6" descr="Graphical user interface, text, application  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251" y="363"/>
                            <a:ext cx="7912" cy="4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370888B" id="Group 25" o:spid="_x0000_s1026" style="position:absolute;margin-left:67pt;margin-top:19.9pt;width:456.5pt;height:258.4pt;z-index:-251604992;mso-wrap-distance-left:0;mso-wrap-distance-right:0;mso-position-horizontal-relative:page" coordorigin="2251,363" coordsize="7912,4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">
                <v:shape id="docshape5" o:spid="_x0000_s1027" type="#_x0000_t75" style="position:absolute;left:5215;top:2141;width:2243;height:1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">
                  <v:imagedata r:id="rId59" o:title=""/>
                </v:shape>
                <v:shape id="docshape6" o:spid="_x0000_s1028" type="#_x0000_t75" alt="Graphical user interface, text, application  Description automatically generated" style="position:absolute;left:2251;top:363;width:7912;height:4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">
                  <v:imagedata r:id="rId60" o:title="Graphical user interface, text, application  Description automatically generated"/>
                </v:shape>
                <w10:wrap type="topAndBottom" anchorx="page"/>
              </v:group>
            </w:pict>
          </mc:Fallback>
        </mc:AlternateContent>
      </w:r>
    </w:p>
    <w:p w14:paraId="5E4432C3" w14:textId="1D09D6FB" w:rsidR="00740A0B" w:rsidRPr="00E8061B" w:rsidRDefault="00740A0B" w:rsidP="00740A0B">
      <w:pPr>
        <w:pStyle w:val="BodyText"/>
        <w:spacing w:before="8"/>
      </w:pPr>
    </w:p>
    <w:p w14:paraId="795C4E0F" w14:textId="75E53BE2" w:rsidR="00740A0B" w:rsidRPr="00E8061B" w:rsidRDefault="00740A0B" w:rsidP="00740A0B">
      <w:pPr>
        <w:pStyle w:val="BodyText"/>
        <w:spacing w:before="8"/>
      </w:pPr>
    </w:p>
    <w:p w14:paraId="652B92E1" w14:textId="77777777" w:rsidR="00740A0B" w:rsidRPr="00E8061B" w:rsidRDefault="00740A0B" w:rsidP="00740A0B">
      <w:pPr>
        <w:pStyle w:val="BodyText"/>
        <w:spacing w:before="8"/>
      </w:pPr>
    </w:p>
    <w:p w14:paraId="53AE9E46" w14:textId="77777777" w:rsidR="00740A0B" w:rsidRPr="00E8061B" w:rsidRDefault="00740A0B" w:rsidP="00740A0B">
      <w:pPr>
        <w:spacing w:before="77"/>
        <w:ind w:left="821"/>
        <w:rPr>
          <w:spacing w:val="-2"/>
          <w:sz w:val="24"/>
          <w:szCs w:val="24"/>
        </w:rPr>
      </w:pPr>
      <w:r w:rsidRPr="00E8061B">
        <w:rPr>
          <w:b/>
          <w:sz w:val="24"/>
          <w:szCs w:val="24"/>
        </w:rPr>
        <w:t>Figure</w:t>
      </w:r>
      <w:r w:rsidRPr="00E8061B">
        <w:rPr>
          <w:b/>
          <w:spacing w:val="-3"/>
          <w:sz w:val="24"/>
          <w:szCs w:val="24"/>
        </w:rPr>
        <w:t xml:space="preserve"> </w:t>
      </w:r>
      <w:r w:rsidRPr="00E8061B">
        <w:rPr>
          <w:b/>
          <w:sz w:val="24"/>
          <w:szCs w:val="24"/>
        </w:rPr>
        <w:t>9:</w:t>
      </w:r>
      <w:r w:rsidRPr="00E8061B">
        <w:rPr>
          <w:b/>
          <w:spacing w:val="1"/>
          <w:sz w:val="24"/>
          <w:szCs w:val="24"/>
        </w:rPr>
        <w:t xml:space="preserve"> </w:t>
      </w:r>
      <w:r w:rsidRPr="00E8061B">
        <w:rPr>
          <w:sz w:val="24"/>
          <w:szCs w:val="24"/>
        </w:rPr>
        <w:t>Code</w:t>
      </w:r>
      <w:r w:rsidRPr="00E8061B">
        <w:rPr>
          <w:spacing w:val="-7"/>
          <w:sz w:val="24"/>
          <w:szCs w:val="24"/>
        </w:rPr>
        <w:t xml:space="preserve"> </w:t>
      </w:r>
      <w:r w:rsidRPr="00E8061B">
        <w:rPr>
          <w:sz w:val="24"/>
          <w:szCs w:val="24"/>
        </w:rPr>
        <w:t>showing</w:t>
      </w:r>
      <w:r w:rsidRPr="00E8061B">
        <w:rPr>
          <w:spacing w:val="-2"/>
          <w:sz w:val="24"/>
          <w:szCs w:val="24"/>
        </w:rPr>
        <w:t xml:space="preserve"> </w:t>
      </w:r>
      <w:r w:rsidRPr="00E8061B">
        <w:rPr>
          <w:sz w:val="24"/>
          <w:szCs w:val="24"/>
        </w:rPr>
        <w:t>the</w:t>
      </w:r>
      <w:r w:rsidRPr="00E8061B">
        <w:rPr>
          <w:spacing w:val="-2"/>
          <w:sz w:val="24"/>
          <w:szCs w:val="24"/>
        </w:rPr>
        <w:t xml:space="preserve"> </w:t>
      </w:r>
      <w:r w:rsidRPr="00E8061B">
        <w:rPr>
          <w:sz w:val="24"/>
          <w:szCs w:val="24"/>
        </w:rPr>
        <w:t>recovered</w:t>
      </w:r>
      <w:r w:rsidRPr="00E8061B">
        <w:rPr>
          <w:spacing w:val="-1"/>
          <w:sz w:val="24"/>
          <w:szCs w:val="24"/>
        </w:rPr>
        <w:t xml:space="preserve"> </w:t>
      </w:r>
      <w:r w:rsidRPr="00E8061B">
        <w:rPr>
          <w:spacing w:val="-2"/>
          <w:sz w:val="24"/>
          <w:szCs w:val="24"/>
        </w:rPr>
        <w:t>counts.</w:t>
      </w:r>
    </w:p>
    <w:p w14:paraId="6CFAC9C8" w14:textId="78DFA98E" w:rsidR="00740A0B" w:rsidRPr="00E8061B" w:rsidRDefault="008C350C" w:rsidP="00740A0B">
      <w:pPr>
        <w:spacing w:before="77"/>
        <w:ind w:left="821"/>
        <w:rPr>
          <w:sz w:val="24"/>
          <w:szCs w:val="24"/>
        </w:rPr>
      </w:pPr>
      <w:r w:rsidRPr="00E8061B">
        <w:rPr>
          <w:noProof/>
          <w:sz w:val="24"/>
          <w:szCs w:val="24"/>
          <w:lang w:val="en-IN" w:eastAsia="en-IN"/>
        </w:rPr>
        <mc:AlternateContent>
          <mc:Choice Requires="wpg">
            <w:drawing>
              <wp:anchor distT="0" distB="0" distL="0" distR="0" simplePos="0" relativeHeight="251712512" behindDoc="1" locked="0" layoutInCell="1" allowOverlap="1" wp14:anchorId="3A6241F9" wp14:editId="21A3F1A8">
                <wp:simplePos x="0" y="0"/>
                <wp:positionH relativeFrom="page">
                  <wp:posOffset>850900</wp:posOffset>
                </wp:positionH>
                <wp:positionV relativeFrom="paragraph">
                  <wp:posOffset>283845</wp:posOffset>
                </wp:positionV>
                <wp:extent cx="5930900" cy="3473450"/>
                <wp:effectExtent l="0" t="0" r="12700" b="12700"/>
                <wp:wrapTopAndBottom/>
                <wp:docPr id="1908780198" name="Group 24" descr="Graphical user interface, text, application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0900" cy="3473450"/>
                          <a:chOff x="2339" y="346"/>
                          <a:chExt cx="7869" cy="4849"/>
                        </a:xfrm>
                      </wpg:grpSpPr>
                      <wps:wsp>
                        <wps:cNvPr id="149152506" name="docshape8"/>
                        <wps:cNvSpPr>
                          <a:spLocks/>
                        </wps:cNvSpPr>
                        <wps:spPr bwMode="auto">
                          <a:xfrm>
                            <a:off x="4475" y="1931"/>
                            <a:ext cx="3621" cy="2576"/>
                          </a:xfrm>
                          <a:custGeom>
                            <a:avLst/>
                            <a:gdLst>
                              <a:gd name="T0" fmla="+- 0 8096 4476"/>
                              <a:gd name="T1" fmla="*/ T0 w 3621"/>
                              <a:gd name="T2" fmla="+- 0 2072 1931"/>
                              <a:gd name="T3" fmla="*/ 2072 h 2576"/>
                              <a:gd name="T4" fmla="+- 0 7956 4476"/>
                              <a:gd name="T5" fmla="*/ T4 w 3621"/>
                              <a:gd name="T6" fmla="+- 0 2072 1931"/>
                              <a:gd name="T7" fmla="*/ 2072 h 2576"/>
                              <a:gd name="T8" fmla="+- 0 7956 4476"/>
                              <a:gd name="T9" fmla="*/ T8 w 3621"/>
                              <a:gd name="T10" fmla="+- 0 4367 1931"/>
                              <a:gd name="T11" fmla="*/ 4367 h 2576"/>
                              <a:gd name="T12" fmla="+- 0 8096 4476"/>
                              <a:gd name="T13" fmla="*/ T12 w 3621"/>
                              <a:gd name="T14" fmla="+- 0 4367 1931"/>
                              <a:gd name="T15" fmla="*/ 4367 h 2576"/>
                              <a:gd name="T16" fmla="+- 0 8096 4476"/>
                              <a:gd name="T17" fmla="*/ T16 w 3621"/>
                              <a:gd name="T18" fmla="+- 0 2072 1931"/>
                              <a:gd name="T19" fmla="*/ 2072 h 2576"/>
                              <a:gd name="T20" fmla="+- 0 8096 4476"/>
                              <a:gd name="T21" fmla="*/ T20 w 3621"/>
                              <a:gd name="T22" fmla="+- 0 1931 1931"/>
                              <a:gd name="T23" fmla="*/ 1931 h 2576"/>
                              <a:gd name="T24" fmla="+- 0 4476 4476"/>
                              <a:gd name="T25" fmla="*/ T24 w 3621"/>
                              <a:gd name="T26" fmla="+- 0 1931 1931"/>
                              <a:gd name="T27" fmla="*/ 1931 h 2576"/>
                              <a:gd name="T28" fmla="+- 0 4476 4476"/>
                              <a:gd name="T29" fmla="*/ T28 w 3621"/>
                              <a:gd name="T30" fmla="+- 0 2071 1931"/>
                              <a:gd name="T31" fmla="*/ 2071 h 2576"/>
                              <a:gd name="T32" fmla="+- 0 4476 4476"/>
                              <a:gd name="T33" fmla="*/ T32 w 3621"/>
                              <a:gd name="T34" fmla="+- 0 4367 1931"/>
                              <a:gd name="T35" fmla="*/ 4367 h 2576"/>
                              <a:gd name="T36" fmla="+- 0 4476 4476"/>
                              <a:gd name="T37" fmla="*/ T36 w 3621"/>
                              <a:gd name="T38" fmla="+- 0 4507 1931"/>
                              <a:gd name="T39" fmla="*/ 4507 h 2576"/>
                              <a:gd name="T40" fmla="+- 0 8096 4476"/>
                              <a:gd name="T41" fmla="*/ T40 w 3621"/>
                              <a:gd name="T42" fmla="+- 0 4507 1931"/>
                              <a:gd name="T43" fmla="*/ 4507 h 2576"/>
                              <a:gd name="T44" fmla="+- 0 8096 4476"/>
                              <a:gd name="T45" fmla="*/ T44 w 3621"/>
                              <a:gd name="T46" fmla="+- 0 4367 1931"/>
                              <a:gd name="T47" fmla="*/ 4367 h 2576"/>
                              <a:gd name="T48" fmla="+- 0 4616 4476"/>
                              <a:gd name="T49" fmla="*/ T48 w 3621"/>
                              <a:gd name="T50" fmla="+- 0 4367 1931"/>
                              <a:gd name="T51" fmla="*/ 4367 h 2576"/>
                              <a:gd name="T52" fmla="+- 0 4616 4476"/>
                              <a:gd name="T53" fmla="*/ T52 w 3621"/>
                              <a:gd name="T54" fmla="+- 0 2071 1931"/>
                              <a:gd name="T55" fmla="*/ 2071 h 2576"/>
                              <a:gd name="T56" fmla="+- 0 8096 4476"/>
                              <a:gd name="T57" fmla="*/ T56 w 3621"/>
                              <a:gd name="T58" fmla="+- 0 2071 1931"/>
                              <a:gd name="T59" fmla="*/ 2071 h 2576"/>
                              <a:gd name="T60" fmla="+- 0 8096 4476"/>
                              <a:gd name="T61" fmla="*/ T60 w 3621"/>
                              <a:gd name="T62" fmla="+- 0 1931 1931"/>
                              <a:gd name="T63" fmla="*/ 1931 h 25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3621" h="2576">
                                <a:moveTo>
                                  <a:pt x="3620" y="141"/>
                                </a:moveTo>
                                <a:lnTo>
                                  <a:pt x="3480" y="141"/>
                                </a:lnTo>
                                <a:lnTo>
                                  <a:pt x="3480" y="2436"/>
                                </a:lnTo>
                                <a:lnTo>
                                  <a:pt x="3620" y="2436"/>
                                </a:lnTo>
                                <a:lnTo>
                                  <a:pt x="3620" y="141"/>
                                </a:lnTo>
                                <a:close/>
                                <a:moveTo>
                                  <a:pt x="3620" y="0"/>
                                </a:moveTo>
                                <a:lnTo>
                                  <a:pt x="0" y="0"/>
                                </a:lnTo>
                                <a:lnTo>
                                  <a:pt x="0" y="140"/>
                                </a:lnTo>
                                <a:lnTo>
                                  <a:pt x="0" y="2436"/>
                                </a:lnTo>
                                <a:lnTo>
                                  <a:pt x="0" y="2576"/>
                                </a:lnTo>
                                <a:lnTo>
                                  <a:pt x="3620" y="2576"/>
                                </a:lnTo>
                                <a:lnTo>
                                  <a:pt x="3620" y="2436"/>
                                </a:lnTo>
                                <a:lnTo>
                                  <a:pt x="140" y="2436"/>
                                </a:lnTo>
                                <a:lnTo>
                                  <a:pt x="140" y="140"/>
                                </a:lnTo>
                                <a:lnTo>
                                  <a:pt x="3620" y="140"/>
                                </a:lnTo>
                                <a:lnTo>
                                  <a:pt x="3620" y="0"/>
                                </a:lnTo>
                                <a:close/>
                              </a:path>
                            </a:pathLst>
                          </a:custGeom>
                          <a:solidFill>
                            <a:srgbClr val="C2CDE0">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94763429" name="docshape9" descr="Graphical user interface, text, application  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2359" y="366"/>
                            <a:ext cx="7829" cy="48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9392933" name="docshape10"/>
                        <wps:cNvSpPr>
                          <a:spLocks noChangeArrowheads="1"/>
                        </wps:cNvSpPr>
                        <wps:spPr bwMode="auto">
                          <a:xfrm>
                            <a:off x="2359" y="366"/>
                            <a:ext cx="7829" cy="4809"/>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46025E8" id="Group 24" o:spid="_x0000_s1026" alt="Graphical user interface, text, application  Description automatically generated" style="position:absolute;margin-left:67pt;margin-top:22.35pt;width:467pt;height:273.5pt;z-index:-251603968;mso-wrap-distance-left:0;mso-wrap-distance-right:0;mso-position-horizontal-relative:page" coordorigin="2339,346" coordsize="7869,48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">
                <v:shape id="docshape8" o:spid="_x0000_s1027" style="position:absolute;left:4475;top:1931;width:3621;height:2576;visibility:visible;mso-wrap-style:square;v-text-anchor:top" coordsize="3621,2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" path="m3620,141r-140,l3480,2436r140,l3620,141xm3620,l,,,140,,2436r,140l3620,2576r,-140l140,2436r,-2296l3620,140,3620,xe" fillcolor="#c2cde0" stroked="f">
                  <v:fill opacity="26214f"/>
                  <v:path arrowok="t" o:connecttype="custom" o:connectlocs="3620,2072;3480,2072;3480,4367;3620,4367;3620,2072;3620,1931;0,1931;0,2071;0,4367;0,4507;3620,4507;3620,4367;140,4367;140,2071;3620,2071;3620,1931" o:connectangles="0,0,0,0,0,0,0,0,0,0,0,0,0,0,0,0"/>
                </v:shape>
                <v:shape id="docshape9" o:spid="_x0000_s1028" type="#_x0000_t75" alt="Graphical user interface, text, application  Description automatically generated" style="position:absolute;left:2359;top:366;width:7829;height:4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">
                  <v:imagedata r:id="rId62" o:title="Graphical user interface, text, application  Description automatically generated"/>
                </v:shape>
                <v:rect id="docshape10" o:spid="_x0000_s1029" style="position:absolute;left:2359;top:366;width:7829;height:4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" filled="f" strokeweight="2pt"/>
                <w10:wrap type="topAndBottom" anchorx="page"/>
              </v:group>
            </w:pict>
          </mc:Fallback>
        </mc:AlternateContent>
      </w:r>
    </w:p>
    <w:p w14:paraId="6C1BDC23" w14:textId="603A3719" w:rsidR="00740A0B" w:rsidRPr="00E8061B" w:rsidRDefault="00740A0B" w:rsidP="00740A0B">
      <w:pPr>
        <w:spacing w:before="77"/>
        <w:ind w:left="821"/>
        <w:rPr>
          <w:sz w:val="24"/>
          <w:szCs w:val="24"/>
        </w:rPr>
      </w:pPr>
    </w:p>
    <w:p w14:paraId="03D92CDF" w14:textId="2DCEFD7E" w:rsidR="00740A0B" w:rsidRPr="00E8061B" w:rsidRDefault="00740A0B" w:rsidP="00740A0B">
      <w:pPr>
        <w:spacing w:before="77"/>
        <w:ind w:left="821"/>
        <w:rPr>
          <w:sz w:val="24"/>
          <w:szCs w:val="24"/>
        </w:rPr>
      </w:pPr>
    </w:p>
    <w:p w14:paraId="3D9B07C2" w14:textId="77777777" w:rsidR="00740A0B" w:rsidRPr="00E8061B" w:rsidRDefault="00740A0B" w:rsidP="00740A0B">
      <w:pPr>
        <w:spacing w:before="77"/>
        <w:ind w:left="821"/>
        <w:rPr>
          <w:sz w:val="24"/>
          <w:szCs w:val="24"/>
        </w:rPr>
      </w:pPr>
    </w:p>
    <w:p w14:paraId="7F855F69" w14:textId="77777777" w:rsidR="00740A0B" w:rsidRPr="00E8061B" w:rsidRDefault="00740A0B" w:rsidP="00740A0B">
      <w:pPr>
        <w:spacing w:before="77"/>
        <w:ind w:left="821"/>
        <w:rPr>
          <w:sz w:val="24"/>
          <w:szCs w:val="24"/>
        </w:rPr>
      </w:pPr>
    </w:p>
    <w:p w14:paraId="3AAA395A" w14:textId="77777777" w:rsidR="00740A0B" w:rsidRPr="00E8061B" w:rsidRDefault="00740A0B" w:rsidP="00740A0B">
      <w:pPr>
        <w:pStyle w:val="BodyText"/>
        <w:spacing w:before="162"/>
        <w:ind w:left="100"/>
        <w:jc w:val="both"/>
      </w:pPr>
      <w:r w:rsidRPr="00E8061B">
        <w:rPr>
          <w:b/>
        </w:rPr>
        <w:t>Figure</w:t>
      </w:r>
      <w:r w:rsidRPr="00E8061B">
        <w:rPr>
          <w:b/>
          <w:spacing w:val="-2"/>
        </w:rPr>
        <w:t xml:space="preserve"> </w:t>
      </w:r>
      <w:r w:rsidRPr="00E8061B">
        <w:rPr>
          <w:b/>
        </w:rPr>
        <w:t xml:space="preserve">10: </w:t>
      </w:r>
      <w:r w:rsidRPr="00E8061B">
        <w:t>Filtering</w:t>
      </w:r>
      <w:r w:rsidRPr="00E8061B">
        <w:rPr>
          <w:spacing w:val="-2"/>
        </w:rPr>
        <w:t xml:space="preserve"> </w:t>
      </w:r>
      <w:r w:rsidRPr="00E8061B">
        <w:t>of</w:t>
      </w:r>
      <w:r w:rsidRPr="00E8061B">
        <w:rPr>
          <w:spacing w:val="-9"/>
        </w:rPr>
        <w:t xml:space="preserve"> </w:t>
      </w:r>
      <w:r w:rsidRPr="00E8061B">
        <w:t>data</w:t>
      </w:r>
      <w:r w:rsidRPr="00E8061B">
        <w:rPr>
          <w:spacing w:val="-3"/>
        </w:rPr>
        <w:t xml:space="preserve"> </w:t>
      </w:r>
      <w:r w:rsidRPr="00E8061B">
        <w:t>performed</w:t>
      </w:r>
      <w:r w:rsidRPr="00E8061B">
        <w:rPr>
          <w:spacing w:val="-1"/>
        </w:rPr>
        <w:t xml:space="preserve"> </w:t>
      </w:r>
      <w:r w:rsidRPr="00E8061B">
        <w:t>to</w:t>
      </w:r>
      <w:r w:rsidRPr="00E8061B">
        <w:rPr>
          <w:spacing w:val="3"/>
        </w:rPr>
        <w:t xml:space="preserve"> </w:t>
      </w:r>
      <w:r w:rsidRPr="00E8061B">
        <w:t>extract</w:t>
      </w:r>
      <w:r w:rsidRPr="00E8061B">
        <w:rPr>
          <w:spacing w:val="-6"/>
        </w:rPr>
        <w:t xml:space="preserve"> </w:t>
      </w:r>
      <w:r w:rsidRPr="00E8061B">
        <w:t>the</w:t>
      </w:r>
      <w:r w:rsidRPr="00E8061B">
        <w:rPr>
          <w:spacing w:val="-2"/>
        </w:rPr>
        <w:t xml:space="preserve"> </w:t>
      </w:r>
      <w:r w:rsidRPr="00E8061B">
        <w:t>specific</w:t>
      </w:r>
      <w:r w:rsidRPr="00E8061B">
        <w:rPr>
          <w:spacing w:val="-3"/>
        </w:rPr>
        <w:t xml:space="preserve"> </w:t>
      </w:r>
      <w:r w:rsidRPr="00E8061B">
        <w:t>data</w:t>
      </w:r>
      <w:r w:rsidRPr="00E8061B">
        <w:rPr>
          <w:spacing w:val="-3"/>
        </w:rPr>
        <w:t xml:space="preserve"> </w:t>
      </w:r>
      <w:r w:rsidRPr="00E8061B">
        <w:t>from</w:t>
      </w:r>
      <w:r w:rsidRPr="00E8061B">
        <w:rPr>
          <w:spacing w:val="-10"/>
        </w:rPr>
        <w:t xml:space="preserve"> </w:t>
      </w:r>
      <w:r w:rsidRPr="00E8061B">
        <w:t>different</w:t>
      </w:r>
      <w:r w:rsidRPr="00E8061B">
        <w:rPr>
          <w:spacing w:val="3"/>
        </w:rPr>
        <w:t xml:space="preserve"> </w:t>
      </w:r>
      <w:r w:rsidRPr="00E8061B">
        <w:rPr>
          <w:spacing w:val="-2"/>
        </w:rPr>
        <w:t>states.</w:t>
      </w:r>
    </w:p>
    <w:p w14:paraId="2F67156D" w14:textId="48A96C01" w:rsidR="00740A0B" w:rsidRPr="00E8061B" w:rsidRDefault="00740A0B" w:rsidP="00740A0B">
      <w:pPr>
        <w:spacing w:before="77"/>
        <w:ind w:left="821"/>
        <w:rPr>
          <w:sz w:val="24"/>
          <w:szCs w:val="24"/>
        </w:rPr>
      </w:pPr>
    </w:p>
    <w:p w14:paraId="20ADC75F" w14:textId="4708E081" w:rsidR="00740A0B" w:rsidRPr="00E8061B" w:rsidRDefault="008C350C" w:rsidP="00740A0B">
      <w:pPr>
        <w:spacing w:before="77"/>
        <w:ind w:left="821"/>
        <w:rPr>
          <w:sz w:val="24"/>
          <w:szCs w:val="24"/>
        </w:rPr>
      </w:pPr>
      <w:r w:rsidRPr="00E8061B">
        <w:rPr>
          <w:noProof/>
          <w:sz w:val="24"/>
          <w:szCs w:val="24"/>
          <w:lang w:val="en-IN" w:eastAsia="en-IN"/>
          <w14:ligatures w14:val="standardContextual"/>
        </w:rPr>
        <w:drawing>
          <wp:anchor distT="0" distB="0" distL="114300" distR="114300" simplePos="0" relativeHeight="251713536" behindDoc="0" locked="0" layoutInCell="1" allowOverlap="1" wp14:anchorId="4D36F139" wp14:editId="1C80BD96">
            <wp:simplePos x="0" y="0"/>
            <wp:positionH relativeFrom="column">
              <wp:posOffset>0</wp:posOffset>
            </wp:positionH>
            <wp:positionV relativeFrom="paragraph">
              <wp:posOffset>69850</wp:posOffset>
            </wp:positionV>
            <wp:extent cx="5886450" cy="2997200"/>
            <wp:effectExtent l="0" t="0" r="0" b="0"/>
            <wp:wrapNone/>
            <wp:docPr id="552864588" name="docshape12"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864588" name="docshape12" descr="Graphical user interface, text, application  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86450" cy="299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C65A02" w14:textId="5C4FD960" w:rsidR="00740A0B" w:rsidRPr="00E8061B" w:rsidRDefault="00740A0B" w:rsidP="00740A0B">
      <w:pPr>
        <w:spacing w:before="77"/>
        <w:ind w:left="821"/>
        <w:rPr>
          <w:sz w:val="24"/>
          <w:szCs w:val="24"/>
        </w:rPr>
      </w:pPr>
    </w:p>
    <w:p w14:paraId="6577D80A" w14:textId="504A220B" w:rsidR="00740A0B" w:rsidRPr="00E8061B" w:rsidRDefault="00740A0B" w:rsidP="00740A0B">
      <w:pPr>
        <w:spacing w:before="77"/>
        <w:ind w:left="821"/>
        <w:rPr>
          <w:sz w:val="24"/>
          <w:szCs w:val="24"/>
        </w:rPr>
      </w:pPr>
      <w:r w:rsidRPr="00E8061B">
        <w:rPr>
          <w:b/>
          <w:sz w:val="24"/>
          <w:szCs w:val="24"/>
        </w:rPr>
        <w:t>Figure</w:t>
      </w:r>
      <w:r w:rsidRPr="00E8061B">
        <w:rPr>
          <w:b/>
          <w:spacing w:val="-3"/>
          <w:sz w:val="24"/>
          <w:szCs w:val="24"/>
        </w:rPr>
        <w:t xml:space="preserve"> </w:t>
      </w:r>
      <w:r w:rsidRPr="00E8061B">
        <w:rPr>
          <w:b/>
          <w:sz w:val="24"/>
          <w:szCs w:val="24"/>
        </w:rPr>
        <w:t>11:</w:t>
      </w:r>
      <w:r w:rsidRPr="00E8061B">
        <w:rPr>
          <w:b/>
          <w:spacing w:val="1"/>
          <w:sz w:val="24"/>
          <w:szCs w:val="24"/>
        </w:rPr>
        <w:t xml:space="preserve"> </w:t>
      </w:r>
      <w:r w:rsidRPr="00E8061B">
        <w:rPr>
          <w:sz w:val="24"/>
          <w:szCs w:val="24"/>
        </w:rPr>
        <w:t>Data</w:t>
      </w:r>
      <w:r w:rsidRPr="00E8061B">
        <w:rPr>
          <w:spacing w:val="-2"/>
          <w:sz w:val="24"/>
          <w:szCs w:val="24"/>
        </w:rPr>
        <w:t xml:space="preserve"> </w:t>
      </w:r>
      <w:r w:rsidRPr="00E8061B">
        <w:rPr>
          <w:sz w:val="24"/>
          <w:szCs w:val="24"/>
        </w:rPr>
        <w:t>aggregation</w:t>
      </w:r>
      <w:r w:rsidRPr="00E8061B">
        <w:rPr>
          <w:spacing w:val="-4"/>
          <w:sz w:val="24"/>
          <w:szCs w:val="24"/>
        </w:rPr>
        <w:t xml:space="preserve"> </w:t>
      </w:r>
      <w:r w:rsidRPr="00E8061B">
        <w:rPr>
          <w:sz w:val="24"/>
          <w:szCs w:val="24"/>
        </w:rPr>
        <w:t>with</w:t>
      </w:r>
      <w:r w:rsidRPr="00E8061B">
        <w:rPr>
          <w:spacing w:val="-6"/>
          <w:sz w:val="24"/>
          <w:szCs w:val="24"/>
        </w:rPr>
        <w:t xml:space="preserve"> </w:t>
      </w:r>
      <w:r w:rsidRPr="00E8061B">
        <w:rPr>
          <w:sz w:val="24"/>
          <w:szCs w:val="24"/>
        </w:rPr>
        <w:t>the</w:t>
      </w:r>
      <w:r w:rsidRPr="00E8061B">
        <w:rPr>
          <w:spacing w:val="-3"/>
          <w:sz w:val="24"/>
          <w:szCs w:val="24"/>
        </w:rPr>
        <w:t xml:space="preserve"> </w:t>
      </w:r>
      <w:r w:rsidRPr="00E8061B">
        <w:rPr>
          <w:sz w:val="24"/>
          <w:szCs w:val="24"/>
        </w:rPr>
        <w:t>use</w:t>
      </w:r>
      <w:r w:rsidRPr="00E8061B">
        <w:rPr>
          <w:spacing w:val="-2"/>
          <w:sz w:val="24"/>
          <w:szCs w:val="24"/>
        </w:rPr>
        <w:t xml:space="preserve"> </w:t>
      </w:r>
      <w:r w:rsidRPr="00E8061B">
        <w:rPr>
          <w:sz w:val="24"/>
          <w:szCs w:val="24"/>
        </w:rPr>
        <w:t>of</w:t>
      </w:r>
      <w:r w:rsidRPr="00E8061B">
        <w:rPr>
          <w:spacing w:val="-7"/>
          <w:sz w:val="24"/>
          <w:szCs w:val="24"/>
        </w:rPr>
        <w:t xml:space="preserve"> </w:t>
      </w:r>
      <w:r w:rsidRPr="00E8061B">
        <w:rPr>
          <w:sz w:val="24"/>
          <w:szCs w:val="24"/>
        </w:rPr>
        <w:t>COUNT</w:t>
      </w:r>
      <w:r w:rsidRPr="00E8061B">
        <w:rPr>
          <w:spacing w:val="1"/>
          <w:sz w:val="24"/>
          <w:szCs w:val="24"/>
        </w:rPr>
        <w:t xml:space="preserve"> </w:t>
      </w:r>
      <w:r w:rsidRPr="00E8061B">
        <w:rPr>
          <w:spacing w:val="-2"/>
          <w:sz w:val="24"/>
          <w:szCs w:val="24"/>
        </w:rPr>
        <w:t>function.</w:t>
      </w:r>
    </w:p>
    <w:p w14:paraId="41A7E541" w14:textId="77777777" w:rsidR="00740A0B" w:rsidRPr="00E8061B" w:rsidRDefault="00740A0B" w:rsidP="00740A0B">
      <w:pPr>
        <w:pStyle w:val="BodyText"/>
        <w:spacing w:before="8"/>
      </w:pPr>
    </w:p>
    <w:p w14:paraId="6112BE7C" w14:textId="77777777" w:rsidR="00740A0B" w:rsidRPr="00E8061B" w:rsidRDefault="00740A0B" w:rsidP="00740A0B">
      <w:pPr>
        <w:rPr>
          <w:sz w:val="24"/>
          <w:szCs w:val="24"/>
        </w:rPr>
      </w:pPr>
    </w:p>
    <w:p w14:paraId="27228D04" w14:textId="77777777" w:rsidR="00740A0B" w:rsidRPr="00E8061B" w:rsidRDefault="00740A0B" w:rsidP="00740A0B">
      <w:pPr>
        <w:rPr>
          <w:sz w:val="24"/>
          <w:szCs w:val="24"/>
        </w:rPr>
      </w:pPr>
    </w:p>
    <w:p w14:paraId="7388907E" w14:textId="77777777" w:rsidR="00740A0B" w:rsidRPr="00E8061B" w:rsidRDefault="00740A0B" w:rsidP="00740A0B">
      <w:pPr>
        <w:rPr>
          <w:sz w:val="24"/>
          <w:szCs w:val="24"/>
        </w:rPr>
      </w:pPr>
    </w:p>
    <w:p w14:paraId="591C1AE6" w14:textId="77777777" w:rsidR="00740A0B" w:rsidRPr="00E8061B" w:rsidRDefault="00740A0B" w:rsidP="00740A0B">
      <w:pPr>
        <w:rPr>
          <w:sz w:val="24"/>
          <w:szCs w:val="24"/>
        </w:rPr>
      </w:pPr>
    </w:p>
    <w:p w14:paraId="2640BD67" w14:textId="77777777" w:rsidR="00740A0B" w:rsidRPr="00E8061B" w:rsidRDefault="00740A0B" w:rsidP="00740A0B">
      <w:pPr>
        <w:rPr>
          <w:sz w:val="24"/>
          <w:szCs w:val="24"/>
        </w:rPr>
      </w:pPr>
    </w:p>
    <w:p w14:paraId="1CAED5B6" w14:textId="77777777" w:rsidR="00740A0B" w:rsidRPr="00E8061B" w:rsidRDefault="00740A0B" w:rsidP="00740A0B">
      <w:pPr>
        <w:rPr>
          <w:sz w:val="24"/>
          <w:szCs w:val="24"/>
        </w:rPr>
      </w:pPr>
    </w:p>
    <w:p w14:paraId="7A4970EB" w14:textId="77777777" w:rsidR="00740A0B" w:rsidRPr="00E8061B" w:rsidRDefault="00740A0B" w:rsidP="00740A0B">
      <w:pPr>
        <w:rPr>
          <w:sz w:val="24"/>
          <w:szCs w:val="24"/>
        </w:rPr>
      </w:pPr>
    </w:p>
    <w:p w14:paraId="6E7DE459" w14:textId="77777777" w:rsidR="00740A0B" w:rsidRPr="00E8061B" w:rsidRDefault="00740A0B" w:rsidP="00740A0B">
      <w:pPr>
        <w:rPr>
          <w:sz w:val="24"/>
          <w:szCs w:val="24"/>
        </w:rPr>
      </w:pPr>
    </w:p>
    <w:p w14:paraId="6EAE29A2" w14:textId="77777777" w:rsidR="00740A0B" w:rsidRPr="00E8061B" w:rsidRDefault="00740A0B" w:rsidP="00740A0B">
      <w:pPr>
        <w:rPr>
          <w:sz w:val="24"/>
          <w:szCs w:val="24"/>
        </w:rPr>
      </w:pPr>
    </w:p>
    <w:p w14:paraId="2A801D12" w14:textId="77777777" w:rsidR="00740A0B" w:rsidRPr="00E8061B" w:rsidRDefault="00740A0B" w:rsidP="00740A0B">
      <w:pPr>
        <w:rPr>
          <w:sz w:val="24"/>
          <w:szCs w:val="24"/>
        </w:rPr>
      </w:pPr>
    </w:p>
    <w:p w14:paraId="0FE800B3" w14:textId="77777777" w:rsidR="00740A0B" w:rsidRPr="00E8061B" w:rsidRDefault="00740A0B" w:rsidP="00740A0B">
      <w:pPr>
        <w:rPr>
          <w:sz w:val="24"/>
          <w:szCs w:val="24"/>
        </w:rPr>
      </w:pPr>
    </w:p>
    <w:p w14:paraId="526F9F9A" w14:textId="77777777" w:rsidR="00740A0B" w:rsidRPr="00E8061B" w:rsidRDefault="00740A0B" w:rsidP="00740A0B">
      <w:pPr>
        <w:rPr>
          <w:sz w:val="24"/>
          <w:szCs w:val="24"/>
        </w:rPr>
      </w:pPr>
    </w:p>
    <w:p w14:paraId="1F4AC937" w14:textId="77777777" w:rsidR="00740A0B" w:rsidRPr="00E8061B" w:rsidRDefault="00740A0B" w:rsidP="00740A0B">
      <w:pPr>
        <w:rPr>
          <w:sz w:val="24"/>
          <w:szCs w:val="24"/>
        </w:rPr>
      </w:pPr>
    </w:p>
    <w:p w14:paraId="1315F689" w14:textId="77777777" w:rsidR="00740A0B" w:rsidRPr="00E8061B" w:rsidRDefault="00740A0B" w:rsidP="00740A0B">
      <w:pPr>
        <w:rPr>
          <w:sz w:val="24"/>
          <w:szCs w:val="24"/>
        </w:rPr>
      </w:pPr>
    </w:p>
    <w:p w14:paraId="4C9F980C" w14:textId="77777777" w:rsidR="00740A0B" w:rsidRPr="00E8061B" w:rsidRDefault="00740A0B" w:rsidP="00740A0B">
      <w:pPr>
        <w:rPr>
          <w:sz w:val="24"/>
          <w:szCs w:val="24"/>
        </w:rPr>
      </w:pPr>
    </w:p>
    <w:p w14:paraId="2198D9A1" w14:textId="77777777" w:rsidR="00740A0B" w:rsidRPr="00E8061B" w:rsidRDefault="00740A0B" w:rsidP="00740A0B">
      <w:pPr>
        <w:rPr>
          <w:spacing w:val="-2"/>
          <w:sz w:val="24"/>
          <w:szCs w:val="24"/>
        </w:rPr>
      </w:pPr>
      <w:r w:rsidRPr="00E8061B">
        <w:rPr>
          <w:b/>
          <w:sz w:val="24"/>
          <w:szCs w:val="24"/>
        </w:rPr>
        <w:t>Figure</w:t>
      </w:r>
      <w:r w:rsidRPr="00E8061B">
        <w:rPr>
          <w:b/>
          <w:spacing w:val="-3"/>
          <w:sz w:val="24"/>
          <w:szCs w:val="24"/>
        </w:rPr>
        <w:t xml:space="preserve"> </w:t>
      </w:r>
      <w:r w:rsidRPr="00E8061B">
        <w:rPr>
          <w:b/>
          <w:sz w:val="24"/>
          <w:szCs w:val="24"/>
        </w:rPr>
        <w:t>11:</w:t>
      </w:r>
      <w:r w:rsidRPr="00E8061B">
        <w:rPr>
          <w:b/>
          <w:spacing w:val="1"/>
          <w:sz w:val="24"/>
          <w:szCs w:val="24"/>
        </w:rPr>
        <w:t xml:space="preserve"> </w:t>
      </w:r>
      <w:r w:rsidRPr="00E8061B">
        <w:rPr>
          <w:sz w:val="24"/>
          <w:szCs w:val="24"/>
        </w:rPr>
        <w:t>Data</w:t>
      </w:r>
      <w:r w:rsidRPr="00E8061B">
        <w:rPr>
          <w:spacing w:val="-2"/>
          <w:sz w:val="24"/>
          <w:szCs w:val="24"/>
        </w:rPr>
        <w:t xml:space="preserve"> </w:t>
      </w:r>
      <w:r w:rsidRPr="00E8061B">
        <w:rPr>
          <w:sz w:val="24"/>
          <w:szCs w:val="24"/>
        </w:rPr>
        <w:t>aggregation</w:t>
      </w:r>
      <w:r w:rsidRPr="00E8061B">
        <w:rPr>
          <w:spacing w:val="-4"/>
          <w:sz w:val="24"/>
          <w:szCs w:val="24"/>
        </w:rPr>
        <w:t xml:space="preserve"> </w:t>
      </w:r>
      <w:r w:rsidRPr="00E8061B">
        <w:rPr>
          <w:sz w:val="24"/>
          <w:szCs w:val="24"/>
        </w:rPr>
        <w:t>with</w:t>
      </w:r>
      <w:r w:rsidRPr="00E8061B">
        <w:rPr>
          <w:spacing w:val="-6"/>
          <w:sz w:val="24"/>
          <w:szCs w:val="24"/>
        </w:rPr>
        <w:t xml:space="preserve"> </w:t>
      </w:r>
      <w:r w:rsidRPr="00E8061B">
        <w:rPr>
          <w:sz w:val="24"/>
          <w:szCs w:val="24"/>
        </w:rPr>
        <w:t>the</w:t>
      </w:r>
      <w:r w:rsidRPr="00E8061B">
        <w:rPr>
          <w:spacing w:val="-3"/>
          <w:sz w:val="24"/>
          <w:szCs w:val="24"/>
        </w:rPr>
        <w:t xml:space="preserve"> </w:t>
      </w:r>
      <w:r w:rsidRPr="00E8061B">
        <w:rPr>
          <w:sz w:val="24"/>
          <w:szCs w:val="24"/>
        </w:rPr>
        <w:t>use</w:t>
      </w:r>
      <w:r w:rsidRPr="00E8061B">
        <w:rPr>
          <w:spacing w:val="-2"/>
          <w:sz w:val="24"/>
          <w:szCs w:val="24"/>
        </w:rPr>
        <w:t xml:space="preserve"> </w:t>
      </w:r>
      <w:r w:rsidRPr="00E8061B">
        <w:rPr>
          <w:sz w:val="24"/>
          <w:szCs w:val="24"/>
        </w:rPr>
        <w:t>of</w:t>
      </w:r>
      <w:r w:rsidRPr="00E8061B">
        <w:rPr>
          <w:spacing w:val="-7"/>
          <w:sz w:val="24"/>
          <w:szCs w:val="24"/>
        </w:rPr>
        <w:t xml:space="preserve"> </w:t>
      </w:r>
      <w:r w:rsidRPr="00E8061B">
        <w:rPr>
          <w:sz w:val="24"/>
          <w:szCs w:val="24"/>
        </w:rPr>
        <w:t>COUNT</w:t>
      </w:r>
      <w:r w:rsidRPr="00E8061B">
        <w:rPr>
          <w:spacing w:val="1"/>
          <w:sz w:val="24"/>
          <w:szCs w:val="24"/>
        </w:rPr>
        <w:t xml:space="preserve"> </w:t>
      </w:r>
      <w:r w:rsidRPr="00E8061B">
        <w:rPr>
          <w:spacing w:val="-2"/>
          <w:sz w:val="24"/>
          <w:szCs w:val="24"/>
        </w:rPr>
        <w:t>function.</w:t>
      </w:r>
    </w:p>
    <w:p w14:paraId="7FE1C416" w14:textId="4C0F26B7" w:rsidR="00740A0B" w:rsidRPr="00E8061B" w:rsidRDefault="008C350C" w:rsidP="00740A0B">
      <w:pPr>
        <w:rPr>
          <w:spacing w:val="-2"/>
          <w:sz w:val="24"/>
          <w:szCs w:val="24"/>
        </w:rPr>
      </w:pPr>
      <w:r w:rsidRPr="00E8061B">
        <w:rPr>
          <w:noProof/>
          <w:sz w:val="24"/>
          <w:szCs w:val="24"/>
          <w:lang w:val="en-IN" w:eastAsia="en-IN"/>
        </w:rPr>
        <mc:AlternateContent>
          <mc:Choice Requires="wpg">
            <w:drawing>
              <wp:anchor distT="0" distB="0" distL="0" distR="0" simplePos="0" relativeHeight="251714560" behindDoc="1" locked="0" layoutInCell="1" allowOverlap="1" wp14:anchorId="1E287586" wp14:editId="2096B36B">
                <wp:simplePos x="0" y="0"/>
                <wp:positionH relativeFrom="page">
                  <wp:posOffset>882650</wp:posOffset>
                </wp:positionH>
                <wp:positionV relativeFrom="paragraph">
                  <wp:posOffset>287020</wp:posOffset>
                </wp:positionV>
                <wp:extent cx="5854700" cy="3236595"/>
                <wp:effectExtent l="0" t="0" r="0" b="1905"/>
                <wp:wrapTopAndBottom/>
                <wp:docPr id="1773205903" name="Group 22" descr="Graphical user interface, text, application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4700" cy="3236595"/>
                          <a:chOff x="2175" y="304"/>
                          <a:chExt cx="8082" cy="4205"/>
                        </a:xfrm>
                      </wpg:grpSpPr>
                      <pic:pic xmlns:pic="http://schemas.openxmlformats.org/drawingml/2006/picture">
                        <pic:nvPicPr>
                          <pic:cNvPr id="1595411623" name="docshape15" descr="Graphical user interface, text, application  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2220" y="372"/>
                            <a:ext cx="7992" cy="40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39226975" name="docshape16"/>
                        <wps:cNvSpPr>
                          <a:spLocks noChangeArrowheads="1"/>
                        </wps:cNvSpPr>
                        <wps:spPr bwMode="auto">
                          <a:xfrm>
                            <a:off x="2197" y="326"/>
                            <a:ext cx="8037" cy="4160"/>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79146E" id="Group 22" o:spid="_x0000_s1026" alt="Graphical user interface, text, application  Description automatically generated" style="position:absolute;margin-left:69.5pt;margin-top:22.6pt;width:461pt;height:254.85pt;z-index:-251601920;mso-wrap-distance-left:0;mso-wrap-distance-right:0;mso-position-horizontal-relative:page" coordorigin="2175,304" coordsize="8082,42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">
                <v:shape id="docshape15" o:spid="_x0000_s1027" type="#_x0000_t75" alt="Graphical user interface, text, application  Description automatically generated" style="position:absolute;left:2220;top:372;width:7992;height:4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">
                  <v:imagedata r:id="rId65" o:title="Graphical user interface, text, application  Description automatically generated"/>
                </v:shape>
                <v:rect id="docshape16" o:spid="_x0000_s1028" style="position:absolute;left:2197;top:326;width:8037;height:4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" filled="f" strokeweight="2.25pt"/>
                <w10:wrap type="topAndBottom" anchorx="page"/>
              </v:group>
            </w:pict>
          </mc:Fallback>
        </mc:AlternateContent>
      </w:r>
    </w:p>
    <w:p w14:paraId="132C6E97" w14:textId="438DDC8C" w:rsidR="00740A0B" w:rsidRPr="00E8061B" w:rsidRDefault="00740A0B" w:rsidP="00740A0B">
      <w:pPr>
        <w:rPr>
          <w:spacing w:val="-2"/>
          <w:sz w:val="24"/>
          <w:szCs w:val="24"/>
        </w:rPr>
      </w:pPr>
    </w:p>
    <w:p w14:paraId="2A9B4E3B" w14:textId="15CBF1FD" w:rsidR="00740A0B" w:rsidRPr="00E8061B" w:rsidRDefault="00740A0B" w:rsidP="00740A0B">
      <w:pPr>
        <w:rPr>
          <w:spacing w:val="-2"/>
          <w:sz w:val="24"/>
          <w:szCs w:val="24"/>
        </w:rPr>
      </w:pPr>
    </w:p>
    <w:p w14:paraId="2314E9D4" w14:textId="65F80E64" w:rsidR="00740A0B" w:rsidRPr="00E8061B" w:rsidRDefault="00740A0B" w:rsidP="00740A0B">
      <w:pPr>
        <w:rPr>
          <w:sz w:val="24"/>
          <w:szCs w:val="24"/>
        </w:rPr>
      </w:pPr>
    </w:p>
    <w:p w14:paraId="745B2CEC" w14:textId="77777777" w:rsidR="00740A0B" w:rsidRPr="00E8061B" w:rsidRDefault="00740A0B" w:rsidP="00740A0B">
      <w:pPr>
        <w:rPr>
          <w:sz w:val="24"/>
          <w:szCs w:val="24"/>
        </w:rPr>
      </w:pPr>
    </w:p>
    <w:p w14:paraId="68D761CD" w14:textId="77777777" w:rsidR="00740A0B" w:rsidRPr="00E8061B" w:rsidRDefault="00740A0B" w:rsidP="00740A0B">
      <w:pPr>
        <w:rPr>
          <w:sz w:val="24"/>
          <w:szCs w:val="24"/>
        </w:rPr>
      </w:pPr>
    </w:p>
    <w:p w14:paraId="29CFF048" w14:textId="77777777" w:rsidR="00740A0B" w:rsidRPr="00E8061B" w:rsidRDefault="00740A0B" w:rsidP="00740A0B">
      <w:pPr>
        <w:rPr>
          <w:sz w:val="24"/>
          <w:szCs w:val="24"/>
        </w:rPr>
      </w:pPr>
    </w:p>
    <w:p w14:paraId="2941C8D5" w14:textId="77777777" w:rsidR="00740A0B" w:rsidRPr="00E8061B" w:rsidRDefault="00740A0B" w:rsidP="00740A0B">
      <w:pPr>
        <w:pStyle w:val="BodyText"/>
        <w:spacing w:before="227"/>
        <w:ind w:left="821"/>
      </w:pPr>
      <w:r w:rsidRPr="00E8061B">
        <w:rPr>
          <w:b/>
        </w:rPr>
        <w:t>Figure</w:t>
      </w:r>
      <w:r w:rsidRPr="00E8061B">
        <w:rPr>
          <w:b/>
          <w:spacing w:val="-3"/>
        </w:rPr>
        <w:t xml:space="preserve"> </w:t>
      </w:r>
      <w:r w:rsidRPr="00E8061B">
        <w:rPr>
          <w:b/>
        </w:rPr>
        <w:t xml:space="preserve">12: </w:t>
      </w:r>
      <w:r w:rsidRPr="00E8061B">
        <w:t>Data</w:t>
      </w:r>
      <w:r w:rsidRPr="00E8061B">
        <w:rPr>
          <w:spacing w:val="-3"/>
        </w:rPr>
        <w:t xml:space="preserve"> </w:t>
      </w:r>
      <w:r w:rsidRPr="00E8061B">
        <w:t>aggregation, with</w:t>
      </w:r>
      <w:r w:rsidRPr="00E8061B">
        <w:rPr>
          <w:spacing w:val="-7"/>
        </w:rPr>
        <w:t xml:space="preserve"> </w:t>
      </w:r>
      <w:r w:rsidRPr="00E8061B">
        <w:t>the</w:t>
      </w:r>
      <w:r w:rsidRPr="00E8061B">
        <w:rPr>
          <w:spacing w:val="-2"/>
        </w:rPr>
        <w:t xml:space="preserve"> </w:t>
      </w:r>
      <w:r w:rsidRPr="00E8061B">
        <w:t>use</w:t>
      </w:r>
      <w:r w:rsidRPr="00E8061B">
        <w:rPr>
          <w:spacing w:val="-3"/>
        </w:rPr>
        <w:t xml:space="preserve"> </w:t>
      </w:r>
      <w:r w:rsidRPr="00E8061B">
        <w:t>of</w:t>
      </w:r>
      <w:r w:rsidRPr="00E8061B">
        <w:rPr>
          <w:spacing w:val="-9"/>
        </w:rPr>
        <w:t xml:space="preserve"> </w:t>
      </w:r>
      <w:r w:rsidRPr="00E8061B">
        <w:t>AVG</w:t>
      </w:r>
      <w:r w:rsidRPr="00E8061B">
        <w:rPr>
          <w:spacing w:val="1"/>
        </w:rPr>
        <w:t xml:space="preserve"> </w:t>
      </w:r>
      <w:r w:rsidRPr="00E8061B">
        <w:rPr>
          <w:spacing w:val="-2"/>
        </w:rPr>
        <w:t>function.</w:t>
      </w:r>
    </w:p>
    <w:p w14:paraId="5BC26294" w14:textId="133B0643" w:rsidR="00740A0B" w:rsidRPr="00E8061B" w:rsidRDefault="008C350C" w:rsidP="00740A0B">
      <w:pPr>
        <w:rPr>
          <w:sz w:val="24"/>
          <w:szCs w:val="24"/>
        </w:rPr>
      </w:pPr>
      <w:r w:rsidRPr="00E8061B">
        <w:rPr>
          <w:noProof/>
          <w:sz w:val="24"/>
          <w:szCs w:val="24"/>
          <w:lang w:val="en-IN" w:eastAsia="en-IN"/>
        </w:rPr>
        <mc:AlternateContent>
          <mc:Choice Requires="wpg">
            <w:drawing>
              <wp:anchor distT="0" distB="0" distL="0" distR="0" simplePos="0" relativeHeight="251715584" behindDoc="1" locked="0" layoutInCell="1" allowOverlap="1" wp14:anchorId="2E99099F" wp14:editId="15A635A1">
                <wp:simplePos x="0" y="0"/>
                <wp:positionH relativeFrom="page">
                  <wp:posOffset>857250</wp:posOffset>
                </wp:positionH>
                <wp:positionV relativeFrom="paragraph">
                  <wp:posOffset>292735</wp:posOffset>
                </wp:positionV>
                <wp:extent cx="5838190" cy="3170555"/>
                <wp:effectExtent l="0" t="0" r="10160" b="10795"/>
                <wp:wrapTopAndBottom/>
                <wp:docPr id="1239601097" name="Group 21" descr="Graphical user interface, text, application, email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8190" cy="3170555"/>
                          <a:chOff x="2175" y="301"/>
                          <a:chExt cx="8154" cy="4638"/>
                        </a:xfrm>
                      </wpg:grpSpPr>
                      <pic:pic xmlns:pic="http://schemas.openxmlformats.org/drawingml/2006/picture">
                        <pic:nvPicPr>
                          <pic:cNvPr id="30074516" name="docshape18" descr="Graphical user interface, text, application, email  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2220" y="345"/>
                            <a:ext cx="8064" cy="4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20006698" name="docshape19"/>
                        <wps:cNvSpPr>
                          <a:spLocks noChangeArrowheads="1"/>
                        </wps:cNvSpPr>
                        <wps:spPr bwMode="auto">
                          <a:xfrm>
                            <a:off x="2197" y="323"/>
                            <a:ext cx="8109" cy="4593"/>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8EF2C36" id="Group 21" o:spid="_x0000_s1026" alt="Graphical user interface, text, application, email  Description automatically generated" style="position:absolute;margin-left:67.5pt;margin-top:23.05pt;width:459.7pt;height:249.65pt;z-index:-251600896;mso-wrap-distance-left:0;mso-wrap-distance-right:0;mso-position-horizontal-relative:page" coordorigin="2175,301" coordsize="8154,46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">
                <v:shape id="docshape18" o:spid="_x0000_s1027" type="#_x0000_t75" alt="Graphical user interface, text, application, email  Description automatically generated" style="position:absolute;left:2220;top:345;width:8064;height:4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">
                  <v:imagedata r:id="rId67" o:title="Graphical user interface, text, application, email  Description automatically generated"/>
                </v:shape>
                <v:rect id="docshape19" o:spid="_x0000_s1028" style="position:absolute;left:2197;top:323;width:8109;height:4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" filled="f" strokeweight="2.25pt"/>
                <w10:wrap type="topAndBottom" anchorx="page"/>
              </v:group>
            </w:pict>
          </mc:Fallback>
        </mc:AlternateContent>
      </w:r>
    </w:p>
    <w:p w14:paraId="4B4CA161" w14:textId="12DA9F57" w:rsidR="00740A0B" w:rsidRPr="00E8061B" w:rsidRDefault="00740A0B" w:rsidP="00740A0B">
      <w:pPr>
        <w:rPr>
          <w:sz w:val="24"/>
          <w:szCs w:val="24"/>
        </w:rPr>
      </w:pPr>
    </w:p>
    <w:p w14:paraId="55D7E95E" w14:textId="6457B155" w:rsidR="00740A0B" w:rsidRPr="00E8061B" w:rsidRDefault="00740A0B" w:rsidP="00740A0B">
      <w:pPr>
        <w:rPr>
          <w:sz w:val="24"/>
          <w:szCs w:val="24"/>
        </w:rPr>
      </w:pPr>
    </w:p>
    <w:p w14:paraId="5720A0E6" w14:textId="77777777" w:rsidR="00740A0B" w:rsidRPr="00E8061B" w:rsidRDefault="00740A0B" w:rsidP="00740A0B">
      <w:pPr>
        <w:rPr>
          <w:sz w:val="24"/>
          <w:szCs w:val="24"/>
        </w:rPr>
      </w:pPr>
    </w:p>
    <w:p w14:paraId="19C98B06" w14:textId="77777777" w:rsidR="00740A0B" w:rsidRPr="00E8061B" w:rsidRDefault="00740A0B" w:rsidP="00740A0B">
      <w:pPr>
        <w:rPr>
          <w:sz w:val="24"/>
          <w:szCs w:val="24"/>
        </w:rPr>
      </w:pPr>
    </w:p>
    <w:p w14:paraId="63E71522" w14:textId="77777777" w:rsidR="00740A0B" w:rsidRPr="00E8061B" w:rsidRDefault="00740A0B" w:rsidP="00740A0B">
      <w:pPr>
        <w:spacing w:before="1"/>
        <w:ind w:left="821"/>
        <w:rPr>
          <w:sz w:val="24"/>
          <w:szCs w:val="24"/>
        </w:rPr>
      </w:pPr>
      <w:r w:rsidRPr="00E8061B">
        <w:rPr>
          <w:b/>
          <w:sz w:val="24"/>
          <w:szCs w:val="24"/>
        </w:rPr>
        <w:t>Figure</w:t>
      </w:r>
      <w:r w:rsidRPr="00E8061B">
        <w:rPr>
          <w:b/>
          <w:spacing w:val="-4"/>
          <w:sz w:val="24"/>
          <w:szCs w:val="24"/>
        </w:rPr>
        <w:t xml:space="preserve"> </w:t>
      </w:r>
      <w:r w:rsidRPr="00E8061B">
        <w:rPr>
          <w:b/>
          <w:sz w:val="24"/>
          <w:szCs w:val="24"/>
        </w:rPr>
        <w:t>13:</w:t>
      </w:r>
      <w:r w:rsidRPr="00E8061B">
        <w:rPr>
          <w:b/>
          <w:spacing w:val="-1"/>
          <w:sz w:val="24"/>
          <w:szCs w:val="24"/>
        </w:rPr>
        <w:t xml:space="preserve"> </w:t>
      </w:r>
      <w:r w:rsidRPr="00E8061B">
        <w:rPr>
          <w:sz w:val="24"/>
          <w:szCs w:val="24"/>
        </w:rPr>
        <w:t>Data</w:t>
      </w:r>
      <w:r w:rsidRPr="00E8061B">
        <w:rPr>
          <w:spacing w:val="-3"/>
          <w:sz w:val="24"/>
          <w:szCs w:val="24"/>
        </w:rPr>
        <w:t xml:space="preserve"> </w:t>
      </w:r>
      <w:r w:rsidRPr="00E8061B">
        <w:rPr>
          <w:sz w:val="24"/>
          <w:szCs w:val="24"/>
        </w:rPr>
        <w:t>aggregation</w:t>
      </w:r>
      <w:r w:rsidRPr="00E8061B">
        <w:rPr>
          <w:spacing w:val="-7"/>
          <w:sz w:val="24"/>
          <w:szCs w:val="24"/>
        </w:rPr>
        <w:t xml:space="preserve"> </w:t>
      </w:r>
      <w:r w:rsidRPr="00E8061B">
        <w:rPr>
          <w:sz w:val="24"/>
          <w:szCs w:val="24"/>
        </w:rPr>
        <w:t>using</w:t>
      </w:r>
      <w:r w:rsidRPr="00E8061B">
        <w:rPr>
          <w:spacing w:val="-3"/>
          <w:sz w:val="24"/>
          <w:szCs w:val="24"/>
        </w:rPr>
        <w:t xml:space="preserve"> </w:t>
      </w:r>
      <w:r w:rsidRPr="00E8061B">
        <w:rPr>
          <w:sz w:val="24"/>
          <w:szCs w:val="24"/>
        </w:rPr>
        <w:t>the</w:t>
      </w:r>
      <w:r w:rsidRPr="00E8061B">
        <w:rPr>
          <w:spacing w:val="2"/>
          <w:sz w:val="24"/>
          <w:szCs w:val="24"/>
        </w:rPr>
        <w:t xml:space="preserve"> </w:t>
      </w:r>
      <w:r w:rsidRPr="00E8061B">
        <w:rPr>
          <w:sz w:val="24"/>
          <w:szCs w:val="24"/>
        </w:rPr>
        <w:t>function</w:t>
      </w:r>
      <w:r w:rsidRPr="00E8061B">
        <w:rPr>
          <w:spacing w:val="-8"/>
          <w:sz w:val="24"/>
          <w:szCs w:val="24"/>
        </w:rPr>
        <w:t xml:space="preserve"> </w:t>
      </w:r>
      <w:r w:rsidRPr="00E8061B">
        <w:rPr>
          <w:spacing w:val="-4"/>
          <w:sz w:val="24"/>
          <w:szCs w:val="24"/>
        </w:rPr>
        <w:t>SUM.</w:t>
      </w:r>
    </w:p>
    <w:p w14:paraId="33229CC8" w14:textId="4D30D06D" w:rsidR="00740A0B" w:rsidRPr="00E8061B" w:rsidRDefault="008C350C" w:rsidP="00740A0B">
      <w:pPr>
        <w:rPr>
          <w:sz w:val="24"/>
          <w:szCs w:val="24"/>
        </w:rPr>
      </w:pPr>
      <w:r w:rsidRPr="00E8061B">
        <w:rPr>
          <w:noProof/>
          <w:sz w:val="24"/>
          <w:szCs w:val="24"/>
          <w:lang w:val="en-IN" w:eastAsia="en-IN"/>
        </w:rPr>
        <mc:AlternateContent>
          <mc:Choice Requires="wpg">
            <w:drawing>
              <wp:anchor distT="0" distB="0" distL="0" distR="0" simplePos="0" relativeHeight="251716608" behindDoc="1" locked="0" layoutInCell="1" allowOverlap="1" wp14:anchorId="30B87DB7" wp14:editId="0C5FC78C">
                <wp:simplePos x="0" y="0"/>
                <wp:positionH relativeFrom="page">
                  <wp:posOffset>857250</wp:posOffset>
                </wp:positionH>
                <wp:positionV relativeFrom="paragraph">
                  <wp:posOffset>196215</wp:posOffset>
                </wp:positionV>
                <wp:extent cx="5855970" cy="3270250"/>
                <wp:effectExtent l="0" t="0" r="11430" b="6350"/>
                <wp:wrapTopAndBottom/>
                <wp:docPr id="2131882788" name="Group 20" descr="A picture containing graphical user interface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5970" cy="3270250"/>
                          <a:chOff x="1455" y="258"/>
                          <a:chExt cx="9222" cy="3563"/>
                        </a:xfrm>
                      </wpg:grpSpPr>
                      <pic:pic xmlns:pic="http://schemas.openxmlformats.org/drawingml/2006/picture">
                        <pic:nvPicPr>
                          <pic:cNvPr id="490492646" name="docshape21" descr="A picture containing graphical user interface  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1500" y="322"/>
                            <a:ext cx="9132" cy="3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8894079" name="docshape22"/>
                        <wps:cNvSpPr>
                          <a:spLocks noChangeArrowheads="1"/>
                        </wps:cNvSpPr>
                        <wps:spPr bwMode="auto">
                          <a:xfrm>
                            <a:off x="1477" y="280"/>
                            <a:ext cx="9177" cy="3518"/>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3EB35C" id="Group 20" o:spid="_x0000_s1026" alt="A picture containing graphical user interface  Description automatically generated" style="position:absolute;margin-left:67.5pt;margin-top:15.45pt;width:461.1pt;height:257.5pt;z-index:-251599872;mso-wrap-distance-left:0;mso-wrap-distance-right:0;mso-position-horizontal-relative:page" coordorigin="1455,258" coordsize="9222,35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">
                <v:shape id="docshape21" o:spid="_x0000_s1027" type="#_x0000_t75" alt="A picture containing graphical user interface  Description automatically generated" style="position:absolute;left:1500;top:322;width:9132;height:3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">
                  <v:imagedata r:id="rId69" o:title="A picture containing graphical user interface  Description automatically generated"/>
                </v:shape>
                <v:rect id="docshape22" o:spid="_x0000_s1028" style="position:absolute;left:1477;top:280;width:9177;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" filled="f" strokeweight="2.25pt"/>
                <w10:wrap type="topAndBottom" anchorx="page"/>
              </v:group>
            </w:pict>
          </mc:Fallback>
        </mc:AlternateContent>
      </w:r>
    </w:p>
    <w:p w14:paraId="51E57FEB" w14:textId="7E00E3BE" w:rsidR="00740A0B" w:rsidRPr="00E8061B" w:rsidRDefault="00740A0B" w:rsidP="00740A0B">
      <w:pPr>
        <w:rPr>
          <w:sz w:val="24"/>
          <w:szCs w:val="24"/>
        </w:rPr>
      </w:pPr>
    </w:p>
    <w:p w14:paraId="6C693D59" w14:textId="5E5710EA" w:rsidR="00740A0B" w:rsidRPr="00E8061B" w:rsidRDefault="00740A0B" w:rsidP="00740A0B">
      <w:pPr>
        <w:rPr>
          <w:sz w:val="24"/>
          <w:szCs w:val="24"/>
        </w:rPr>
      </w:pPr>
    </w:p>
    <w:p w14:paraId="47E5A964" w14:textId="77777777" w:rsidR="00740A0B" w:rsidRPr="00E8061B" w:rsidRDefault="00740A0B" w:rsidP="00082B91">
      <w:pPr>
        <w:pStyle w:val="BodyText"/>
        <w:spacing w:before="1"/>
        <w:jc w:val="both"/>
      </w:pPr>
      <w:r w:rsidRPr="00E8061B">
        <w:rPr>
          <w:b/>
        </w:rPr>
        <w:t>Figure</w:t>
      </w:r>
      <w:r w:rsidRPr="00E8061B">
        <w:rPr>
          <w:b/>
          <w:spacing w:val="-4"/>
        </w:rPr>
        <w:t xml:space="preserve"> </w:t>
      </w:r>
      <w:r w:rsidRPr="00E8061B">
        <w:rPr>
          <w:b/>
        </w:rPr>
        <w:t xml:space="preserve">14: </w:t>
      </w:r>
      <w:r w:rsidRPr="00E8061B">
        <w:t>Joining</w:t>
      </w:r>
      <w:r w:rsidRPr="00E8061B">
        <w:rPr>
          <w:spacing w:val="-3"/>
        </w:rPr>
        <w:t xml:space="preserve"> </w:t>
      </w:r>
      <w:r w:rsidRPr="00E8061B">
        <w:t>of</w:t>
      </w:r>
      <w:r w:rsidRPr="00E8061B">
        <w:rPr>
          <w:spacing w:val="-10"/>
        </w:rPr>
        <w:t xml:space="preserve"> </w:t>
      </w:r>
      <w:r w:rsidRPr="00E8061B">
        <w:t>tables</w:t>
      </w:r>
      <w:r w:rsidRPr="00E8061B">
        <w:rPr>
          <w:spacing w:val="-4"/>
        </w:rPr>
        <w:t xml:space="preserve"> </w:t>
      </w:r>
      <w:r w:rsidRPr="00E8061B">
        <w:t>performed</w:t>
      </w:r>
      <w:r w:rsidRPr="00E8061B">
        <w:rPr>
          <w:spacing w:val="-3"/>
        </w:rPr>
        <w:t xml:space="preserve"> </w:t>
      </w:r>
      <w:r w:rsidRPr="00E8061B">
        <w:t>using</w:t>
      </w:r>
      <w:r w:rsidRPr="00E8061B">
        <w:rPr>
          <w:spacing w:val="-2"/>
        </w:rPr>
        <w:t xml:space="preserve"> </w:t>
      </w:r>
      <w:r w:rsidRPr="00E8061B">
        <w:t>the</w:t>
      </w:r>
      <w:r w:rsidRPr="00E8061B">
        <w:rPr>
          <w:spacing w:val="1"/>
        </w:rPr>
        <w:t xml:space="preserve"> </w:t>
      </w:r>
      <w:r w:rsidRPr="00E8061B">
        <w:t>inner</w:t>
      </w:r>
      <w:r w:rsidRPr="00E8061B">
        <w:rPr>
          <w:spacing w:val="3"/>
        </w:rPr>
        <w:t xml:space="preserve"> </w:t>
      </w:r>
      <w:r w:rsidRPr="00E8061B">
        <w:rPr>
          <w:spacing w:val="-2"/>
        </w:rPr>
        <w:t>join.</w:t>
      </w:r>
    </w:p>
    <w:p w14:paraId="50A04BCD" w14:textId="77777777" w:rsidR="00740A0B" w:rsidRPr="00E8061B" w:rsidRDefault="00740A0B" w:rsidP="00740A0B">
      <w:pPr>
        <w:rPr>
          <w:sz w:val="24"/>
          <w:szCs w:val="24"/>
        </w:rPr>
      </w:pPr>
    </w:p>
    <w:p w14:paraId="3088D595" w14:textId="77777777" w:rsidR="00740A0B" w:rsidRPr="00E8061B" w:rsidRDefault="00740A0B" w:rsidP="00740A0B">
      <w:pPr>
        <w:rPr>
          <w:sz w:val="24"/>
          <w:szCs w:val="24"/>
        </w:rPr>
      </w:pPr>
    </w:p>
    <w:p w14:paraId="0C76945E" w14:textId="77777777" w:rsidR="00740A0B" w:rsidRPr="00E8061B" w:rsidRDefault="00740A0B" w:rsidP="00740A0B">
      <w:pPr>
        <w:rPr>
          <w:sz w:val="24"/>
          <w:szCs w:val="24"/>
        </w:rPr>
      </w:pPr>
      <w:r w:rsidRPr="00E8061B">
        <w:rPr>
          <w:noProof/>
          <w:sz w:val="24"/>
          <w:szCs w:val="24"/>
          <w:lang w:val="en-IN" w:eastAsia="en-IN"/>
        </w:rPr>
        <mc:AlternateContent>
          <mc:Choice Requires="wpg">
            <w:drawing>
              <wp:inline distT="0" distB="0" distL="0" distR="0" wp14:anchorId="29842282" wp14:editId="7BCA1FD2">
                <wp:extent cx="5718810" cy="3498850"/>
                <wp:effectExtent l="0" t="0" r="0" b="6350"/>
                <wp:docPr id="1158058677" name="Group 19" descr="Graphical user interface, text, email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8810" cy="3498850"/>
                          <a:chOff x="0" y="0"/>
                          <a:chExt cx="8058" cy="4414"/>
                        </a:xfrm>
                      </wpg:grpSpPr>
                      <pic:pic xmlns:pic="http://schemas.openxmlformats.org/drawingml/2006/picture">
                        <pic:nvPicPr>
                          <pic:cNvPr id="886518197" name="docshape24" descr="Graphical user interface, text, email  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44" y="45"/>
                            <a:ext cx="7968" cy="4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14085270" name="docshape25"/>
                        <wps:cNvSpPr>
                          <a:spLocks noChangeArrowheads="1"/>
                        </wps:cNvSpPr>
                        <wps:spPr bwMode="auto">
                          <a:xfrm>
                            <a:off x="22" y="22"/>
                            <a:ext cx="8013" cy="4369"/>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AC5016D" id="Group 19" o:spid="_x0000_s1026" alt="Graphical user interface, text, email  Description automatically generated" style="width:450.3pt;height:275.5pt;mso-position-horizontal-relative:char;mso-position-vertical-relative:line" coordsize="8058,44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">
                <v:shape id="docshape24" o:spid="_x0000_s1027" type="#_x0000_t75" alt="Graphical user interface, text, email  Description automatically generated" style="position:absolute;left:44;top:45;width:7968;height:4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">
                  <v:imagedata r:id="rId71" o:title="Graphical user interface, text, email  Description automatically generated"/>
                </v:shape>
                <v:rect id="docshape25" o:spid="_x0000_s1028" style="position:absolute;left:22;top:22;width:8013;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" filled="f" strokeweight="2.25pt"/>
                <w10:anchorlock/>
              </v:group>
            </w:pict>
          </mc:Fallback>
        </mc:AlternateContent>
      </w:r>
    </w:p>
    <w:p w14:paraId="3C268874" w14:textId="77777777" w:rsidR="00740A0B" w:rsidRPr="00E8061B" w:rsidRDefault="00740A0B" w:rsidP="00740A0B">
      <w:pPr>
        <w:rPr>
          <w:sz w:val="24"/>
          <w:szCs w:val="24"/>
        </w:rPr>
      </w:pPr>
    </w:p>
    <w:p w14:paraId="2D4DADB9" w14:textId="77777777" w:rsidR="00740A0B" w:rsidRPr="00E8061B" w:rsidRDefault="00740A0B" w:rsidP="00740A0B">
      <w:pPr>
        <w:rPr>
          <w:sz w:val="24"/>
          <w:szCs w:val="24"/>
        </w:rPr>
      </w:pPr>
    </w:p>
    <w:p w14:paraId="1F1883DC" w14:textId="3AEC53AD" w:rsidR="008C350C" w:rsidRPr="00E8061B" w:rsidRDefault="008C350C" w:rsidP="008C350C">
      <w:pPr>
        <w:pStyle w:val="BodyText"/>
        <w:spacing w:line="480" w:lineRule="auto"/>
        <w:ind w:left="100" w:right="467"/>
      </w:pPr>
      <w:r w:rsidRPr="00E8061B">
        <w:rPr>
          <w:noProof/>
          <w:lang w:val="en-IN" w:eastAsia="en-IN"/>
        </w:rPr>
        <mc:AlternateContent>
          <mc:Choice Requires="wpg">
            <w:drawing>
              <wp:anchor distT="0" distB="0" distL="0" distR="0" simplePos="0" relativeHeight="251717632" behindDoc="1" locked="0" layoutInCell="1" allowOverlap="1" wp14:anchorId="443128C6" wp14:editId="0112DB84">
                <wp:simplePos x="0" y="0"/>
                <wp:positionH relativeFrom="page">
                  <wp:posOffset>857250</wp:posOffset>
                </wp:positionH>
                <wp:positionV relativeFrom="paragraph">
                  <wp:posOffset>461010</wp:posOffset>
                </wp:positionV>
                <wp:extent cx="5541010" cy="2482850"/>
                <wp:effectExtent l="0" t="0" r="2540" b="12700"/>
                <wp:wrapTopAndBottom/>
                <wp:docPr id="239664505" name="Group 18" descr="Graphical user interface, text, application, email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1010" cy="2482850"/>
                          <a:chOff x="2175" y="257"/>
                          <a:chExt cx="8726" cy="3872"/>
                        </a:xfrm>
                      </wpg:grpSpPr>
                      <pic:pic xmlns:pic="http://schemas.openxmlformats.org/drawingml/2006/picture">
                        <pic:nvPicPr>
                          <pic:cNvPr id="565052793" name="docshape27" descr="Graphical user interface, text, application, email  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2220" y="316"/>
                            <a:ext cx="8636" cy="3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6552334" name="docshape28"/>
                        <wps:cNvSpPr>
                          <a:spLocks noChangeArrowheads="1"/>
                        </wps:cNvSpPr>
                        <wps:spPr bwMode="auto">
                          <a:xfrm>
                            <a:off x="2197" y="279"/>
                            <a:ext cx="8681" cy="3827"/>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40F1BB3" id="Group 18" o:spid="_x0000_s1026" alt="Graphical user interface, text, application, email  Description automatically generated" style="position:absolute;margin-left:67.5pt;margin-top:36.3pt;width:436.3pt;height:195.5pt;z-index:-251598848;mso-wrap-distance-left:0;mso-wrap-distance-right:0;mso-position-horizontal-relative:page" coordorigin="2175,257" coordsize="8726,38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">
                <v:shape id="docshape27" o:spid="_x0000_s1027" type="#_x0000_t75" alt="Graphical user interface, text, application, email  Description automatically generated" style="position:absolute;left:2220;top:316;width:8636;height:3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">
                  <v:imagedata r:id="rId73" o:title="Graphical user interface, text, application, email  Description automatically generated"/>
                </v:shape>
                <v:rect id="docshape28" o:spid="_x0000_s1028" style="position:absolute;left:2197;top:279;width:8681;height:3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" filled="f" strokeweight="2.25pt"/>
                <w10:wrap type="topAndBottom" anchorx="page"/>
              </v:group>
            </w:pict>
          </mc:Fallback>
        </mc:AlternateContent>
      </w:r>
      <w:r w:rsidR="00740A0B" w:rsidRPr="00E8061B">
        <w:rPr>
          <w:b/>
        </w:rPr>
        <w:t>Figure</w:t>
      </w:r>
      <w:r w:rsidR="00740A0B" w:rsidRPr="00E8061B">
        <w:rPr>
          <w:b/>
          <w:spacing w:val="-4"/>
        </w:rPr>
        <w:t xml:space="preserve"> </w:t>
      </w:r>
      <w:r w:rsidR="00740A0B" w:rsidRPr="00E8061B">
        <w:rPr>
          <w:b/>
        </w:rPr>
        <w:t>15:</w:t>
      </w:r>
      <w:r w:rsidR="00740A0B" w:rsidRPr="00E8061B">
        <w:rPr>
          <w:b/>
          <w:spacing w:val="-1"/>
        </w:rPr>
        <w:t xml:space="preserve"> </w:t>
      </w:r>
      <w:r w:rsidR="00740A0B" w:rsidRPr="00E8061B">
        <w:t>Using</w:t>
      </w:r>
      <w:r w:rsidR="00740A0B" w:rsidRPr="00E8061B">
        <w:rPr>
          <w:spacing w:val="-3"/>
        </w:rPr>
        <w:t xml:space="preserve"> </w:t>
      </w:r>
      <w:r w:rsidR="00740A0B" w:rsidRPr="00E8061B">
        <w:t>GROUP</w:t>
      </w:r>
      <w:r w:rsidR="00740A0B" w:rsidRPr="00E8061B">
        <w:rPr>
          <w:spacing w:val="-3"/>
        </w:rPr>
        <w:t xml:space="preserve"> </w:t>
      </w:r>
      <w:r w:rsidR="00740A0B" w:rsidRPr="00E8061B">
        <w:t>BY function</w:t>
      </w:r>
      <w:r w:rsidR="00740A0B" w:rsidRPr="00E8061B">
        <w:rPr>
          <w:spacing w:val="-6"/>
        </w:rPr>
        <w:t xml:space="preserve"> </w:t>
      </w:r>
      <w:r w:rsidR="00740A0B" w:rsidRPr="00E8061B">
        <w:t>to calculate</w:t>
      </w:r>
      <w:r w:rsidR="00740A0B" w:rsidRPr="00E8061B">
        <w:rPr>
          <w:spacing w:val="-4"/>
        </w:rPr>
        <w:t xml:space="preserve"> </w:t>
      </w:r>
      <w:r w:rsidR="00740A0B" w:rsidRPr="00E8061B">
        <w:t>the</w:t>
      </w:r>
      <w:r w:rsidR="00740A0B" w:rsidRPr="00E8061B">
        <w:rPr>
          <w:spacing w:val="-8"/>
        </w:rPr>
        <w:t xml:space="preserve"> </w:t>
      </w:r>
      <w:r w:rsidR="00740A0B" w:rsidRPr="00E8061B">
        <w:t>total</w:t>
      </w:r>
      <w:r w:rsidR="00740A0B" w:rsidRPr="00E8061B">
        <w:rPr>
          <w:spacing w:val="-11"/>
        </w:rPr>
        <w:t xml:space="preserve"> </w:t>
      </w:r>
      <w:r w:rsidR="00740A0B" w:rsidRPr="00E8061B">
        <w:t>confirmed</w:t>
      </w:r>
      <w:r w:rsidR="00740A0B" w:rsidRPr="00E8061B">
        <w:rPr>
          <w:spacing w:val="-3"/>
        </w:rPr>
        <w:t xml:space="preserve"> </w:t>
      </w:r>
      <w:r w:rsidR="00740A0B" w:rsidRPr="00E8061B">
        <w:t>cases</w:t>
      </w:r>
      <w:r w:rsidR="00740A0B" w:rsidRPr="00E8061B">
        <w:rPr>
          <w:spacing w:val="-1"/>
        </w:rPr>
        <w:t xml:space="preserve"> </w:t>
      </w:r>
      <w:r w:rsidR="00740A0B" w:rsidRPr="00E8061B">
        <w:t>based</w:t>
      </w:r>
      <w:r w:rsidR="00740A0B" w:rsidRPr="00E8061B">
        <w:rPr>
          <w:spacing w:val="-3"/>
        </w:rPr>
        <w:t xml:space="preserve"> </w:t>
      </w:r>
      <w:r w:rsidR="00740A0B" w:rsidRPr="00E8061B">
        <w:t>on</w:t>
      </w:r>
      <w:r w:rsidR="00740A0B" w:rsidRPr="00E8061B">
        <w:rPr>
          <w:spacing w:val="-7"/>
        </w:rPr>
        <w:t xml:space="preserve"> </w:t>
      </w:r>
      <w:r w:rsidR="00740A0B" w:rsidRPr="00E8061B">
        <w:t>the resp</w:t>
      </w:r>
      <w:r>
        <w:t xml:space="preserve">ective </w:t>
      </w:r>
      <w:r w:rsidRPr="00E8061B">
        <w:t>information gathered from the respective state.</w:t>
      </w:r>
    </w:p>
    <w:p w14:paraId="4636D207" w14:textId="77777777" w:rsidR="00740A0B" w:rsidRPr="00E8061B" w:rsidRDefault="00740A0B" w:rsidP="00082B91">
      <w:pPr>
        <w:pStyle w:val="BodyText"/>
        <w:spacing w:before="77" w:line="480" w:lineRule="auto"/>
        <w:ind w:right="467"/>
      </w:pPr>
      <w:r w:rsidRPr="00E8061B">
        <w:rPr>
          <w:b/>
        </w:rPr>
        <w:t>Figure</w:t>
      </w:r>
      <w:r w:rsidRPr="00E8061B">
        <w:rPr>
          <w:b/>
          <w:spacing w:val="-3"/>
        </w:rPr>
        <w:t xml:space="preserve"> </w:t>
      </w:r>
      <w:r w:rsidRPr="00E8061B">
        <w:rPr>
          <w:b/>
        </w:rPr>
        <w:t>16:</w:t>
      </w:r>
      <w:r w:rsidRPr="00E8061B">
        <w:rPr>
          <w:b/>
          <w:spacing w:val="-1"/>
        </w:rPr>
        <w:t xml:space="preserve"> </w:t>
      </w:r>
      <w:r w:rsidRPr="00E8061B">
        <w:t>Using</w:t>
      </w:r>
      <w:r w:rsidRPr="00E8061B">
        <w:rPr>
          <w:spacing w:val="-2"/>
        </w:rPr>
        <w:t xml:space="preserve"> </w:t>
      </w:r>
      <w:r w:rsidRPr="00E8061B">
        <w:t>windows</w:t>
      </w:r>
      <w:r w:rsidRPr="00E8061B">
        <w:rPr>
          <w:spacing w:val="-1"/>
        </w:rPr>
        <w:t xml:space="preserve"> </w:t>
      </w:r>
      <w:r w:rsidRPr="00E8061B">
        <w:t>function</w:t>
      </w:r>
      <w:r w:rsidRPr="00E8061B">
        <w:rPr>
          <w:spacing w:val="-7"/>
        </w:rPr>
        <w:t xml:space="preserve"> </w:t>
      </w:r>
      <w:r w:rsidRPr="00E8061B">
        <w:t>of</w:t>
      </w:r>
      <w:r w:rsidRPr="00E8061B">
        <w:rPr>
          <w:spacing w:val="-5"/>
        </w:rPr>
        <w:t xml:space="preserve"> </w:t>
      </w:r>
      <w:r w:rsidRPr="00E8061B">
        <w:t>AVG</w:t>
      </w:r>
      <w:r w:rsidRPr="00E8061B">
        <w:rPr>
          <w:spacing w:val="-3"/>
        </w:rPr>
        <w:t xml:space="preserve"> </w:t>
      </w:r>
      <w:r w:rsidRPr="00E8061B">
        <w:t>to calculate</w:t>
      </w:r>
      <w:r w:rsidRPr="00E8061B">
        <w:rPr>
          <w:spacing w:val="-3"/>
        </w:rPr>
        <w:t xml:space="preserve"> </w:t>
      </w:r>
      <w:r w:rsidRPr="00E8061B">
        <w:t>the average</w:t>
      </w:r>
      <w:r w:rsidRPr="00E8061B">
        <w:rPr>
          <w:spacing w:val="-3"/>
        </w:rPr>
        <w:t xml:space="preserve"> </w:t>
      </w:r>
      <w:r w:rsidRPr="00E8061B">
        <w:t>of</w:t>
      </w:r>
      <w:r w:rsidRPr="00E8061B">
        <w:rPr>
          <w:spacing w:val="-10"/>
        </w:rPr>
        <w:t xml:space="preserve"> </w:t>
      </w:r>
      <w:r w:rsidRPr="00E8061B">
        <w:t>all</w:t>
      </w:r>
      <w:r w:rsidRPr="00E8061B">
        <w:rPr>
          <w:spacing w:val="-7"/>
        </w:rPr>
        <w:t xml:space="preserve"> </w:t>
      </w:r>
      <w:r w:rsidRPr="00E8061B">
        <w:t>the</w:t>
      </w:r>
      <w:r w:rsidRPr="00E8061B">
        <w:rPr>
          <w:spacing w:val="-3"/>
        </w:rPr>
        <w:t xml:space="preserve"> </w:t>
      </w:r>
      <w:r w:rsidRPr="00E8061B">
        <w:t>positive</w:t>
      </w:r>
      <w:r w:rsidRPr="00E8061B">
        <w:rPr>
          <w:spacing w:val="-3"/>
        </w:rPr>
        <w:t xml:space="preserve"> </w:t>
      </w:r>
      <w:r w:rsidRPr="00E8061B">
        <w:t>cases from the specific state.</w:t>
      </w:r>
    </w:p>
    <w:p w14:paraId="4024437D" w14:textId="77777777" w:rsidR="00740A0B" w:rsidRPr="00E8061B" w:rsidRDefault="00740A0B" w:rsidP="00740A0B">
      <w:pPr>
        <w:pStyle w:val="BodyText"/>
        <w:spacing w:before="77" w:line="480" w:lineRule="auto"/>
        <w:ind w:left="100" w:right="467"/>
      </w:pPr>
    </w:p>
    <w:p w14:paraId="74AF9475" w14:textId="77777777" w:rsidR="00082B91" w:rsidRDefault="00082B91" w:rsidP="008C350C">
      <w:pPr>
        <w:pStyle w:val="BodyText"/>
      </w:pPr>
    </w:p>
    <w:p w14:paraId="14CDC3CD" w14:textId="149A0B48" w:rsidR="00740A0B" w:rsidRPr="00E8061B" w:rsidRDefault="00740A0B" w:rsidP="008C350C">
      <w:pPr>
        <w:pStyle w:val="BodyText"/>
      </w:pPr>
      <w:r w:rsidRPr="00E8061B">
        <w:lastRenderedPageBreak/>
        <w:t>Finally,</w:t>
      </w:r>
      <w:r w:rsidRPr="00E8061B">
        <w:rPr>
          <w:spacing w:val="-1"/>
        </w:rPr>
        <w:t xml:space="preserve"> </w:t>
      </w:r>
      <w:r w:rsidRPr="00E8061B">
        <w:t>the</w:t>
      </w:r>
      <w:r w:rsidRPr="00E8061B">
        <w:rPr>
          <w:spacing w:val="-4"/>
        </w:rPr>
        <w:t xml:space="preserve"> </w:t>
      </w:r>
      <w:r w:rsidRPr="00E8061B">
        <w:t>ERD</w:t>
      </w:r>
      <w:r w:rsidRPr="00E8061B">
        <w:rPr>
          <w:spacing w:val="-4"/>
        </w:rPr>
        <w:t xml:space="preserve"> </w:t>
      </w:r>
      <w:r w:rsidRPr="00E8061B">
        <w:t>Diagrams</w:t>
      </w:r>
      <w:r w:rsidRPr="00E8061B">
        <w:rPr>
          <w:spacing w:val="-5"/>
        </w:rPr>
        <w:t xml:space="preserve"> </w:t>
      </w:r>
      <w:r w:rsidRPr="00E8061B">
        <w:t>drawn</w:t>
      </w:r>
      <w:r w:rsidRPr="00E8061B">
        <w:rPr>
          <w:spacing w:val="-3"/>
        </w:rPr>
        <w:t xml:space="preserve"> </w:t>
      </w:r>
      <w:r w:rsidRPr="00E8061B">
        <w:t>for</w:t>
      </w:r>
      <w:r w:rsidRPr="00E8061B">
        <w:rPr>
          <w:spacing w:val="-2"/>
        </w:rPr>
        <w:t xml:space="preserve"> </w:t>
      </w:r>
      <w:r w:rsidRPr="00E8061B">
        <w:t>our</w:t>
      </w:r>
      <w:r w:rsidRPr="00E8061B">
        <w:rPr>
          <w:spacing w:val="-2"/>
        </w:rPr>
        <w:t xml:space="preserve"> </w:t>
      </w:r>
      <w:r w:rsidRPr="00E8061B">
        <w:t>model</w:t>
      </w:r>
      <w:r w:rsidRPr="00E8061B">
        <w:rPr>
          <w:spacing w:val="-11"/>
        </w:rPr>
        <w:t xml:space="preserve"> </w:t>
      </w:r>
      <w:r w:rsidRPr="00E8061B">
        <w:t>were,</w:t>
      </w:r>
      <w:r w:rsidRPr="00E8061B">
        <w:rPr>
          <w:spacing w:val="7"/>
        </w:rPr>
        <w:t xml:space="preserve"> </w:t>
      </w:r>
      <w:r w:rsidRPr="00E8061B">
        <w:t>as</w:t>
      </w:r>
      <w:r w:rsidRPr="00E8061B">
        <w:rPr>
          <w:spacing w:val="-5"/>
        </w:rPr>
        <w:t xml:space="preserve"> </w:t>
      </w:r>
      <w:r w:rsidRPr="00E8061B">
        <w:rPr>
          <w:spacing w:val="-2"/>
        </w:rPr>
        <w:t>follows:</w:t>
      </w:r>
    </w:p>
    <w:p w14:paraId="34DD5CE0" w14:textId="37B7951C" w:rsidR="00740A0B" w:rsidRPr="00E8061B" w:rsidRDefault="00082B91" w:rsidP="00740A0B">
      <w:pPr>
        <w:pStyle w:val="BodyText"/>
        <w:spacing w:before="77" w:line="480" w:lineRule="auto"/>
        <w:ind w:left="100" w:right="467"/>
      </w:pPr>
      <w:r w:rsidRPr="00E8061B">
        <w:rPr>
          <w:noProof/>
          <w:lang w:val="en-IN" w:eastAsia="en-IN"/>
        </w:rPr>
        <w:drawing>
          <wp:anchor distT="0" distB="0" distL="0" distR="0" simplePos="0" relativeHeight="251718656" behindDoc="0" locked="0" layoutInCell="1" allowOverlap="1" wp14:anchorId="75AEF96B" wp14:editId="0F291C6F">
            <wp:simplePos x="0" y="0"/>
            <wp:positionH relativeFrom="page">
              <wp:posOffset>850900</wp:posOffset>
            </wp:positionH>
            <wp:positionV relativeFrom="paragraph">
              <wp:posOffset>561340</wp:posOffset>
            </wp:positionV>
            <wp:extent cx="5906770" cy="3035300"/>
            <wp:effectExtent l="0" t="0" r="0" b="0"/>
            <wp:wrapTopAndBottom/>
            <wp:docPr id="19" name="image21.png" descr="Diagram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1.png"/>
                    <pic:cNvPicPr/>
                  </pic:nvPicPr>
                  <pic:blipFill>
                    <a:blip r:embed="rId74" cstate="print"/>
                    <a:stretch>
                      <a:fillRect/>
                    </a:stretch>
                  </pic:blipFill>
                  <pic:spPr>
                    <a:xfrm>
                      <a:off x="0" y="0"/>
                      <a:ext cx="5906770" cy="3035300"/>
                    </a:xfrm>
                    <a:prstGeom prst="rect">
                      <a:avLst/>
                    </a:prstGeom>
                  </pic:spPr>
                </pic:pic>
              </a:graphicData>
            </a:graphic>
            <wp14:sizeRelV relativeFrom="margin">
              <wp14:pctHeight>0</wp14:pctHeight>
            </wp14:sizeRelV>
          </wp:anchor>
        </w:drawing>
      </w:r>
    </w:p>
    <w:p w14:paraId="2B40C934" w14:textId="61A951E4" w:rsidR="00740A0B" w:rsidRPr="00E8061B" w:rsidRDefault="00740A0B" w:rsidP="00740A0B">
      <w:pPr>
        <w:rPr>
          <w:sz w:val="24"/>
          <w:szCs w:val="24"/>
        </w:rPr>
      </w:pPr>
    </w:p>
    <w:p w14:paraId="6F73A2D5" w14:textId="77777777" w:rsidR="00740A0B" w:rsidRPr="00E8061B" w:rsidRDefault="00740A0B" w:rsidP="00740A0B">
      <w:pPr>
        <w:rPr>
          <w:sz w:val="24"/>
          <w:szCs w:val="24"/>
        </w:rPr>
      </w:pPr>
    </w:p>
    <w:p w14:paraId="423AC881" w14:textId="77777777" w:rsidR="00740A0B" w:rsidRPr="00E8061B" w:rsidRDefault="00740A0B" w:rsidP="00740A0B">
      <w:pPr>
        <w:pStyle w:val="BodyText"/>
        <w:spacing w:line="688" w:lineRule="auto"/>
        <w:ind w:left="100" w:right="3356"/>
      </w:pPr>
      <w:r w:rsidRPr="00E8061B">
        <w:t>The</w:t>
      </w:r>
      <w:r w:rsidRPr="00E8061B">
        <w:rPr>
          <w:spacing w:val="-3"/>
        </w:rPr>
        <w:t xml:space="preserve"> </w:t>
      </w:r>
      <w:r w:rsidRPr="00E8061B">
        <w:t>comparison</w:t>
      </w:r>
      <w:r w:rsidRPr="00E8061B">
        <w:rPr>
          <w:spacing w:val="-2"/>
        </w:rPr>
        <w:t xml:space="preserve"> </w:t>
      </w:r>
      <w:r w:rsidRPr="00E8061B">
        <w:t>between</w:t>
      </w:r>
      <w:r w:rsidRPr="00E8061B">
        <w:rPr>
          <w:spacing w:val="-6"/>
        </w:rPr>
        <w:t xml:space="preserve"> </w:t>
      </w:r>
      <w:r w:rsidRPr="00E8061B">
        <w:t>the</w:t>
      </w:r>
      <w:r w:rsidRPr="00E8061B">
        <w:rPr>
          <w:spacing w:val="-3"/>
        </w:rPr>
        <w:t xml:space="preserve"> </w:t>
      </w:r>
      <w:r w:rsidRPr="00E8061B">
        <w:t>source</w:t>
      </w:r>
      <w:r w:rsidRPr="00E8061B">
        <w:rPr>
          <w:spacing w:val="-3"/>
        </w:rPr>
        <w:t xml:space="preserve"> </w:t>
      </w:r>
      <w:r w:rsidRPr="00E8061B">
        <w:t>data</w:t>
      </w:r>
      <w:r w:rsidRPr="00E8061B">
        <w:rPr>
          <w:spacing w:val="-8"/>
        </w:rPr>
        <w:t xml:space="preserve"> </w:t>
      </w:r>
      <w:r w:rsidRPr="00E8061B">
        <w:t>and</w:t>
      </w:r>
      <w:r w:rsidRPr="00E8061B">
        <w:rPr>
          <w:spacing w:val="-3"/>
        </w:rPr>
        <w:t xml:space="preserve"> </w:t>
      </w:r>
      <w:r w:rsidRPr="00E8061B">
        <w:t>the</w:t>
      </w:r>
      <w:r w:rsidRPr="00E8061B">
        <w:rPr>
          <w:spacing w:val="-3"/>
        </w:rPr>
        <w:t xml:space="preserve"> </w:t>
      </w:r>
      <w:r w:rsidRPr="00E8061B">
        <w:t>updated</w:t>
      </w:r>
      <w:r w:rsidRPr="00E8061B">
        <w:rPr>
          <w:spacing w:val="-3"/>
        </w:rPr>
        <w:t xml:space="preserve"> </w:t>
      </w:r>
      <w:r w:rsidRPr="00E8061B">
        <w:t>data: ERD for the source data could be represented as follows,</w:t>
      </w:r>
    </w:p>
    <w:p w14:paraId="642AD1E8" w14:textId="77777777" w:rsidR="00740A0B" w:rsidRPr="00E8061B" w:rsidRDefault="00740A0B" w:rsidP="00740A0B">
      <w:pPr>
        <w:rPr>
          <w:sz w:val="24"/>
          <w:szCs w:val="24"/>
        </w:rPr>
      </w:pPr>
    </w:p>
    <w:p w14:paraId="59C39157" w14:textId="77777777" w:rsidR="00740A0B" w:rsidRPr="00E8061B" w:rsidRDefault="00740A0B" w:rsidP="00740A0B">
      <w:pPr>
        <w:rPr>
          <w:sz w:val="24"/>
          <w:szCs w:val="24"/>
        </w:rPr>
      </w:pPr>
    </w:p>
    <w:p w14:paraId="3EAB8B33" w14:textId="77777777" w:rsidR="00740A0B" w:rsidRPr="00E8061B" w:rsidRDefault="00740A0B" w:rsidP="00740A0B">
      <w:pPr>
        <w:rPr>
          <w:sz w:val="24"/>
          <w:szCs w:val="24"/>
        </w:rPr>
      </w:pPr>
      <w:r w:rsidRPr="00E8061B">
        <w:rPr>
          <w:noProof/>
          <w:sz w:val="24"/>
          <w:szCs w:val="24"/>
          <w:lang w:val="en-IN" w:eastAsia="en-IN"/>
        </w:rPr>
        <w:drawing>
          <wp:inline distT="0" distB="0" distL="0" distR="0" wp14:anchorId="1CF22A34" wp14:editId="1149D413">
            <wp:extent cx="5763690" cy="2748248"/>
            <wp:effectExtent l="0" t="0" r="0" b="0"/>
            <wp:docPr id="21" name="image21.png" descr="Diagram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png"/>
                    <pic:cNvPicPr/>
                  </pic:nvPicPr>
                  <pic:blipFill>
                    <a:blip r:embed="rId74" cstate="print"/>
                    <a:stretch>
                      <a:fillRect/>
                    </a:stretch>
                  </pic:blipFill>
                  <pic:spPr>
                    <a:xfrm>
                      <a:off x="0" y="0"/>
                      <a:ext cx="5763690" cy="2748248"/>
                    </a:xfrm>
                    <a:prstGeom prst="rect">
                      <a:avLst/>
                    </a:prstGeom>
                  </pic:spPr>
                </pic:pic>
              </a:graphicData>
            </a:graphic>
          </wp:inline>
        </w:drawing>
      </w:r>
    </w:p>
    <w:p w14:paraId="56080023" w14:textId="77777777" w:rsidR="00740A0B" w:rsidRPr="00E8061B" w:rsidRDefault="00740A0B" w:rsidP="00740A0B">
      <w:pPr>
        <w:rPr>
          <w:sz w:val="24"/>
          <w:szCs w:val="24"/>
        </w:rPr>
      </w:pPr>
    </w:p>
    <w:p w14:paraId="0BFA2C0A" w14:textId="77777777" w:rsidR="00740A0B" w:rsidRPr="00E8061B" w:rsidRDefault="00740A0B" w:rsidP="00740A0B">
      <w:pPr>
        <w:rPr>
          <w:sz w:val="24"/>
          <w:szCs w:val="24"/>
        </w:rPr>
      </w:pPr>
    </w:p>
    <w:p w14:paraId="17782FA3" w14:textId="77777777" w:rsidR="00740A0B" w:rsidRPr="00E8061B" w:rsidRDefault="00740A0B" w:rsidP="00740A0B">
      <w:pPr>
        <w:rPr>
          <w:sz w:val="24"/>
          <w:szCs w:val="24"/>
        </w:rPr>
      </w:pPr>
    </w:p>
    <w:p w14:paraId="6976B16B" w14:textId="77777777" w:rsidR="00082B91" w:rsidRDefault="00082B91" w:rsidP="00740A0B">
      <w:pPr>
        <w:pStyle w:val="BodyText"/>
        <w:spacing w:before="90"/>
        <w:ind w:left="100"/>
        <w:rPr>
          <w:color w:val="2C3A45"/>
        </w:rPr>
      </w:pPr>
    </w:p>
    <w:p w14:paraId="78C835EF" w14:textId="18E021A0" w:rsidR="00740A0B" w:rsidRPr="00E8061B" w:rsidRDefault="00740A0B" w:rsidP="00740A0B">
      <w:pPr>
        <w:pStyle w:val="BodyText"/>
        <w:spacing w:before="90"/>
        <w:ind w:left="100"/>
      </w:pPr>
      <w:r w:rsidRPr="00E8061B">
        <w:rPr>
          <w:color w:val="2C3A45"/>
        </w:rPr>
        <w:lastRenderedPageBreak/>
        <w:t>ERD</w:t>
      </w:r>
      <w:r w:rsidRPr="00E8061B">
        <w:rPr>
          <w:color w:val="2C3A45"/>
          <w:spacing w:val="-2"/>
        </w:rPr>
        <w:t xml:space="preserve"> </w:t>
      </w:r>
      <w:r w:rsidRPr="00E8061B">
        <w:rPr>
          <w:color w:val="2C3A45"/>
        </w:rPr>
        <w:t>for</w:t>
      </w:r>
      <w:r w:rsidRPr="00E8061B">
        <w:rPr>
          <w:color w:val="2C3A45"/>
          <w:spacing w:val="-3"/>
        </w:rPr>
        <w:t xml:space="preserve"> </w:t>
      </w:r>
      <w:r w:rsidRPr="00E8061B">
        <w:rPr>
          <w:color w:val="2C3A45"/>
        </w:rPr>
        <w:t>the</w:t>
      </w:r>
      <w:r w:rsidRPr="00E8061B">
        <w:rPr>
          <w:color w:val="2C3A45"/>
          <w:spacing w:val="-2"/>
        </w:rPr>
        <w:t xml:space="preserve"> </w:t>
      </w:r>
      <w:r w:rsidRPr="00E8061B">
        <w:rPr>
          <w:color w:val="2C3A45"/>
        </w:rPr>
        <w:t>updated data</w:t>
      </w:r>
      <w:r w:rsidRPr="00E8061B">
        <w:rPr>
          <w:color w:val="2C3A45"/>
          <w:spacing w:val="-7"/>
        </w:rPr>
        <w:t xml:space="preserve"> </w:t>
      </w:r>
      <w:r w:rsidRPr="00E8061B">
        <w:rPr>
          <w:color w:val="2C3A45"/>
        </w:rPr>
        <w:t>you've</w:t>
      </w:r>
      <w:r w:rsidRPr="00E8061B">
        <w:rPr>
          <w:color w:val="2C3A45"/>
          <w:spacing w:val="-1"/>
        </w:rPr>
        <w:t xml:space="preserve"> </w:t>
      </w:r>
      <w:r w:rsidRPr="00E8061B">
        <w:rPr>
          <w:color w:val="2C3A45"/>
          <w:spacing w:val="-2"/>
        </w:rPr>
        <w:t>designed:</w:t>
      </w:r>
    </w:p>
    <w:p w14:paraId="33CA1B18" w14:textId="77777777" w:rsidR="00740A0B" w:rsidRPr="00E8061B" w:rsidRDefault="00740A0B" w:rsidP="00740A0B">
      <w:pPr>
        <w:rPr>
          <w:sz w:val="24"/>
          <w:szCs w:val="24"/>
        </w:rPr>
      </w:pPr>
    </w:p>
    <w:p w14:paraId="6B7E3890" w14:textId="6A12BE98" w:rsidR="00740A0B" w:rsidRPr="00E8061B" w:rsidRDefault="00082B91" w:rsidP="00740A0B">
      <w:pPr>
        <w:rPr>
          <w:sz w:val="24"/>
          <w:szCs w:val="24"/>
        </w:rPr>
      </w:pPr>
      <w:r w:rsidRPr="00E8061B">
        <w:rPr>
          <w:noProof/>
          <w:sz w:val="24"/>
          <w:szCs w:val="24"/>
          <w:lang w:val="en-IN" w:eastAsia="en-IN"/>
        </w:rPr>
        <w:drawing>
          <wp:anchor distT="0" distB="0" distL="0" distR="0" simplePos="0" relativeHeight="251719680" behindDoc="0" locked="0" layoutInCell="1" allowOverlap="1" wp14:anchorId="5859A5CE" wp14:editId="16C2049C">
            <wp:simplePos x="0" y="0"/>
            <wp:positionH relativeFrom="page">
              <wp:posOffset>850900</wp:posOffset>
            </wp:positionH>
            <wp:positionV relativeFrom="paragraph">
              <wp:posOffset>341630</wp:posOffset>
            </wp:positionV>
            <wp:extent cx="5566410" cy="3390900"/>
            <wp:effectExtent l="0" t="0" r="0" b="0"/>
            <wp:wrapTopAndBottom/>
            <wp:docPr id="23" name="image22.jpeg"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jpeg"/>
                    <pic:cNvPicPr/>
                  </pic:nvPicPr>
                  <pic:blipFill>
                    <a:blip r:embed="rId75" cstate="print"/>
                    <a:stretch>
                      <a:fillRect/>
                    </a:stretch>
                  </pic:blipFill>
                  <pic:spPr>
                    <a:xfrm>
                      <a:off x="0" y="0"/>
                      <a:ext cx="5566410" cy="3390900"/>
                    </a:xfrm>
                    <a:prstGeom prst="rect">
                      <a:avLst/>
                    </a:prstGeom>
                  </pic:spPr>
                </pic:pic>
              </a:graphicData>
            </a:graphic>
            <wp14:sizeRelV relativeFrom="margin">
              <wp14:pctHeight>0</wp14:pctHeight>
            </wp14:sizeRelV>
          </wp:anchor>
        </w:drawing>
      </w:r>
    </w:p>
    <w:p w14:paraId="644CEC23" w14:textId="5E407699" w:rsidR="00740A0B" w:rsidRPr="00E8061B" w:rsidRDefault="00740A0B" w:rsidP="00740A0B">
      <w:pPr>
        <w:rPr>
          <w:sz w:val="24"/>
          <w:szCs w:val="24"/>
        </w:rPr>
      </w:pPr>
    </w:p>
    <w:p w14:paraId="760BF66B" w14:textId="77777777" w:rsidR="00740A0B" w:rsidRPr="00E8061B" w:rsidRDefault="00740A0B" w:rsidP="00740A0B">
      <w:pPr>
        <w:rPr>
          <w:sz w:val="24"/>
          <w:szCs w:val="24"/>
        </w:rPr>
      </w:pPr>
    </w:p>
    <w:p w14:paraId="43F962CD" w14:textId="77777777" w:rsidR="00740A0B" w:rsidRPr="00E8061B" w:rsidRDefault="00740A0B" w:rsidP="00740A0B">
      <w:pPr>
        <w:rPr>
          <w:sz w:val="24"/>
          <w:szCs w:val="24"/>
        </w:rPr>
      </w:pPr>
    </w:p>
    <w:p w14:paraId="51503D18" w14:textId="77777777" w:rsidR="00740A0B" w:rsidRPr="00082B91" w:rsidRDefault="00740A0B" w:rsidP="00740A0B">
      <w:pPr>
        <w:pStyle w:val="BodyText"/>
        <w:spacing w:before="77"/>
        <w:ind w:left="100"/>
        <w:rPr>
          <w:b/>
          <w:bCs/>
        </w:rPr>
      </w:pPr>
      <w:r w:rsidRPr="00082B91">
        <w:rPr>
          <w:b/>
          <w:bCs/>
        </w:rPr>
        <w:t>Setting up the</w:t>
      </w:r>
      <w:r w:rsidRPr="00082B91">
        <w:rPr>
          <w:b/>
          <w:bCs/>
          <w:spacing w:val="-2"/>
        </w:rPr>
        <w:t xml:space="preserve"> connections:</w:t>
      </w:r>
    </w:p>
    <w:p w14:paraId="0E44ADC5" w14:textId="77777777" w:rsidR="00740A0B" w:rsidRPr="00082B91" w:rsidRDefault="00740A0B" w:rsidP="00740A0B">
      <w:pPr>
        <w:rPr>
          <w:b/>
          <w:bCs/>
          <w:sz w:val="24"/>
          <w:szCs w:val="24"/>
        </w:rPr>
      </w:pPr>
    </w:p>
    <w:p w14:paraId="7BCB0F31" w14:textId="77777777" w:rsidR="00740A0B" w:rsidRPr="00E8061B" w:rsidRDefault="00740A0B" w:rsidP="00740A0B">
      <w:pPr>
        <w:rPr>
          <w:sz w:val="24"/>
          <w:szCs w:val="24"/>
        </w:rPr>
      </w:pPr>
    </w:p>
    <w:p w14:paraId="3812C695" w14:textId="77777777" w:rsidR="00740A0B" w:rsidRPr="00E8061B" w:rsidRDefault="00740A0B" w:rsidP="00740A0B">
      <w:pPr>
        <w:rPr>
          <w:sz w:val="24"/>
          <w:szCs w:val="24"/>
        </w:rPr>
      </w:pPr>
    </w:p>
    <w:p w14:paraId="43591EAA" w14:textId="77777777" w:rsidR="00740A0B" w:rsidRPr="00E8061B" w:rsidRDefault="00740A0B" w:rsidP="00740A0B">
      <w:pPr>
        <w:rPr>
          <w:sz w:val="24"/>
          <w:szCs w:val="24"/>
        </w:rPr>
      </w:pPr>
      <w:r w:rsidRPr="00E8061B">
        <w:rPr>
          <w:noProof/>
          <w:sz w:val="24"/>
          <w:szCs w:val="24"/>
          <w:lang w:val="en-IN" w:eastAsia="en-IN"/>
        </w:rPr>
        <w:drawing>
          <wp:anchor distT="0" distB="0" distL="0" distR="0" simplePos="0" relativeHeight="251720704" behindDoc="0" locked="0" layoutInCell="1" allowOverlap="1" wp14:anchorId="23C7D2C4" wp14:editId="4AA3A1EF">
            <wp:simplePos x="0" y="0"/>
            <wp:positionH relativeFrom="page">
              <wp:posOffset>850900</wp:posOffset>
            </wp:positionH>
            <wp:positionV relativeFrom="paragraph">
              <wp:posOffset>158750</wp:posOffset>
            </wp:positionV>
            <wp:extent cx="5743575" cy="2908300"/>
            <wp:effectExtent l="0" t="0" r="9525" b="6350"/>
            <wp:wrapTopAndBottom/>
            <wp:docPr id="25" name="image23.jpeg" descr="A picture containing 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jpeg"/>
                    <pic:cNvPicPr/>
                  </pic:nvPicPr>
                  <pic:blipFill>
                    <a:blip r:embed="rId76" cstate="print"/>
                    <a:stretch>
                      <a:fillRect/>
                    </a:stretch>
                  </pic:blipFill>
                  <pic:spPr>
                    <a:xfrm>
                      <a:off x="0" y="0"/>
                      <a:ext cx="5743575" cy="2908300"/>
                    </a:xfrm>
                    <a:prstGeom prst="rect">
                      <a:avLst/>
                    </a:prstGeom>
                  </pic:spPr>
                </pic:pic>
              </a:graphicData>
            </a:graphic>
            <wp14:sizeRelV relativeFrom="margin">
              <wp14:pctHeight>0</wp14:pctHeight>
            </wp14:sizeRelV>
          </wp:anchor>
        </w:drawing>
      </w:r>
    </w:p>
    <w:p w14:paraId="4CFA461C" w14:textId="77777777" w:rsidR="00740A0B" w:rsidRPr="00E8061B" w:rsidRDefault="00740A0B" w:rsidP="00740A0B">
      <w:pPr>
        <w:rPr>
          <w:sz w:val="24"/>
          <w:szCs w:val="24"/>
        </w:rPr>
      </w:pPr>
    </w:p>
    <w:p w14:paraId="38607EA8" w14:textId="77777777" w:rsidR="00740A0B" w:rsidRPr="00E8061B" w:rsidRDefault="00740A0B" w:rsidP="00740A0B">
      <w:pPr>
        <w:rPr>
          <w:sz w:val="24"/>
          <w:szCs w:val="24"/>
        </w:rPr>
      </w:pPr>
    </w:p>
    <w:p w14:paraId="68E7CEBE" w14:textId="77777777" w:rsidR="00740A0B" w:rsidRPr="00E8061B" w:rsidRDefault="00740A0B" w:rsidP="00740A0B">
      <w:pPr>
        <w:rPr>
          <w:sz w:val="24"/>
          <w:szCs w:val="24"/>
        </w:rPr>
      </w:pPr>
      <w:r w:rsidRPr="00E8061B">
        <w:rPr>
          <w:noProof/>
          <w:sz w:val="24"/>
          <w:szCs w:val="24"/>
          <w:lang w:val="en-IN" w:eastAsia="en-IN"/>
        </w:rPr>
        <w:lastRenderedPageBreak/>
        <w:drawing>
          <wp:anchor distT="0" distB="0" distL="0" distR="0" simplePos="0" relativeHeight="251721728" behindDoc="0" locked="0" layoutInCell="1" allowOverlap="1" wp14:anchorId="06DAE76E" wp14:editId="16ED1259">
            <wp:simplePos x="0" y="0"/>
            <wp:positionH relativeFrom="page">
              <wp:posOffset>850900</wp:posOffset>
            </wp:positionH>
            <wp:positionV relativeFrom="paragraph">
              <wp:posOffset>159385</wp:posOffset>
            </wp:positionV>
            <wp:extent cx="5673107" cy="3991355"/>
            <wp:effectExtent l="0" t="0" r="0" b="0"/>
            <wp:wrapTopAndBottom/>
            <wp:docPr id="27" name="image24.jpeg" descr="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4.jpeg"/>
                    <pic:cNvPicPr/>
                  </pic:nvPicPr>
                  <pic:blipFill>
                    <a:blip r:embed="rId77" cstate="print"/>
                    <a:stretch>
                      <a:fillRect/>
                    </a:stretch>
                  </pic:blipFill>
                  <pic:spPr>
                    <a:xfrm>
                      <a:off x="0" y="0"/>
                      <a:ext cx="5673107" cy="3991355"/>
                    </a:xfrm>
                    <a:prstGeom prst="rect">
                      <a:avLst/>
                    </a:prstGeom>
                  </pic:spPr>
                </pic:pic>
              </a:graphicData>
            </a:graphic>
          </wp:anchor>
        </w:drawing>
      </w:r>
    </w:p>
    <w:p w14:paraId="6C457447" w14:textId="77777777" w:rsidR="004F5374" w:rsidRPr="00E8061B" w:rsidRDefault="004F5374" w:rsidP="004F5374">
      <w:pPr>
        <w:rPr>
          <w:sz w:val="24"/>
          <w:szCs w:val="24"/>
        </w:rPr>
      </w:pPr>
    </w:p>
    <w:sectPr w:rsidR="004F5374" w:rsidRPr="00E8061B">
      <w:pgSz w:w="12240" w:h="15840"/>
      <w:pgMar w:top="1380" w:right="1000" w:bottom="280" w:left="13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6E71" w16cex:dateUtc="2023-04-15T03:06:00Z"/>
  <w16cex:commentExtensible w16cex:durableId="131D9862" w16cex:dateUtc="2023-04-15T0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F09C35" w16cid:durableId="27ED6E71"/>
  <w16cid:commentId w16cid:paraId="1FE59A54" w16cid:durableId="131D986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D4B987"/>
    <w:multiLevelType w:val="hybridMultilevel"/>
    <w:tmpl w:val="C4CAF54E"/>
    <w:lvl w:ilvl="0" w:tplc="46300032">
      <w:numFmt w:val="bullet"/>
      <w:lvlText w:val="•"/>
      <w:lvlJc w:val="left"/>
      <w:pPr>
        <w:ind w:left="528" w:hanging="33"/>
      </w:pPr>
      <w:rPr>
        <w:rFonts w:ascii="Arial" w:eastAsia="Arial" w:hAnsi="Arial" w:cs="Arial" w:hint="default"/>
        <w:b w:val="0"/>
        <w:bCs w:val="0"/>
        <w:i w:val="0"/>
        <w:iCs w:val="0"/>
        <w:color w:val="B1B1B1"/>
        <w:w w:val="82"/>
        <w:position w:val="1"/>
        <w:sz w:val="9"/>
        <w:szCs w:val="9"/>
        <w:lang w:val="en-US" w:eastAsia="en-US" w:bidi="ar-SA"/>
      </w:rPr>
    </w:lvl>
    <w:lvl w:ilvl="1" w:tplc="DD1AB202">
      <w:numFmt w:val="bullet"/>
      <w:lvlText w:val="•"/>
      <w:lvlJc w:val="left"/>
      <w:pPr>
        <w:ind w:left="1458" w:hanging="33"/>
      </w:pPr>
      <w:rPr>
        <w:rFonts w:hint="default"/>
        <w:lang w:val="en-US" w:eastAsia="en-US" w:bidi="ar-SA"/>
      </w:rPr>
    </w:lvl>
    <w:lvl w:ilvl="2" w:tplc="77125D62">
      <w:numFmt w:val="bullet"/>
      <w:lvlText w:val="•"/>
      <w:lvlJc w:val="left"/>
      <w:pPr>
        <w:ind w:left="2396" w:hanging="33"/>
      </w:pPr>
      <w:rPr>
        <w:rFonts w:hint="default"/>
        <w:lang w:val="en-US" w:eastAsia="en-US" w:bidi="ar-SA"/>
      </w:rPr>
    </w:lvl>
    <w:lvl w:ilvl="3" w:tplc="F612BD9E">
      <w:numFmt w:val="bullet"/>
      <w:lvlText w:val="•"/>
      <w:lvlJc w:val="left"/>
      <w:pPr>
        <w:ind w:left="3334" w:hanging="33"/>
      </w:pPr>
      <w:rPr>
        <w:rFonts w:hint="default"/>
        <w:lang w:val="en-US" w:eastAsia="en-US" w:bidi="ar-SA"/>
      </w:rPr>
    </w:lvl>
    <w:lvl w:ilvl="4" w:tplc="FD343846">
      <w:numFmt w:val="bullet"/>
      <w:lvlText w:val="•"/>
      <w:lvlJc w:val="left"/>
      <w:pPr>
        <w:ind w:left="4272" w:hanging="33"/>
      </w:pPr>
      <w:rPr>
        <w:rFonts w:hint="default"/>
        <w:lang w:val="en-US" w:eastAsia="en-US" w:bidi="ar-SA"/>
      </w:rPr>
    </w:lvl>
    <w:lvl w:ilvl="5" w:tplc="3CE45F2C">
      <w:numFmt w:val="bullet"/>
      <w:lvlText w:val="•"/>
      <w:lvlJc w:val="left"/>
      <w:pPr>
        <w:ind w:left="5210" w:hanging="33"/>
      </w:pPr>
      <w:rPr>
        <w:rFonts w:hint="default"/>
        <w:lang w:val="en-US" w:eastAsia="en-US" w:bidi="ar-SA"/>
      </w:rPr>
    </w:lvl>
    <w:lvl w:ilvl="6" w:tplc="A8DC7A1A">
      <w:numFmt w:val="bullet"/>
      <w:lvlText w:val="•"/>
      <w:lvlJc w:val="left"/>
      <w:pPr>
        <w:ind w:left="6148" w:hanging="33"/>
      </w:pPr>
      <w:rPr>
        <w:rFonts w:hint="default"/>
        <w:lang w:val="en-US" w:eastAsia="en-US" w:bidi="ar-SA"/>
      </w:rPr>
    </w:lvl>
    <w:lvl w:ilvl="7" w:tplc="A8ECDB6C">
      <w:numFmt w:val="bullet"/>
      <w:lvlText w:val="•"/>
      <w:lvlJc w:val="left"/>
      <w:pPr>
        <w:ind w:left="7086" w:hanging="33"/>
      </w:pPr>
      <w:rPr>
        <w:rFonts w:hint="default"/>
        <w:lang w:val="en-US" w:eastAsia="en-US" w:bidi="ar-SA"/>
      </w:rPr>
    </w:lvl>
    <w:lvl w:ilvl="8" w:tplc="7076C0AC">
      <w:numFmt w:val="bullet"/>
      <w:lvlText w:val="•"/>
      <w:lvlJc w:val="left"/>
      <w:pPr>
        <w:ind w:left="8024" w:hanging="33"/>
      </w:pPr>
      <w:rPr>
        <w:rFonts w:hint="default"/>
        <w:lang w:val="en-US" w:eastAsia="en-US" w:bidi="ar-SA"/>
      </w:rPr>
    </w:lvl>
  </w:abstractNum>
  <w:abstractNum w:abstractNumId="1">
    <w:nsid w:val="7FB70535"/>
    <w:multiLevelType w:val="hybridMultilevel"/>
    <w:tmpl w:val="3ABE0A6E"/>
    <w:lvl w:ilvl="0" w:tplc="6D388C44">
      <w:numFmt w:val="bullet"/>
      <w:lvlText w:val=""/>
      <w:lvlJc w:val="left"/>
      <w:pPr>
        <w:ind w:left="100" w:hanging="360"/>
      </w:pPr>
      <w:rPr>
        <w:rFonts w:ascii="Symbol" w:eastAsia="Symbol" w:hAnsi="Symbol" w:cs="Symbol" w:hint="default"/>
        <w:b w:val="0"/>
        <w:bCs w:val="0"/>
        <w:i w:val="0"/>
        <w:iCs w:val="0"/>
        <w:w w:val="77"/>
        <w:sz w:val="20"/>
        <w:szCs w:val="20"/>
        <w:lang w:val="en-US" w:eastAsia="en-US" w:bidi="ar-SA"/>
      </w:rPr>
    </w:lvl>
    <w:lvl w:ilvl="1" w:tplc="9BC8AF46">
      <w:numFmt w:val="bullet"/>
      <w:lvlText w:val="•"/>
      <w:lvlJc w:val="left"/>
      <w:pPr>
        <w:ind w:left="1080" w:hanging="360"/>
      </w:pPr>
      <w:rPr>
        <w:rFonts w:hint="default"/>
        <w:lang w:val="en-US" w:eastAsia="en-US" w:bidi="ar-SA"/>
      </w:rPr>
    </w:lvl>
    <w:lvl w:ilvl="2" w:tplc="9DDA3082">
      <w:numFmt w:val="bullet"/>
      <w:lvlText w:val="•"/>
      <w:lvlJc w:val="left"/>
      <w:pPr>
        <w:ind w:left="2060" w:hanging="360"/>
      </w:pPr>
      <w:rPr>
        <w:rFonts w:hint="default"/>
        <w:lang w:val="en-US" w:eastAsia="en-US" w:bidi="ar-SA"/>
      </w:rPr>
    </w:lvl>
    <w:lvl w:ilvl="3" w:tplc="3AEE36FE">
      <w:numFmt w:val="bullet"/>
      <w:lvlText w:val="•"/>
      <w:lvlJc w:val="left"/>
      <w:pPr>
        <w:ind w:left="3040" w:hanging="360"/>
      </w:pPr>
      <w:rPr>
        <w:rFonts w:hint="default"/>
        <w:lang w:val="en-US" w:eastAsia="en-US" w:bidi="ar-SA"/>
      </w:rPr>
    </w:lvl>
    <w:lvl w:ilvl="4" w:tplc="09B8535A">
      <w:numFmt w:val="bullet"/>
      <w:lvlText w:val="•"/>
      <w:lvlJc w:val="left"/>
      <w:pPr>
        <w:ind w:left="4020" w:hanging="360"/>
      </w:pPr>
      <w:rPr>
        <w:rFonts w:hint="default"/>
        <w:lang w:val="en-US" w:eastAsia="en-US" w:bidi="ar-SA"/>
      </w:rPr>
    </w:lvl>
    <w:lvl w:ilvl="5" w:tplc="29E0F4E4">
      <w:numFmt w:val="bullet"/>
      <w:lvlText w:val="•"/>
      <w:lvlJc w:val="left"/>
      <w:pPr>
        <w:ind w:left="5000" w:hanging="360"/>
      </w:pPr>
      <w:rPr>
        <w:rFonts w:hint="default"/>
        <w:lang w:val="en-US" w:eastAsia="en-US" w:bidi="ar-SA"/>
      </w:rPr>
    </w:lvl>
    <w:lvl w:ilvl="6" w:tplc="7A70B7E0">
      <w:numFmt w:val="bullet"/>
      <w:lvlText w:val="•"/>
      <w:lvlJc w:val="left"/>
      <w:pPr>
        <w:ind w:left="5980" w:hanging="360"/>
      </w:pPr>
      <w:rPr>
        <w:rFonts w:hint="default"/>
        <w:lang w:val="en-US" w:eastAsia="en-US" w:bidi="ar-SA"/>
      </w:rPr>
    </w:lvl>
    <w:lvl w:ilvl="7" w:tplc="A9EE9460">
      <w:numFmt w:val="bullet"/>
      <w:lvlText w:val="•"/>
      <w:lvlJc w:val="left"/>
      <w:pPr>
        <w:ind w:left="6960" w:hanging="360"/>
      </w:pPr>
      <w:rPr>
        <w:rFonts w:hint="default"/>
        <w:lang w:val="en-US" w:eastAsia="en-US" w:bidi="ar-SA"/>
      </w:rPr>
    </w:lvl>
    <w:lvl w:ilvl="8" w:tplc="B0343606">
      <w:numFmt w:val="bullet"/>
      <w:lvlText w:val="•"/>
      <w:lvlJc w:val="left"/>
      <w:pPr>
        <w:ind w:left="7940"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1NLO0tDQ0tDCzMLJQ0lEKTi0uzszPAykwrAUApaZNhSwAAAA="/>
  </w:docVars>
  <w:rsids>
    <w:rsidRoot w:val="004F5374"/>
    <w:rsid w:val="000523C3"/>
    <w:rsid w:val="00082B91"/>
    <w:rsid w:val="000B3451"/>
    <w:rsid w:val="00111B39"/>
    <w:rsid w:val="002559F6"/>
    <w:rsid w:val="00271AB8"/>
    <w:rsid w:val="002761AF"/>
    <w:rsid w:val="002C0F9B"/>
    <w:rsid w:val="003051B1"/>
    <w:rsid w:val="00325FEA"/>
    <w:rsid w:val="003C7164"/>
    <w:rsid w:val="00474E57"/>
    <w:rsid w:val="004A12B9"/>
    <w:rsid w:val="004F5374"/>
    <w:rsid w:val="005303FF"/>
    <w:rsid w:val="005849FB"/>
    <w:rsid w:val="005F16D9"/>
    <w:rsid w:val="00656F07"/>
    <w:rsid w:val="00695F3C"/>
    <w:rsid w:val="006B1478"/>
    <w:rsid w:val="006D63BC"/>
    <w:rsid w:val="00737E36"/>
    <w:rsid w:val="00740A0B"/>
    <w:rsid w:val="007F4080"/>
    <w:rsid w:val="008C350C"/>
    <w:rsid w:val="009B51CE"/>
    <w:rsid w:val="009C6CF9"/>
    <w:rsid w:val="009F54FF"/>
    <w:rsid w:val="00AE3D6E"/>
    <w:rsid w:val="00BC1069"/>
    <w:rsid w:val="00C636D8"/>
    <w:rsid w:val="00C65508"/>
    <w:rsid w:val="00CF6E67"/>
    <w:rsid w:val="00D60B74"/>
    <w:rsid w:val="00E8061B"/>
    <w:rsid w:val="00E80DCC"/>
    <w:rsid w:val="00FF7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66A40"/>
  <w15:chartTrackingRefBased/>
  <w15:docId w15:val="{488EBEF4-0F0C-4C86-8A0C-8794FB88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374"/>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9"/>
    <w:qFormat/>
    <w:rsid w:val="004F5374"/>
    <w:pPr>
      <w:spacing w:before="62"/>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74"/>
    <w:rPr>
      <w:rFonts w:ascii="Times New Roman" w:eastAsia="Times New Roman" w:hAnsi="Times New Roman" w:cs="Times New Roman"/>
      <w:b/>
      <w:bCs/>
      <w:kern w:val="0"/>
      <w:sz w:val="24"/>
      <w:szCs w:val="24"/>
      <w14:ligatures w14:val="none"/>
    </w:rPr>
  </w:style>
  <w:style w:type="paragraph" w:styleId="BodyText">
    <w:name w:val="Body Text"/>
    <w:basedOn w:val="Normal"/>
    <w:link w:val="BodyTextChar"/>
    <w:uiPriority w:val="1"/>
    <w:qFormat/>
    <w:rsid w:val="004F5374"/>
    <w:rPr>
      <w:sz w:val="24"/>
      <w:szCs w:val="24"/>
    </w:rPr>
  </w:style>
  <w:style w:type="character" w:customStyle="1" w:styleId="BodyTextChar">
    <w:name w:val="Body Text Char"/>
    <w:basedOn w:val="DefaultParagraphFont"/>
    <w:link w:val="BodyText"/>
    <w:uiPriority w:val="1"/>
    <w:rsid w:val="004F5374"/>
    <w:rPr>
      <w:rFonts w:ascii="Times New Roman" w:eastAsia="Times New Roman" w:hAnsi="Times New Roman" w:cs="Times New Roman"/>
      <w:kern w:val="0"/>
      <w:sz w:val="24"/>
      <w:szCs w:val="24"/>
      <w14:ligatures w14:val="none"/>
    </w:rPr>
  </w:style>
  <w:style w:type="paragraph" w:styleId="ListParagraph">
    <w:name w:val="List Paragraph"/>
    <w:basedOn w:val="Normal"/>
    <w:uiPriority w:val="1"/>
    <w:qFormat/>
    <w:rsid w:val="004F5374"/>
    <w:pPr>
      <w:ind w:left="1541" w:hanging="360"/>
    </w:pPr>
  </w:style>
  <w:style w:type="paragraph" w:customStyle="1" w:styleId="TableParagraph">
    <w:name w:val="Table Paragraph"/>
    <w:basedOn w:val="Normal"/>
    <w:uiPriority w:val="1"/>
    <w:qFormat/>
    <w:rsid w:val="004F5374"/>
  </w:style>
  <w:style w:type="paragraph" w:styleId="CommentText">
    <w:name w:val="annotation text"/>
    <w:basedOn w:val="Normal"/>
    <w:link w:val="CommentTextChar"/>
    <w:uiPriority w:val="99"/>
    <w:unhideWhenUsed/>
    <w:rsid w:val="004F5374"/>
    <w:rPr>
      <w:sz w:val="20"/>
      <w:szCs w:val="20"/>
    </w:rPr>
  </w:style>
  <w:style w:type="character" w:customStyle="1" w:styleId="CommentTextChar">
    <w:name w:val="Comment Text Char"/>
    <w:basedOn w:val="DefaultParagraphFont"/>
    <w:link w:val="CommentText"/>
    <w:uiPriority w:val="99"/>
    <w:rsid w:val="004F5374"/>
    <w:rPr>
      <w:rFonts w:ascii="Times New Roman" w:eastAsia="Times New Roman" w:hAnsi="Times New Roman" w:cs="Times New Roman"/>
      <w:kern w:val="0"/>
      <w:sz w:val="20"/>
      <w:szCs w:val="20"/>
      <w14:ligatures w14:val="none"/>
    </w:rPr>
  </w:style>
  <w:style w:type="character" w:styleId="CommentReference">
    <w:name w:val="annotation reference"/>
    <w:basedOn w:val="DefaultParagraphFont"/>
    <w:uiPriority w:val="99"/>
    <w:semiHidden/>
    <w:unhideWhenUsed/>
    <w:rsid w:val="004F5374"/>
    <w:rPr>
      <w:sz w:val="16"/>
      <w:szCs w:val="16"/>
    </w:rPr>
  </w:style>
  <w:style w:type="paragraph" w:styleId="Revision">
    <w:name w:val="Revision"/>
    <w:hidden/>
    <w:uiPriority w:val="99"/>
    <w:semiHidden/>
    <w:rsid w:val="004F5374"/>
    <w:pPr>
      <w:spacing w:after="0" w:line="240" w:lineRule="auto"/>
    </w:pPr>
    <w:rPr>
      <w:rFonts w:ascii="Times New Roman" w:eastAsia="Times New Roman" w:hAnsi="Times New Roman" w:cs="Times New Roman"/>
      <w:kern w:val="0"/>
      <w14:ligatures w14:val="none"/>
    </w:rPr>
  </w:style>
  <w:style w:type="paragraph" w:styleId="BalloonText">
    <w:name w:val="Balloon Text"/>
    <w:basedOn w:val="Normal"/>
    <w:link w:val="BalloonTextChar"/>
    <w:uiPriority w:val="99"/>
    <w:semiHidden/>
    <w:unhideWhenUsed/>
    <w:rsid w:val="009B5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1CE"/>
    <w:rPr>
      <w:rFonts w:ascii="Segoe UI" w:eastAsia="Times New Roman" w:hAnsi="Segoe UI" w:cs="Segoe UI"/>
      <w:kern w:val="0"/>
      <w:sz w:val="18"/>
      <w:szCs w:val="18"/>
      <w14:ligatures w14:val="none"/>
    </w:rPr>
  </w:style>
  <w:style w:type="paragraph" w:styleId="CommentSubject">
    <w:name w:val="annotation subject"/>
    <w:basedOn w:val="CommentText"/>
    <w:next w:val="CommentText"/>
    <w:link w:val="CommentSubjectChar"/>
    <w:uiPriority w:val="99"/>
    <w:semiHidden/>
    <w:unhideWhenUsed/>
    <w:rsid w:val="006B1478"/>
    <w:rPr>
      <w:b/>
      <w:bCs/>
    </w:rPr>
  </w:style>
  <w:style w:type="character" w:customStyle="1" w:styleId="CommentSubjectChar">
    <w:name w:val="Comment Subject Char"/>
    <w:basedOn w:val="CommentTextChar"/>
    <w:link w:val="CommentSubject"/>
    <w:uiPriority w:val="99"/>
    <w:semiHidden/>
    <w:rsid w:val="006B1478"/>
    <w:rPr>
      <w:rFonts w:ascii="Times New Roman" w:eastAsia="Times New Roman" w:hAnsi="Times New Roman" w:cs="Times New Roman"/>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chityal@iu.edu" TargetMode="External"/><Relationship Id="rId18" Type="http://schemas.openxmlformats.org/officeDocument/2006/relationships/image" Target="media/image5.jpg"/><Relationship Id="rId26" Type="http://schemas.openxmlformats.org/officeDocument/2006/relationships/image" Target="media/image11.jpeg"/><Relationship Id="rId21" Type="http://schemas.openxmlformats.org/officeDocument/2006/relationships/image" Target="media/image8.jpg"/><Relationship Id="rId34" Type="http://schemas.openxmlformats.org/officeDocument/2006/relationships/image" Target="media/image19.png"/><Relationship Id="rId63" Type="http://schemas.openxmlformats.org/officeDocument/2006/relationships/image" Target="media/image24.jpeg"/><Relationship Id="rId68" Type="http://schemas.openxmlformats.org/officeDocument/2006/relationships/image" Target="media/image27.jpeg"/><Relationship Id="rId76" Type="http://schemas.openxmlformats.org/officeDocument/2006/relationships/image" Target="media/image32.jpeg"/><Relationship Id="rId7" Type="http://schemas.openxmlformats.org/officeDocument/2006/relationships/webSettings" Target="webSettings.xml"/><Relationship Id="rId12" Type="http://schemas.openxmlformats.org/officeDocument/2006/relationships/hyperlink" Target="mailto:pkothag@iu.edu" TargetMode="External"/><Relationship Id="rId17" Type="http://schemas.openxmlformats.org/officeDocument/2006/relationships/image" Target="media/image4.jpeg"/><Relationship Id="rId25" Type="http://schemas.openxmlformats.org/officeDocument/2006/relationships/image" Target="media/image10.jpeg"/><Relationship Id="rId33" Type="http://schemas.openxmlformats.org/officeDocument/2006/relationships/image" Target="media/image18.png"/><Relationship Id="rId59" Type="http://schemas.openxmlformats.org/officeDocument/2006/relationships/image" Target="media/image40.png"/><Relationship Id="rId67" Type="http://schemas.openxmlformats.org/officeDocument/2006/relationships/image" Target="media/image48.jpeg"/><Relationship Id="rId71" Type="http://schemas.openxmlformats.org/officeDocument/2006/relationships/image" Target="media/image52.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g"/><Relationship Id="rId29" Type="http://schemas.openxmlformats.org/officeDocument/2006/relationships/image" Target="media/image14.jpeg"/><Relationship Id="rId62" Type="http://schemas.openxmlformats.org/officeDocument/2006/relationships/image" Target="media/image43.jpeg"/><Relationship Id="rId70" Type="http://schemas.openxmlformats.org/officeDocument/2006/relationships/image" Target="media/image28.jpeg"/><Relationship Id="rId75"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samanan@iu.edu" TargetMode="External"/><Relationship Id="rId24" Type="http://schemas.openxmlformats.org/officeDocument/2006/relationships/hyperlink" Target="http://www.cdc.gov/coronavirus/2019-ncov/your-health/about-covid-19/basics-covid-" TargetMode="External"/><Relationship Id="rId32" Type="http://schemas.openxmlformats.org/officeDocument/2006/relationships/image" Target="media/image17.png"/><Relationship Id="rId37" Type="http://schemas.openxmlformats.org/officeDocument/2006/relationships/image" Target="media/image22.png"/><Relationship Id="rId66" Type="http://schemas.openxmlformats.org/officeDocument/2006/relationships/image" Target="media/image26.jpeg"/><Relationship Id="rId74" Type="http://schemas.openxmlformats.org/officeDocument/2006/relationships/image" Target="media/image30.png"/><Relationship Id="rId79"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hyperlink" Target="http://www.cdc.gov/coronavirus/2019-ncov/your-health/about-covid-19/basics-covid-" TargetMode="External"/><Relationship Id="rId28" Type="http://schemas.openxmlformats.org/officeDocument/2006/relationships/image" Target="media/image13.jpeg"/><Relationship Id="rId36" Type="http://schemas.openxmlformats.org/officeDocument/2006/relationships/image" Target="media/image21.png"/><Relationship Id="rId61" Type="http://schemas.openxmlformats.org/officeDocument/2006/relationships/image" Target="media/image23.jpeg"/><Relationship Id="rId82" Type="http://schemas.microsoft.com/office/2018/08/relationships/commentsExtensible" Target="commentsExtensible.xml"/><Relationship Id="rId10" Type="http://schemas.openxmlformats.org/officeDocument/2006/relationships/hyperlink" Target="mailto:swkilaru@iu.edu" TargetMode="External"/><Relationship Id="rId19" Type="http://schemas.openxmlformats.org/officeDocument/2006/relationships/image" Target="media/image6.jpg"/><Relationship Id="rId31" Type="http://schemas.openxmlformats.org/officeDocument/2006/relationships/image" Target="media/image16.jpeg"/><Relationship Id="rId60" Type="http://schemas.openxmlformats.org/officeDocument/2006/relationships/image" Target="media/image41.png"/><Relationship Id="rId65" Type="http://schemas.openxmlformats.org/officeDocument/2006/relationships/image" Target="media/image46.jpeg"/><Relationship Id="rId73" Type="http://schemas.openxmlformats.org/officeDocument/2006/relationships/image" Target="media/image54.jpeg"/><Relationship Id="rId78" Type="http://schemas.openxmlformats.org/officeDocument/2006/relationships/fontTable" Target="fontTable.xml"/><Relationship Id="rId81" Type="http://schemas.microsoft.com/office/2016/09/relationships/commentsIds" Target="commentsIds.xml"/><Relationship Id="rId4" Type="http://schemas.openxmlformats.org/officeDocument/2006/relationships/numbering" Target="numbering.xml"/><Relationship Id="rId9" Type="http://schemas.openxmlformats.org/officeDocument/2006/relationships/hyperlink" Target="mailto:sbodempu@iu.edu" TargetMode="External"/><Relationship Id="rId14" Type="http://schemas.openxmlformats.org/officeDocument/2006/relationships/image" Target="media/image1.jpeg"/><Relationship Id="rId22" Type="http://schemas.openxmlformats.org/officeDocument/2006/relationships/image" Target="media/image9.jp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png"/><Relationship Id="rId64" Type="http://schemas.openxmlformats.org/officeDocument/2006/relationships/image" Target="media/image25.jpeg"/><Relationship Id="rId69" Type="http://schemas.openxmlformats.org/officeDocument/2006/relationships/image" Target="media/image50.jpeg"/><Relationship Id="rId77" Type="http://schemas.openxmlformats.org/officeDocument/2006/relationships/image" Target="media/image33.jpeg"/><Relationship Id="rId8" Type="http://schemas.openxmlformats.org/officeDocument/2006/relationships/hyperlink" Target="mailto:rvempara@iu.edu" TargetMode="External"/><Relationship Id="rId72" Type="http://schemas.openxmlformats.org/officeDocument/2006/relationships/image" Target="media/image29.jpe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c2c2a87-9fb4-45af-a1b9-f40835259d2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507CD31F611242BCE863787B644727" ma:contentTypeVersion="8" ma:contentTypeDescription="Create a new document." ma:contentTypeScope="" ma:versionID="51c7695a0ed5c446cce1f325522321cc">
  <xsd:schema xmlns:xsd="http://www.w3.org/2001/XMLSchema" xmlns:xs="http://www.w3.org/2001/XMLSchema" xmlns:p="http://schemas.microsoft.com/office/2006/metadata/properties" xmlns:ns3="ec2c2a87-9fb4-45af-a1b9-f40835259d25" xmlns:ns4="9d22e49d-6f60-4680-9a52-e1cccd7774c8" targetNamespace="http://schemas.microsoft.com/office/2006/metadata/properties" ma:root="true" ma:fieldsID="7d5e117f847848322645f1b5f30199d1" ns3:_="" ns4:_="">
    <xsd:import namespace="ec2c2a87-9fb4-45af-a1b9-f40835259d25"/>
    <xsd:import namespace="9d22e49d-6f60-4680-9a52-e1cccd7774c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2c2a87-9fb4-45af-a1b9-f40835259d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22e49d-6f60-4680-9a52-e1cccd7774c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CF2388-79B4-43A4-8CBA-54C08B81C28A}">
  <ds:schemaRefs>
    <ds:schemaRef ds:uri="http://schemas.microsoft.com/office/2006/metadata/properties"/>
    <ds:schemaRef ds:uri="http://schemas.microsoft.com/office/infopath/2007/PartnerControls"/>
    <ds:schemaRef ds:uri="ec2c2a87-9fb4-45af-a1b9-f40835259d25"/>
  </ds:schemaRefs>
</ds:datastoreItem>
</file>

<file path=customXml/itemProps2.xml><?xml version="1.0" encoding="utf-8"?>
<ds:datastoreItem xmlns:ds="http://schemas.openxmlformats.org/officeDocument/2006/customXml" ds:itemID="{73FA767E-E650-4324-BE9A-F828E86A2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2c2a87-9fb4-45af-a1b9-f40835259d25"/>
    <ds:schemaRef ds:uri="9d22e49d-6f60-4680-9a52-e1cccd7774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437535-5098-42FD-89CE-A6284CBFAF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5</Pages>
  <Words>5244</Words>
  <Characters>2989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chityala</dc:creator>
  <cp:keywords/>
  <dc:description/>
  <cp:lastModifiedBy>PROVEEN KOTHAGUNDLA</cp:lastModifiedBy>
  <cp:revision>15</cp:revision>
  <dcterms:created xsi:type="dcterms:W3CDTF">2023-04-22T00:30:00Z</dcterms:created>
  <dcterms:modified xsi:type="dcterms:W3CDTF">2023-04-2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b3e8c-a425-48ed-a3e4-4f59e9576050</vt:lpwstr>
  </property>
  <property fmtid="{D5CDD505-2E9C-101B-9397-08002B2CF9AE}" pid="3" name="ContentTypeId">
    <vt:lpwstr>0x010100C4507CD31F611242BCE863787B644727</vt:lpwstr>
  </property>
</Properties>
</file>